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70EE59" w14:textId="2553684D" w:rsidR="005F6AD4" w:rsidRPr="0066138C" w:rsidRDefault="49B1AC42" w:rsidP="6324445D">
      <w:pPr>
        <w:tabs>
          <w:tab w:val="left" w:pos="7329"/>
        </w:tabs>
        <w:spacing w:after="0" w:line="240" w:lineRule="auto"/>
        <w:jc w:val="right"/>
        <w:rPr>
          <w:rFonts w:ascii="Garamond" w:hAnsi="Garamond" w:cs="Arial"/>
          <w:sz w:val="40"/>
          <w:szCs w:val="40"/>
        </w:rPr>
      </w:pPr>
      <w:r w:rsidRPr="7D549982">
        <w:rPr>
          <w:rFonts w:ascii="Garamond" w:hAnsi="Garamond" w:cs="Arial"/>
          <w:sz w:val="40"/>
          <w:szCs w:val="40"/>
        </w:rPr>
        <w:t>Fisher’s Peak Ecological Forecasting</w:t>
      </w:r>
    </w:p>
    <w:p w14:paraId="5C53A2B7" w14:textId="7B62FB6B" w:rsidR="009830D6" w:rsidRPr="0066138C" w:rsidRDefault="49B1AC42" w:rsidP="6324445D">
      <w:pPr>
        <w:spacing w:after="0" w:line="240" w:lineRule="auto"/>
        <w:jc w:val="right"/>
        <w:rPr>
          <w:rFonts w:ascii="Garamond" w:hAnsi="Garamond" w:cs="Arial"/>
          <w:sz w:val="28"/>
          <w:szCs w:val="28"/>
        </w:rPr>
      </w:pPr>
      <w:r w:rsidRPr="49B19E97">
        <w:rPr>
          <w:rFonts w:ascii="Garamond" w:hAnsi="Garamond" w:cs="Arial"/>
          <w:sz w:val="28"/>
          <w:szCs w:val="28"/>
        </w:rPr>
        <w:t>Mapping Biomass to Inform</w:t>
      </w:r>
      <w:r w:rsidR="009830D6" w:rsidRPr="49B19E97">
        <w:rPr>
          <w:rFonts w:ascii="Garamond" w:hAnsi="Garamond" w:cs="Arial"/>
          <w:sz w:val="28"/>
          <w:szCs w:val="28"/>
        </w:rPr>
        <w:t xml:space="preserve"> </w:t>
      </w:r>
      <w:r w:rsidR="422A41B5" w:rsidRPr="49B19E97">
        <w:rPr>
          <w:rFonts w:ascii="Garamond" w:hAnsi="Garamond" w:cs="Arial"/>
          <w:sz w:val="28"/>
          <w:szCs w:val="28"/>
        </w:rPr>
        <w:t>Conservation Planning of a Future State Park in Southern Colorado</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7D549982">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35B2B072" w:rsidRPr="49A84CA0">
        <w:rPr>
          <w:rFonts w:ascii="Garamond" w:hAnsi="Garamond" w:cs="Arial"/>
          <w:b/>
          <w:bCs/>
          <w:sz w:val="32"/>
          <w:szCs w:val="32"/>
        </w:rPr>
        <w:t xml:space="preserve">                 </w:t>
      </w:r>
      <w:r w:rsidR="21D36180" w:rsidRPr="49A84CA0">
        <w:rPr>
          <w:rFonts w:ascii="Garamond" w:hAnsi="Garamond" w:cs="Arial"/>
          <w:b/>
          <w:bCs/>
          <w:sz w:val="32"/>
          <w:szCs w:val="32"/>
        </w:rPr>
        <w:t>Technical Report</w:t>
      </w:r>
    </w:p>
    <w:p w14:paraId="6135BAC2" w14:textId="78FC0A85" w:rsidR="00916AAB" w:rsidRPr="0066138C" w:rsidRDefault="38322723" w:rsidP="7D549982">
      <w:pPr>
        <w:spacing w:after="0" w:line="240" w:lineRule="auto"/>
        <w:jc w:val="center"/>
        <w:rPr>
          <w:rFonts w:ascii="Garamond" w:hAnsi="Garamond" w:cs="Arial"/>
          <w:sz w:val="28"/>
          <w:szCs w:val="28"/>
        </w:rPr>
      </w:pPr>
      <w:r w:rsidRPr="77B16865">
        <w:rPr>
          <w:rFonts w:ascii="Garamond" w:hAnsi="Garamond" w:cs="Arial"/>
          <w:sz w:val="28"/>
          <w:szCs w:val="28"/>
        </w:rPr>
        <w:t xml:space="preserve">Final </w:t>
      </w:r>
      <w:r w:rsidR="00BA41F7" w:rsidRPr="77B16865">
        <w:rPr>
          <w:rFonts w:ascii="Garamond" w:hAnsi="Garamond" w:cs="Arial"/>
          <w:sz w:val="28"/>
          <w:szCs w:val="28"/>
        </w:rPr>
        <w:t>Draft</w:t>
      </w:r>
      <w:r w:rsidR="0064280B" w:rsidRPr="77B16865">
        <w:rPr>
          <w:rFonts w:ascii="Garamond" w:hAnsi="Garamond" w:cs="Arial"/>
          <w:sz w:val="28"/>
          <w:szCs w:val="28"/>
        </w:rPr>
        <w:t xml:space="preserve"> </w:t>
      </w:r>
      <w:r w:rsidR="009A20ED" w:rsidRPr="77B16865">
        <w:rPr>
          <w:rFonts w:ascii="Garamond" w:hAnsi="Garamond" w:cs="Arial"/>
          <w:sz w:val="28"/>
          <w:szCs w:val="28"/>
        </w:rPr>
        <w:t>–</w:t>
      </w:r>
      <w:r w:rsidR="000D5104" w:rsidRPr="77B16865">
        <w:rPr>
          <w:rFonts w:ascii="Garamond" w:hAnsi="Garamond" w:cs="Arial"/>
          <w:sz w:val="28"/>
          <w:szCs w:val="28"/>
        </w:rPr>
        <w:t xml:space="preserve"> </w:t>
      </w:r>
      <w:r w:rsidR="7E9DD21B" w:rsidRPr="77B16865">
        <w:rPr>
          <w:rFonts w:ascii="Garamond" w:hAnsi="Garamond" w:cs="Arial"/>
          <w:sz w:val="28"/>
          <w:szCs w:val="28"/>
        </w:rPr>
        <w:t>August</w:t>
      </w:r>
      <w:r w:rsidR="00A84352" w:rsidRPr="77B16865">
        <w:rPr>
          <w:rFonts w:ascii="Garamond" w:hAnsi="Garamond" w:cs="Arial"/>
          <w:sz w:val="28"/>
          <w:szCs w:val="28"/>
        </w:rPr>
        <w:t xml:space="preserve"> </w:t>
      </w:r>
      <w:r w:rsidR="71A31B43" w:rsidRPr="77B16865">
        <w:rPr>
          <w:rFonts w:ascii="Garamond" w:hAnsi="Garamond" w:cs="Arial"/>
          <w:sz w:val="28"/>
          <w:szCs w:val="28"/>
        </w:rPr>
        <w:t>6</w:t>
      </w:r>
      <w:r w:rsidR="71A31B43" w:rsidRPr="77B16865">
        <w:rPr>
          <w:rFonts w:ascii="Garamond" w:hAnsi="Garamond" w:cs="Arial"/>
          <w:sz w:val="28"/>
          <w:szCs w:val="28"/>
          <w:vertAlign w:val="superscript"/>
        </w:rPr>
        <w:t>th</w:t>
      </w:r>
      <w:r w:rsidR="00A2773A" w:rsidRPr="77B16865">
        <w:rPr>
          <w:rFonts w:ascii="Garamond" w:hAnsi="Garamond" w:cs="Arial"/>
          <w:sz w:val="28"/>
          <w:szCs w:val="28"/>
        </w:rPr>
        <w:t xml:space="preserve">, </w:t>
      </w:r>
      <w:r w:rsidR="00A84352" w:rsidRPr="77B16865">
        <w:rPr>
          <w:rFonts w:ascii="Garamond" w:hAnsi="Garamond" w:cs="Arial"/>
          <w:sz w:val="28"/>
          <w:szCs w:val="28"/>
        </w:rPr>
        <w:t>2020</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065A1153" w:rsidR="0041150E" w:rsidRPr="004D75CF" w:rsidRDefault="67F833A5" w:rsidP="49A84CA0">
      <w:pPr>
        <w:spacing w:after="0" w:line="240" w:lineRule="auto"/>
        <w:jc w:val="center"/>
        <w:rPr>
          <w:rFonts w:ascii="Garamond" w:hAnsi="Garamond" w:cs="Arial"/>
          <w:sz w:val="20"/>
          <w:szCs w:val="20"/>
        </w:rPr>
      </w:pPr>
      <w:r w:rsidRPr="043AA4CB">
        <w:rPr>
          <w:rFonts w:ascii="Garamond" w:hAnsi="Garamond" w:cs="Arial"/>
          <w:sz w:val="20"/>
          <w:szCs w:val="20"/>
        </w:rPr>
        <w:t>Lauren Lad (Project L</w:t>
      </w:r>
      <w:r w:rsidR="443BD320" w:rsidRPr="043AA4CB">
        <w:rPr>
          <w:rFonts w:ascii="Garamond" w:hAnsi="Garamond" w:cs="Arial"/>
          <w:sz w:val="20"/>
          <w:szCs w:val="20"/>
        </w:rPr>
        <w:t>e</w:t>
      </w:r>
      <w:r w:rsidR="00B265D9" w:rsidRPr="043AA4CB">
        <w:rPr>
          <w:rFonts w:ascii="Garamond" w:hAnsi="Garamond" w:cs="Arial"/>
          <w:sz w:val="20"/>
          <w:szCs w:val="20"/>
        </w:rPr>
        <w:t>ad)</w:t>
      </w:r>
    </w:p>
    <w:p w14:paraId="0A6A3CFB" w14:textId="0E5DBB14" w:rsidR="00B265D9" w:rsidRPr="004D75CF" w:rsidRDefault="51E3CACC" w:rsidP="43292AD3">
      <w:pPr>
        <w:spacing w:after="0" w:line="240" w:lineRule="auto"/>
        <w:jc w:val="center"/>
        <w:rPr>
          <w:rFonts w:ascii="Garamond" w:hAnsi="Garamond" w:cs="Arial"/>
          <w:sz w:val="20"/>
          <w:szCs w:val="20"/>
        </w:rPr>
      </w:pPr>
      <w:r w:rsidRPr="43292AD3">
        <w:rPr>
          <w:rFonts w:ascii="Garamond" w:hAnsi="Garamond" w:cs="Arial"/>
          <w:sz w:val="20"/>
          <w:szCs w:val="20"/>
        </w:rPr>
        <w:t>Scott Cunningham</w:t>
      </w:r>
    </w:p>
    <w:p w14:paraId="28B20EB9" w14:textId="450616C1" w:rsidR="00FC670A" w:rsidRPr="004D75CF" w:rsidRDefault="51E3CACC" w:rsidP="43292AD3">
      <w:pPr>
        <w:spacing w:after="0" w:line="240" w:lineRule="auto"/>
        <w:jc w:val="center"/>
        <w:rPr>
          <w:rFonts w:ascii="Garamond" w:hAnsi="Garamond" w:cs="Arial"/>
          <w:sz w:val="20"/>
          <w:szCs w:val="20"/>
        </w:rPr>
      </w:pPr>
      <w:r w:rsidRPr="43292AD3">
        <w:rPr>
          <w:rFonts w:ascii="Garamond" w:hAnsi="Garamond" w:cs="Arial"/>
          <w:sz w:val="20"/>
          <w:szCs w:val="20"/>
        </w:rPr>
        <w:t>Laura Krauser</w:t>
      </w:r>
    </w:p>
    <w:p w14:paraId="51EBA91F" w14:textId="57C1EE24" w:rsidR="00FC670A" w:rsidRPr="004D75CF" w:rsidRDefault="51E3CACC" w:rsidP="43292AD3">
      <w:pPr>
        <w:spacing w:after="0" w:line="240" w:lineRule="auto"/>
        <w:jc w:val="center"/>
        <w:rPr>
          <w:rFonts w:ascii="Garamond" w:hAnsi="Garamond" w:cs="Arial"/>
          <w:sz w:val="20"/>
          <w:szCs w:val="20"/>
        </w:rPr>
      </w:pPr>
      <w:r w:rsidRPr="43292AD3">
        <w:rPr>
          <w:rFonts w:ascii="Garamond" w:hAnsi="Garamond" w:cs="Arial"/>
          <w:sz w:val="20"/>
          <w:szCs w:val="20"/>
        </w:rPr>
        <w:t>Darby Levin</w:t>
      </w:r>
    </w:p>
    <w:p w14:paraId="58C3E2E7" w14:textId="77777777" w:rsidR="00FC670A" w:rsidRPr="004D75CF" w:rsidRDefault="00FC670A" w:rsidP="0066138C">
      <w:pPr>
        <w:spacing w:after="0" w:line="240" w:lineRule="auto"/>
        <w:jc w:val="center"/>
        <w:rPr>
          <w:rFonts w:ascii="Garamond" w:hAnsi="Garamond" w:cs="Arial"/>
          <w:sz w:val="20"/>
        </w:rPr>
      </w:pPr>
    </w:p>
    <w:p w14:paraId="645B4A4E" w14:textId="77777777" w:rsidR="00996628" w:rsidRDefault="00996628" w:rsidP="6324445D">
      <w:pPr>
        <w:spacing w:after="0" w:line="240" w:lineRule="auto"/>
        <w:jc w:val="center"/>
        <w:rPr>
          <w:rFonts w:ascii="Garamond" w:hAnsi="Garamond" w:cs="Arial"/>
          <w:sz w:val="20"/>
          <w:szCs w:val="20"/>
        </w:rPr>
      </w:pPr>
    </w:p>
    <w:p w14:paraId="029CFFEC" w14:textId="41693893" w:rsidR="00996628" w:rsidRPr="00996628" w:rsidRDefault="00996628" w:rsidP="6324445D">
      <w:pPr>
        <w:spacing w:after="0" w:line="240" w:lineRule="auto"/>
        <w:jc w:val="center"/>
        <w:rPr>
          <w:rFonts w:ascii="Garamond" w:hAnsi="Garamond" w:cs="Arial"/>
          <w:b/>
          <w:sz w:val="20"/>
          <w:szCs w:val="20"/>
        </w:rPr>
      </w:pPr>
      <w:r>
        <w:rPr>
          <w:rFonts w:ascii="Garamond" w:hAnsi="Garamond" w:cs="Arial"/>
          <w:b/>
          <w:sz w:val="20"/>
          <w:szCs w:val="20"/>
        </w:rPr>
        <w:t>Advisors:</w:t>
      </w:r>
    </w:p>
    <w:p w14:paraId="6DE48D2F" w14:textId="1D3E85BA" w:rsidR="00916AAB" w:rsidRPr="004D75CF" w:rsidRDefault="49DB44CE" w:rsidP="6324445D">
      <w:pPr>
        <w:spacing w:after="0" w:line="240" w:lineRule="auto"/>
        <w:jc w:val="center"/>
        <w:rPr>
          <w:rFonts w:ascii="Garamond" w:hAnsi="Garamond" w:cs="Arial"/>
          <w:sz w:val="20"/>
          <w:szCs w:val="20"/>
        </w:rPr>
      </w:pPr>
      <w:r w:rsidRPr="6324445D">
        <w:rPr>
          <w:rFonts w:ascii="Garamond" w:hAnsi="Garamond" w:cs="Arial"/>
          <w:sz w:val="20"/>
          <w:szCs w:val="20"/>
        </w:rPr>
        <w:t>Dr. Paul Evangelista</w:t>
      </w:r>
      <w:r w:rsidR="00916AAB" w:rsidRPr="6324445D">
        <w:rPr>
          <w:rFonts w:ascii="Garamond" w:hAnsi="Garamond" w:cs="Arial"/>
          <w:sz w:val="20"/>
          <w:szCs w:val="20"/>
        </w:rPr>
        <w:t xml:space="preserve"> (</w:t>
      </w:r>
      <w:r w:rsidR="22D3A593" w:rsidRPr="6324445D">
        <w:rPr>
          <w:rFonts w:ascii="Garamond" w:hAnsi="Garamond" w:cs="Arial"/>
          <w:sz w:val="20"/>
          <w:szCs w:val="20"/>
        </w:rPr>
        <w:t>Colorado State University, Natural Resource Ecology Laboratory</w:t>
      </w:r>
      <w:r w:rsidR="00916AAB" w:rsidRPr="6324445D">
        <w:rPr>
          <w:rFonts w:ascii="Garamond" w:hAnsi="Garamond" w:cs="Arial"/>
          <w:sz w:val="20"/>
          <w:szCs w:val="20"/>
        </w:rPr>
        <w:t>)</w:t>
      </w:r>
    </w:p>
    <w:p w14:paraId="4219DEED" w14:textId="6FA0867C" w:rsidR="667673A4" w:rsidRDefault="667673A4" w:rsidP="6324445D">
      <w:pPr>
        <w:spacing w:after="0" w:line="240" w:lineRule="auto"/>
        <w:jc w:val="center"/>
        <w:rPr>
          <w:rFonts w:ascii="Garamond" w:hAnsi="Garamond" w:cs="Arial"/>
          <w:sz w:val="20"/>
          <w:szCs w:val="20"/>
        </w:rPr>
      </w:pPr>
      <w:r w:rsidRPr="6324445D">
        <w:rPr>
          <w:rFonts w:ascii="Garamond" w:hAnsi="Garamond" w:cs="Arial"/>
          <w:sz w:val="20"/>
          <w:szCs w:val="20"/>
        </w:rPr>
        <w:t>Dr. Catherine Jarnevich (United States Geological Survey, Fort Collins Science Center)</w:t>
      </w:r>
    </w:p>
    <w:p w14:paraId="4CFB4714" w14:textId="662C13B3" w:rsidR="415A1097" w:rsidRDefault="415A1097" w:rsidP="6324445D">
      <w:pPr>
        <w:spacing w:after="0" w:line="240" w:lineRule="auto"/>
        <w:jc w:val="center"/>
        <w:rPr>
          <w:rFonts w:ascii="Garamond" w:hAnsi="Garamond" w:cs="Arial"/>
          <w:sz w:val="20"/>
          <w:szCs w:val="20"/>
        </w:rPr>
      </w:pPr>
      <w:r w:rsidRPr="6324445D">
        <w:rPr>
          <w:rFonts w:ascii="Garamond" w:hAnsi="Garamond" w:cs="Arial"/>
          <w:sz w:val="20"/>
          <w:szCs w:val="20"/>
        </w:rPr>
        <w:t>Peder Engelstad (Colorado State University, Natural Resource Ecology Laboratory)</w:t>
      </w:r>
    </w:p>
    <w:p w14:paraId="2F5E4702" w14:textId="5123C491" w:rsidR="415A1097" w:rsidRDefault="415A1097" w:rsidP="6324445D">
      <w:pPr>
        <w:spacing w:after="0" w:line="240" w:lineRule="auto"/>
        <w:jc w:val="center"/>
        <w:rPr>
          <w:rFonts w:ascii="Garamond" w:hAnsi="Garamond" w:cs="Arial"/>
          <w:sz w:val="20"/>
          <w:szCs w:val="20"/>
        </w:rPr>
      </w:pPr>
      <w:r w:rsidRPr="6324445D">
        <w:rPr>
          <w:rFonts w:ascii="Garamond" w:hAnsi="Garamond" w:cs="Arial"/>
          <w:sz w:val="20"/>
          <w:szCs w:val="20"/>
        </w:rPr>
        <w:t>Nicholas Young (Colorado State University, Natural Resource Ecology Laboratory)</w:t>
      </w:r>
    </w:p>
    <w:p w14:paraId="5AAD6122" w14:textId="00AA7117" w:rsidR="415A1097" w:rsidRDefault="415A1097" w:rsidP="6324445D">
      <w:pPr>
        <w:spacing w:line="240" w:lineRule="auto"/>
        <w:jc w:val="center"/>
        <w:rPr>
          <w:rFonts w:ascii="Garamond" w:eastAsia="Garamond" w:hAnsi="Garamond" w:cs="Garamond"/>
          <w:sz w:val="20"/>
          <w:szCs w:val="20"/>
        </w:rPr>
      </w:pPr>
      <w:r w:rsidRPr="6324445D">
        <w:rPr>
          <w:rFonts w:ascii="Garamond" w:eastAsia="Garamond" w:hAnsi="Garamond" w:cs="Garamond"/>
          <w:sz w:val="20"/>
          <w:szCs w:val="20"/>
        </w:rPr>
        <w:t>Dr. Tony Vorster (Colorado State University, Natural Resource Ecology Laboratory)</w:t>
      </w:r>
    </w:p>
    <w:p w14:paraId="20DDFCF1" w14:textId="77777777" w:rsidR="00FC670A" w:rsidRPr="004D75CF" w:rsidRDefault="00FC670A" w:rsidP="43292AD3">
      <w:pPr>
        <w:spacing w:after="0" w:line="240" w:lineRule="auto"/>
        <w:jc w:val="center"/>
        <w:rPr>
          <w:rFonts w:ascii="Garamond" w:hAnsi="Garamond" w:cs="Arial"/>
          <w:sz w:val="20"/>
          <w:szCs w:val="20"/>
        </w:rPr>
      </w:pPr>
    </w:p>
    <w:p w14:paraId="421593EF" w14:textId="52B02DAB" w:rsidR="43292AD3" w:rsidRDefault="43292AD3" w:rsidP="43292AD3">
      <w:pPr>
        <w:spacing w:after="0" w:line="240" w:lineRule="auto"/>
        <w:jc w:val="center"/>
        <w:rPr>
          <w:rFonts w:ascii="Garamond" w:hAnsi="Garamond" w:cs="Arial"/>
          <w:sz w:val="20"/>
          <w:szCs w:val="20"/>
        </w:rPr>
      </w:pPr>
    </w:p>
    <w:p w14:paraId="27518922" w14:textId="6711CF91" w:rsidR="43292AD3" w:rsidRDefault="43292AD3" w:rsidP="43292AD3">
      <w:pPr>
        <w:spacing w:after="0" w:line="240" w:lineRule="auto"/>
        <w:jc w:val="center"/>
        <w:rPr>
          <w:rFonts w:ascii="Garamond" w:hAnsi="Garamond" w:cs="Arial"/>
          <w:sz w:val="20"/>
          <w:szCs w:val="20"/>
        </w:rPr>
      </w:pPr>
    </w:p>
    <w:p w14:paraId="361D3F37" w14:textId="05343E47" w:rsidR="43292AD3" w:rsidRDefault="43292AD3" w:rsidP="43292AD3">
      <w:pPr>
        <w:spacing w:after="0" w:line="240" w:lineRule="auto"/>
        <w:jc w:val="center"/>
        <w:rPr>
          <w:rFonts w:ascii="Garamond" w:hAnsi="Garamond" w:cs="Arial"/>
          <w:sz w:val="20"/>
          <w:szCs w:val="20"/>
        </w:rPr>
      </w:pPr>
    </w:p>
    <w:p w14:paraId="22D68E38" w14:textId="69893842" w:rsidR="43292AD3" w:rsidRDefault="43292AD3" w:rsidP="43292AD3">
      <w:pPr>
        <w:spacing w:after="0" w:line="240" w:lineRule="auto"/>
        <w:jc w:val="center"/>
        <w:rPr>
          <w:rFonts w:ascii="Garamond" w:hAnsi="Garamond" w:cs="Arial"/>
          <w:sz w:val="20"/>
          <w:szCs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2ABA52D9" w:rsidR="006E2A1C" w:rsidRPr="0066138C" w:rsidRDefault="00C15E9C" w:rsidP="0066138C">
      <w:pPr>
        <w:pStyle w:val="Heading1"/>
        <w:spacing w:before="0" w:line="240" w:lineRule="auto"/>
        <w:rPr>
          <w:rFonts w:ascii="Garamond" w:hAnsi="Garamond"/>
        </w:rPr>
      </w:pPr>
      <w:r w:rsidRPr="043AA4CB">
        <w:rPr>
          <w:rFonts w:ascii="Garamond" w:hAnsi="Garamond"/>
        </w:rPr>
        <w:lastRenderedPageBreak/>
        <w:t>1</w:t>
      </w:r>
      <w:r w:rsidR="008B7071" w:rsidRPr="043AA4CB">
        <w:rPr>
          <w:rFonts w:ascii="Garamond" w:hAnsi="Garamond"/>
        </w:rPr>
        <w:t xml:space="preserve">. </w:t>
      </w:r>
      <w:r w:rsidR="007E508C" w:rsidRPr="043AA4CB">
        <w:rPr>
          <w:rFonts w:ascii="Garamond" w:hAnsi="Garamond"/>
        </w:rPr>
        <w:t>Abstract</w:t>
      </w:r>
    </w:p>
    <w:p w14:paraId="5F777D16" w14:textId="2DB8BF07" w:rsidR="5B89A945" w:rsidRPr="00B8092E" w:rsidRDefault="00996628" w:rsidP="226CB1E3">
      <w:pPr>
        <w:spacing w:after="0" w:line="240" w:lineRule="auto"/>
        <w:rPr>
          <w:rFonts w:ascii="Times New Roman" w:eastAsia="Times New Roman" w:hAnsi="Times New Roman" w:cs="Times New Roman"/>
          <w:sz w:val="24"/>
          <w:szCs w:val="24"/>
        </w:rPr>
      </w:pPr>
      <w:r w:rsidRPr="0590D3B0">
        <w:rPr>
          <w:rFonts w:ascii="Garamond" w:eastAsia="Garamond" w:hAnsi="Garamond" w:cs="Garamond"/>
        </w:rPr>
        <w:t>Fisher’s Peak is a 77.5 km</w:t>
      </w:r>
      <w:r w:rsidRPr="0590D3B0">
        <w:rPr>
          <w:rFonts w:ascii="Garamond" w:eastAsia="Garamond" w:hAnsi="Garamond" w:cs="Garamond"/>
          <w:vertAlign w:val="superscript"/>
        </w:rPr>
        <w:t>2</w:t>
      </w:r>
      <w:r w:rsidRPr="0590D3B0">
        <w:rPr>
          <w:rFonts w:ascii="Garamond" w:eastAsia="Garamond" w:hAnsi="Garamond" w:cs="Garamond"/>
        </w:rPr>
        <w:t xml:space="preserve"> property southeast of Trinidad, Colorado</w:t>
      </w:r>
      <w:r>
        <w:rPr>
          <w:rFonts w:ascii="Garamond" w:eastAsia="Garamond" w:hAnsi="Garamond" w:cs="Garamond"/>
        </w:rPr>
        <w:t xml:space="preserve"> that is planned</w:t>
      </w:r>
      <w:r w:rsidRPr="0590D3B0">
        <w:rPr>
          <w:rFonts w:ascii="Garamond" w:eastAsia="Garamond" w:hAnsi="Garamond" w:cs="Garamond"/>
        </w:rPr>
        <w:t xml:space="preserve"> to become Colorado’s newest state park. The area </w:t>
      </w:r>
      <w:r>
        <w:rPr>
          <w:rFonts w:ascii="Garamond" w:eastAsia="Garamond" w:hAnsi="Garamond" w:cs="Garamond"/>
        </w:rPr>
        <w:t xml:space="preserve">has </w:t>
      </w:r>
      <w:r w:rsidRPr="0590D3B0">
        <w:rPr>
          <w:rFonts w:ascii="Garamond" w:eastAsia="Garamond" w:hAnsi="Garamond" w:cs="Garamond"/>
        </w:rPr>
        <w:t xml:space="preserve">experienced limited anthropogenic disturbance and is home to an abundance of unique habitats and species. A rapid, </w:t>
      </w:r>
      <w:r>
        <w:rPr>
          <w:rFonts w:ascii="Garamond" w:eastAsia="Garamond" w:hAnsi="Garamond" w:cs="Garamond"/>
        </w:rPr>
        <w:t>approximately 900 m</w:t>
      </w:r>
      <w:r w:rsidRPr="0590D3B0">
        <w:rPr>
          <w:rFonts w:ascii="Garamond" w:eastAsia="Garamond" w:hAnsi="Garamond" w:cs="Garamond"/>
        </w:rPr>
        <w:t xml:space="preserve"> change in elevation over the extent of the area nurtures a variety of plants and animals, including the endangered New Mexico meadow jumping mouse. In 2019, the State of Colorado obtained Fisher’s Peak with plans to make it Colorado’s second largest state park. A diverse group of collaborators, including the Colorado State Forest Service and The Nature Conservancy, worked closely to design the state park to maximize recreation opportunity while conserving the property’s rich habitats and biodiversity. The Fisher’s Peak Ecological Forecasting Team utilized Light Detection and Ranging </w:t>
      </w:r>
      <w:r>
        <w:rPr>
          <w:rFonts w:ascii="Garamond" w:eastAsia="Garamond" w:hAnsi="Garamond" w:cs="Garamond"/>
        </w:rPr>
        <w:t xml:space="preserve">(LiDAR) </w:t>
      </w:r>
      <w:r w:rsidRPr="0590D3B0">
        <w:rPr>
          <w:rFonts w:ascii="Garamond" w:eastAsia="Garamond" w:hAnsi="Garamond" w:cs="Garamond"/>
        </w:rPr>
        <w:t xml:space="preserve">surveys, </w:t>
      </w:r>
      <w:r w:rsidRPr="0590D3B0">
        <w:rPr>
          <w:rFonts w:ascii="Garamond" w:eastAsia="Garamond" w:hAnsi="Garamond" w:cs="Garamond"/>
          <w:i/>
          <w:iCs/>
        </w:rPr>
        <w:t>in situ</w:t>
      </w:r>
      <w:r>
        <w:rPr>
          <w:rFonts w:ascii="Garamond" w:eastAsia="Garamond" w:hAnsi="Garamond" w:cs="Garamond"/>
        </w:rPr>
        <w:t xml:space="preserve"> forest inventory data, and</w:t>
      </w:r>
      <w:r w:rsidRPr="0590D3B0">
        <w:rPr>
          <w:rFonts w:ascii="Garamond" w:eastAsia="Garamond" w:hAnsi="Garamond" w:cs="Garamond"/>
        </w:rPr>
        <w:t xml:space="preserve"> Earth observations from Landsat 8 Operational Land Imager</w:t>
      </w:r>
      <w:r>
        <w:rPr>
          <w:rFonts w:ascii="Garamond" w:eastAsia="Garamond" w:hAnsi="Garamond" w:cs="Garamond"/>
        </w:rPr>
        <w:t xml:space="preserve"> (OLI)</w:t>
      </w:r>
      <w:r w:rsidRPr="0590D3B0">
        <w:rPr>
          <w:rFonts w:ascii="Garamond" w:eastAsia="Garamond" w:hAnsi="Garamond" w:cs="Garamond"/>
        </w:rPr>
        <w:t xml:space="preserve">, Sentinel-1 </w:t>
      </w:r>
      <w:r>
        <w:rPr>
          <w:rFonts w:ascii="Garamond" w:eastAsia="Garamond" w:hAnsi="Garamond" w:cs="Garamond"/>
        </w:rPr>
        <w:t>C-band Synthetic Aperture Radar (C-SAR),</w:t>
      </w:r>
      <w:r w:rsidRPr="0590D3B0">
        <w:rPr>
          <w:rFonts w:ascii="Garamond" w:eastAsia="Garamond" w:hAnsi="Garamond" w:cs="Garamond"/>
        </w:rPr>
        <w:t xml:space="preserve"> Sentinel-2</w:t>
      </w:r>
      <w:r>
        <w:rPr>
          <w:rFonts w:ascii="Garamond" w:eastAsia="Garamond" w:hAnsi="Garamond" w:cs="Garamond"/>
        </w:rPr>
        <w:t xml:space="preserve"> Multispectral Instrument (MSI)</w:t>
      </w:r>
      <w:r w:rsidRPr="0590D3B0">
        <w:rPr>
          <w:rFonts w:ascii="Garamond" w:eastAsia="Garamond" w:hAnsi="Garamond" w:cs="Garamond"/>
        </w:rPr>
        <w:t xml:space="preserve">, </w:t>
      </w:r>
      <w:r w:rsidRPr="006D73E0">
        <w:rPr>
          <w:rFonts w:ascii="Garamond" w:eastAsia="Garamond" w:hAnsi="Garamond" w:cs="Garamond"/>
        </w:rPr>
        <w:t>Advanced Land Observing Satellite 2</w:t>
      </w:r>
      <w:r>
        <w:rPr>
          <w:rFonts w:ascii="Garamond" w:eastAsia="Garamond" w:hAnsi="Garamond" w:cs="Garamond"/>
        </w:rPr>
        <w:t xml:space="preserve"> (</w:t>
      </w:r>
      <w:r w:rsidRPr="0590D3B0">
        <w:rPr>
          <w:rFonts w:ascii="Garamond" w:eastAsia="Garamond" w:hAnsi="Garamond" w:cs="Garamond"/>
        </w:rPr>
        <w:t>ALOS-2</w:t>
      </w:r>
      <w:r w:rsidRPr="006D73E0">
        <w:rPr>
          <w:rFonts w:ascii="Garamond" w:eastAsia="Garamond" w:hAnsi="Garamond" w:cs="Garamond"/>
        </w:rPr>
        <w:t xml:space="preserve">) </w:t>
      </w:r>
      <w:r w:rsidRPr="006D73E0">
        <w:rPr>
          <w:rFonts w:ascii="Garamond" w:hAnsi="Garamond" w:cs="Arial"/>
          <w:color w:val="000000"/>
          <w:shd w:val="clear" w:color="auto" w:fill="FFFFFF"/>
        </w:rPr>
        <w:t>Phased Array type L-band Synthetic Aperture Radar (</w:t>
      </w:r>
      <w:r w:rsidRPr="006D73E0">
        <w:rPr>
          <w:rFonts w:ascii="Garamond" w:eastAsia="Garamond" w:hAnsi="Garamond" w:cs="Garamond"/>
        </w:rPr>
        <w:t>PALSAR-2) and the Shuttle Radar Topography Mis</w:t>
      </w:r>
      <w:r w:rsidRPr="0590D3B0">
        <w:rPr>
          <w:rFonts w:ascii="Garamond" w:eastAsia="Garamond" w:hAnsi="Garamond" w:cs="Garamond"/>
        </w:rPr>
        <w:t xml:space="preserve">sion </w:t>
      </w:r>
      <w:r>
        <w:rPr>
          <w:rFonts w:ascii="Garamond" w:eastAsia="Garamond" w:hAnsi="Garamond" w:cs="Garamond"/>
        </w:rPr>
        <w:t xml:space="preserve">(SRTM) </w:t>
      </w:r>
      <w:r w:rsidRPr="0590D3B0">
        <w:rPr>
          <w:rFonts w:ascii="Garamond" w:eastAsia="Garamond" w:hAnsi="Garamond" w:cs="Garamond"/>
        </w:rPr>
        <w:t>to quantify and map biomass over the extent of the study area. The results from modeling biomass had an out-of-bag root mean square error of 5</w:t>
      </w:r>
      <w:r>
        <w:rPr>
          <w:rFonts w:ascii="Garamond" w:eastAsia="Garamond" w:hAnsi="Garamond" w:cs="Garamond"/>
        </w:rPr>
        <w:t>5</w:t>
      </w:r>
      <w:r w:rsidRPr="0590D3B0">
        <w:rPr>
          <w:rFonts w:ascii="Garamond" w:eastAsia="Garamond" w:hAnsi="Garamond" w:cs="Garamond"/>
        </w:rPr>
        <w:t xml:space="preserve"> </w:t>
      </w:r>
      <w:r>
        <w:rPr>
          <w:rFonts w:ascii="Garamond" w:eastAsia="Garamond" w:hAnsi="Garamond" w:cs="Garamond"/>
        </w:rPr>
        <w:t xml:space="preserve">Mg/ha </w:t>
      </w:r>
      <w:r w:rsidRPr="0590D3B0">
        <w:rPr>
          <w:rFonts w:ascii="Garamond" w:eastAsia="Garamond" w:hAnsi="Garamond" w:cs="Garamond"/>
        </w:rPr>
        <w:t>and an R</w:t>
      </w:r>
      <w:r w:rsidRPr="0590D3B0">
        <w:rPr>
          <w:rFonts w:ascii="Garamond" w:eastAsia="Garamond" w:hAnsi="Garamond" w:cs="Garamond"/>
          <w:vertAlign w:val="superscript"/>
        </w:rPr>
        <w:t>2</w:t>
      </w:r>
      <w:r w:rsidRPr="0590D3B0">
        <w:rPr>
          <w:rFonts w:ascii="Garamond" w:eastAsia="Garamond" w:hAnsi="Garamond" w:cs="Garamond"/>
        </w:rPr>
        <w:t xml:space="preserve"> of </w:t>
      </w:r>
      <w:r>
        <w:rPr>
          <w:rFonts w:ascii="Garamond" w:eastAsia="Garamond" w:hAnsi="Garamond" w:cs="Garamond"/>
        </w:rPr>
        <w:t>12</w:t>
      </w:r>
      <w:r w:rsidRPr="0590D3B0">
        <w:rPr>
          <w:rFonts w:ascii="Garamond" w:eastAsia="Garamond" w:hAnsi="Garamond" w:cs="Garamond"/>
        </w:rPr>
        <w:t xml:space="preserve">. The resulting map indicates areas where carbon storage on the property is high, informing decision-making processes for future park development. While more </w:t>
      </w:r>
      <w:r w:rsidRPr="0590D3B0">
        <w:rPr>
          <w:rFonts w:ascii="Garamond" w:eastAsia="Garamond" w:hAnsi="Garamond" w:cs="Garamond"/>
          <w:i/>
          <w:iCs/>
        </w:rPr>
        <w:t>in situ</w:t>
      </w:r>
      <w:r w:rsidRPr="0590D3B0">
        <w:rPr>
          <w:rFonts w:ascii="Garamond" w:eastAsia="Garamond" w:hAnsi="Garamond" w:cs="Garamond"/>
        </w:rPr>
        <w:t xml:space="preserve"> training data may improve modeling capacity for biomass in the Fisher’s Peak area, this work represents a feasible attempt to better understand biomass distribution using earth observation.</w:t>
      </w:r>
    </w:p>
    <w:p w14:paraId="78733423" w14:textId="187C90DE" w:rsidR="0102FC12" w:rsidRDefault="0102FC12" w:rsidP="37ED8F0D">
      <w:pPr>
        <w:spacing w:after="0" w:line="240" w:lineRule="auto"/>
        <w:rPr>
          <w:rFonts w:ascii="Garamond" w:eastAsia="Garamond" w:hAnsi="Garamond" w:cs="Garamond"/>
        </w:rPr>
      </w:pPr>
    </w:p>
    <w:p w14:paraId="350BBE67" w14:textId="60F7FBFC" w:rsidR="00770650" w:rsidRPr="0066138C" w:rsidRDefault="00770650" w:rsidP="0066138C">
      <w:pPr>
        <w:spacing w:after="0" w:line="240" w:lineRule="auto"/>
        <w:rPr>
          <w:rFonts w:ascii="Garamond" w:hAnsi="Garamond" w:cs="Arial"/>
          <w:b/>
        </w:rPr>
      </w:pPr>
      <w:r w:rsidRPr="423A0268">
        <w:rPr>
          <w:rFonts w:ascii="Garamond" w:hAnsi="Garamond" w:cs="Arial"/>
          <w:b/>
          <w:bCs/>
        </w:rPr>
        <w:t>Key</w:t>
      </w:r>
      <w:r w:rsidR="009D6888" w:rsidRPr="423A0268">
        <w:rPr>
          <w:rFonts w:ascii="Garamond" w:hAnsi="Garamond" w:cs="Arial"/>
          <w:b/>
          <w:bCs/>
        </w:rPr>
        <w:t xml:space="preserve"> Terms</w:t>
      </w:r>
    </w:p>
    <w:p w14:paraId="5FD9D2FE" w14:textId="7F3D3B71" w:rsidR="33E5642D" w:rsidRDefault="33E5642D" w:rsidP="58BC8B5A">
      <w:pPr>
        <w:spacing w:after="0" w:line="240" w:lineRule="auto"/>
        <w:rPr>
          <w:rFonts w:ascii="Garamond" w:eastAsia="Garamond" w:hAnsi="Garamond" w:cs="Garamond"/>
        </w:rPr>
      </w:pPr>
      <w:r w:rsidRPr="23FE144B">
        <w:rPr>
          <w:rFonts w:ascii="Garamond" w:eastAsia="Garamond" w:hAnsi="Garamond" w:cs="Garamond"/>
        </w:rPr>
        <w:t>LiDAR, biomass, optical remote sensing, Landsat 8 OLI, Sentinel-</w:t>
      </w:r>
      <w:r w:rsidR="25CAE63F" w:rsidRPr="23FE144B">
        <w:rPr>
          <w:rFonts w:ascii="Garamond" w:eastAsia="Garamond" w:hAnsi="Garamond" w:cs="Garamond"/>
        </w:rPr>
        <w:t>1</w:t>
      </w:r>
      <w:r w:rsidR="10B63568" w:rsidRPr="23FE144B">
        <w:rPr>
          <w:rFonts w:ascii="Garamond" w:eastAsia="Garamond" w:hAnsi="Garamond" w:cs="Garamond"/>
        </w:rPr>
        <w:t>, carbon sequestration</w:t>
      </w:r>
    </w:p>
    <w:p w14:paraId="4EA8A266" w14:textId="6F1B43F9" w:rsidR="58BC8B5A" w:rsidRDefault="58BC8B5A" w:rsidP="58BC8B5A">
      <w:pPr>
        <w:spacing w:after="0" w:line="240" w:lineRule="auto"/>
        <w:rPr>
          <w:rFonts w:ascii="Garamond" w:eastAsia="Garamond" w:hAnsi="Garamond" w:cs="Garamond"/>
        </w:rPr>
      </w:pPr>
      <w:bookmarkStart w:id="0" w:name="_Toc334198720"/>
    </w:p>
    <w:p w14:paraId="24D6C1A2" w14:textId="56AECE60" w:rsidR="00E03B8E" w:rsidRPr="0066138C" w:rsidRDefault="00C15E9C" w:rsidP="559F26BB">
      <w:pPr>
        <w:pStyle w:val="Heading1"/>
        <w:spacing w:before="0" w:line="240" w:lineRule="auto"/>
        <w:rPr>
          <w:rFonts w:ascii="Garamond" w:hAnsi="Garamond"/>
        </w:rPr>
      </w:pPr>
      <w:r w:rsidRPr="37ED8F0D">
        <w:rPr>
          <w:rFonts w:ascii="Garamond" w:hAnsi="Garamond"/>
        </w:rPr>
        <w:t>2</w:t>
      </w:r>
      <w:r w:rsidR="008B7071" w:rsidRPr="37ED8F0D">
        <w:rPr>
          <w:rFonts w:ascii="Garamond" w:hAnsi="Garamond"/>
        </w:rPr>
        <w:t xml:space="preserve">. </w:t>
      </w:r>
      <w:r w:rsidR="00FB5846" w:rsidRPr="37ED8F0D">
        <w:rPr>
          <w:rFonts w:ascii="Garamond" w:hAnsi="Garamond"/>
        </w:rPr>
        <w:t>Introduction</w:t>
      </w:r>
      <w:bookmarkEnd w:id="0"/>
    </w:p>
    <w:p w14:paraId="53F72CE1" w14:textId="07627E08" w:rsidR="00C15E9C" w:rsidRPr="0066138C" w:rsidRDefault="332846CB" w:rsidP="7CA99B7B">
      <w:pPr>
        <w:spacing w:after="0" w:line="240" w:lineRule="auto"/>
        <w:rPr>
          <w:rFonts w:ascii="Garamond" w:hAnsi="Garamond"/>
          <w:b/>
          <w:bCs/>
          <w:i/>
          <w:iCs/>
        </w:rPr>
      </w:pPr>
      <w:bookmarkStart w:id="1" w:name="_Toc334198721"/>
      <w:r w:rsidRPr="7CA99B7B">
        <w:rPr>
          <w:rFonts w:ascii="Garamond" w:hAnsi="Garamond"/>
          <w:b/>
          <w:bCs/>
          <w:i/>
          <w:iCs/>
        </w:rPr>
        <w:t xml:space="preserve">2.1 </w:t>
      </w:r>
      <w:r w:rsidR="00C15E9C" w:rsidRPr="7CA99B7B">
        <w:rPr>
          <w:rFonts w:ascii="Garamond" w:hAnsi="Garamond"/>
          <w:b/>
          <w:bCs/>
          <w:i/>
          <w:iCs/>
        </w:rPr>
        <w:t>Background Information</w:t>
      </w:r>
      <w:bookmarkEnd w:id="1"/>
    </w:p>
    <w:p w14:paraId="49D272FB" w14:textId="05A17FB9" w:rsidR="5B571A7A" w:rsidRDefault="25AC6A8D" w:rsidP="71EA4CAC">
      <w:pPr>
        <w:spacing w:after="0" w:line="240" w:lineRule="auto"/>
        <w:rPr>
          <w:rFonts w:ascii="Garamond" w:eastAsia="Garamond" w:hAnsi="Garamond" w:cs="Garamond"/>
          <w:lang w:val="en"/>
        </w:rPr>
      </w:pPr>
      <w:r w:rsidRPr="37ED8F0D">
        <w:rPr>
          <w:rFonts w:ascii="Garamond" w:eastAsia="Garamond" w:hAnsi="Garamond" w:cs="Garamond"/>
        </w:rPr>
        <w:t xml:space="preserve">Monitoring vegetation </w:t>
      </w:r>
      <w:r w:rsidR="57D665C6" w:rsidRPr="37ED8F0D">
        <w:rPr>
          <w:rFonts w:ascii="Garamond" w:eastAsia="Garamond" w:hAnsi="Garamond" w:cs="Garamond"/>
        </w:rPr>
        <w:t>has bee</w:t>
      </w:r>
      <w:r w:rsidRPr="37ED8F0D">
        <w:rPr>
          <w:rFonts w:ascii="Garamond" w:eastAsia="Garamond" w:hAnsi="Garamond" w:cs="Garamond"/>
        </w:rPr>
        <w:t xml:space="preserve">n a </w:t>
      </w:r>
      <w:r w:rsidR="484A5888" w:rsidRPr="37ED8F0D">
        <w:rPr>
          <w:rFonts w:ascii="Garamond" w:eastAsia="Garamond" w:hAnsi="Garamond" w:cs="Garamond"/>
        </w:rPr>
        <w:t>core</w:t>
      </w:r>
      <w:r w:rsidRPr="37ED8F0D">
        <w:rPr>
          <w:rFonts w:ascii="Garamond" w:eastAsia="Garamond" w:hAnsi="Garamond" w:cs="Garamond"/>
        </w:rPr>
        <w:t xml:space="preserve"> </w:t>
      </w:r>
      <w:r w:rsidR="2DF58C28" w:rsidRPr="37ED8F0D">
        <w:rPr>
          <w:rFonts w:ascii="Garamond" w:eastAsia="Garamond" w:hAnsi="Garamond" w:cs="Garamond"/>
        </w:rPr>
        <w:t>applica</w:t>
      </w:r>
      <w:r w:rsidRPr="37ED8F0D">
        <w:rPr>
          <w:rFonts w:ascii="Garamond" w:eastAsia="Garamond" w:hAnsi="Garamond" w:cs="Garamond"/>
        </w:rPr>
        <w:t xml:space="preserve">tion of remotely-sensed imagery </w:t>
      </w:r>
      <w:r w:rsidR="3072BC73" w:rsidRPr="37ED8F0D">
        <w:rPr>
          <w:rFonts w:ascii="Garamond" w:eastAsia="Garamond" w:hAnsi="Garamond" w:cs="Garamond"/>
        </w:rPr>
        <w:t>for decades</w:t>
      </w:r>
      <w:r w:rsidRPr="37ED8F0D">
        <w:rPr>
          <w:rFonts w:ascii="Garamond" w:eastAsia="Garamond" w:hAnsi="Garamond" w:cs="Garamond"/>
        </w:rPr>
        <w:t xml:space="preserve">. In particular, quantifying above-ground </w:t>
      </w:r>
      <w:r w:rsidR="7F0EAD88" w:rsidRPr="37ED8F0D">
        <w:rPr>
          <w:rFonts w:ascii="Garamond" w:eastAsia="Garamond" w:hAnsi="Garamond" w:cs="Garamond"/>
        </w:rPr>
        <w:t>biomass</w:t>
      </w:r>
      <w:r w:rsidRPr="37ED8F0D">
        <w:rPr>
          <w:rFonts w:ascii="Garamond" w:eastAsia="Garamond" w:hAnsi="Garamond" w:cs="Garamond"/>
        </w:rPr>
        <w:t xml:space="preserve"> </w:t>
      </w:r>
      <w:r w:rsidR="19BDD568" w:rsidRPr="37ED8F0D">
        <w:rPr>
          <w:rFonts w:ascii="Garamond" w:eastAsia="Garamond" w:hAnsi="Garamond" w:cs="Garamond"/>
        </w:rPr>
        <w:t>(AGB)</w:t>
      </w:r>
      <w:r w:rsidRPr="37ED8F0D">
        <w:rPr>
          <w:rFonts w:ascii="Garamond" w:eastAsia="Garamond" w:hAnsi="Garamond" w:cs="Garamond"/>
        </w:rPr>
        <w:t xml:space="preserve"> via optical and active remote sensing </w:t>
      </w:r>
      <w:r w:rsidR="27FD1321" w:rsidRPr="37ED8F0D">
        <w:rPr>
          <w:rFonts w:ascii="Garamond" w:eastAsia="Garamond" w:hAnsi="Garamond" w:cs="Garamond"/>
        </w:rPr>
        <w:t>data</w:t>
      </w:r>
      <w:r w:rsidRPr="37ED8F0D">
        <w:rPr>
          <w:rFonts w:ascii="Garamond" w:eastAsia="Garamond" w:hAnsi="Garamond" w:cs="Garamond"/>
        </w:rPr>
        <w:t xml:space="preserve"> has many advantages over traditional field-based A</w:t>
      </w:r>
      <w:r w:rsidR="5F7E0FA8" w:rsidRPr="37ED8F0D">
        <w:rPr>
          <w:rFonts w:ascii="Garamond" w:eastAsia="Garamond" w:hAnsi="Garamond" w:cs="Garamond"/>
        </w:rPr>
        <w:t>GB</w:t>
      </w:r>
      <w:r w:rsidR="2DFC46F7" w:rsidRPr="37ED8F0D">
        <w:rPr>
          <w:rFonts w:ascii="Garamond" w:eastAsia="Garamond" w:hAnsi="Garamond" w:cs="Garamond"/>
        </w:rPr>
        <w:t xml:space="preserve"> </w:t>
      </w:r>
      <w:r w:rsidRPr="37ED8F0D">
        <w:rPr>
          <w:rFonts w:ascii="Garamond" w:eastAsia="Garamond" w:hAnsi="Garamond" w:cs="Garamond"/>
        </w:rPr>
        <w:t xml:space="preserve">estimation methods, including the capability of estimating biomass at various spatial scales (Timothy et al., 2015). </w:t>
      </w:r>
      <w:r w:rsidR="00996628">
        <w:rPr>
          <w:rFonts w:ascii="Garamond" w:eastAsia="Garamond" w:hAnsi="Garamond" w:cs="Garamond"/>
          <w:lang w:val="en"/>
        </w:rPr>
        <w:t>For the purpose</w:t>
      </w:r>
      <w:r w:rsidR="50A00DA5" w:rsidRPr="37ED8F0D">
        <w:rPr>
          <w:rFonts w:ascii="Garamond" w:eastAsia="Garamond" w:hAnsi="Garamond" w:cs="Garamond"/>
          <w:lang w:val="en"/>
        </w:rPr>
        <w:t xml:space="preserve"> of this paper, subsequent references to biomass will refer to</w:t>
      </w:r>
      <w:r w:rsidR="2712DBCB" w:rsidRPr="37ED8F0D">
        <w:rPr>
          <w:rFonts w:ascii="Garamond" w:eastAsia="Garamond" w:hAnsi="Garamond" w:cs="Garamond"/>
          <w:lang w:val="en"/>
        </w:rPr>
        <w:t xml:space="preserve"> live</w:t>
      </w:r>
      <w:r w:rsidR="50A00DA5" w:rsidRPr="37ED8F0D">
        <w:rPr>
          <w:rFonts w:ascii="Garamond" w:eastAsia="Garamond" w:hAnsi="Garamond" w:cs="Garamond"/>
          <w:lang w:val="en"/>
        </w:rPr>
        <w:t xml:space="preserve"> above</w:t>
      </w:r>
      <w:r w:rsidR="0FA51B19" w:rsidRPr="37ED8F0D">
        <w:rPr>
          <w:rFonts w:ascii="Garamond" w:eastAsia="Garamond" w:hAnsi="Garamond" w:cs="Garamond"/>
          <w:lang w:val="en"/>
        </w:rPr>
        <w:t>-</w:t>
      </w:r>
      <w:r w:rsidR="50A00DA5" w:rsidRPr="37ED8F0D">
        <w:rPr>
          <w:rFonts w:ascii="Garamond" w:eastAsia="Garamond" w:hAnsi="Garamond" w:cs="Garamond"/>
          <w:lang w:val="en"/>
        </w:rPr>
        <w:t xml:space="preserve">ground </w:t>
      </w:r>
      <w:r w:rsidR="5B7CC78B" w:rsidRPr="37ED8F0D">
        <w:rPr>
          <w:rFonts w:ascii="Garamond" w:eastAsia="Garamond" w:hAnsi="Garamond" w:cs="Garamond"/>
          <w:lang w:val="en"/>
        </w:rPr>
        <w:t xml:space="preserve">forest </w:t>
      </w:r>
      <w:r w:rsidR="50A00DA5" w:rsidRPr="37ED8F0D">
        <w:rPr>
          <w:rFonts w:ascii="Garamond" w:eastAsia="Garamond" w:hAnsi="Garamond" w:cs="Garamond"/>
          <w:lang w:val="en"/>
        </w:rPr>
        <w:t>biomass.</w:t>
      </w:r>
      <w:r w:rsidR="50A00DA5" w:rsidRPr="37ED8F0D">
        <w:rPr>
          <w:rFonts w:ascii="Garamond" w:eastAsia="Garamond" w:hAnsi="Garamond" w:cs="Garamond"/>
        </w:rPr>
        <w:t xml:space="preserve"> </w:t>
      </w:r>
      <w:r w:rsidR="7BBACFBB" w:rsidRPr="37ED8F0D">
        <w:rPr>
          <w:rFonts w:ascii="Garamond" w:eastAsia="Garamond" w:hAnsi="Garamond" w:cs="Garamond"/>
        </w:rPr>
        <w:t xml:space="preserve">Traditional methods of </w:t>
      </w:r>
      <w:r w:rsidR="253C9C75" w:rsidRPr="37ED8F0D">
        <w:rPr>
          <w:rFonts w:ascii="Garamond" w:eastAsia="Garamond" w:hAnsi="Garamond" w:cs="Garamond"/>
        </w:rPr>
        <w:t xml:space="preserve">estimating </w:t>
      </w:r>
      <w:r w:rsidR="7BBACFBB" w:rsidRPr="37ED8F0D">
        <w:rPr>
          <w:rFonts w:ascii="Garamond" w:eastAsia="Garamond" w:hAnsi="Garamond" w:cs="Garamond"/>
        </w:rPr>
        <w:t xml:space="preserve">biomass </w:t>
      </w:r>
      <w:r w:rsidR="3552AA14" w:rsidRPr="37ED8F0D">
        <w:rPr>
          <w:rFonts w:ascii="Garamond" w:eastAsia="Garamond" w:hAnsi="Garamond" w:cs="Garamond"/>
        </w:rPr>
        <w:t>require</w:t>
      </w:r>
      <w:r w:rsidR="7BBACFBB" w:rsidRPr="37ED8F0D">
        <w:rPr>
          <w:rFonts w:ascii="Garamond" w:eastAsia="Garamond" w:hAnsi="Garamond" w:cs="Garamond"/>
        </w:rPr>
        <w:t xml:space="preserve"> </w:t>
      </w:r>
      <w:r w:rsidR="0F872BE9" w:rsidRPr="37ED8F0D">
        <w:rPr>
          <w:rFonts w:ascii="Garamond" w:eastAsia="Garamond" w:hAnsi="Garamond" w:cs="Garamond"/>
        </w:rPr>
        <w:t>time and labor-intensive efforts that estimate the</w:t>
      </w:r>
      <w:r w:rsidR="70740221" w:rsidRPr="37ED8F0D">
        <w:rPr>
          <w:rFonts w:ascii="Garamond" w:eastAsia="Garamond" w:hAnsi="Garamond" w:cs="Garamond"/>
        </w:rPr>
        <w:t xml:space="preserve"> carbon stock of individual sites of vegetation.</w:t>
      </w:r>
      <w:r w:rsidR="7BBACFBB" w:rsidRPr="37ED8F0D">
        <w:rPr>
          <w:rFonts w:ascii="Garamond" w:eastAsia="Garamond" w:hAnsi="Garamond" w:cs="Garamond"/>
        </w:rPr>
        <w:t xml:space="preserve"> </w:t>
      </w:r>
      <w:r w:rsidR="1BE164FE" w:rsidRPr="37ED8F0D">
        <w:rPr>
          <w:rFonts w:ascii="Garamond" w:eastAsia="Garamond" w:hAnsi="Garamond" w:cs="Garamond"/>
        </w:rPr>
        <w:t>The use of remotely-sensed data to streamline</w:t>
      </w:r>
      <w:r w:rsidR="185C4B54" w:rsidRPr="37ED8F0D">
        <w:rPr>
          <w:rFonts w:ascii="Garamond" w:eastAsia="Garamond" w:hAnsi="Garamond" w:cs="Garamond"/>
        </w:rPr>
        <w:t xml:space="preserve"> </w:t>
      </w:r>
      <w:r w:rsidR="347E3998" w:rsidRPr="37ED8F0D">
        <w:rPr>
          <w:rFonts w:ascii="Garamond" w:eastAsia="Garamond" w:hAnsi="Garamond" w:cs="Garamond"/>
          <w:lang w:val="en"/>
        </w:rPr>
        <w:t>biomass</w:t>
      </w:r>
      <w:r w:rsidR="0BDBF93A" w:rsidRPr="37ED8F0D">
        <w:rPr>
          <w:rFonts w:ascii="Garamond" w:eastAsia="Garamond" w:hAnsi="Garamond" w:cs="Garamond"/>
          <w:lang w:val="en"/>
        </w:rPr>
        <w:t xml:space="preserve"> estimat</w:t>
      </w:r>
      <w:r w:rsidR="140AD127" w:rsidRPr="37ED8F0D">
        <w:rPr>
          <w:rFonts w:ascii="Garamond" w:eastAsia="Garamond" w:hAnsi="Garamond" w:cs="Garamond"/>
          <w:lang w:val="en"/>
        </w:rPr>
        <w:t>ion</w:t>
      </w:r>
      <w:r w:rsidR="0BDBF93A" w:rsidRPr="37ED8F0D">
        <w:rPr>
          <w:rFonts w:ascii="Garamond" w:eastAsia="Garamond" w:hAnsi="Garamond" w:cs="Garamond"/>
          <w:lang w:val="en"/>
        </w:rPr>
        <w:t xml:space="preserve"> </w:t>
      </w:r>
      <w:r w:rsidR="55249CD0" w:rsidRPr="37ED8F0D">
        <w:rPr>
          <w:rFonts w:ascii="Garamond" w:eastAsia="Garamond" w:hAnsi="Garamond" w:cs="Garamond"/>
          <w:lang w:val="en"/>
        </w:rPr>
        <w:t>offer</w:t>
      </w:r>
      <w:r w:rsidR="723BB820" w:rsidRPr="37ED8F0D">
        <w:rPr>
          <w:rFonts w:ascii="Garamond" w:eastAsia="Garamond" w:hAnsi="Garamond" w:cs="Garamond"/>
          <w:lang w:val="en"/>
        </w:rPr>
        <w:t>s</w:t>
      </w:r>
      <w:r w:rsidR="55249CD0" w:rsidRPr="37ED8F0D">
        <w:rPr>
          <w:rFonts w:ascii="Garamond" w:eastAsia="Garamond" w:hAnsi="Garamond" w:cs="Garamond"/>
          <w:lang w:val="en"/>
        </w:rPr>
        <w:t xml:space="preserve"> an efficient </w:t>
      </w:r>
      <w:r w:rsidR="2CD2F952" w:rsidRPr="37ED8F0D">
        <w:rPr>
          <w:rFonts w:ascii="Garamond" w:eastAsia="Garamond" w:hAnsi="Garamond" w:cs="Garamond"/>
          <w:lang w:val="en"/>
        </w:rPr>
        <w:t>way t</w:t>
      </w:r>
      <w:r w:rsidR="55249CD0" w:rsidRPr="37ED8F0D">
        <w:rPr>
          <w:rFonts w:ascii="Garamond" w:eastAsia="Garamond" w:hAnsi="Garamond" w:cs="Garamond"/>
          <w:lang w:val="en"/>
        </w:rPr>
        <w:t>o support c</w:t>
      </w:r>
      <w:r w:rsidR="0BDBF93A" w:rsidRPr="37ED8F0D">
        <w:rPr>
          <w:rFonts w:ascii="Garamond" w:eastAsia="Garamond" w:hAnsi="Garamond" w:cs="Garamond"/>
          <w:lang w:val="en"/>
        </w:rPr>
        <w:t>arbon sequestration efforts</w:t>
      </w:r>
      <w:r w:rsidR="22E95A0A" w:rsidRPr="37ED8F0D">
        <w:rPr>
          <w:rFonts w:ascii="Garamond" w:eastAsia="Garamond" w:hAnsi="Garamond" w:cs="Garamond"/>
          <w:lang w:val="en"/>
        </w:rPr>
        <w:t>.</w:t>
      </w:r>
      <w:r w:rsidR="0BDBF93A" w:rsidRPr="37ED8F0D">
        <w:rPr>
          <w:rFonts w:ascii="Garamond" w:eastAsia="Garamond" w:hAnsi="Garamond" w:cs="Garamond"/>
        </w:rPr>
        <w:t xml:space="preserve"> </w:t>
      </w:r>
      <w:r w:rsidRPr="37ED8F0D">
        <w:rPr>
          <w:rFonts w:ascii="Garamond" w:eastAsia="Garamond" w:hAnsi="Garamond" w:cs="Garamond"/>
        </w:rPr>
        <w:t xml:space="preserve">Accurate, regional representation of </w:t>
      </w:r>
      <w:r w:rsidR="2FB6205B" w:rsidRPr="37ED8F0D">
        <w:rPr>
          <w:rFonts w:ascii="Garamond" w:eastAsia="Garamond" w:hAnsi="Garamond" w:cs="Garamond"/>
        </w:rPr>
        <w:t>biomass</w:t>
      </w:r>
      <w:r w:rsidRPr="37ED8F0D">
        <w:rPr>
          <w:rFonts w:ascii="Garamond" w:eastAsia="Garamond" w:hAnsi="Garamond" w:cs="Garamond"/>
        </w:rPr>
        <w:t xml:space="preserve"> distribution is increasingly valuable as the importance of understanding carbon emission and sequestration creates potential revenue generation</w:t>
      </w:r>
      <w:r w:rsidR="272B615D" w:rsidRPr="37ED8F0D">
        <w:rPr>
          <w:rFonts w:ascii="Garamond" w:eastAsia="Garamond" w:hAnsi="Garamond" w:cs="Garamond"/>
        </w:rPr>
        <w:t xml:space="preserve"> through the carbon market</w:t>
      </w:r>
      <w:r w:rsidRPr="37ED8F0D">
        <w:rPr>
          <w:rFonts w:ascii="Garamond" w:eastAsia="Garamond" w:hAnsi="Garamond" w:cs="Garamond"/>
        </w:rPr>
        <w:t xml:space="preserve"> (Foody et al., 2003).</w:t>
      </w:r>
      <w:r w:rsidR="67869153" w:rsidRPr="37ED8F0D">
        <w:rPr>
          <w:rFonts w:ascii="Garamond" w:eastAsia="Garamond" w:hAnsi="Garamond" w:cs="Garamond"/>
        </w:rPr>
        <w:t xml:space="preserve"> The carbon market works on a system of credits and balances emissions standards for industry </w:t>
      </w:r>
      <w:r w:rsidR="0149828C" w:rsidRPr="37ED8F0D">
        <w:rPr>
          <w:rFonts w:ascii="Garamond" w:eastAsia="Garamond" w:hAnsi="Garamond" w:cs="Garamond"/>
        </w:rPr>
        <w:t>with</w:t>
      </w:r>
      <w:r w:rsidR="67869153" w:rsidRPr="37ED8F0D">
        <w:rPr>
          <w:rFonts w:ascii="Garamond" w:eastAsia="Garamond" w:hAnsi="Garamond" w:cs="Garamond"/>
        </w:rPr>
        <w:t xml:space="preserve"> financial support for conservation in the form of carbon sequestration.</w:t>
      </w:r>
      <w:r w:rsidRPr="37ED8F0D">
        <w:rPr>
          <w:rFonts w:ascii="Garamond" w:eastAsia="Garamond" w:hAnsi="Garamond" w:cs="Garamond"/>
        </w:rPr>
        <w:t xml:space="preserve"> </w:t>
      </w:r>
    </w:p>
    <w:p w14:paraId="6776984E" w14:textId="3A2B70E5" w:rsidR="5B571A7A" w:rsidRDefault="5B571A7A" w:rsidP="3396B936">
      <w:pPr>
        <w:spacing w:after="0" w:line="240" w:lineRule="auto"/>
        <w:rPr>
          <w:rFonts w:ascii="Garamond" w:eastAsia="Garamond" w:hAnsi="Garamond" w:cs="Garamond"/>
          <w:lang w:val="en"/>
        </w:rPr>
      </w:pPr>
    </w:p>
    <w:p w14:paraId="332FD404" w14:textId="71C26BA5" w:rsidR="58BC8B5A" w:rsidRDefault="0B645AFD" w:rsidP="52BAB4BE">
      <w:pPr>
        <w:spacing w:after="0" w:line="240" w:lineRule="auto"/>
        <w:rPr>
          <w:rFonts w:ascii="Garamond" w:eastAsia="Garamond" w:hAnsi="Garamond" w:cs="Garamond"/>
          <w:lang w:val="en"/>
        </w:rPr>
      </w:pPr>
      <w:r w:rsidRPr="52BAB4BE">
        <w:rPr>
          <w:rFonts w:ascii="Garamond" w:eastAsia="Garamond" w:hAnsi="Garamond" w:cs="Garamond"/>
        </w:rPr>
        <w:t>A number of machine learning methods have been developed to estimate biomass using algorithms that create flexible, nonparametric comparisons of remotely-sensed data and biomass measurements (Gleason &amp; Im, 2012; Wang et al., 2016). The Random Forest (RF) algorithm is a precise predictive method for classification and regression that has proven useful for ecological studies (Cutler et al., 2007). RF has been used to estimate biomass across a variety of vegetation types and applications, from agriculture (Wang et al., 2016) to tropical forests (Dang et al., 2019; Gleason &amp; Im, 2012) to montane regions (Nandy e</w:t>
      </w:r>
      <w:r w:rsidR="00996628">
        <w:rPr>
          <w:rFonts w:ascii="Garamond" w:eastAsia="Garamond" w:hAnsi="Garamond" w:cs="Garamond"/>
        </w:rPr>
        <w:t>t al., 2019).</w:t>
      </w:r>
      <w:r w:rsidRPr="52BAB4BE">
        <w:rPr>
          <w:rFonts w:ascii="Garamond" w:eastAsia="Garamond" w:hAnsi="Garamond" w:cs="Garamond"/>
        </w:rPr>
        <w:t xml:space="preserve"> </w:t>
      </w:r>
      <w:r w:rsidRPr="52BAB4BE">
        <w:rPr>
          <w:rFonts w:ascii="Garamond" w:hAnsi="Garamond"/>
        </w:rPr>
        <w:t>RF regression operates as an ensemble, nonparametric modeling approach using an aggregate of regression trees. Predictions result from a combination of independent, “bootstrap” samples of data filtered through a “forest” of decision trees (Breiman, 2001). RF has proven to be an effective tool because it automates and randomizes variable selection, requires few model input parameters, and generates results that can be used to estimate variable importance (Breiman</w:t>
      </w:r>
      <w:r w:rsidR="00996628">
        <w:rPr>
          <w:rFonts w:ascii="Garamond" w:hAnsi="Garamond"/>
        </w:rPr>
        <w:t>,</w:t>
      </w:r>
      <w:r w:rsidRPr="52BAB4BE">
        <w:rPr>
          <w:rFonts w:ascii="Garamond" w:hAnsi="Garamond"/>
        </w:rPr>
        <w:t xml:space="preserve"> 2001; Stevens et al.</w:t>
      </w:r>
      <w:r w:rsidR="00996628">
        <w:rPr>
          <w:rFonts w:ascii="Garamond" w:hAnsi="Garamond"/>
        </w:rPr>
        <w:t>,</w:t>
      </w:r>
      <w:r w:rsidRPr="52BAB4BE">
        <w:rPr>
          <w:rFonts w:ascii="Garamond" w:hAnsi="Garamond"/>
        </w:rPr>
        <w:t xml:space="preserve"> 2015). </w:t>
      </w:r>
      <w:r w:rsidR="7522DCA1" w:rsidRPr="52BAB4BE">
        <w:rPr>
          <w:rFonts w:ascii="Garamond" w:eastAsia="Garamond" w:hAnsi="Garamond" w:cs="Garamond"/>
        </w:rPr>
        <w:t xml:space="preserve">Our study </w:t>
      </w:r>
      <w:r w:rsidR="007D2FA6">
        <w:rPr>
          <w:rFonts w:ascii="Garamond" w:eastAsia="Garamond" w:hAnsi="Garamond" w:cs="Garamond"/>
        </w:rPr>
        <w:t>supports the</w:t>
      </w:r>
      <w:r w:rsidR="7522DCA1" w:rsidRPr="52BAB4BE">
        <w:rPr>
          <w:rFonts w:ascii="Garamond" w:eastAsia="Garamond" w:hAnsi="Garamond" w:cs="Garamond"/>
        </w:rPr>
        <w:t xml:space="preserve"> literature with </w:t>
      </w:r>
      <w:r w:rsidR="00996628">
        <w:rPr>
          <w:rFonts w:ascii="Garamond" w:eastAsia="Garamond" w:hAnsi="Garamond" w:cs="Garamond"/>
        </w:rPr>
        <w:t xml:space="preserve">the </w:t>
      </w:r>
      <w:r w:rsidR="7522DCA1" w:rsidRPr="52BAB4BE">
        <w:rPr>
          <w:rFonts w:ascii="Garamond" w:eastAsia="Garamond" w:hAnsi="Garamond" w:cs="Garamond"/>
        </w:rPr>
        <w:t xml:space="preserve">application and discussion of RF predictive power for a smaller area with </w:t>
      </w:r>
      <w:r w:rsidR="00966416">
        <w:rPr>
          <w:rFonts w:ascii="Garamond" w:eastAsia="Garamond" w:hAnsi="Garamond" w:cs="Garamond"/>
        </w:rPr>
        <w:t>a unique landscape on which to test the limits of the established methods</w:t>
      </w:r>
      <w:r w:rsidR="7522DCA1" w:rsidRPr="52BAB4BE">
        <w:rPr>
          <w:rFonts w:ascii="Garamond" w:eastAsia="Garamond" w:hAnsi="Garamond" w:cs="Garamond"/>
        </w:rPr>
        <w:t>.</w:t>
      </w:r>
    </w:p>
    <w:p w14:paraId="6586610C" w14:textId="372A00C1" w:rsidR="58BC8B5A" w:rsidRDefault="58BC8B5A" w:rsidP="57FAB087">
      <w:pPr>
        <w:spacing w:after="0" w:line="240" w:lineRule="auto"/>
        <w:rPr>
          <w:rFonts w:ascii="Garamond" w:eastAsia="Garamond" w:hAnsi="Garamond" w:cs="Garamond"/>
          <w:lang w:val="en"/>
        </w:rPr>
      </w:pPr>
    </w:p>
    <w:p w14:paraId="6D8AA4C1" w14:textId="0CB8E97F" w:rsidR="58BC8B5A" w:rsidRDefault="00AEBA52" w:rsidP="21827F8E">
      <w:pPr>
        <w:spacing w:after="0" w:line="240" w:lineRule="auto"/>
        <w:rPr>
          <w:rFonts w:ascii="Garamond" w:eastAsia="Garamond" w:hAnsi="Garamond" w:cs="Garamond"/>
        </w:rPr>
      </w:pPr>
      <w:r w:rsidRPr="37ED8F0D">
        <w:rPr>
          <w:rFonts w:ascii="Garamond" w:eastAsia="Garamond" w:hAnsi="Garamond" w:cs="Garamond"/>
          <w:lang w:val="en"/>
        </w:rPr>
        <w:lastRenderedPageBreak/>
        <w:t xml:space="preserve">While </w:t>
      </w:r>
      <w:r w:rsidR="23580D50" w:rsidRPr="37ED8F0D">
        <w:rPr>
          <w:rFonts w:ascii="Garamond" w:eastAsia="Garamond" w:hAnsi="Garamond" w:cs="Garamond"/>
        </w:rPr>
        <w:t>biomass</w:t>
      </w:r>
      <w:r w:rsidRPr="37ED8F0D">
        <w:rPr>
          <w:rFonts w:ascii="Garamond" w:eastAsia="Garamond" w:hAnsi="Garamond" w:cs="Garamond"/>
        </w:rPr>
        <w:t xml:space="preserve"> estimation has been explored through remote sensing analyses at various scales for its role in carbon stocks,</w:t>
      </w:r>
      <w:r w:rsidR="4D29EE7B" w:rsidRPr="37ED8F0D">
        <w:rPr>
          <w:rFonts w:ascii="Garamond" w:eastAsia="Garamond" w:hAnsi="Garamond" w:cs="Garamond"/>
        </w:rPr>
        <w:t xml:space="preserve"> </w:t>
      </w:r>
      <w:r w:rsidR="0984199C" w:rsidRPr="37ED8F0D">
        <w:rPr>
          <w:rFonts w:ascii="Garamond" w:eastAsia="Garamond" w:hAnsi="Garamond" w:cs="Garamond"/>
          <w:lang w:val="en"/>
        </w:rPr>
        <w:t>estimating</w:t>
      </w:r>
      <w:r w:rsidR="3F34EE80" w:rsidRPr="37ED8F0D">
        <w:rPr>
          <w:rFonts w:ascii="Garamond" w:eastAsia="Garamond" w:hAnsi="Garamond" w:cs="Garamond"/>
          <w:lang w:val="en"/>
        </w:rPr>
        <w:t xml:space="preserve"> biomass</w:t>
      </w:r>
      <w:r w:rsidR="3E6657A6" w:rsidRPr="37ED8F0D">
        <w:rPr>
          <w:rFonts w:ascii="Garamond" w:eastAsia="Garamond" w:hAnsi="Garamond" w:cs="Garamond"/>
          <w:lang w:val="en"/>
        </w:rPr>
        <w:t xml:space="preserve"> in </w:t>
      </w:r>
      <w:r w:rsidR="08568314" w:rsidRPr="37ED8F0D">
        <w:rPr>
          <w:rFonts w:ascii="Garamond" w:eastAsia="Garamond" w:hAnsi="Garamond" w:cs="Garamond"/>
          <w:lang w:val="en"/>
        </w:rPr>
        <w:t>heterogeneously</w:t>
      </w:r>
      <w:r w:rsidR="3E6657A6" w:rsidRPr="37ED8F0D">
        <w:rPr>
          <w:rFonts w:ascii="Garamond" w:eastAsia="Garamond" w:hAnsi="Garamond" w:cs="Garamond"/>
          <w:lang w:val="en"/>
        </w:rPr>
        <w:t xml:space="preserve"> vegetated areas</w:t>
      </w:r>
      <w:r w:rsidR="5E733082" w:rsidRPr="37ED8F0D">
        <w:rPr>
          <w:rFonts w:ascii="Garamond" w:eastAsia="Garamond" w:hAnsi="Garamond" w:cs="Garamond"/>
          <w:lang w:val="en"/>
        </w:rPr>
        <w:t xml:space="preserve"> presents many challenges.</w:t>
      </w:r>
      <w:r w:rsidR="5DEDF568" w:rsidRPr="37ED8F0D">
        <w:rPr>
          <w:rFonts w:ascii="Garamond" w:eastAsia="Garamond" w:hAnsi="Garamond" w:cs="Garamond"/>
          <w:lang w:val="en"/>
        </w:rPr>
        <w:t xml:space="preserve"> Fisher’s Peak State Park will be Colorado’s second largest state park and is envisioned to grow the recreation economy of the nearby City of Trinidad and provide jobs for residents</w:t>
      </w:r>
      <w:r w:rsidR="00996628">
        <w:rPr>
          <w:rFonts w:ascii="Garamond" w:eastAsia="Garamond" w:hAnsi="Garamond" w:cs="Garamond"/>
          <w:lang w:val="en"/>
        </w:rPr>
        <w:t xml:space="preserve"> (Figure 1)</w:t>
      </w:r>
      <w:r w:rsidR="5DEDF568" w:rsidRPr="37ED8F0D">
        <w:rPr>
          <w:rFonts w:ascii="Garamond" w:eastAsia="Garamond" w:hAnsi="Garamond" w:cs="Garamond"/>
          <w:lang w:val="en"/>
        </w:rPr>
        <w:t>. The state park will cover over 77 km</w:t>
      </w:r>
      <w:r w:rsidR="5DEDF568" w:rsidRPr="37ED8F0D">
        <w:rPr>
          <w:rFonts w:ascii="Garamond" w:eastAsia="Garamond" w:hAnsi="Garamond" w:cs="Garamond"/>
          <w:vertAlign w:val="superscript"/>
          <w:lang w:val="en"/>
        </w:rPr>
        <w:t>2</w:t>
      </w:r>
      <w:r w:rsidR="5DEDF568" w:rsidRPr="37ED8F0D">
        <w:rPr>
          <w:rFonts w:ascii="Garamond" w:eastAsia="Garamond" w:hAnsi="Garamond" w:cs="Garamond"/>
          <w:lang w:val="en"/>
        </w:rPr>
        <w:t xml:space="preserve"> </w:t>
      </w:r>
      <w:r w:rsidR="1C69A424" w:rsidRPr="37ED8F0D">
        <w:rPr>
          <w:rFonts w:ascii="Garamond" w:eastAsia="Garamond" w:hAnsi="Garamond" w:cs="Garamond"/>
          <w:lang w:val="en"/>
        </w:rPr>
        <w:t xml:space="preserve">of diverse ecological </w:t>
      </w:r>
      <w:r w:rsidR="5CF5F049" w:rsidRPr="37ED8F0D">
        <w:rPr>
          <w:rFonts w:ascii="Garamond" w:eastAsia="Garamond" w:hAnsi="Garamond" w:cs="Garamond"/>
          <w:lang w:val="en"/>
        </w:rPr>
        <w:t xml:space="preserve">communities, with the varying elevations and tree </w:t>
      </w:r>
      <w:r w:rsidR="5B18A0F2" w:rsidRPr="37ED8F0D">
        <w:rPr>
          <w:rFonts w:ascii="Garamond" w:eastAsia="Garamond" w:hAnsi="Garamond" w:cs="Garamond"/>
          <w:lang w:val="en"/>
        </w:rPr>
        <w:t>species</w:t>
      </w:r>
      <w:r w:rsidR="61046371" w:rsidRPr="37ED8F0D">
        <w:rPr>
          <w:rFonts w:ascii="Garamond" w:eastAsia="Garamond" w:hAnsi="Garamond" w:cs="Garamond"/>
          <w:lang w:val="en"/>
        </w:rPr>
        <w:t xml:space="preserve"> providing</w:t>
      </w:r>
      <w:r w:rsidR="5CF5F049" w:rsidRPr="37ED8F0D">
        <w:rPr>
          <w:rFonts w:ascii="Garamond" w:eastAsia="Garamond" w:hAnsi="Garamond" w:cs="Garamond"/>
          <w:lang w:val="en"/>
        </w:rPr>
        <w:t xml:space="preserve"> important </w:t>
      </w:r>
      <w:r w:rsidR="4269ECDD" w:rsidRPr="37ED8F0D">
        <w:rPr>
          <w:rFonts w:ascii="Garamond" w:eastAsia="Garamond" w:hAnsi="Garamond" w:cs="Garamond"/>
          <w:lang w:val="en"/>
        </w:rPr>
        <w:t>habitat</w:t>
      </w:r>
      <w:r w:rsidR="5CF5F049" w:rsidRPr="37ED8F0D">
        <w:rPr>
          <w:rFonts w:ascii="Garamond" w:eastAsia="Garamond" w:hAnsi="Garamond" w:cs="Garamond"/>
          <w:lang w:val="en"/>
        </w:rPr>
        <w:t xml:space="preserve"> for animal, plant, and insect populations in the prairies and mountains. </w:t>
      </w:r>
      <w:r w:rsidR="33363806" w:rsidRPr="37ED8F0D">
        <w:rPr>
          <w:rFonts w:ascii="Garamond" w:eastAsia="Garamond" w:hAnsi="Garamond" w:cs="Garamond"/>
          <w:lang w:val="en"/>
        </w:rPr>
        <w:t>The protection of Fisher</w:t>
      </w:r>
      <w:r w:rsidR="68F8F470" w:rsidRPr="37ED8F0D">
        <w:rPr>
          <w:rFonts w:ascii="Garamond" w:eastAsia="Garamond" w:hAnsi="Garamond" w:cs="Garamond"/>
          <w:lang w:val="en"/>
        </w:rPr>
        <w:t>’s</w:t>
      </w:r>
      <w:r w:rsidR="33363806" w:rsidRPr="37ED8F0D">
        <w:rPr>
          <w:rFonts w:ascii="Garamond" w:eastAsia="Garamond" w:hAnsi="Garamond" w:cs="Garamond"/>
          <w:lang w:val="en"/>
        </w:rPr>
        <w:t xml:space="preserve"> Peak’s diverse habitats and the species they support is a major priority of the park’s deve</w:t>
      </w:r>
      <w:r w:rsidR="33363806" w:rsidRPr="00F6040B">
        <w:rPr>
          <w:rFonts w:ascii="Garamond" w:eastAsia="Garamond" w:hAnsi="Garamond" w:cs="Garamond"/>
          <w:lang w:val="en"/>
        </w:rPr>
        <w:t>lopment plan.</w:t>
      </w:r>
      <w:r w:rsidR="114796AC" w:rsidRPr="00F6040B">
        <w:rPr>
          <w:rFonts w:ascii="Garamond" w:eastAsia="Garamond" w:hAnsi="Garamond" w:cs="Garamond"/>
          <w:lang w:val="en"/>
        </w:rPr>
        <w:t xml:space="preserve"> </w:t>
      </w:r>
      <w:r w:rsidR="00F6040B" w:rsidRPr="00F6040B">
        <w:rPr>
          <w:rFonts w:ascii="Garamond" w:hAnsi="Garamond" w:cs="Arial"/>
          <w:shd w:val="clear" w:color="auto" w:fill="F8F8F8"/>
        </w:rPr>
        <w:t>The Nature Conservancy (TNC), the Colorado State Forest Service (CSFS), and Colorado Parks and Wildlife (CPW) hope to understand the feasibility of using remotely-sensed biomass estimations in conjunction with previously collected forest inventory data from the field and high-resolution radar for areas like Fisher's Peak State Park.</w:t>
      </w:r>
      <w:r w:rsidR="439C2265" w:rsidRPr="00F6040B">
        <w:rPr>
          <w:rFonts w:ascii="Garamond" w:eastAsia="Garamond" w:hAnsi="Garamond" w:cs="Garamond"/>
          <w:lang w:val="en"/>
        </w:rPr>
        <w:t xml:space="preserve"> </w:t>
      </w:r>
      <w:r w:rsidR="296413B6" w:rsidRPr="00F6040B">
        <w:rPr>
          <w:rFonts w:ascii="Garamond" w:eastAsia="Garamond" w:hAnsi="Garamond" w:cs="Garamond"/>
          <w:lang w:val="en"/>
        </w:rPr>
        <w:t>Proj</w:t>
      </w:r>
      <w:r w:rsidR="296413B6" w:rsidRPr="37ED8F0D">
        <w:rPr>
          <w:rFonts w:ascii="Garamond" w:eastAsia="Garamond" w:hAnsi="Garamond" w:cs="Garamond"/>
          <w:lang w:val="en"/>
        </w:rPr>
        <w:t xml:space="preserve">ect partners conducted a forest inventory assessment and LiDAR analysis of the area in the summer of 2019. </w:t>
      </w:r>
      <w:r w:rsidR="0710022A" w:rsidRPr="37ED8F0D">
        <w:rPr>
          <w:rFonts w:ascii="Garamond" w:eastAsia="Garamond" w:hAnsi="Garamond" w:cs="Garamond"/>
          <w:lang w:val="en"/>
        </w:rPr>
        <w:t>T</w:t>
      </w:r>
      <w:r w:rsidR="296413B6" w:rsidRPr="37ED8F0D">
        <w:rPr>
          <w:rFonts w:ascii="Garamond" w:eastAsia="Garamond" w:hAnsi="Garamond" w:cs="Garamond"/>
          <w:lang w:val="en"/>
        </w:rPr>
        <w:t xml:space="preserve">his project’s study period </w:t>
      </w:r>
      <w:r w:rsidR="529B8843" w:rsidRPr="37ED8F0D">
        <w:rPr>
          <w:rFonts w:ascii="Garamond" w:eastAsia="Garamond" w:hAnsi="Garamond" w:cs="Garamond"/>
          <w:lang w:val="en"/>
        </w:rPr>
        <w:t>ran from</w:t>
      </w:r>
      <w:r w:rsidR="296413B6" w:rsidRPr="37ED8F0D">
        <w:rPr>
          <w:rFonts w:ascii="Garamond" w:eastAsia="Garamond" w:hAnsi="Garamond" w:cs="Garamond"/>
          <w:lang w:val="en"/>
        </w:rPr>
        <w:t xml:space="preserve"> </w:t>
      </w:r>
      <w:r w:rsidR="6E87907C" w:rsidRPr="37ED8F0D">
        <w:rPr>
          <w:rFonts w:ascii="Garamond" w:eastAsia="Garamond" w:hAnsi="Garamond" w:cs="Garamond"/>
          <w:lang w:val="en"/>
        </w:rPr>
        <w:t>June through August of 2019.</w:t>
      </w:r>
      <w:r w:rsidR="296413B6" w:rsidRPr="37ED8F0D">
        <w:rPr>
          <w:rFonts w:ascii="Garamond" w:eastAsia="Garamond" w:hAnsi="Garamond" w:cs="Garamond"/>
          <w:lang w:val="en"/>
        </w:rPr>
        <w:t xml:space="preserve"> </w:t>
      </w:r>
      <w:r w:rsidR="36D62B63" w:rsidRPr="37ED8F0D">
        <w:rPr>
          <w:rFonts w:ascii="Garamond" w:eastAsia="Garamond" w:hAnsi="Garamond" w:cs="Garamond"/>
          <w:lang w:val="en"/>
        </w:rPr>
        <w:t>The study</w:t>
      </w:r>
      <w:r w:rsidR="0EE3E8FE" w:rsidRPr="37ED8F0D">
        <w:rPr>
          <w:rFonts w:ascii="Garamond" w:eastAsia="Garamond" w:hAnsi="Garamond" w:cs="Garamond"/>
          <w:lang w:val="en"/>
        </w:rPr>
        <w:t xml:space="preserve"> area </w:t>
      </w:r>
      <w:r w:rsidR="3ACCD439" w:rsidRPr="37ED8F0D">
        <w:rPr>
          <w:rFonts w:ascii="Garamond" w:eastAsia="Garamond" w:hAnsi="Garamond" w:cs="Garamond"/>
          <w:lang w:val="en"/>
        </w:rPr>
        <w:t xml:space="preserve">is undergoing </w:t>
      </w:r>
      <w:r w:rsidR="731531FA" w:rsidRPr="37ED8F0D">
        <w:rPr>
          <w:rFonts w:ascii="Garamond" w:eastAsia="Garamond" w:hAnsi="Garamond" w:cs="Garamond"/>
          <w:lang w:val="en"/>
        </w:rPr>
        <w:t>a comprehensive inventory</w:t>
      </w:r>
      <w:r w:rsidR="1E2AC4A1" w:rsidRPr="37ED8F0D">
        <w:rPr>
          <w:rFonts w:ascii="Garamond" w:eastAsia="Garamond" w:hAnsi="Garamond" w:cs="Garamond"/>
          <w:lang w:val="en"/>
        </w:rPr>
        <w:t xml:space="preserve"> evaluation</w:t>
      </w:r>
      <w:r w:rsidR="0EE3E8FE" w:rsidRPr="37ED8F0D">
        <w:rPr>
          <w:rFonts w:ascii="Garamond" w:eastAsia="Garamond" w:hAnsi="Garamond" w:cs="Garamond"/>
          <w:lang w:val="en"/>
        </w:rPr>
        <w:t xml:space="preserve">, </w:t>
      </w:r>
      <w:r w:rsidR="254DA43E" w:rsidRPr="37ED8F0D">
        <w:rPr>
          <w:rFonts w:ascii="Garamond" w:eastAsia="Garamond" w:hAnsi="Garamond" w:cs="Garamond"/>
          <w:lang w:val="en"/>
        </w:rPr>
        <w:t>so</w:t>
      </w:r>
      <w:r w:rsidR="0EE3E8FE" w:rsidRPr="37ED8F0D">
        <w:rPr>
          <w:rFonts w:ascii="Garamond" w:eastAsia="Garamond" w:hAnsi="Garamond" w:cs="Garamond"/>
          <w:lang w:val="en"/>
        </w:rPr>
        <w:t xml:space="preserve"> the full extent of the property’s biomass, fuel loads, and carbon storage </w:t>
      </w:r>
      <w:r w:rsidR="00996628">
        <w:rPr>
          <w:rFonts w:ascii="Garamond" w:eastAsia="Garamond" w:hAnsi="Garamond" w:cs="Garamond"/>
          <w:lang w:val="en"/>
        </w:rPr>
        <w:t>is</w:t>
      </w:r>
      <w:r w:rsidR="0EE3E8FE" w:rsidRPr="37ED8F0D">
        <w:rPr>
          <w:rFonts w:ascii="Garamond" w:eastAsia="Garamond" w:hAnsi="Garamond" w:cs="Garamond"/>
          <w:lang w:val="en"/>
        </w:rPr>
        <w:t xml:space="preserve"> not yet quantified.</w:t>
      </w:r>
      <w:r w:rsidR="4B465543" w:rsidRPr="37ED8F0D">
        <w:rPr>
          <w:rFonts w:ascii="Garamond" w:eastAsia="Garamond" w:hAnsi="Garamond" w:cs="Garamond"/>
          <w:lang w:val="en"/>
        </w:rPr>
        <w:t xml:space="preserve"> </w:t>
      </w:r>
    </w:p>
    <w:p w14:paraId="4CB7C7A7" w14:textId="2D0F528D" w:rsidR="21827F8E" w:rsidRDefault="21827F8E" w:rsidP="21827F8E">
      <w:pPr>
        <w:spacing w:after="0" w:line="240" w:lineRule="auto"/>
        <w:rPr>
          <w:rFonts w:ascii="Garamond" w:eastAsia="Garamond" w:hAnsi="Garamond" w:cs="Garamond"/>
          <w:lang w:val="en"/>
        </w:rPr>
      </w:pPr>
    </w:p>
    <w:p w14:paraId="039D5EF8" w14:textId="2F70221B" w:rsidR="58BC8B5A" w:rsidRDefault="33E9E97A" w:rsidP="043AA4CB">
      <w:pPr>
        <w:spacing w:after="0" w:line="240" w:lineRule="auto"/>
        <w:rPr>
          <w:rFonts w:ascii="Garamond" w:eastAsia="Garamond" w:hAnsi="Garamond" w:cs="Garamond"/>
          <w:lang w:val="en"/>
        </w:rPr>
      </w:pPr>
      <w:r w:rsidRPr="52BAB4BE">
        <w:rPr>
          <w:rFonts w:ascii="Garamond" w:eastAsia="Garamond" w:hAnsi="Garamond" w:cs="Garamond"/>
          <w:lang w:val="en"/>
        </w:rPr>
        <w:t>The area has evidence of historic logging and grazing disturbance over the past five decades</w:t>
      </w:r>
      <w:r w:rsidR="7C594A48" w:rsidRPr="52BAB4BE">
        <w:rPr>
          <w:rFonts w:ascii="Garamond" w:eastAsia="Garamond" w:hAnsi="Garamond" w:cs="Garamond"/>
          <w:lang w:val="en"/>
        </w:rPr>
        <w:t>,</w:t>
      </w:r>
      <w:r w:rsidRPr="52BAB4BE">
        <w:rPr>
          <w:rFonts w:ascii="Garamond" w:eastAsia="Garamond" w:hAnsi="Garamond" w:cs="Garamond"/>
          <w:lang w:val="en"/>
        </w:rPr>
        <w:t xml:space="preserve"> indicat</w:t>
      </w:r>
      <w:r w:rsidR="4F868686" w:rsidRPr="52BAB4BE">
        <w:rPr>
          <w:rFonts w:ascii="Garamond" w:eastAsia="Garamond" w:hAnsi="Garamond" w:cs="Garamond"/>
          <w:lang w:val="en"/>
        </w:rPr>
        <w:t>ing</w:t>
      </w:r>
      <w:r w:rsidRPr="52BAB4BE">
        <w:rPr>
          <w:rFonts w:ascii="Garamond" w:eastAsia="Garamond" w:hAnsi="Garamond" w:cs="Garamond"/>
          <w:lang w:val="en"/>
        </w:rPr>
        <w:t xml:space="preserve"> a distinct land management history, oscillating between economic productivity and </w:t>
      </w:r>
      <w:r w:rsidR="5575DA3C" w:rsidRPr="52BAB4BE">
        <w:rPr>
          <w:rFonts w:ascii="Garamond" w:eastAsia="Garamond" w:hAnsi="Garamond" w:cs="Garamond"/>
          <w:lang w:val="en"/>
        </w:rPr>
        <w:t>conservation</w:t>
      </w:r>
      <w:r w:rsidRPr="52BAB4BE">
        <w:rPr>
          <w:rFonts w:ascii="Garamond" w:eastAsia="Garamond" w:hAnsi="Garamond" w:cs="Garamond"/>
          <w:lang w:val="en"/>
        </w:rPr>
        <w:t xml:space="preserve">. The property’s namesake comes from the iconic Fisher’s Peak, a </w:t>
      </w:r>
      <w:r w:rsidR="7B52F481" w:rsidRPr="52BAB4BE">
        <w:rPr>
          <w:rFonts w:ascii="Garamond" w:eastAsia="Garamond" w:hAnsi="Garamond" w:cs="Garamond"/>
          <w:lang w:val="en"/>
        </w:rPr>
        <w:t xml:space="preserve">nearby </w:t>
      </w:r>
      <w:r w:rsidRPr="52BAB4BE">
        <w:rPr>
          <w:rFonts w:ascii="Garamond" w:eastAsia="Garamond" w:hAnsi="Garamond" w:cs="Garamond"/>
          <w:lang w:val="en"/>
        </w:rPr>
        <w:t>flat-topped mountain. This montane formation is located on traditional lands of Jicarilla Apache, Pueblo, Comanche, and Ute nations, and has long been a notable landmark of southeast Colorado. A steep 3,000-foot elevation gradient from west to east facilitates high levels of ecological diversity: tree species transition between piñon pine and junipers at low elevations, Gambel oak and ponderosa pine as elevation increases, and a mix of fir and pines as the elevation peaks.</w:t>
      </w:r>
    </w:p>
    <w:p w14:paraId="07C10B1A" w14:textId="2EE9FE80" w:rsidR="0A6795C4" w:rsidRDefault="2D536C59" w:rsidP="162A1596">
      <w:pPr>
        <w:spacing w:after="0" w:line="240" w:lineRule="auto"/>
        <w:jc w:val="center"/>
      </w:pPr>
      <w:r>
        <w:rPr>
          <w:noProof/>
        </w:rPr>
        <w:drawing>
          <wp:inline distT="0" distB="0" distL="0" distR="0" wp14:anchorId="0DF6F129" wp14:editId="27674A97">
            <wp:extent cx="4572000" cy="2781300"/>
            <wp:effectExtent l="0" t="0" r="0" b="0"/>
            <wp:docPr id="519159496" name="Picture 90531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5314247"/>
                    <pic:cNvPicPr/>
                  </pic:nvPicPr>
                  <pic:blipFill>
                    <a:blip r:embed="rId12">
                      <a:extLst>
                        <a:ext uri="{28A0092B-C50C-407E-A947-70E740481C1C}">
                          <a14:useLocalDpi xmlns:a14="http://schemas.microsoft.com/office/drawing/2010/main" val="0"/>
                        </a:ext>
                      </a:extLst>
                    </a:blip>
                    <a:stretch>
                      <a:fillRect/>
                    </a:stretch>
                  </pic:blipFill>
                  <pic:spPr>
                    <a:xfrm>
                      <a:off x="0" y="0"/>
                      <a:ext cx="4572000" cy="2781300"/>
                    </a:xfrm>
                    <a:prstGeom prst="rect">
                      <a:avLst/>
                    </a:prstGeom>
                  </pic:spPr>
                </pic:pic>
              </a:graphicData>
            </a:graphic>
          </wp:inline>
        </w:drawing>
      </w:r>
    </w:p>
    <w:p w14:paraId="0A9360AB" w14:textId="45CD8047" w:rsidR="34439BB1" w:rsidRDefault="106CE1B3" w:rsidP="4215B7B4">
      <w:pPr>
        <w:spacing w:after="0" w:line="240" w:lineRule="auto"/>
        <w:jc w:val="center"/>
        <w:rPr>
          <w:rFonts w:ascii="Garamond" w:eastAsia="Times New Roman" w:hAnsi="Garamond" w:cs="Arial"/>
        </w:rPr>
      </w:pPr>
      <w:r w:rsidRPr="57FAB087">
        <w:rPr>
          <w:rFonts w:ascii="Garamond" w:eastAsia="Times New Roman" w:hAnsi="Garamond" w:cs="Arial"/>
          <w:i/>
          <w:iCs/>
        </w:rPr>
        <w:t xml:space="preserve">Figure </w:t>
      </w:r>
      <w:r w:rsidR="10298FFC" w:rsidRPr="57FAB087">
        <w:rPr>
          <w:rFonts w:ascii="Garamond" w:eastAsia="Times New Roman" w:hAnsi="Garamond" w:cs="Arial"/>
          <w:i/>
          <w:iCs/>
        </w:rPr>
        <w:t>1</w:t>
      </w:r>
      <w:r w:rsidRPr="57FAB087">
        <w:rPr>
          <w:rFonts w:ascii="Garamond" w:eastAsia="Times New Roman" w:hAnsi="Garamond" w:cs="Arial"/>
          <w:i/>
          <w:iCs/>
        </w:rPr>
        <w:t>.</w:t>
      </w:r>
      <w:r w:rsidRPr="57FAB087">
        <w:rPr>
          <w:rFonts w:ascii="Garamond" w:eastAsia="Times New Roman" w:hAnsi="Garamond" w:cs="Arial"/>
          <w:b/>
          <w:bCs/>
          <w:i/>
          <w:iCs/>
        </w:rPr>
        <w:t xml:space="preserve"> </w:t>
      </w:r>
      <w:r w:rsidRPr="57FAB087">
        <w:rPr>
          <w:rFonts w:ascii="Garamond" w:eastAsia="Times New Roman" w:hAnsi="Garamond" w:cs="Arial"/>
        </w:rPr>
        <w:t>The location of Fisher’s Peak State Park in relation to Trinidad</w:t>
      </w:r>
      <w:r w:rsidR="5F38C806" w:rsidRPr="57FAB087">
        <w:rPr>
          <w:rFonts w:ascii="Garamond" w:eastAsia="Times New Roman" w:hAnsi="Garamond" w:cs="Arial"/>
        </w:rPr>
        <w:t>, CO</w:t>
      </w:r>
      <w:r w:rsidRPr="57FAB087">
        <w:rPr>
          <w:rFonts w:ascii="Garamond" w:eastAsia="Times New Roman" w:hAnsi="Garamond" w:cs="Arial"/>
        </w:rPr>
        <w:t>.</w:t>
      </w:r>
    </w:p>
    <w:p w14:paraId="70266AA2" w14:textId="145420A0" w:rsidR="56AEEE3B" w:rsidRDefault="56AEEE3B" w:rsidP="57FAB087">
      <w:pPr>
        <w:spacing w:after="0" w:line="240" w:lineRule="auto"/>
        <w:rPr>
          <w:rFonts w:ascii="Garamond" w:hAnsi="Garamond"/>
          <w:b/>
          <w:bCs/>
          <w:i/>
          <w:iCs/>
        </w:rPr>
      </w:pPr>
    </w:p>
    <w:p w14:paraId="7C9D709B" w14:textId="1FE949C2" w:rsidR="00C15E9C" w:rsidRPr="0066138C" w:rsidRDefault="722D316B" w:rsidP="7D549982">
      <w:pPr>
        <w:spacing w:after="0" w:line="240" w:lineRule="auto"/>
        <w:rPr>
          <w:rFonts w:ascii="Garamond" w:hAnsi="Garamond"/>
          <w:b/>
          <w:bCs/>
          <w:i/>
          <w:iCs/>
        </w:rPr>
      </w:pPr>
      <w:r w:rsidRPr="7D549982">
        <w:rPr>
          <w:rFonts w:ascii="Garamond" w:hAnsi="Garamond"/>
          <w:b/>
          <w:bCs/>
          <w:i/>
          <w:iCs/>
        </w:rPr>
        <w:t xml:space="preserve">2.2 </w:t>
      </w:r>
      <w:r w:rsidR="00C15E9C" w:rsidRPr="7D549982">
        <w:rPr>
          <w:rFonts w:ascii="Garamond" w:hAnsi="Garamond"/>
          <w:b/>
          <w:bCs/>
          <w:i/>
          <w:iCs/>
        </w:rPr>
        <w:t xml:space="preserve">Project </w:t>
      </w:r>
      <w:r w:rsidR="00B468A3" w:rsidRPr="7D549982">
        <w:rPr>
          <w:rFonts w:ascii="Garamond" w:hAnsi="Garamond"/>
          <w:b/>
          <w:bCs/>
          <w:i/>
          <w:iCs/>
        </w:rPr>
        <w:t>Partners &amp; Objectives</w:t>
      </w:r>
    </w:p>
    <w:p w14:paraId="508BF485" w14:textId="68392B37" w:rsidR="378045B8" w:rsidRDefault="61F59D30" w:rsidP="58BC8B5A">
      <w:pPr>
        <w:spacing w:after="0" w:line="240" w:lineRule="auto"/>
        <w:rPr>
          <w:rFonts w:ascii="Garamond" w:eastAsia="Garamond" w:hAnsi="Garamond" w:cs="Garamond"/>
          <w:lang w:val="en"/>
        </w:rPr>
      </w:pPr>
      <w:r w:rsidRPr="57FAB087">
        <w:rPr>
          <w:rFonts w:ascii="Garamond" w:eastAsia="Garamond" w:hAnsi="Garamond" w:cs="Garamond"/>
          <w:lang w:val="en"/>
        </w:rPr>
        <w:t xml:space="preserve">Conducted in collaboration with </w:t>
      </w:r>
      <w:r w:rsidR="00996628">
        <w:rPr>
          <w:rFonts w:ascii="Garamond" w:eastAsia="Garamond" w:hAnsi="Garamond" w:cs="Garamond"/>
          <w:lang w:val="en"/>
        </w:rPr>
        <w:t xml:space="preserve">the TNC and the </w:t>
      </w:r>
      <w:r w:rsidRPr="57FAB087">
        <w:rPr>
          <w:rFonts w:ascii="Garamond" w:eastAsia="Garamond" w:hAnsi="Garamond" w:cs="Garamond"/>
          <w:lang w:val="en"/>
        </w:rPr>
        <w:t>CSFS, t</w:t>
      </w:r>
      <w:r w:rsidR="378045B8" w:rsidRPr="57FAB087">
        <w:rPr>
          <w:rFonts w:ascii="Garamond" w:eastAsia="Garamond" w:hAnsi="Garamond" w:cs="Garamond"/>
          <w:lang w:val="en"/>
        </w:rPr>
        <w:t xml:space="preserve">his project </w:t>
      </w:r>
      <w:r w:rsidR="29C988A7" w:rsidRPr="57FAB087">
        <w:rPr>
          <w:rFonts w:ascii="Garamond" w:eastAsia="Garamond" w:hAnsi="Garamond" w:cs="Garamond"/>
          <w:lang w:val="en"/>
        </w:rPr>
        <w:t xml:space="preserve">employed </w:t>
      </w:r>
      <w:r w:rsidR="6D3D531C" w:rsidRPr="57FAB087">
        <w:rPr>
          <w:rFonts w:ascii="Garamond" w:eastAsia="Garamond" w:hAnsi="Garamond" w:cs="Garamond"/>
          <w:lang w:val="en"/>
        </w:rPr>
        <w:t xml:space="preserve">remote sensing-based </w:t>
      </w:r>
      <w:r w:rsidR="29C988A7" w:rsidRPr="57FAB087">
        <w:rPr>
          <w:rFonts w:ascii="Garamond" w:eastAsia="Garamond" w:hAnsi="Garamond" w:cs="Garamond"/>
        </w:rPr>
        <w:t>biomass</w:t>
      </w:r>
      <w:r w:rsidR="523AC396" w:rsidRPr="57FAB087">
        <w:rPr>
          <w:rFonts w:ascii="Garamond" w:eastAsia="Garamond" w:hAnsi="Garamond" w:cs="Garamond"/>
        </w:rPr>
        <w:t xml:space="preserve"> </w:t>
      </w:r>
      <w:r w:rsidR="0D9A98A0" w:rsidRPr="57FAB087">
        <w:rPr>
          <w:rFonts w:ascii="Garamond" w:eastAsia="Garamond" w:hAnsi="Garamond" w:cs="Garamond"/>
        </w:rPr>
        <w:t xml:space="preserve">estimation </w:t>
      </w:r>
      <w:r w:rsidR="523AC396" w:rsidRPr="57FAB087">
        <w:rPr>
          <w:rFonts w:ascii="Garamond" w:eastAsia="Garamond" w:hAnsi="Garamond" w:cs="Garamond"/>
        </w:rPr>
        <w:t>methodolog</w:t>
      </w:r>
      <w:r w:rsidR="4B16CB19" w:rsidRPr="57FAB087">
        <w:rPr>
          <w:rFonts w:ascii="Garamond" w:eastAsia="Garamond" w:hAnsi="Garamond" w:cs="Garamond"/>
        </w:rPr>
        <w:t xml:space="preserve">ies to </w:t>
      </w:r>
      <w:r w:rsidR="00F10C12" w:rsidRPr="57FAB087">
        <w:rPr>
          <w:rFonts w:ascii="Garamond" w:eastAsia="Garamond" w:hAnsi="Garamond" w:cs="Garamond"/>
        </w:rPr>
        <w:t>quantify</w:t>
      </w:r>
      <w:r w:rsidR="523AC396" w:rsidRPr="57FAB087">
        <w:rPr>
          <w:rFonts w:ascii="Garamond" w:eastAsia="Garamond" w:hAnsi="Garamond" w:cs="Garamond"/>
        </w:rPr>
        <w:t xml:space="preserve"> </w:t>
      </w:r>
      <w:r w:rsidR="421FCB92" w:rsidRPr="57FAB087">
        <w:rPr>
          <w:rFonts w:ascii="Garamond" w:eastAsia="Garamond" w:hAnsi="Garamond" w:cs="Garamond"/>
        </w:rPr>
        <w:t xml:space="preserve">biomass </w:t>
      </w:r>
      <w:r w:rsidR="32F6BBBF" w:rsidRPr="57FAB087">
        <w:rPr>
          <w:rFonts w:ascii="Garamond" w:eastAsia="Garamond" w:hAnsi="Garamond" w:cs="Garamond"/>
        </w:rPr>
        <w:t>of the</w:t>
      </w:r>
      <w:r w:rsidR="523AC396" w:rsidRPr="57FAB087">
        <w:rPr>
          <w:rFonts w:ascii="Garamond" w:eastAsia="Garamond" w:hAnsi="Garamond" w:cs="Garamond"/>
        </w:rPr>
        <w:t xml:space="preserve"> heterogeneous landscape</w:t>
      </w:r>
      <w:r w:rsidR="1AC6B0F9" w:rsidRPr="57FAB087">
        <w:rPr>
          <w:rFonts w:ascii="Garamond" w:eastAsia="Garamond" w:hAnsi="Garamond" w:cs="Garamond"/>
        </w:rPr>
        <w:t xml:space="preserve"> that will make up Fisher’s Peak State Park</w:t>
      </w:r>
      <w:r w:rsidR="523AC396" w:rsidRPr="57FAB087">
        <w:rPr>
          <w:rFonts w:ascii="Garamond" w:eastAsia="Garamond" w:hAnsi="Garamond" w:cs="Garamond"/>
        </w:rPr>
        <w:t xml:space="preserve">. </w:t>
      </w:r>
      <w:r w:rsidR="00996628">
        <w:rPr>
          <w:rFonts w:ascii="Garamond" w:eastAsia="Garamond" w:hAnsi="Garamond" w:cs="Garamond"/>
        </w:rPr>
        <w:t xml:space="preserve">The </w:t>
      </w:r>
      <w:r w:rsidR="4AE64DCE" w:rsidRPr="57FAB087">
        <w:rPr>
          <w:rFonts w:ascii="Garamond" w:eastAsia="Garamond" w:hAnsi="Garamond" w:cs="Garamond"/>
          <w:lang w:val="en"/>
        </w:rPr>
        <w:t xml:space="preserve">TNC </w:t>
      </w:r>
      <w:r w:rsidR="6AC2617C" w:rsidRPr="57FAB087">
        <w:rPr>
          <w:rFonts w:ascii="Garamond" w:eastAsia="Garamond" w:hAnsi="Garamond" w:cs="Garamond"/>
          <w:lang w:val="en"/>
        </w:rPr>
        <w:t xml:space="preserve">furthers its </w:t>
      </w:r>
      <w:r w:rsidR="052D30CE" w:rsidRPr="57FAB087">
        <w:rPr>
          <w:rFonts w:ascii="Garamond" w:eastAsia="Garamond" w:hAnsi="Garamond" w:cs="Garamond"/>
          <w:lang w:val="en"/>
        </w:rPr>
        <w:t xml:space="preserve">mission </w:t>
      </w:r>
      <w:r w:rsidR="70635D66" w:rsidRPr="57FAB087">
        <w:rPr>
          <w:rFonts w:ascii="Garamond" w:eastAsia="Garamond" w:hAnsi="Garamond" w:cs="Garamond"/>
          <w:lang w:val="en"/>
        </w:rPr>
        <w:t xml:space="preserve">of </w:t>
      </w:r>
      <w:r w:rsidR="052D30CE" w:rsidRPr="57FAB087">
        <w:rPr>
          <w:rFonts w:ascii="Garamond" w:eastAsia="Garamond" w:hAnsi="Garamond" w:cs="Garamond"/>
          <w:lang w:val="en"/>
        </w:rPr>
        <w:t>conserv</w:t>
      </w:r>
      <w:r w:rsidR="09227903" w:rsidRPr="57FAB087">
        <w:rPr>
          <w:rFonts w:ascii="Garamond" w:eastAsia="Garamond" w:hAnsi="Garamond" w:cs="Garamond"/>
          <w:lang w:val="en"/>
        </w:rPr>
        <w:t>ing</w:t>
      </w:r>
      <w:r w:rsidR="052D30CE" w:rsidRPr="57FAB087">
        <w:rPr>
          <w:rFonts w:ascii="Garamond" w:eastAsia="Garamond" w:hAnsi="Garamond" w:cs="Garamond"/>
          <w:lang w:val="en"/>
        </w:rPr>
        <w:t xml:space="preserve"> lands and waters </w:t>
      </w:r>
      <w:r w:rsidR="1372FC25" w:rsidRPr="57FAB087">
        <w:rPr>
          <w:rFonts w:ascii="Garamond" w:eastAsia="Garamond" w:hAnsi="Garamond" w:cs="Garamond"/>
          <w:lang w:val="en"/>
        </w:rPr>
        <w:t>by</w:t>
      </w:r>
      <w:r w:rsidR="65D24F79" w:rsidRPr="57FAB087">
        <w:rPr>
          <w:rFonts w:ascii="Garamond" w:eastAsia="Garamond" w:hAnsi="Garamond" w:cs="Garamond"/>
          <w:lang w:val="en"/>
        </w:rPr>
        <w:t xml:space="preserve"> purchasing high conservation-value land. </w:t>
      </w:r>
      <w:r w:rsidR="00996628">
        <w:rPr>
          <w:rFonts w:ascii="Garamond" w:eastAsia="Garamond" w:hAnsi="Garamond" w:cs="Garamond"/>
          <w:lang w:val="en"/>
        </w:rPr>
        <w:t xml:space="preserve">The </w:t>
      </w:r>
      <w:r w:rsidR="60BA8E59" w:rsidRPr="57FAB087">
        <w:rPr>
          <w:rFonts w:ascii="Garamond" w:eastAsia="Garamond" w:hAnsi="Garamond" w:cs="Garamond"/>
          <w:lang w:val="en"/>
        </w:rPr>
        <w:t>TNC and the C</w:t>
      </w:r>
      <w:r w:rsidR="7622BB7D" w:rsidRPr="57FAB087">
        <w:rPr>
          <w:rFonts w:ascii="Garamond" w:eastAsia="Garamond" w:hAnsi="Garamond" w:cs="Garamond"/>
          <w:lang w:val="en"/>
        </w:rPr>
        <w:t>SFS</w:t>
      </w:r>
      <w:r w:rsidR="60BA8E59" w:rsidRPr="57FAB087">
        <w:rPr>
          <w:rFonts w:ascii="Garamond" w:eastAsia="Garamond" w:hAnsi="Garamond" w:cs="Garamond"/>
          <w:lang w:val="en"/>
        </w:rPr>
        <w:t xml:space="preserve"> </w:t>
      </w:r>
      <w:r w:rsidR="5CC8B100" w:rsidRPr="57FAB087">
        <w:rPr>
          <w:rFonts w:ascii="Garamond" w:eastAsia="Garamond" w:hAnsi="Garamond" w:cs="Garamond"/>
          <w:lang w:val="en"/>
        </w:rPr>
        <w:t xml:space="preserve">partnered with </w:t>
      </w:r>
      <w:r w:rsidR="78826180" w:rsidRPr="57FAB087">
        <w:rPr>
          <w:rFonts w:ascii="Garamond" w:eastAsia="Garamond" w:hAnsi="Garamond" w:cs="Garamond"/>
          <w:lang w:val="en"/>
        </w:rPr>
        <w:t>NASA</w:t>
      </w:r>
      <w:r w:rsidR="5CC8B100" w:rsidRPr="57FAB087">
        <w:rPr>
          <w:rFonts w:ascii="Garamond" w:eastAsia="Garamond" w:hAnsi="Garamond" w:cs="Garamond"/>
          <w:lang w:val="en"/>
        </w:rPr>
        <w:t xml:space="preserve"> DEVELOP to </w:t>
      </w:r>
      <w:r w:rsidR="236D6A65" w:rsidRPr="57FAB087">
        <w:rPr>
          <w:rFonts w:ascii="Garamond" w:eastAsia="Garamond" w:hAnsi="Garamond" w:cs="Garamond"/>
          <w:lang w:val="en"/>
        </w:rPr>
        <w:t xml:space="preserve">conduct a comprehensive inventory of the </w:t>
      </w:r>
      <w:r w:rsidR="797D7BF8" w:rsidRPr="57FAB087">
        <w:rPr>
          <w:rFonts w:ascii="Garamond" w:eastAsia="Garamond" w:hAnsi="Garamond" w:cs="Garamond"/>
          <w:lang w:val="en"/>
        </w:rPr>
        <w:t xml:space="preserve">property’s </w:t>
      </w:r>
      <w:r w:rsidR="7AE224F4" w:rsidRPr="57FAB087">
        <w:rPr>
          <w:rFonts w:ascii="Garamond" w:eastAsia="Garamond" w:hAnsi="Garamond" w:cs="Garamond"/>
          <w:lang w:val="en"/>
        </w:rPr>
        <w:t xml:space="preserve">biomass </w:t>
      </w:r>
      <w:r w:rsidR="5AA0FEF7" w:rsidRPr="57FAB087">
        <w:rPr>
          <w:rFonts w:ascii="Garamond" w:eastAsia="Garamond" w:hAnsi="Garamond" w:cs="Garamond"/>
          <w:lang w:val="en"/>
        </w:rPr>
        <w:t>assets</w:t>
      </w:r>
      <w:r w:rsidR="323157DA" w:rsidRPr="57FAB087">
        <w:rPr>
          <w:rFonts w:ascii="Garamond" w:eastAsia="Garamond" w:hAnsi="Garamond" w:cs="Garamond"/>
          <w:lang w:val="en"/>
        </w:rPr>
        <w:t>.</w:t>
      </w:r>
      <w:r w:rsidR="6211D689" w:rsidRPr="57FAB087">
        <w:rPr>
          <w:rFonts w:ascii="Garamond" w:eastAsia="Garamond" w:hAnsi="Garamond" w:cs="Garamond"/>
          <w:lang w:val="en"/>
        </w:rPr>
        <w:t xml:space="preserve"> This </w:t>
      </w:r>
      <w:r w:rsidR="393AC1B7" w:rsidRPr="57FAB087">
        <w:rPr>
          <w:rFonts w:ascii="Garamond" w:eastAsia="Garamond" w:hAnsi="Garamond" w:cs="Garamond"/>
          <w:lang w:val="en"/>
        </w:rPr>
        <w:t xml:space="preserve">inventory will </w:t>
      </w:r>
      <w:r w:rsidR="3410A168" w:rsidRPr="57FAB087">
        <w:rPr>
          <w:rFonts w:ascii="Garamond" w:eastAsia="Garamond" w:hAnsi="Garamond" w:cs="Garamond"/>
          <w:lang w:val="en"/>
        </w:rPr>
        <w:t xml:space="preserve">add to </w:t>
      </w:r>
      <w:r w:rsidR="393AC1B7" w:rsidRPr="57FAB087">
        <w:rPr>
          <w:rFonts w:ascii="Garamond" w:eastAsia="Garamond" w:hAnsi="Garamond" w:cs="Garamond"/>
          <w:lang w:val="en"/>
        </w:rPr>
        <w:t xml:space="preserve">the </w:t>
      </w:r>
      <w:r w:rsidR="66140221" w:rsidRPr="57FAB087">
        <w:rPr>
          <w:rFonts w:ascii="Garamond" w:eastAsia="Garamond" w:hAnsi="Garamond" w:cs="Garamond"/>
          <w:lang w:val="en"/>
        </w:rPr>
        <w:t xml:space="preserve">park’s </w:t>
      </w:r>
      <w:r w:rsidR="393AC1B7" w:rsidRPr="57FAB087">
        <w:rPr>
          <w:rFonts w:ascii="Garamond" w:eastAsia="Garamond" w:hAnsi="Garamond" w:cs="Garamond"/>
          <w:lang w:val="en"/>
        </w:rPr>
        <w:t>planning and development</w:t>
      </w:r>
      <w:r w:rsidR="12D775AA" w:rsidRPr="57FAB087">
        <w:rPr>
          <w:rFonts w:ascii="Garamond" w:eastAsia="Garamond" w:hAnsi="Garamond" w:cs="Garamond"/>
          <w:lang w:val="en"/>
        </w:rPr>
        <w:t xml:space="preserve"> resources</w:t>
      </w:r>
      <w:r w:rsidR="063D0D4F" w:rsidRPr="57FAB087">
        <w:rPr>
          <w:rFonts w:ascii="Garamond" w:eastAsia="Garamond" w:hAnsi="Garamond" w:cs="Garamond"/>
          <w:lang w:val="en"/>
        </w:rPr>
        <w:t xml:space="preserve">, </w:t>
      </w:r>
      <w:r w:rsidR="34A08258" w:rsidRPr="57FAB087">
        <w:rPr>
          <w:rFonts w:ascii="Garamond" w:eastAsia="Garamond" w:hAnsi="Garamond" w:cs="Garamond"/>
          <w:lang w:val="en"/>
        </w:rPr>
        <w:t xml:space="preserve">helping </w:t>
      </w:r>
      <w:r w:rsidR="7E98DB37" w:rsidRPr="57FAB087">
        <w:rPr>
          <w:rFonts w:ascii="Garamond" w:eastAsia="Garamond" w:hAnsi="Garamond" w:cs="Garamond"/>
          <w:lang w:val="en"/>
        </w:rPr>
        <w:t xml:space="preserve">to </w:t>
      </w:r>
      <w:r w:rsidR="34A08258" w:rsidRPr="57FAB087">
        <w:rPr>
          <w:rFonts w:ascii="Garamond" w:eastAsia="Garamond" w:hAnsi="Garamond" w:cs="Garamond"/>
          <w:lang w:val="en"/>
        </w:rPr>
        <w:t>strike a balance between recreation and conservation</w:t>
      </w:r>
      <w:r w:rsidR="6B46E276" w:rsidRPr="57FAB087">
        <w:rPr>
          <w:rFonts w:ascii="Garamond" w:eastAsia="Garamond" w:hAnsi="Garamond" w:cs="Garamond"/>
          <w:lang w:val="en"/>
        </w:rPr>
        <w:t xml:space="preserve"> by highlighting areas of high biomass and carbon storage</w:t>
      </w:r>
      <w:r w:rsidR="34A08258" w:rsidRPr="57FAB087">
        <w:rPr>
          <w:rFonts w:ascii="Garamond" w:eastAsia="Garamond" w:hAnsi="Garamond" w:cs="Garamond"/>
          <w:lang w:val="en"/>
        </w:rPr>
        <w:t xml:space="preserve">. </w:t>
      </w:r>
      <w:r w:rsidR="00996628">
        <w:rPr>
          <w:rFonts w:ascii="Garamond" w:eastAsia="Garamond" w:hAnsi="Garamond" w:cs="Garamond"/>
          <w:lang w:val="en"/>
        </w:rPr>
        <w:t xml:space="preserve">The </w:t>
      </w:r>
      <w:r w:rsidR="34A08258" w:rsidRPr="57FAB087">
        <w:rPr>
          <w:rFonts w:ascii="Garamond" w:eastAsia="Garamond" w:hAnsi="Garamond" w:cs="Garamond"/>
          <w:lang w:val="en"/>
        </w:rPr>
        <w:t xml:space="preserve">TNC is also exploring entering </w:t>
      </w:r>
      <w:r w:rsidR="4080DA4A" w:rsidRPr="57FAB087">
        <w:rPr>
          <w:rFonts w:ascii="Garamond" w:eastAsia="Garamond" w:hAnsi="Garamond" w:cs="Garamond"/>
          <w:lang w:val="en"/>
        </w:rPr>
        <w:t>other properties</w:t>
      </w:r>
      <w:r w:rsidR="34A08258" w:rsidRPr="57FAB087">
        <w:rPr>
          <w:rFonts w:ascii="Garamond" w:eastAsia="Garamond" w:hAnsi="Garamond" w:cs="Garamond"/>
          <w:lang w:val="en"/>
        </w:rPr>
        <w:t xml:space="preserve"> into </w:t>
      </w:r>
      <w:r w:rsidR="1028005B" w:rsidRPr="57FAB087">
        <w:rPr>
          <w:rFonts w:ascii="Garamond" w:eastAsia="Garamond" w:hAnsi="Garamond" w:cs="Garamond"/>
          <w:lang w:val="en"/>
        </w:rPr>
        <w:t>the Colorado</w:t>
      </w:r>
      <w:r w:rsidR="66EC723C" w:rsidRPr="57FAB087">
        <w:rPr>
          <w:rFonts w:ascii="Garamond" w:eastAsia="Garamond" w:hAnsi="Garamond" w:cs="Garamond"/>
          <w:lang w:val="en"/>
        </w:rPr>
        <w:t xml:space="preserve"> </w:t>
      </w:r>
      <w:r w:rsidR="34A08258" w:rsidRPr="57FAB087">
        <w:rPr>
          <w:rFonts w:ascii="Garamond" w:eastAsia="Garamond" w:hAnsi="Garamond" w:cs="Garamond"/>
          <w:lang w:val="en"/>
        </w:rPr>
        <w:t xml:space="preserve">carbon market. </w:t>
      </w:r>
      <w:r w:rsidR="095EC183" w:rsidRPr="57FAB087">
        <w:rPr>
          <w:rFonts w:ascii="Garamond" w:eastAsia="Garamond" w:hAnsi="Garamond" w:cs="Garamond"/>
          <w:lang w:val="en"/>
        </w:rPr>
        <w:t>The carbon market offers financial</w:t>
      </w:r>
      <w:r w:rsidR="0DD34EE2" w:rsidRPr="57FAB087">
        <w:rPr>
          <w:rFonts w:ascii="Garamond" w:eastAsia="Garamond" w:hAnsi="Garamond" w:cs="Garamond"/>
          <w:lang w:val="en"/>
        </w:rPr>
        <w:t xml:space="preserve"> support</w:t>
      </w:r>
      <w:r w:rsidR="17BECA28" w:rsidRPr="57FAB087">
        <w:rPr>
          <w:rFonts w:ascii="Garamond" w:eastAsia="Garamond" w:hAnsi="Garamond" w:cs="Garamond"/>
          <w:lang w:val="en"/>
        </w:rPr>
        <w:t xml:space="preserve"> </w:t>
      </w:r>
      <w:r w:rsidR="0DD34EE2" w:rsidRPr="57FAB087">
        <w:rPr>
          <w:rFonts w:ascii="Garamond" w:eastAsia="Garamond" w:hAnsi="Garamond" w:cs="Garamond"/>
          <w:lang w:val="en"/>
        </w:rPr>
        <w:t>by</w:t>
      </w:r>
      <w:r w:rsidR="018BB89C" w:rsidRPr="57FAB087">
        <w:rPr>
          <w:rFonts w:ascii="Garamond" w:eastAsia="Garamond" w:hAnsi="Garamond" w:cs="Garamond"/>
          <w:lang w:val="en"/>
        </w:rPr>
        <w:t xml:space="preserve"> </w:t>
      </w:r>
      <w:r w:rsidR="1AAACBEE" w:rsidRPr="57FAB087">
        <w:rPr>
          <w:rFonts w:ascii="Garamond" w:eastAsia="Garamond" w:hAnsi="Garamond" w:cs="Garamond"/>
          <w:lang w:val="en"/>
        </w:rPr>
        <w:t xml:space="preserve">facilitating the sale of </w:t>
      </w:r>
      <w:r w:rsidR="43578F75" w:rsidRPr="57FAB087">
        <w:rPr>
          <w:rFonts w:ascii="Garamond" w:eastAsia="Garamond" w:hAnsi="Garamond" w:cs="Garamond"/>
          <w:lang w:val="en"/>
        </w:rPr>
        <w:t xml:space="preserve">emission offsets </w:t>
      </w:r>
      <w:r w:rsidR="5AD7EC1D" w:rsidRPr="57FAB087">
        <w:rPr>
          <w:rFonts w:ascii="Garamond" w:eastAsia="Garamond" w:hAnsi="Garamond" w:cs="Garamond"/>
          <w:lang w:val="en"/>
        </w:rPr>
        <w:t xml:space="preserve">in the </w:t>
      </w:r>
      <w:r w:rsidR="5AD7EC1D" w:rsidRPr="57FAB087">
        <w:rPr>
          <w:rFonts w:ascii="Garamond" w:eastAsia="Garamond" w:hAnsi="Garamond" w:cs="Garamond"/>
          <w:lang w:val="en"/>
        </w:rPr>
        <w:lastRenderedPageBreak/>
        <w:t xml:space="preserve">form </w:t>
      </w:r>
      <w:r w:rsidR="43578F75" w:rsidRPr="57FAB087">
        <w:rPr>
          <w:rFonts w:ascii="Garamond" w:eastAsia="Garamond" w:hAnsi="Garamond" w:cs="Garamond"/>
          <w:lang w:val="en"/>
        </w:rPr>
        <w:t>o</w:t>
      </w:r>
      <w:r w:rsidR="005111D7" w:rsidRPr="57FAB087">
        <w:rPr>
          <w:rFonts w:ascii="Garamond" w:eastAsia="Garamond" w:hAnsi="Garamond" w:cs="Garamond"/>
          <w:lang w:val="en"/>
        </w:rPr>
        <w:t>f stored carbon stocks</w:t>
      </w:r>
      <w:r w:rsidR="686F59D1" w:rsidRPr="57FAB087">
        <w:rPr>
          <w:rFonts w:ascii="Garamond" w:eastAsia="Garamond" w:hAnsi="Garamond" w:cs="Garamond"/>
          <w:lang w:val="en"/>
        </w:rPr>
        <w:t xml:space="preserve"> (</w:t>
      </w:r>
      <w:r w:rsidR="005111D7" w:rsidRPr="57FAB087">
        <w:rPr>
          <w:rFonts w:ascii="Garamond" w:eastAsia="Garamond" w:hAnsi="Garamond" w:cs="Garamond"/>
          <w:lang w:val="en"/>
        </w:rPr>
        <w:t>biomass) to</w:t>
      </w:r>
      <w:r w:rsidR="43578F75" w:rsidRPr="57FAB087">
        <w:rPr>
          <w:rFonts w:ascii="Garamond" w:eastAsia="Garamond" w:hAnsi="Garamond" w:cs="Garamond"/>
          <w:lang w:val="en"/>
        </w:rPr>
        <w:t xml:space="preserve"> companies </w:t>
      </w:r>
      <w:r w:rsidR="79199BA8" w:rsidRPr="57FAB087">
        <w:rPr>
          <w:rFonts w:ascii="Garamond" w:eastAsia="Garamond" w:hAnsi="Garamond" w:cs="Garamond"/>
          <w:lang w:val="en"/>
        </w:rPr>
        <w:t xml:space="preserve">seeking to </w:t>
      </w:r>
      <w:r w:rsidR="5B130523" w:rsidRPr="57FAB087">
        <w:rPr>
          <w:rFonts w:ascii="Garamond" w:eastAsia="Garamond" w:hAnsi="Garamond" w:cs="Garamond"/>
          <w:lang w:val="en"/>
        </w:rPr>
        <w:t>comply with</w:t>
      </w:r>
      <w:r w:rsidR="79199BA8" w:rsidRPr="57FAB087">
        <w:rPr>
          <w:rFonts w:ascii="Garamond" w:eastAsia="Garamond" w:hAnsi="Garamond" w:cs="Garamond"/>
          <w:lang w:val="en"/>
        </w:rPr>
        <w:t xml:space="preserve"> regulatory emission standards</w:t>
      </w:r>
      <w:r w:rsidR="43578F75" w:rsidRPr="57FAB087">
        <w:rPr>
          <w:rFonts w:ascii="Garamond" w:eastAsia="Garamond" w:hAnsi="Garamond" w:cs="Garamond"/>
          <w:lang w:val="en"/>
        </w:rPr>
        <w:t>.</w:t>
      </w:r>
      <w:r w:rsidR="0DD34EE2" w:rsidRPr="57FAB087">
        <w:rPr>
          <w:rFonts w:ascii="Garamond" w:eastAsia="Garamond" w:hAnsi="Garamond" w:cs="Garamond"/>
          <w:lang w:val="en"/>
        </w:rPr>
        <w:t xml:space="preserve"> </w:t>
      </w:r>
      <w:r w:rsidR="74ADE7D5" w:rsidRPr="57FAB087">
        <w:rPr>
          <w:rFonts w:ascii="Garamond" w:eastAsia="Garamond" w:hAnsi="Garamond" w:cs="Garamond"/>
          <w:lang w:val="en"/>
        </w:rPr>
        <w:t xml:space="preserve">Additionally, </w:t>
      </w:r>
      <w:r w:rsidR="74ADE7D5" w:rsidRPr="57FAB087">
        <w:rPr>
          <w:rFonts w:ascii="Garamond" w:eastAsia="Garamond" w:hAnsi="Garamond" w:cs="Garamond"/>
          <w:i/>
          <w:iCs/>
          <w:lang w:val="en"/>
        </w:rPr>
        <w:t>i</w:t>
      </w:r>
      <w:r w:rsidR="7771EAF2" w:rsidRPr="57FAB087">
        <w:rPr>
          <w:rFonts w:ascii="Garamond" w:eastAsia="Garamond" w:hAnsi="Garamond" w:cs="Garamond"/>
          <w:i/>
          <w:iCs/>
          <w:lang w:val="en"/>
        </w:rPr>
        <w:t>n situ</w:t>
      </w:r>
      <w:r w:rsidR="34A08258" w:rsidRPr="57FAB087">
        <w:rPr>
          <w:rFonts w:ascii="Garamond" w:eastAsia="Garamond" w:hAnsi="Garamond" w:cs="Garamond"/>
          <w:i/>
          <w:iCs/>
          <w:lang w:val="en"/>
        </w:rPr>
        <w:t xml:space="preserve"> </w:t>
      </w:r>
      <w:r w:rsidR="23C1E198" w:rsidRPr="57FAB087">
        <w:rPr>
          <w:rFonts w:ascii="Garamond" w:eastAsia="Garamond" w:hAnsi="Garamond" w:cs="Garamond"/>
          <w:lang w:val="en"/>
        </w:rPr>
        <w:t xml:space="preserve">field </w:t>
      </w:r>
      <w:r w:rsidR="34A08258" w:rsidRPr="57FAB087">
        <w:rPr>
          <w:rFonts w:ascii="Garamond" w:eastAsia="Garamond" w:hAnsi="Garamond" w:cs="Garamond"/>
          <w:lang w:val="en"/>
        </w:rPr>
        <w:t>methods for estimating biomass</w:t>
      </w:r>
      <w:r w:rsidR="2E1FD436" w:rsidRPr="57FAB087">
        <w:rPr>
          <w:rFonts w:ascii="Garamond" w:eastAsia="Garamond" w:hAnsi="Garamond" w:cs="Garamond"/>
          <w:lang w:val="en"/>
        </w:rPr>
        <w:t xml:space="preserve"> are expensive and </w:t>
      </w:r>
      <w:r w:rsidR="46FC3D7B" w:rsidRPr="57FAB087">
        <w:rPr>
          <w:rFonts w:ascii="Garamond" w:eastAsia="Garamond" w:hAnsi="Garamond" w:cs="Garamond"/>
          <w:lang w:val="en"/>
        </w:rPr>
        <w:t>time-consuming</w:t>
      </w:r>
      <w:r w:rsidR="2E1FD436" w:rsidRPr="57FAB087">
        <w:rPr>
          <w:rFonts w:ascii="Garamond" w:eastAsia="Garamond" w:hAnsi="Garamond" w:cs="Garamond"/>
          <w:lang w:val="en"/>
        </w:rPr>
        <w:t xml:space="preserve">. A remote sensing-based methodology </w:t>
      </w:r>
      <w:r w:rsidR="72FD125E" w:rsidRPr="57FAB087">
        <w:rPr>
          <w:rFonts w:ascii="Garamond" w:eastAsia="Garamond" w:hAnsi="Garamond" w:cs="Garamond"/>
          <w:lang w:val="en"/>
        </w:rPr>
        <w:t>has the</w:t>
      </w:r>
      <w:r w:rsidR="427F6F70" w:rsidRPr="57FAB087">
        <w:rPr>
          <w:rFonts w:ascii="Garamond" w:eastAsia="Garamond" w:hAnsi="Garamond" w:cs="Garamond"/>
          <w:lang w:val="en"/>
        </w:rPr>
        <w:t xml:space="preserve"> potential </w:t>
      </w:r>
      <w:r w:rsidR="726493D8" w:rsidRPr="57FAB087">
        <w:rPr>
          <w:rFonts w:ascii="Garamond" w:eastAsia="Garamond" w:hAnsi="Garamond" w:cs="Garamond"/>
          <w:lang w:val="en"/>
        </w:rPr>
        <w:t>to make estimating biomass (and therefore carbon)</w:t>
      </w:r>
      <w:r w:rsidR="50D11078" w:rsidRPr="57FAB087">
        <w:rPr>
          <w:rFonts w:ascii="Garamond" w:eastAsia="Garamond" w:hAnsi="Garamond" w:cs="Garamond"/>
          <w:lang w:val="en"/>
        </w:rPr>
        <w:t xml:space="preserve"> more economically feasible</w:t>
      </w:r>
      <w:r w:rsidR="3CC74BF5" w:rsidRPr="57FAB087">
        <w:rPr>
          <w:rFonts w:ascii="Garamond" w:eastAsia="Garamond" w:hAnsi="Garamond" w:cs="Garamond"/>
          <w:lang w:val="en"/>
        </w:rPr>
        <w:t xml:space="preserve"> </w:t>
      </w:r>
      <w:r w:rsidR="687B258E" w:rsidRPr="57FAB087">
        <w:rPr>
          <w:rFonts w:ascii="Garamond" w:eastAsia="Garamond" w:hAnsi="Garamond" w:cs="Garamond"/>
          <w:lang w:val="en"/>
        </w:rPr>
        <w:t xml:space="preserve">while </w:t>
      </w:r>
      <w:r w:rsidR="3CC74BF5" w:rsidRPr="57FAB087">
        <w:rPr>
          <w:rFonts w:ascii="Garamond" w:eastAsia="Garamond" w:hAnsi="Garamond" w:cs="Garamond"/>
          <w:lang w:val="en"/>
        </w:rPr>
        <w:t>aid</w:t>
      </w:r>
      <w:r w:rsidR="373FAB83" w:rsidRPr="57FAB087">
        <w:rPr>
          <w:rFonts w:ascii="Garamond" w:eastAsia="Garamond" w:hAnsi="Garamond" w:cs="Garamond"/>
          <w:lang w:val="en"/>
        </w:rPr>
        <w:t>ing</w:t>
      </w:r>
      <w:r w:rsidR="3CC74BF5" w:rsidRPr="57FAB087">
        <w:rPr>
          <w:rFonts w:ascii="Garamond" w:eastAsia="Garamond" w:hAnsi="Garamond" w:cs="Garamond"/>
          <w:lang w:val="en"/>
        </w:rPr>
        <w:t xml:space="preserve"> TNC’s conservation mission</w:t>
      </w:r>
      <w:r w:rsidR="3A643C7D" w:rsidRPr="57FAB087">
        <w:rPr>
          <w:rFonts w:ascii="Garamond" w:eastAsia="Garamond" w:hAnsi="Garamond" w:cs="Garamond"/>
          <w:lang w:val="en"/>
        </w:rPr>
        <w:t>.</w:t>
      </w:r>
      <w:r w:rsidR="393AC1B7" w:rsidRPr="57FAB087">
        <w:rPr>
          <w:rFonts w:ascii="Garamond" w:eastAsia="Garamond" w:hAnsi="Garamond" w:cs="Garamond"/>
          <w:lang w:val="en"/>
        </w:rPr>
        <w:t xml:space="preserve"> </w:t>
      </w:r>
    </w:p>
    <w:p w14:paraId="6854AF5E" w14:textId="7E99C6DA" w:rsidR="58BC8B5A" w:rsidRDefault="58BC8B5A" w:rsidP="58BC8B5A">
      <w:pPr>
        <w:spacing w:after="0" w:line="240" w:lineRule="auto"/>
        <w:rPr>
          <w:rFonts w:ascii="Garamond" w:eastAsia="Garamond" w:hAnsi="Garamond" w:cs="Garamond"/>
          <w:lang w:val="en"/>
        </w:rPr>
      </w:pPr>
    </w:p>
    <w:p w14:paraId="6F706440" w14:textId="24AD4CAF" w:rsidR="3C3890B5" w:rsidRDefault="3C3890B5" w:rsidP="7D549982">
      <w:pPr>
        <w:spacing w:after="0" w:line="240" w:lineRule="auto"/>
        <w:rPr>
          <w:rFonts w:ascii="Garamond" w:hAnsi="Garamond"/>
        </w:rPr>
      </w:pPr>
      <w:r w:rsidRPr="57FAB087">
        <w:rPr>
          <w:rFonts w:ascii="Garamond" w:hAnsi="Garamond"/>
        </w:rPr>
        <w:t xml:space="preserve">The </w:t>
      </w:r>
      <w:r w:rsidR="08828A0D" w:rsidRPr="57FAB087">
        <w:rPr>
          <w:rFonts w:ascii="Garamond" w:hAnsi="Garamond"/>
        </w:rPr>
        <w:t xml:space="preserve">primary </w:t>
      </w:r>
      <w:r w:rsidRPr="57FAB087">
        <w:rPr>
          <w:rFonts w:ascii="Garamond" w:hAnsi="Garamond"/>
        </w:rPr>
        <w:t xml:space="preserve">objective </w:t>
      </w:r>
      <w:r w:rsidR="10D03C2F" w:rsidRPr="57FAB087">
        <w:rPr>
          <w:rFonts w:ascii="Garamond" w:hAnsi="Garamond"/>
        </w:rPr>
        <w:t xml:space="preserve">of this project </w:t>
      </w:r>
      <w:r w:rsidRPr="57FAB087">
        <w:rPr>
          <w:rFonts w:ascii="Garamond" w:hAnsi="Garamond"/>
        </w:rPr>
        <w:t>was to</w:t>
      </w:r>
      <w:r w:rsidR="67D7C71A" w:rsidRPr="57FAB087">
        <w:rPr>
          <w:rFonts w:ascii="Garamond" w:hAnsi="Garamond"/>
        </w:rPr>
        <w:t xml:space="preserve"> map biomas</w:t>
      </w:r>
      <w:r w:rsidR="01C7215A" w:rsidRPr="57FAB087">
        <w:rPr>
          <w:rFonts w:ascii="Garamond" w:hAnsi="Garamond"/>
        </w:rPr>
        <w:t xml:space="preserve">s </w:t>
      </w:r>
      <w:r w:rsidR="2C90455E" w:rsidRPr="57FAB087">
        <w:rPr>
          <w:rFonts w:ascii="Garamond" w:hAnsi="Garamond"/>
        </w:rPr>
        <w:t xml:space="preserve">across the Fisher’s Peak property </w:t>
      </w:r>
      <w:r w:rsidR="66332A40" w:rsidRPr="57FAB087">
        <w:rPr>
          <w:rFonts w:ascii="Garamond" w:hAnsi="Garamond"/>
        </w:rPr>
        <w:t>to inform park development</w:t>
      </w:r>
      <w:r w:rsidR="01C7215A" w:rsidRPr="57FAB087">
        <w:rPr>
          <w:rFonts w:ascii="Garamond" w:hAnsi="Garamond"/>
        </w:rPr>
        <w:t xml:space="preserve">. </w:t>
      </w:r>
      <w:r w:rsidR="78180244" w:rsidRPr="57FAB087">
        <w:rPr>
          <w:rFonts w:ascii="Garamond" w:hAnsi="Garamond"/>
        </w:rPr>
        <w:t>To do this, t</w:t>
      </w:r>
      <w:r w:rsidR="63D9B91D" w:rsidRPr="57FAB087">
        <w:rPr>
          <w:rFonts w:ascii="Garamond" w:hAnsi="Garamond"/>
        </w:rPr>
        <w:t xml:space="preserve">he team </w:t>
      </w:r>
      <w:r w:rsidR="2A142B2A" w:rsidRPr="57FAB087">
        <w:rPr>
          <w:rFonts w:ascii="Garamond" w:hAnsi="Garamond"/>
        </w:rPr>
        <w:t>develop</w:t>
      </w:r>
      <w:r w:rsidR="3F52F17C" w:rsidRPr="57FAB087">
        <w:rPr>
          <w:rFonts w:ascii="Garamond" w:hAnsi="Garamond"/>
        </w:rPr>
        <w:t>ed</w:t>
      </w:r>
      <w:r w:rsidR="2A142B2A" w:rsidRPr="57FAB087">
        <w:rPr>
          <w:rFonts w:ascii="Garamond" w:hAnsi="Garamond"/>
        </w:rPr>
        <w:t xml:space="preserve"> </w:t>
      </w:r>
      <w:r w:rsidR="63D9B91D" w:rsidRPr="57FAB087">
        <w:rPr>
          <w:rFonts w:ascii="Garamond" w:hAnsi="Garamond"/>
        </w:rPr>
        <w:t>a</w:t>
      </w:r>
      <w:r w:rsidR="152CBBC5" w:rsidRPr="57FAB087">
        <w:rPr>
          <w:rFonts w:ascii="Garamond" w:hAnsi="Garamond"/>
        </w:rPr>
        <w:t xml:space="preserve"> RF</w:t>
      </w:r>
      <w:r w:rsidR="2F96A275" w:rsidRPr="57FAB087">
        <w:rPr>
          <w:rFonts w:ascii="Garamond" w:hAnsi="Garamond"/>
        </w:rPr>
        <w:t xml:space="preserve"> regression </w:t>
      </w:r>
      <w:r w:rsidR="63D9B91D" w:rsidRPr="57FAB087">
        <w:rPr>
          <w:rFonts w:ascii="Garamond" w:hAnsi="Garamond"/>
        </w:rPr>
        <w:t xml:space="preserve">model </w:t>
      </w:r>
      <w:r w:rsidR="1C7E7A7C" w:rsidRPr="57FAB087">
        <w:rPr>
          <w:rFonts w:ascii="Garamond" w:hAnsi="Garamond"/>
        </w:rPr>
        <w:t xml:space="preserve">that </w:t>
      </w:r>
      <w:r w:rsidR="57C4260E" w:rsidRPr="57FAB087">
        <w:rPr>
          <w:rFonts w:ascii="Garamond" w:hAnsi="Garamond"/>
        </w:rPr>
        <w:t xml:space="preserve">combined </w:t>
      </w:r>
      <w:r w:rsidR="1C7E7A7C" w:rsidRPr="57FAB087">
        <w:rPr>
          <w:rFonts w:ascii="Garamond" w:hAnsi="Garamond"/>
          <w:i/>
          <w:iCs/>
        </w:rPr>
        <w:t>in situ</w:t>
      </w:r>
      <w:r w:rsidR="1C7E7A7C" w:rsidRPr="57FAB087">
        <w:rPr>
          <w:rFonts w:ascii="Garamond" w:hAnsi="Garamond"/>
        </w:rPr>
        <w:t xml:space="preserve"> forest inventory data, high resolution LiDAR, and </w:t>
      </w:r>
      <w:r w:rsidR="4E353658" w:rsidRPr="57FAB087">
        <w:rPr>
          <w:rFonts w:ascii="Garamond" w:hAnsi="Garamond"/>
        </w:rPr>
        <w:t>passive</w:t>
      </w:r>
      <w:r w:rsidR="1C7E7A7C" w:rsidRPr="57FAB087">
        <w:rPr>
          <w:rFonts w:ascii="Garamond" w:hAnsi="Garamond"/>
        </w:rPr>
        <w:t xml:space="preserve"> remote sensing imagery </w:t>
      </w:r>
      <w:r w:rsidR="08E99DB8" w:rsidRPr="57FAB087">
        <w:rPr>
          <w:rFonts w:ascii="Garamond" w:hAnsi="Garamond"/>
        </w:rPr>
        <w:t xml:space="preserve">to </w:t>
      </w:r>
      <w:r w:rsidR="01BDAA80" w:rsidRPr="57FAB087">
        <w:rPr>
          <w:rFonts w:ascii="Garamond" w:hAnsi="Garamond"/>
        </w:rPr>
        <w:t xml:space="preserve">quantify </w:t>
      </w:r>
      <w:r w:rsidR="08E99DB8" w:rsidRPr="57FAB087">
        <w:rPr>
          <w:rFonts w:ascii="Garamond" w:hAnsi="Garamond"/>
        </w:rPr>
        <w:t>biomass</w:t>
      </w:r>
      <w:r w:rsidR="38D176E1" w:rsidRPr="57FAB087">
        <w:rPr>
          <w:rFonts w:ascii="Garamond" w:hAnsi="Garamond"/>
        </w:rPr>
        <w:t xml:space="preserve"> at Fisher’s Peak</w:t>
      </w:r>
      <w:r w:rsidR="08E99DB8" w:rsidRPr="57FAB087">
        <w:rPr>
          <w:rFonts w:ascii="Garamond" w:hAnsi="Garamond"/>
        </w:rPr>
        <w:t>.</w:t>
      </w:r>
      <w:r w:rsidR="430DB3A8" w:rsidRPr="57FAB087">
        <w:rPr>
          <w:rFonts w:ascii="Garamond" w:hAnsi="Garamond"/>
        </w:rPr>
        <w:t xml:space="preserve"> </w:t>
      </w:r>
      <w:r w:rsidR="7B3E3384" w:rsidRPr="57FAB087">
        <w:rPr>
          <w:rFonts w:ascii="Garamond" w:hAnsi="Garamond"/>
        </w:rPr>
        <w:t>T</w:t>
      </w:r>
      <w:r w:rsidR="69FA58AA" w:rsidRPr="57FAB087">
        <w:rPr>
          <w:rFonts w:ascii="Garamond" w:hAnsi="Garamond"/>
        </w:rPr>
        <w:t>he team use</w:t>
      </w:r>
      <w:r w:rsidR="6AD1C8CB" w:rsidRPr="57FAB087">
        <w:rPr>
          <w:rFonts w:ascii="Garamond" w:hAnsi="Garamond"/>
        </w:rPr>
        <w:t>d</w:t>
      </w:r>
      <w:r w:rsidR="109916ED" w:rsidRPr="57FAB087">
        <w:rPr>
          <w:rFonts w:ascii="Garamond" w:hAnsi="Garamond"/>
        </w:rPr>
        <w:t xml:space="preserve"> </w:t>
      </w:r>
      <w:r w:rsidR="77810582" w:rsidRPr="57FAB087">
        <w:rPr>
          <w:rFonts w:ascii="Garamond" w:hAnsi="Garamond"/>
        </w:rPr>
        <w:t xml:space="preserve">the RF </w:t>
      </w:r>
      <w:r w:rsidR="69FA58AA" w:rsidRPr="57FAB087">
        <w:rPr>
          <w:rFonts w:ascii="Garamond" w:hAnsi="Garamond"/>
        </w:rPr>
        <w:t>model</w:t>
      </w:r>
      <w:r w:rsidR="0C49FDA5" w:rsidRPr="57FAB087">
        <w:rPr>
          <w:rFonts w:ascii="Garamond" w:hAnsi="Garamond"/>
        </w:rPr>
        <w:t xml:space="preserve"> </w:t>
      </w:r>
      <w:r w:rsidR="69FA58AA" w:rsidRPr="57FAB087">
        <w:rPr>
          <w:rFonts w:ascii="Garamond" w:hAnsi="Garamond"/>
        </w:rPr>
        <w:t xml:space="preserve">to create a map of biomass </w:t>
      </w:r>
      <w:r w:rsidR="16847700" w:rsidRPr="57FAB087">
        <w:rPr>
          <w:rFonts w:ascii="Garamond" w:hAnsi="Garamond"/>
        </w:rPr>
        <w:t xml:space="preserve">estimates </w:t>
      </w:r>
      <w:r w:rsidR="69FA58AA" w:rsidRPr="57FAB087">
        <w:rPr>
          <w:rFonts w:ascii="Garamond" w:hAnsi="Garamond"/>
        </w:rPr>
        <w:t>over the extent of the study area. This map</w:t>
      </w:r>
      <w:r w:rsidR="15B0FFBB" w:rsidRPr="57FAB087">
        <w:rPr>
          <w:rFonts w:ascii="Garamond" w:hAnsi="Garamond"/>
        </w:rPr>
        <w:t xml:space="preserve"> helped</w:t>
      </w:r>
      <w:r w:rsidR="69FA58AA" w:rsidRPr="57FAB087">
        <w:rPr>
          <w:rFonts w:ascii="Garamond" w:hAnsi="Garamond"/>
        </w:rPr>
        <w:t xml:space="preserve"> identif</w:t>
      </w:r>
      <w:r w:rsidR="0A4B0D33" w:rsidRPr="57FAB087">
        <w:rPr>
          <w:rFonts w:ascii="Garamond" w:hAnsi="Garamond"/>
        </w:rPr>
        <w:t>y</w:t>
      </w:r>
      <w:r w:rsidR="69FA58AA" w:rsidRPr="57FAB087">
        <w:rPr>
          <w:rFonts w:ascii="Garamond" w:hAnsi="Garamond"/>
        </w:rPr>
        <w:t xml:space="preserve"> areas of high carbon storage and fuel loads a</w:t>
      </w:r>
      <w:r w:rsidR="005E49EF" w:rsidRPr="57FAB087">
        <w:rPr>
          <w:rFonts w:ascii="Garamond" w:hAnsi="Garamond"/>
        </w:rPr>
        <w:t>s well as</w:t>
      </w:r>
      <w:r w:rsidR="69FA58AA" w:rsidRPr="57FAB087">
        <w:rPr>
          <w:rFonts w:ascii="Garamond" w:hAnsi="Garamond"/>
        </w:rPr>
        <w:t xml:space="preserve"> the priority for preservation.</w:t>
      </w:r>
      <w:r w:rsidR="354BF0DE" w:rsidRPr="57FAB087">
        <w:rPr>
          <w:rFonts w:ascii="Garamond" w:hAnsi="Garamond"/>
        </w:rPr>
        <w:t xml:space="preserve"> </w:t>
      </w:r>
      <w:r w:rsidR="45512BD1" w:rsidRPr="57FAB087">
        <w:rPr>
          <w:rFonts w:ascii="Garamond" w:hAnsi="Garamond"/>
        </w:rPr>
        <w:t>Lastly, the</w:t>
      </w:r>
      <w:r w:rsidR="79374F6B" w:rsidRPr="57FAB087">
        <w:rPr>
          <w:rFonts w:ascii="Garamond" w:hAnsi="Garamond"/>
        </w:rPr>
        <w:t xml:space="preserve"> methodology used by the</w:t>
      </w:r>
      <w:r w:rsidR="45512BD1" w:rsidRPr="57FAB087">
        <w:rPr>
          <w:rFonts w:ascii="Garamond" w:hAnsi="Garamond"/>
        </w:rPr>
        <w:t xml:space="preserve"> team </w:t>
      </w:r>
      <w:r w:rsidR="3D0C362A" w:rsidRPr="57FAB087">
        <w:rPr>
          <w:rFonts w:ascii="Garamond" w:hAnsi="Garamond"/>
        </w:rPr>
        <w:t>provid</w:t>
      </w:r>
      <w:r w:rsidR="5654535B" w:rsidRPr="57FAB087">
        <w:rPr>
          <w:rFonts w:ascii="Garamond" w:hAnsi="Garamond"/>
        </w:rPr>
        <w:t>ed a framework for future biomass evaluation efforts</w:t>
      </w:r>
      <w:r w:rsidR="00996628">
        <w:rPr>
          <w:rFonts w:ascii="Garamond" w:hAnsi="Garamond"/>
        </w:rPr>
        <w:t xml:space="preserve"> (Figure 2)</w:t>
      </w:r>
      <w:r w:rsidR="3A09CDB1" w:rsidRPr="57FAB087">
        <w:rPr>
          <w:rFonts w:ascii="Garamond" w:hAnsi="Garamond"/>
        </w:rPr>
        <w:t>.</w:t>
      </w:r>
    </w:p>
    <w:p w14:paraId="27639A36" w14:textId="7392CC5E" w:rsidR="00996628" w:rsidRDefault="00996628" w:rsidP="7D549982">
      <w:pPr>
        <w:spacing w:after="0" w:line="240" w:lineRule="auto"/>
        <w:rPr>
          <w:rFonts w:ascii="Garamond" w:hAnsi="Garamond"/>
        </w:rPr>
      </w:pPr>
    </w:p>
    <w:p w14:paraId="60D1CA9C" w14:textId="77777777" w:rsidR="00996628" w:rsidRDefault="00996628" w:rsidP="00996628">
      <w:pPr>
        <w:spacing w:after="0" w:line="240" w:lineRule="auto"/>
      </w:pPr>
      <w:r>
        <w:rPr>
          <w:noProof/>
        </w:rPr>
        <w:drawing>
          <wp:inline distT="0" distB="0" distL="0" distR="0" wp14:anchorId="77C17C99" wp14:editId="54D60193">
            <wp:extent cx="5943600" cy="1085850"/>
            <wp:effectExtent l="0" t="0" r="0" b="0"/>
            <wp:docPr id="615878575" name="Picture 2009237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23785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085850"/>
                    </a:xfrm>
                    <a:prstGeom prst="rect">
                      <a:avLst/>
                    </a:prstGeom>
                  </pic:spPr>
                </pic:pic>
              </a:graphicData>
            </a:graphic>
          </wp:inline>
        </w:drawing>
      </w:r>
    </w:p>
    <w:p w14:paraId="61B72FA7" w14:textId="6B56B097" w:rsidR="00996628" w:rsidRDefault="00996628" w:rsidP="00996628">
      <w:pPr>
        <w:spacing w:after="0" w:line="240" w:lineRule="auto"/>
        <w:jc w:val="center"/>
        <w:rPr>
          <w:rFonts w:ascii="Garamond" w:hAnsi="Garamond"/>
        </w:rPr>
      </w:pPr>
      <w:r w:rsidRPr="162A1596">
        <w:rPr>
          <w:rFonts w:ascii="Garamond" w:eastAsia="Garamond" w:hAnsi="Garamond" w:cs="Garamond"/>
          <w:i/>
          <w:iCs/>
        </w:rPr>
        <w:t xml:space="preserve">Figure 2. </w:t>
      </w:r>
      <w:r w:rsidRPr="162A1596">
        <w:rPr>
          <w:rFonts w:ascii="Garamond" w:eastAsia="Garamond" w:hAnsi="Garamond" w:cs="Garamond"/>
        </w:rPr>
        <w:t>Flow-chart depicting the methods used to generate training and predictor data for the random forest (RF) regression model of biomass estimations.</w:t>
      </w:r>
    </w:p>
    <w:p w14:paraId="5234BA13" w14:textId="7698A4A3" w:rsidR="7615F025" w:rsidRDefault="7615F025" w:rsidP="7615F025">
      <w:pPr>
        <w:spacing w:after="0" w:line="240" w:lineRule="auto"/>
        <w:rPr>
          <w:rFonts w:ascii="Garamond" w:hAnsi="Garamond"/>
        </w:rPr>
      </w:pPr>
    </w:p>
    <w:p w14:paraId="613C21F5" w14:textId="0CE99806" w:rsidR="001C10DB" w:rsidRPr="001C10DB" w:rsidRDefault="00A43059" w:rsidP="001C10DB">
      <w:pPr>
        <w:pStyle w:val="Heading1"/>
        <w:spacing w:before="0" w:line="240" w:lineRule="auto"/>
        <w:rPr>
          <w:rFonts w:ascii="Garamond" w:hAnsi="Garamond"/>
        </w:rPr>
      </w:pPr>
      <w:bookmarkStart w:id="2" w:name="_Toc334198726"/>
      <w:r w:rsidRPr="043AA4CB">
        <w:rPr>
          <w:rFonts w:ascii="Garamond" w:hAnsi="Garamond"/>
        </w:rPr>
        <w:t>3</w:t>
      </w:r>
      <w:r w:rsidR="008B7071" w:rsidRPr="043AA4CB">
        <w:rPr>
          <w:rFonts w:ascii="Garamond" w:hAnsi="Garamond"/>
        </w:rPr>
        <w:t xml:space="preserve">. </w:t>
      </w:r>
      <w:r w:rsidR="00E41324" w:rsidRPr="043AA4CB">
        <w:rPr>
          <w:rFonts w:ascii="Garamond" w:hAnsi="Garamond"/>
        </w:rPr>
        <w:t>Methodology</w:t>
      </w:r>
      <w:bookmarkEnd w:id="2"/>
    </w:p>
    <w:p w14:paraId="6EA6CBD6" w14:textId="7B11206D" w:rsidR="5E6F3954" w:rsidRDefault="00A43059" w:rsidP="7D549982">
      <w:pPr>
        <w:spacing w:after="0" w:line="240" w:lineRule="auto"/>
        <w:rPr>
          <w:rFonts w:ascii="Garamond" w:hAnsi="Garamond" w:cs="Arial"/>
          <w:b/>
          <w:bCs/>
          <w:i/>
          <w:iCs/>
        </w:rPr>
      </w:pPr>
      <w:r w:rsidRPr="7D549982">
        <w:rPr>
          <w:rFonts w:ascii="Garamond" w:hAnsi="Garamond" w:cs="Arial"/>
          <w:b/>
          <w:bCs/>
          <w:i/>
          <w:iCs/>
        </w:rPr>
        <w:t xml:space="preserve">3.1 </w:t>
      </w:r>
      <w:r w:rsidRPr="7D549982">
        <w:rPr>
          <w:rFonts w:ascii="Garamond" w:hAnsi="Garamond"/>
          <w:b/>
          <w:bCs/>
          <w:i/>
          <w:iCs/>
        </w:rPr>
        <w:t>Data Acquisition</w:t>
      </w:r>
      <w:r w:rsidRPr="7D549982">
        <w:rPr>
          <w:rFonts w:ascii="Garamond" w:hAnsi="Garamond" w:cs="Arial"/>
          <w:b/>
          <w:bCs/>
          <w:i/>
          <w:iCs/>
        </w:rPr>
        <w:t xml:space="preserve"> </w:t>
      </w:r>
    </w:p>
    <w:p w14:paraId="14851E00" w14:textId="3ECCA439" w:rsidR="3A54D9F5" w:rsidRDefault="714D8338" w:rsidP="3A54D9F5">
      <w:pPr>
        <w:spacing w:after="0" w:line="240" w:lineRule="auto"/>
        <w:rPr>
          <w:rFonts w:ascii="Garamond" w:eastAsia="Times New Roman" w:hAnsi="Garamond" w:cs="Arial"/>
        </w:rPr>
      </w:pPr>
      <w:r w:rsidRPr="37ED8F0D">
        <w:rPr>
          <w:rFonts w:ascii="Garamond" w:eastAsia="Times New Roman" w:hAnsi="Garamond" w:cs="Arial"/>
        </w:rPr>
        <w:t xml:space="preserve">Project partners at </w:t>
      </w:r>
      <w:r w:rsidR="7ACE9F42" w:rsidRPr="37ED8F0D">
        <w:rPr>
          <w:rFonts w:ascii="Garamond" w:eastAsia="Times New Roman" w:hAnsi="Garamond" w:cs="Arial"/>
        </w:rPr>
        <w:t xml:space="preserve">the CSFS collected forest inventory data </w:t>
      </w:r>
      <w:r w:rsidR="19DDD50E" w:rsidRPr="37ED8F0D">
        <w:rPr>
          <w:rFonts w:ascii="Garamond" w:eastAsia="Times New Roman" w:hAnsi="Garamond" w:cs="Arial"/>
        </w:rPr>
        <w:t xml:space="preserve">from </w:t>
      </w:r>
      <w:r w:rsidR="7ACE9F42" w:rsidRPr="37ED8F0D">
        <w:rPr>
          <w:rFonts w:ascii="Garamond" w:eastAsia="Times New Roman" w:hAnsi="Garamond" w:cs="Arial"/>
        </w:rPr>
        <w:t xml:space="preserve">June 11 </w:t>
      </w:r>
      <w:r w:rsidR="4C9BFFC5" w:rsidRPr="37ED8F0D">
        <w:rPr>
          <w:rFonts w:ascii="Garamond" w:eastAsia="Times New Roman" w:hAnsi="Garamond" w:cs="Arial"/>
        </w:rPr>
        <w:t xml:space="preserve">to </w:t>
      </w:r>
      <w:r w:rsidR="7ACE9F42" w:rsidRPr="37ED8F0D">
        <w:rPr>
          <w:rFonts w:ascii="Garamond" w:eastAsia="Times New Roman" w:hAnsi="Garamond" w:cs="Arial"/>
        </w:rPr>
        <w:t>July 11</w:t>
      </w:r>
      <w:r w:rsidR="408CDE30" w:rsidRPr="37ED8F0D">
        <w:rPr>
          <w:rFonts w:ascii="Garamond" w:eastAsia="Times New Roman" w:hAnsi="Garamond" w:cs="Arial"/>
        </w:rPr>
        <w:t xml:space="preserve">, </w:t>
      </w:r>
      <w:r w:rsidR="7ACE9F42" w:rsidRPr="37ED8F0D">
        <w:rPr>
          <w:rFonts w:ascii="Garamond" w:eastAsia="Times New Roman" w:hAnsi="Garamond" w:cs="Arial"/>
        </w:rPr>
        <w:t>2019</w:t>
      </w:r>
      <w:r w:rsidR="30BDE12C" w:rsidRPr="37ED8F0D">
        <w:rPr>
          <w:rFonts w:ascii="Garamond" w:eastAsia="Times New Roman" w:hAnsi="Garamond" w:cs="Arial"/>
        </w:rPr>
        <w:t xml:space="preserve"> </w:t>
      </w:r>
      <w:r w:rsidR="0650EEC0" w:rsidRPr="37ED8F0D">
        <w:rPr>
          <w:rFonts w:ascii="Garamond" w:eastAsia="Times New Roman" w:hAnsi="Garamond" w:cs="Arial"/>
        </w:rPr>
        <w:t xml:space="preserve">across over 80 plots </w:t>
      </w:r>
      <w:r w:rsidR="30BDE12C" w:rsidRPr="37ED8F0D">
        <w:rPr>
          <w:rFonts w:ascii="Garamond" w:eastAsia="Times New Roman" w:hAnsi="Garamond" w:cs="Arial"/>
        </w:rPr>
        <w:t xml:space="preserve">(Appendix </w:t>
      </w:r>
      <w:r w:rsidR="78C14F27" w:rsidRPr="37ED8F0D">
        <w:rPr>
          <w:rFonts w:ascii="Garamond" w:eastAsia="Times New Roman" w:hAnsi="Garamond" w:cs="Arial"/>
        </w:rPr>
        <w:t>A</w:t>
      </w:r>
      <w:r w:rsidR="30BDE12C" w:rsidRPr="37ED8F0D">
        <w:rPr>
          <w:rFonts w:ascii="Garamond" w:eastAsia="Times New Roman" w:hAnsi="Garamond" w:cs="Arial"/>
        </w:rPr>
        <w:t>)</w:t>
      </w:r>
      <w:r w:rsidR="7ACE9F42" w:rsidRPr="37ED8F0D">
        <w:rPr>
          <w:rFonts w:ascii="Garamond" w:eastAsia="Times New Roman" w:hAnsi="Garamond" w:cs="Arial"/>
        </w:rPr>
        <w:t xml:space="preserve">. </w:t>
      </w:r>
      <w:r w:rsidR="00996628">
        <w:rPr>
          <w:rFonts w:ascii="Garamond" w:eastAsia="Times New Roman" w:hAnsi="Garamond" w:cs="Arial"/>
        </w:rPr>
        <w:t>These forest inventory data were</w:t>
      </w:r>
      <w:r w:rsidR="69858D12" w:rsidRPr="37ED8F0D">
        <w:rPr>
          <w:rFonts w:ascii="Garamond" w:eastAsia="Times New Roman" w:hAnsi="Garamond" w:cs="Arial"/>
        </w:rPr>
        <w:t xml:space="preserve"> used to derive ground truth biomass estimates for our training and testing data. </w:t>
      </w:r>
      <w:r w:rsidR="10C31C22" w:rsidRPr="37ED8F0D">
        <w:rPr>
          <w:rFonts w:ascii="Garamond" w:eastAsia="Times New Roman" w:hAnsi="Garamond" w:cs="Arial"/>
        </w:rPr>
        <w:t>The CSFS also provided a LiDAR canopy height map, created by differencing a Digital Terrain Model (DTM) and a Digital Surface Model (DSM</w:t>
      </w:r>
      <w:r w:rsidR="1169A5CC" w:rsidRPr="37ED8F0D">
        <w:rPr>
          <w:rFonts w:ascii="Garamond" w:eastAsia="Times New Roman" w:hAnsi="Garamond" w:cs="Arial"/>
        </w:rPr>
        <w:t>)</w:t>
      </w:r>
      <w:r w:rsidR="1AD95B44" w:rsidRPr="37ED8F0D">
        <w:rPr>
          <w:rFonts w:ascii="Garamond" w:eastAsia="Times New Roman" w:hAnsi="Garamond" w:cs="Arial"/>
        </w:rPr>
        <w:t xml:space="preserve">. </w:t>
      </w:r>
      <w:r w:rsidR="6DA81A90" w:rsidRPr="37ED8F0D">
        <w:rPr>
          <w:rFonts w:ascii="Garamond" w:eastAsia="Times New Roman" w:hAnsi="Garamond" w:cs="Arial"/>
        </w:rPr>
        <w:t>Lan</w:t>
      </w:r>
      <w:r w:rsidR="1E4A8FF4" w:rsidRPr="37ED8F0D">
        <w:rPr>
          <w:rFonts w:ascii="Garamond" w:eastAsia="Times New Roman" w:hAnsi="Garamond" w:cs="Arial"/>
        </w:rPr>
        <w:t>d</w:t>
      </w:r>
      <w:r w:rsidR="6DA81A90" w:rsidRPr="37ED8F0D">
        <w:rPr>
          <w:rFonts w:ascii="Garamond" w:eastAsia="Times New Roman" w:hAnsi="Garamond" w:cs="Arial"/>
        </w:rPr>
        <w:t>sat 8 O</w:t>
      </w:r>
      <w:r w:rsidR="00996628">
        <w:rPr>
          <w:rFonts w:ascii="Garamond" w:eastAsia="Times New Roman" w:hAnsi="Garamond" w:cs="Arial"/>
        </w:rPr>
        <w:t xml:space="preserve">perational Land </w:t>
      </w:r>
      <w:r w:rsidR="6DA81A90" w:rsidRPr="37ED8F0D">
        <w:rPr>
          <w:rFonts w:ascii="Garamond" w:eastAsia="Times New Roman" w:hAnsi="Garamond" w:cs="Arial"/>
        </w:rPr>
        <w:t>I</w:t>
      </w:r>
      <w:r w:rsidR="00996628">
        <w:rPr>
          <w:rFonts w:ascii="Garamond" w:eastAsia="Times New Roman" w:hAnsi="Garamond" w:cs="Arial"/>
        </w:rPr>
        <w:t>mager (OLI)</w:t>
      </w:r>
      <w:r w:rsidR="5322FC00" w:rsidRPr="37ED8F0D">
        <w:rPr>
          <w:rFonts w:ascii="Garamond" w:eastAsia="Times New Roman" w:hAnsi="Garamond" w:cs="Arial"/>
        </w:rPr>
        <w:t xml:space="preserve"> WRS </w:t>
      </w:r>
      <w:r w:rsidR="49B14775" w:rsidRPr="37ED8F0D">
        <w:rPr>
          <w:rFonts w:ascii="Garamond" w:eastAsia="Times New Roman" w:hAnsi="Garamond" w:cs="Arial"/>
        </w:rPr>
        <w:t>(</w:t>
      </w:r>
      <w:r w:rsidR="005E6EBB" w:rsidRPr="37ED8F0D">
        <w:rPr>
          <w:rFonts w:ascii="Garamond" w:eastAsia="Times New Roman" w:hAnsi="Garamond" w:cs="Arial"/>
        </w:rPr>
        <w:t>Path/Row 33/34</w:t>
      </w:r>
      <w:r w:rsidR="0A78113F" w:rsidRPr="37ED8F0D">
        <w:rPr>
          <w:rFonts w:ascii="Garamond" w:eastAsia="Times New Roman" w:hAnsi="Garamond" w:cs="Arial"/>
        </w:rPr>
        <w:t>)</w:t>
      </w:r>
      <w:r w:rsidR="6DA81A90" w:rsidRPr="37ED8F0D">
        <w:rPr>
          <w:rFonts w:ascii="Garamond" w:eastAsia="Times New Roman" w:hAnsi="Garamond" w:cs="Arial"/>
        </w:rPr>
        <w:t xml:space="preserve"> and Sentinel-2 M</w:t>
      </w:r>
      <w:r w:rsidR="00996628">
        <w:rPr>
          <w:rFonts w:ascii="Garamond" w:eastAsia="Times New Roman" w:hAnsi="Garamond" w:cs="Arial"/>
        </w:rPr>
        <w:t>ultispectral Instrument (M</w:t>
      </w:r>
      <w:r w:rsidR="6DA81A90" w:rsidRPr="37ED8F0D">
        <w:rPr>
          <w:rFonts w:ascii="Garamond" w:eastAsia="Times New Roman" w:hAnsi="Garamond" w:cs="Arial"/>
        </w:rPr>
        <w:t>SI</w:t>
      </w:r>
      <w:r w:rsidR="00996628">
        <w:rPr>
          <w:rFonts w:ascii="Garamond" w:eastAsia="Times New Roman" w:hAnsi="Garamond" w:cs="Arial"/>
        </w:rPr>
        <w:t>)</w:t>
      </w:r>
      <w:r w:rsidR="1918FE9C" w:rsidRPr="37ED8F0D">
        <w:rPr>
          <w:rFonts w:ascii="Garamond" w:eastAsia="Times New Roman" w:hAnsi="Garamond" w:cs="Arial"/>
        </w:rPr>
        <w:t xml:space="preserve"> </w:t>
      </w:r>
      <w:r w:rsidR="060BF112" w:rsidRPr="37ED8F0D">
        <w:rPr>
          <w:rFonts w:ascii="Garamond" w:eastAsia="Times New Roman" w:hAnsi="Garamond" w:cs="Arial"/>
        </w:rPr>
        <w:t>(</w:t>
      </w:r>
      <w:r w:rsidR="2AF52908" w:rsidRPr="37ED8F0D">
        <w:rPr>
          <w:rFonts w:ascii="Garamond" w:eastAsia="Times New Roman" w:hAnsi="Garamond" w:cs="Arial"/>
        </w:rPr>
        <w:t>MGRS</w:t>
      </w:r>
      <w:r w:rsidR="6DA81A90" w:rsidRPr="37ED8F0D">
        <w:rPr>
          <w:rFonts w:ascii="Garamond" w:eastAsia="Times New Roman" w:hAnsi="Garamond" w:cs="Arial"/>
        </w:rPr>
        <w:t xml:space="preserve"> </w:t>
      </w:r>
      <w:r w:rsidR="410A9212" w:rsidRPr="37ED8F0D">
        <w:rPr>
          <w:rFonts w:ascii="Garamond" w:eastAsia="Times New Roman" w:hAnsi="Garamond" w:cs="Arial"/>
        </w:rPr>
        <w:t>Tile 13SEB</w:t>
      </w:r>
      <w:r w:rsidR="2E375FC8" w:rsidRPr="37ED8F0D">
        <w:rPr>
          <w:rFonts w:ascii="Garamond" w:eastAsia="Times New Roman" w:hAnsi="Garamond" w:cs="Arial"/>
        </w:rPr>
        <w:t>)</w:t>
      </w:r>
      <w:r w:rsidR="410A9212" w:rsidRPr="37ED8F0D">
        <w:rPr>
          <w:rFonts w:ascii="Garamond" w:eastAsia="Times New Roman" w:hAnsi="Garamond" w:cs="Arial"/>
        </w:rPr>
        <w:t xml:space="preserve"> </w:t>
      </w:r>
      <w:r w:rsidR="6DA81A90" w:rsidRPr="37ED8F0D">
        <w:rPr>
          <w:rFonts w:ascii="Garamond" w:eastAsia="Times New Roman" w:hAnsi="Garamond" w:cs="Arial"/>
        </w:rPr>
        <w:t>data</w:t>
      </w:r>
      <w:r w:rsidR="69E14910" w:rsidRPr="37ED8F0D">
        <w:rPr>
          <w:rFonts w:ascii="Garamond" w:eastAsia="Times New Roman" w:hAnsi="Garamond" w:cs="Arial"/>
        </w:rPr>
        <w:t xml:space="preserve"> were downloaded through the Google Earth Engine</w:t>
      </w:r>
      <w:r w:rsidR="56D5CBC7" w:rsidRPr="37ED8F0D">
        <w:rPr>
          <w:rFonts w:ascii="Garamond" w:eastAsia="Times New Roman" w:hAnsi="Garamond" w:cs="Arial"/>
        </w:rPr>
        <w:t xml:space="preserve"> (GEE)</w:t>
      </w:r>
      <w:r w:rsidR="69E14910" w:rsidRPr="37ED8F0D">
        <w:rPr>
          <w:rFonts w:ascii="Garamond" w:eastAsia="Times New Roman" w:hAnsi="Garamond" w:cs="Arial"/>
        </w:rPr>
        <w:t xml:space="preserve"> API</w:t>
      </w:r>
      <w:r w:rsidR="72C43DCE" w:rsidRPr="37ED8F0D">
        <w:rPr>
          <w:rFonts w:ascii="Garamond" w:eastAsia="Times New Roman" w:hAnsi="Garamond" w:cs="Arial"/>
        </w:rPr>
        <w:t xml:space="preserve"> (Table </w:t>
      </w:r>
      <w:r w:rsidR="770291D9" w:rsidRPr="37ED8F0D">
        <w:rPr>
          <w:rFonts w:ascii="Garamond" w:eastAsia="Times New Roman" w:hAnsi="Garamond" w:cs="Arial"/>
        </w:rPr>
        <w:t>1</w:t>
      </w:r>
      <w:r w:rsidR="72C43DCE" w:rsidRPr="37ED8F0D">
        <w:rPr>
          <w:rFonts w:ascii="Garamond" w:eastAsia="Times New Roman" w:hAnsi="Garamond" w:cs="Arial"/>
        </w:rPr>
        <w:t>)</w:t>
      </w:r>
      <w:r w:rsidR="69E14910" w:rsidRPr="37ED8F0D">
        <w:rPr>
          <w:rFonts w:ascii="Garamond" w:eastAsia="Times New Roman" w:hAnsi="Garamond" w:cs="Arial"/>
        </w:rPr>
        <w:t>.</w:t>
      </w:r>
    </w:p>
    <w:p w14:paraId="6369E87B" w14:textId="6F6DEFD7" w:rsidR="7D549982" w:rsidRDefault="7D549982" w:rsidP="043AA4CB">
      <w:pPr>
        <w:spacing w:after="0" w:line="240" w:lineRule="auto"/>
      </w:pPr>
    </w:p>
    <w:p w14:paraId="67F83A12" w14:textId="21578974" w:rsidR="71266232" w:rsidRPr="000E59D7" w:rsidRDefault="71266232" w:rsidP="7EFCA657">
      <w:pPr>
        <w:spacing w:after="0" w:line="240" w:lineRule="auto"/>
        <w:rPr>
          <w:rFonts w:ascii="Garamond" w:eastAsia="Garamond" w:hAnsi="Garamond" w:cs="Garamond"/>
          <w:b/>
          <w:bCs/>
        </w:rPr>
      </w:pPr>
      <w:r w:rsidRPr="043AA4CB">
        <w:rPr>
          <w:rFonts w:ascii="Garamond" w:eastAsia="Garamond" w:hAnsi="Garamond" w:cs="Garamond"/>
          <w:b/>
          <w:bCs/>
        </w:rPr>
        <w:t xml:space="preserve">Table </w:t>
      </w:r>
      <w:r w:rsidR="7E61B9DA" w:rsidRPr="043AA4CB">
        <w:rPr>
          <w:rFonts w:ascii="Garamond" w:eastAsia="Garamond" w:hAnsi="Garamond" w:cs="Garamond"/>
          <w:b/>
          <w:bCs/>
        </w:rPr>
        <w:t>1</w:t>
      </w:r>
    </w:p>
    <w:p w14:paraId="49B35996" w14:textId="293E0E8C" w:rsidR="71266232" w:rsidRDefault="71266232" w:rsidP="0F9E936B">
      <w:pPr>
        <w:spacing w:after="0" w:line="240" w:lineRule="auto"/>
        <w:rPr>
          <w:rFonts w:ascii="Garamond" w:eastAsia="Garamond" w:hAnsi="Garamond" w:cs="Garamond"/>
          <w:b/>
          <w:bCs/>
        </w:rPr>
      </w:pPr>
      <w:r w:rsidRPr="4DE8DEFF">
        <w:rPr>
          <w:rFonts w:ascii="Garamond" w:eastAsia="Garamond" w:hAnsi="Garamond" w:cs="Garamond"/>
          <w:i/>
          <w:iCs/>
        </w:rPr>
        <w:t>The table below showcases the satellite data used in this project. All data w</w:t>
      </w:r>
      <w:r w:rsidR="008111F0" w:rsidRPr="4DE8DEFF">
        <w:rPr>
          <w:rFonts w:ascii="Garamond" w:eastAsia="Garamond" w:hAnsi="Garamond" w:cs="Garamond"/>
          <w:i/>
          <w:iCs/>
        </w:rPr>
        <w:t>ere</w:t>
      </w:r>
      <w:r w:rsidRPr="4DE8DEFF">
        <w:rPr>
          <w:rFonts w:ascii="Garamond" w:eastAsia="Garamond" w:hAnsi="Garamond" w:cs="Garamond"/>
          <w:i/>
          <w:iCs/>
        </w:rPr>
        <w:t xml:space="preserve"> accessed and processed in G</w:t>
      </w:r>
      <w:r w:rsidR="346AEC2E" w:rsidRPr="4DE8DEFF">
        <w:rPr>
          <w:rFonts w:ascii="Garamond" w:eastAsia="Garamond" w:hAnsi="Garamond" w:cs="Garamond"/>
          <w:i/>
          <w:iCs/>
        </w:rPr>
        <w:t>EE</w:t>
      </w:r>
      <w:r w:rsidRPr="4DE8DEFF">
        <w:rPr>
          <w:rFonts w:ascii="Garamond" w:eastAsia="Garamond" w:hAnsi="Garamond" w:cs="Garamond"/>
          <w:i/>
          <w:iCs/>
        </w:rPr>
        <w:t>.</w:t>
      </w:r>
    </w:p>
    <w:tbl>
      <w:tblPr>
        <w:tblStyle w:val="TableGrid"/>
        <w:tblW w:w="0" w:type="auto"/>
        <w:jc w:val="center"/>
        <w:tblInd w:w="0" w:type="dxa"/>
        <w:tblLook w:val="06A0" w:firstRow="1" w:lastRow="0" w:firstColumn="1" w:lastColumn="0" w:noHBand="1" w:noVBand="1"/>
      </w:tblPr>
      <w:tblGrid>
        <w:gridCol w:w="3120"/>
        <w:gridCol w:w="3120"/>
        <w:gridCol w:w="2520"/>
      </w:tblGrid>
      <w:tr w:rsidR="3A54D9F5" w14:paraId="0CE49E3E" w14:textId="77777777" w:rsidTr="7CA99B7B">
        <w:trPr>
          <w:jc w:val="center"/>
        </w:trPr>
        <w:tc>
          <w:tcPr>
            <w:tcW w:w="3120" w:type="dxa"/>
            <w:shd w:val="clear" w:color="auto" w:fill="31849B" w:themeFill="accent5" w:themeFillShade="BF"/>
          </w:tcPr>
          <w:p w14:paraId="011A5303" w14:textId="1E8425EC" w:rsidR="3A54D9F5" w:rsidRDefault="0FBE93A3" w:rsidP="7EFCA657">
            <w:pPr>
              <w:jc w:val="center"/>
            </w:pPr>
            <w:r w:rsidRPr="7EFCA657">
              <w:rPr>
                <w:rFonts w:ascii="Garamond" w:eastAsia="Garamond" w:hAnsi="Garamond" w:cs="Garamond"/>
                <w:b/>
                <w:bCs/>
                <w:color w:val="FFFFFF" w:themeColor="background1"/>
              </w:rPr>
              <w:t>Platform and Sensor</w:t>
            </w:r>
          </w:p>
        </w:tc>
        <w:tc>
          <w:tcPr>
            <w:tcW w:w="3120" w:type="dxa"/>
            <w:shd w:val="clear" w:color="auto" w:fill="31849B" w:themeFill="accent5" w:themeFillShade="BF"/>
          </w:tcPr>
          <w:p w14:paraId="1E43DE55" w14:textId="26DC027F" w:rsidR="3A54D9F5" w:rsidRDefault="0FBE93A3" w:rsidP="7EFCA657">
            <w:pPr>
              <w:jc w:val="center"/>
            </w:pPr>
            <w:r w:rsidRPr="7EFCA657">
              <w:rPr>
                <w:rFonts w:ascii="Garamond" w:eastAsia="Garamond" w:hAnsi="Garamond" w:cs="Garamond"/>
                <w:b/>
                <w:bCs/>
                <w:color w:val="FFFFFF" w:themeColor="background1"/>
              </w:rPr>
              <w:t>Data Product</w:t>
            </w:r>
          </w:p>
        </w:tc>
        <w:tc>
          <w:tcPr>
            <w:tcW w:w="2520" w:type="dxa"/>
            <w:shd w:val="clear" w:color="auto" w:fill="31849B" w:themeFill="accent5" w:themeFillShade="BF"/>
          </w:tcPr>
          <w:p w14:paraId="29CA5873" w14:textId="705BE292" w:rsidR="3A54D9F5" w:rsidRDefault="0FBE93A3" w:rsidP="7EFCA657">
            <w:pPr>
              <w:jc w:val="center"/>
            </w:pPr>
            <w:r w:rsidRPr="7EFCA657">
              <w:rPr>
                <w:rFonts w:ascii="Garamond" w:eastAsia="Garamond" w:hAnsi="Garamond" w:cs="Garamond"/>
                <w:b/>
                <w:bCs/>
                <w:color w:val="FFFFFF" w:themeColor="background1"/>
              </w:rPr>
              <w:t>Dates</w:t>
            </w:r>
          </w:p>
        </w:tc>
      </w:tr>
      <w:tr w:rsidR="23FE144B" w14:paraId="1148A5FD" w14:textId="77777777" w:rsidTr="7CA99B7B">
        <w:trPr>
          <w:jc w:val="center"/>
        </w:trPr>
        <w:tc>
          <w:tcPr>
            <w:tcW w:w="3120" w:type="dxa"/>
          </w:tcPr>
          <w:p w14:paraId="135270D8" w14:textId="37892F1B" w:rsidR="74ED3999" w:rsidRDefault="74ED3999" w:rsidP="23FE144B">
            <w:pPr>
              <w:jc w:val="center"/>
              <w:rPr>
                <w:rFonts w:ascii="Garamond" w:eastAsia="Garamond" w:hAnsi="Garamond" w:cs="Garamond"/>
              </w:rPr>
            </w:pPr>
            <w:r w:rsidRPr="7CA99B7B">
              <w:rPr>
                <w:rFonts w:ascii="Garamond" w:eastAsia="Garamond" w:hAnsi="Garamond" w:cs="Garamond"/>
              </w:rPr>
              <w:t>ALOS-2 PALSAR</w:t>
            </w:r>
            <w:r w:rsidR="00E700AF">
              <w:rPr>
                <w:rFonts w:ascii="Garamond" w:eastAsia="Garamond" w:hAnsi="Garamond" w:cs="Garamond"/>
              </w:rPr>
              <w:t>-2</w:t>
            </w:r>
          </w:p>
        </w:tc>
        <w:tc>
          <w:tcPr>
            <w:tcW w:w="3120" w:type="dxa"/>
          </w:tcPr>
          <w:p w14:paraId="10D195CB" w14:textId="218175DA" w:rsidR="74ED3999" w:rsidRDefault="74ED3999" w:rsidP="23FE144B">
            <w:pPr>
              <w:jc w:val="center"/>
              <w:rPr>
                <w:rFonts w:ascii="Garamond" w:eastAsia="Garamond" w:hAnsi="Garamond" w:cs="Garamond"/>
              </w:rPr>
            </w:pPr>
            <w:r w:rsidRPr="7CA99B7B">
              <w:rPr>
                <w:rFonts w:ascii="Garamond" w:eastAsia="Garamond" w:hAnsi="Garamond" w:cs="Garamond"/>
              </w:rPr>
              <w:t>L-band</w:t>
            </w:r>
          </w:p>
        </w:tc>
        <w:tc>
          <w:tcPr>
            <w:tcW w:w="2520" w:type="dxa"/>
          </w:tcPr>
          <w:p w14:paraId="6A07D7B2" w14:textId="0C5B2EAD" w:rsidR="23FE144B" w:rsidRDefault="5BD51C43" w:rsidP="23FE144B">
            <w:pPr>
              <w:jc w:val="center"/>
              <w:rPr>
                <w:rFonts w:ascii="Garamond" w:eastAsia="Garamond" w:hAnsi="Garamond" w:cs="Garamond"/>
              </w:rPr>
            </w:pPr>
            <w:r w:rsidRPr="7CA99B7B">
              <w:rPr>
                <w:rFonts w:ascii="Garamond" w:eastAsia="Garamond" w:hAnsi="Garamond" w:cs="Garamond"/>
              </w:rPr>
              <w:t>2017</w:t>
            </w:r>
          </w:p>
        </w:tc>
      </w:tr>
      <w:tr w:rsidR="3A54D9F5" w14:paraId="10D42AFB" w14:textId="77777777" w:rsidTr="7CA99B7B">
        <w:trPr>
          <w:jc w:val="center"/>
        </w:trPr>
        <w:tc>
          <w:tcPr>
            <w:tcW w:w="3120" w:type="dxa"/>
          </w:tcPr>
          <w:p w14:paraId="32CAF163" w14:textId="70C706DD" w:rsidR="3A54D9F5" w:rsidRDefault="2C9C427A" w:rsidP="7EFCA657">
            <w:pPr>
              <w:jc w:val="center"/>
            </w:pPr>
            <w:r w:rsidRPr="7EFCA657">
              <w:rPr>
                <w:rFonts w:ascii="Garamond" w:eastAsia="Garamond" w:hAnsi="Garamond" w:cs="Garamond"/>
              </w:rPr>
              <w:t>Landsat 8 OLI</w:t>
            </w:r>
          </w:p>
        </w:tc>
        <w:tc>
          <w:tcPr>
            <w:tcW w:w="3120" w:type="dxa"/>
          </w:tcPr>
          <w:p w14:paraId="0354394C" w14:textId="6EEFCCA1" w:rsidR="3A54D9F5" w:rsidRDefault="1928C894" w:rsidP="7EFCA657">
            <w:pPr>
              <w:jc w:val="center"/>
            </w:pPr>
            <w:r w:rsidRPr="7EFCA657">
              <w:rPr>
                <w:rFonts w:ascii="Garamond" w:eastAsia="Garamond" w:hAnsi="Garamond" w:cs="Garamond"/>
              </w:rPr>
              <w:t>Top of Atmosphere</w:t>
            </w:r>
            <w:r w:rsidR="2C9C427A" w:rsidRPr="7EFCA657">
              <w:rPr>
                <w:rFonts w:ascii="Garamond" w:eastAsia="Garamond" w:hAnsi="Garamond" w:cs="Garamond"/>
              </w:rPr>
              <w:t xml:space="preserve"> Tier 1</w:t>
            </w:r>
          </w:p>
        </w:tc>
        <w:tc>
          <w:tcPr>
            <w:tcW w:w="2520" w:type="dxa"/>
          </w:tcPr>
          <w:p w14:paraId="56493F6C" w14:textId="2A9EA013" w:rsidR="3A54D9F5" w:rsidRDefault="2C9C427A" w:rsidP="7EFCA657">
            <w:pPr>
              <w:jc w:val="center"/>
            </w:pPr>
            <w:r w:rsidRPr="7EFCA657">
              <w:rPr>
                <w:rFonts w:ascii="Garamond" w:eastAsia="Garamond" w:hAnsi="Garamond" w:cs="Garamond"/>
              </w:rPr>
              <w:t>July 9, 2019</w:t>
            </w:r>
          </w:p>
        </w:tc>
      </w:tr>
      <w:tr w:rsidR="23FE144B" w14:paraId="51185008" w14:textId="77777777" w:rsidTr="7CA99B7B">
        <w:trPr>
          <w:jc w:val="center"/>
        </w:trPr>
        <w:tc>
          <w:tcPr>
            <w:tcW w:w="3120" w:type="dxa"/>
          </w:tcPr>
          <w:p w14:paraId="5D04F00A" w14:textId="71CC4DA1" w:rsidR="6ED58229" w:rsidRDefault="00996628" w:rsidP="23FE144B">
            <w:pPr>
              <w:jc w:val="center"/>
              <w:rPr>
                <w:rFonts w:ascii="Garamond" w:eastAsia="Garamond" w:hAnsi="Garamond" w:cs="Garamond"/>
              </w:rPr>
            </w:pPr>
            <w:r>
              <w:rPr>
                <w:rFonts w:ascii="Garamond" w:eastAsia="Garamond" w:hAnsi="Garamond" w:cs="Garamond"/>
              </w:rPr>
              <w:t>Sentinel-</w:t>
            </w:r>
            <w:r w:rsidR="6ED58229" w:rsidRPr="7CA99B7B">
              <w:rPr>
                <w:rFonts w:ascii="Garamond" w:eastAsia="Garamond" w:hAnsi="Garamond" w:cs="Garamond"/>
              </w:rPr>
              <w:t>1 SAR</w:t>
            </w:r>
          </w:p>
        </w:tc>
        <w:tc>
          <w:tcPr>
            <w:tcW w:w="3120" w:type="dxa"/>
          </w:tcPr>
          <w:p w14:paraId="3F34BBE1" w14:textId="4511B1D5" w:rsidR="6ED58229" w:rsidRDefault="6ED58229" w:rsidP="23FE144B">
            <w:pPr>
              <w:jc w:val="center"/>
              <w:rPr>
                <w:rFonts w:ascii="Garamond" w:eastAsia="Garamond" w:hAnsi="Garamond" w:cs="Garamond"/>
              </w:rPr>
            </w:pPr>
            <w:r w:rsidRPr="7CA99B7B">
              <w:rPr>
                <w:rFonts w:ascii="Garamond" w:eastAsia="Garamond" w:hAnsi="Garamond" w:cs="Garamond"/>
              </w:rPr>
              <w:t>C-band</w:t>
            </w:r>
          </w:p>
        </w:tc>
        <w:tc>
          <w:tcPr>
            <w:tcW w:w="2520" w:type="dxa"/>
          </w:tcPr>
          <w:p w14:paraId="1B06BBE0" w14:textId="129D5024" w:rsidR="00687895" w:rsidRDefault="00687895" w:rsidP="23FE144B">
            <w:pPr>
              <w:jc w:val="center"/>
              <w:rPr>
                <w:rFonts w:ascii="Garamond" w:eastAsia="Garamond" w:hAnsi="Garamond" w:cs="Garamond"/>
              </w:rPr>
            </w:pPr>
            <w:r w:rsidRPr="23FE144B">
              <w:rPr>
                <w:rFonts w:ascii="Garamond" w:eastAsia="Garamond" w:hAnsi="Garamond" w:cs="Garamond"/>
              </w:rPr>
              <w:t>June – August 2019</w:t>
            </w:r>
          </w:p>
        </w:tc>
      </w:tr>
      <w:tr w:rsidR="3A54D9F5" w14:paraId="67F6F315" w14:textId="77777777" w:rsidTr="7CA99B7B">
        <w:trPr>
          <w:jc w:val="center"/>
        </w:trPr>
        <w:tc>
          <w:tcPr>
            <w:tcW w:w="3120" w:type="dxa"/>
          </w:tcPr>
          <w:p w14:paraId="1D352EEA" w14:textId="40065FF3" w:rsidR="3A54D9F5" w:rsidRDefault="00996628" w:rsidP="7EFCA657">
            <w:pPr>
              <w:jc w:val="center"/>
            </w:pPr>
            <w:r>
              <w:rPr>
                <w:rFonts w:ascii="Garamond" w:eastAsia="Garamond" w:hAnsi="Garamond" w:cs="Garamond"/>
              </w:rPr>
              <w:t>Sentinel-</w:t>
            </w:r>
            <w:r w:rsidR="2C9C427A" w:rsidRPr="7EFCA657">
              <w:rPr>
                <w:rFonts w:ascii="Garamond" w:eastAsia="Garamond" w:hAnsi="Garamond" w:cs="Garamond"/>
              </w:rPr>
              <w:t>2 MSI</w:t>
            </w:r>
          </w:p>
        </w:tc>
        <w:tc>
          <w:tcPr>
            <w:tcW w:w="3120" w:type="dxa"/>
          </w:tcPr>
          <w:p w14:paraId="3AB622B3" w14:textId="57B9C87D" w:rsidR="3A54D9F5" w:rsidRDefault="1581AD8D" w:rsidP="7EFCA657">
            <w:pPr>
              <w:jc w:val="center"/>
            </w:pPr>
            <w:r w:rsidRPr="7EFCA657">
              <w:rPr>
                <w:rFonts w:ascii="Garamond" w:eastAsia="Garamond" w:hAnsi="Garamond" w:cs="Garamond"/>
              </w:rPr>
              <w:t>Level 1C – Top of Atmosphere</w:t>
            </w:r>
          </w:p>
        </w:tc>
        <w:tc>
          <w:tcPr>
            <w:tcW w:w="2520" w:type="dxa"/>
          </w:tcPr>
          <w:p w14:paraId="7B828255" w14:textId="4E6CEC0F" w:rsidR="3A54D9F5" w:rsidRDefault="2C9C427A" w:rsidP="7EFCA657">
            <w:pPr>
              <w:jc w:val="center"/>
            </w:pPr>
            <w:r w:rsidRPr="7EFCA657">
              <w:rPr>
                <w:rFonts w:ascii="Garamond" w:eastAsia="Garamond" w:hAnsi="Garamond" w:cs="Garamond"/>
              </w:rPr>
              <w:t>June 8, 2019</w:t>
            </w:r>
          </w:p>
        </w:tc>
      </w:tr>
      <w:tr w:rsidR="3A54D9F5" w14:paraId="59C77AE0" w14:textId="77777777" w:rsidTr="7CA99B7B">
        <w:trPr>
          <w:jc w:val="center"/>
        </w:trPr>
        <w:tc>
          <w:tcPr>
            <w:tcW w:w="3120" w:type="dxa"/>
          </w:tcPr>
          <w:p w14:paraId="5F5187EF" w14:textId="4AFCD3C1" w:rsidR="3A54D9F5" w:rsidRDefault="2C9C427A" w:rsidP="7EFCA657">
            <w:pPr>
              <w:jc w:val="center"/>
              <w:rPr>
                <w:rFonts w:ascii="Garamond" w:eastAsia="Garamond" w:hAnsi="Garamond" w:cs="Garamond"/>
              </w:rPr>
            </w:pPr>
            <w:r w:rsidRPr="7EFCA657">
              <w:rPr>
                <w:rFonts w:ascii="Garamond" w:eastAsia="Garamond" w:hAnsi="Garamond" w:cs="Garamond"/>
              </w:rPr>
              <w:t>LiDAR</w:t>
            </w:r>
          </w:p>
        </w:tc>
        <w:tc>
          <w:tcPr>
            <w:tcW w:w="3120" w:type="dxa"/>
          </w:tcPr>
          <w:p w14:paraId="6B1AFE5B" w14:textId="05C6289D" w:rsidR="3A54D9F5" w:rsidRDefault="46DB998D" w:rsidP="7EFCA657">
            <w:pPr>
              <w:jc w:val="center"/>
              <w:rPr>
                <w:rFonts w:ascii="Garamond" w:eastAsia="Garamond" w:hAnsi="Garamond" w:cs="Garamond"/>
              </w:rPr>
            </w:pPr>
            <w:r w:rsidRPr="7EFCA657">
              <w:rPr>
                <w:rFonts w:ascii="Garamond" w:eastAsia="Garamond" w:hAnsi="Garamond" w:cs="Garamond"/>
              </w:rPr>
              <w:t>Canopy height</w:t>
            </w:r>
          </w:p>
        </w:tc>
        <w:tc>
          <w:tcPr>
            <w:tcW w:w="2520" w:type="dxa"/>
          </w:tcPr>
          <w:p w14:paraId="4F3C1FCA" w14:textId="5696A0BA" w:rsidR="3A54D9F5" w:rsidRDefault="171162A8" w:rsidP="7EFCA657">
            <w:pPr>
              <w:jc w:val="center"/>
              <w:rPr>
                <w:rFonts w:ascii="Garamond" w:eastAsia="Garamond" w:hAnsi="Garamond" w:cs="Garamond"/>
              </w:rPr>
            </w:pPr>
            <w:r w:rsidRPr="23FE144B">
              <w:rPr>
                <w:rFonts w:ascii="Garamond" w:eastAsia="Garamond" w:hAnsi="Garamond" w:cs="Garamond"/>
              </w:rPr>
              <w:t xml:space="preserve">June </w:t>
            </w:r>
            <w:r w:rsidR="11031E96" w:rsidRPr="23FE144B">
              <w:rPr>
                <w:rFonts w:ascii="Garamond" w:eastAsia="Garamond" w:hAnsi="Garamond" w:cs="Garamond"/>
              </w:rPr>
              <w:t>2019</w:t>
            </w:r>
          </w:p>
        </w:tc>
      </w:tr>
      <w:tr w:rsidR="3A54D9F5" w14:paraId="108072F3" w14:textId="77777777" w:rsidTr="7CA99B7B">
        <w:trPr>
          <w:jc w:val="center"/>
        </w:trPr>
        <w:tc>
          <w:tcPr>
            <w:tcW w:w="3120" w:type="dxa"/>
          </w:tcPr>
          <w:p w14:paraId="5D7BAA59" w14:textId="38670CE1" w:rsidR="3A54D9F5" w:rsidRDefault="78F77329" w:rsidP="7EFCA657">
            <w:pPr>
              <w:jc w:val="center"/>
              <w:rPr>
                <w:rFonts w:ascii="Garamond" w:eastAsia="Garamond" w:hAnsi="Garamond" w:cs="Garamond"/>
              </w:rPr>
            </w:pPr>
            <w:r w:rsidRPr="7EFCA657">
              <w:rPr>
                <w:rFonts w:ascii="Garamond" w:eastAsia="Garamond" w:hAnsi="Garamond" w:cs="Garamond"/>
              </w:rPr>
              <w:t>Shuttle Radar Topography Mission (SRTM)</w:t>
            </w:r>
          </w:p>
        </w:tc>
        <w:tc>
          <w:tcPr>
            <w:tcW w:w="3120" w:type="dxa"/>
          </w:tcPr>
          <w:p w14:paraId="3842D0CB" w14:textId="50C740BD" w:rsidR="3A54D9F5" w:rsidRDefault="78F77329" w:rsidP="7EFCA657">
            <w:pPr>
              <w:jc w:val="center"/>
              <w:rPr>
                <w:rFonts w:ascii="Garamond" w:eastAsia="Garamond" w:hAnsi="Garamond" w:cs="Garamond"/>
              </w:rPr>
            </w:pPr>
            <w:r w:rsidRPr="7EFCA657">
              <w:rPr>
                <w:rFonts w:ascii="Garamond" w:eastAsia="Garamond" w:hAnsi="Garamond" w:cs="Garamond"/>
              </w:rPr>
              <w:t>Slope, Elevation, Northness, Eastness</w:t>
            </w:r>
          </w:p>
        </w:tc>
        <w:tc>
          <w:tcPr>
            <w:tcW w:w="2520" w:type="dxa"/>
          </w:tcPr>
          <w:p w14:paraId="1FF9EBA4" w14:textId="1E25823F" w:rsidR="3A54D9F5" w:rsidRDefault="2C9C427A" w:rsidP="7EFCA657">
            <w:pPr>
              <w:jc w:val="center"/>
              <w:rPr>
                <w:rFonts w:ascii="Garamond" w:eastAsia="Garamond" w:hAnsi="Garamond" w:cs="Garamond"/>
              </w:rPr>
            </w:pPr>
            <w:r w:rsidRPr="7EFCA657">
              <w:rPr>
                <w:rFonts w:ascii="Garamond" w:eastAsia="Garamond" w:hAnsi="Garamond" w:cs="Garamond"/>
              </w:rPr>
              <w:t>February 11-22, 2000</w:t>
            </w:r>
          </w:p>
        </w:tc>
      </w:tr>
    </w:tbl>
    <w:p w14:paraId="7E6F3030" w14:textId="3AF07C69" w:rsidR="00A43059" w:rsidRPr="0066138C" w:rsidRDefault="00A43059" w:rsidP="7D549982">
      <w:pPr>
        <w:spacing w:after="0" w:line="240" w:lineRule="auto"/>
        <w:rPr>
          <w:rFonts w:ascii="Garamond" w:eastAsia="Times New Roman" w:hAnsi="Garamond" w:cs="Arial"/>
        </w:rPr>
      </w:pPr>
    </w:p>
    <w:p w14:paraId="703E86AF" w14:textId="724F815F" w:rsidR="00A43059" w:rsidRDefault="00A43059" w:rsidP="0F9E936B">
      <w:pPr>
        <w:spacing w:after="0" w:line="240" w:lineRule="auto"/>
        <w:rPr>
          <w:rFonts w:ascii="Garamond" w:hAnsi="Garamond" w:cs="Arial"/>
          <w:b/>
          <w:bCs/>
          <w:i/>
          <w:iCs/>
        </w:rPr>
      </w:pPr>
      <w:r w:rsidRPr="0F9E936B">
        <w:rPr>
          <w:rFonts w:ascii="Garamond" w:hAnsi="Garamond" w:cs="Arial"/>
          <w:b/>
          <w:bCs/>
          <w:i/>
          <w:iCs/>
        </w:rPr>
        <w:t>3.2 Data Processing</w:t>
      </w:r>
    </w:p>
    <w:p w14:paraId="6C335DBA" w14:textId="4A0FDA68" w:rsidR="5E6F3954" w:rsidRPr="000E59D7" w:rsidRDefault="7D7FF66A" w:rsidP="5E6F3954">
      <w:pPr>
        <w:spacing w:after="0" w:line="240" w:lineRule="auto"/>
        <w:rPr>
          <w:rFonts w:ascii="Garamond" w:eastAsia="Times New Roman" w:hAnsi="Garamond" w:cs="Arial"/>
        </w:rPr>
      </w:pPr>
      <w:r w:rsidRPr="7EFCA657">
        <w:rPr>
          <w:rFonts w:ascii="Garamond" w:eastAsia="Times New Roman" w:hAnsi="Garamond" w:cs="Arial"/>
          <w:i/>
          <w:iCs/>
        </w:rPr>
        <w:t>3.2.1 In situ data</w:t>
      </w:r>
    </w:p>
    <w:p w14:paraId="2C98B03D" w14:textId="6ED7BFE8" w:rsidR="5E6F3954" w:rsidRDefault="5DD6D20B" w:rsidP="37ED8F0D">
      <w:pPr>
        <w:spacing w:after="0" w:line="240" w:lineRule="auto"/>
        <w:rPr>
          <w:rFonts w:ascii="Garamond" w:eastAsia="Garamond" w:hAnsi="Garamond" w:cs="Garamond"/>
        </w:rPr>
      </w:pPr>
      <w:r w:rsidRPr="37ED8F0D">
        <w:rPr>
          <w:rFonts w:ascii="Garamond" w:eastAsia="Garamond" w:hAnsi="Garamond" w:cs="Garamond"/>
        </w:rPr>
        <w:t xml:space="preserve">The </w:t>
      </w:r>
      <w:r w:rsidR="10C1B69E" w:rsidRPr="37ED8F0D">
        <w:rPr>
          <w:rFonts w:ascii="Garamond" w:eastAsia="Garamond" w:hAnsi="Garamond" w:cs="Garamond"/>
        </w:rPr>
        <w:t>forest inventory</w:t>
      </w:r>
      <w:r w:rsidRPr="37ED8F0D">
        <w:rPr>
          <w:rFonts w:ascii="Garamond" w:eastAsia="Garamond" w:hAnsi="Garamond" w:cs="Garamond"/>
        </w:rPr>
        <w:t xml:space="preserve"> </w:t>
      </w:r>
      <w:r w:rsidR="6E34169E" w:rsidRPr="37ED8F0D">
        <w:rPr>
          <w:rFonts w:ascii="Garamond" w:eastAsia="Garamond" w:hAnsi="Garamond" w:cs="Garamond"/>
          <w:i/>
          <w:iCs/>
        </w:rPr>
        <w:t xml:space="preserve">in </w:t>
      </w:r>
      <w:r w:rsidR="6E34169E" w:rsidRPr="001C10DB">
        <w:rPr>
          <w:rFonts w:ascii="Garamond" w:eastAsia="Garamond" w:hAnsi="Garamond" w:cs="Garamond"/>
          <w:i/>
          <w:iCs/>
        </w:rPr>
        <w:t>situ</w:t>
      </w:r>
      <w:r w:rsidR="6E34169E" w:rsidRPr="37ED8F0D">
        <w:rPr>
          <w:rFonts w:ascii="Garamond" w:eastAsia="Garamond" w:hAnsi="Garamond" w:cs="Garamond"/>
        </w:rPr>
        <w:t xml:space="preserve"> </w:t>
      </w:r>
      <w:r w:rsidRPr="37ED8F0D">
        <w:rPr>
          <w:rFonts w:ascii="Garamond" w:eastAsia="Garamond" w:hAnsi="Garamond" w:cs="Garamond"/>
        </w:rPr>
        <w:t xml:space="preserve">data included 84 plots, </w:t>
      </w:r>
      <w:r w:rsidR="39EEA1AC" w:rsidRPr="37ED8F0D">
        <w:rPr>
          <w:rFonts w:ascii="Garamond" w:eastAsia="Garamond" w:hAnsi="Garamond" w:cs="Garamond"/>
        </w:rPr>
        <w:t>the species of each tree in a plot</w:t>
      </w:r>
      <w:r w:rsidRPr="37ED8F0D">
        <w:rPr>
          <w:rFonts w:ascii="Garamond" w:eastAsia="Garamond" w:hAnsi="Garamond" w:cs="Garamond"/>
        </w:rPr>
        <w:t>,</w:t>
      </w:r>
      <w:r w:rsidR="5D0C5488" w:rsidRPr="37ED8F0D">
        <w:rPr>
          <w:rFonts w:ascii="Garamond" w:eastAsia="Garamond" w:hAnsi="Garamond" w:cs="Garamond"/>
        </w:rPr>
        <w:t xml:space="preserve"> </w:t>
      </w:r>
      <w:r w:rsidRPr="37ED8F0D">
        <w:rPr>
          <w:rFonts w:ascii="Garamond" w:eastAsia="Garamond" w:hAnsi="Garamond" w:cs="Garamond"/>
        </w:rPr>
        <w:t>and a measurement of tree diameter at breast height</w:t>
      </w:r>
      <w:r w:rsidR="6321280A" w:rsidRPr="37ED8F0D">
        <w:rPr>
          <w:rFonts w:ascii="Garamond" w:eastAsia="Garamond" w:hAnsi="Garamond" w:cs="Garamond"/>
        </w:rPr>
        <w:t xml:space="preserve"> (DBH)</w:t>
      </w:r>
      <w:r w:rsidRPr="37ED8F0D">
        <w:rPr>
          <w:rFonts w:ascii="Garamond" w:eastAsia="Garamond" w:hAnsi="Garamond" w:cs="Garamond"/>
        </w:rPr>
        <w:t xml:space="preserve"> for each tree. </w:t>
      </w:r>
      <w:r w:rsidR="46F6821E" w:rsidRPr="37ED8F0D">
        <w:rPr>
          <w:rFonts w:ascii="Garamond" w:eastAsia="Garamond" w:hAnsi="Garamond" w:cs="Garamond"/>
        </w:rPr>
        <w:t xml:space="preserve">To develop training data values, </w:t>
      </w:r>
      <w:r w:rsidR="68EBDC7D" w:rsidRPr="37ED8F0D">
        <w:rPr>
          <w:rFonts w:ascii="Garamond" w:eastAsia="Garamond" w:hAnsi="Garamond" w:cs="Garamond"/>
        </w:rPr>
        <w:t xml:space="preserve">a </w:t>
      </w:r>
      <w:r w:rsidR="35759AEC" w:rsidRPr="37ED8F0D">
        <w:rPr>
          <w:rFonts w:ascii="Garamond" w:eastAsia="Garamond" w:hAnsi="Garamond" w:cs="Garamond"/>
        </w:rPr>
        <w:t xml:space="preserve">Python script was used to automate the calculation of biomass </w:t>
      </w:r>
      <w:r w:rsidR="6FFA1F9D" w:rsidRPr="37ED8F0D">
        <w:rPr>
          <w:rFonts w:ascii="Garamond" w:eastAsia="Garamond" w:hAnsi="Garamond" w:cs="Garamond"/>
        </w:rPr>
        <w:t>based on the field</w:t>
      </w:r>
      <w:r w:rsidR="00996628">
        <w:rPr>
          <w:rFonts w:ascii="Garamond" w:eastAsia="Garamond" w:hAnsi="Garamond" w:cs="Garamond"/>
        </w:rPr>
        <w:t>-</w:t>
      </w:r>
      <w:r w:rsidR="6FFA1F9D" w:rsidRPr="37ED8F0D">
        <w:rPr>
          <w:rFonts w:ascii="Garamond" w:eastAsia="Garamond" w:hAnsi="Garamond" w:cs="Garamond"/>
        </w:rPr>
        <w:t>collected</w:t>
      </w:r>
      <w:r w:rsidR="35759AEC" w:rsidRPr="37ED8F0D">
        <w:rPr>
          <w:rFonts w:ascii="Garamond" w:eastAsia="Garamond" w:hAnsi="Garamond" w:cs="Garamond"/>
        </w:rPr>
        <w:t xml:space="preserve"> DBH. The allometric equation coefficients for calculating biomass based on tree species were taken from Jenkins et al., 2003 (Appendix A). First, the </w:t>
      </w:r>
      <w:r w:rsidR="3D8AE3A1" w:rsidRPr="37ED8F0D">
        <w:rPr>
          <w:rFonts w:ascii="Garamond" w:eastAsia="Garamond" w:hAnsi="Garamond" w:cs="Garamond"/>
        </w:rPr>
        <w:t xml:space="preserve">team calculated the </w:t>
      </w:r>
      <w:r w:rsidR="35759AEC" w:rsidRPr="37ED8F0D">
        <w:rPr>
          <w:rFonts w:ascii="Garamond" w:eastAsia="Garamond" w:hAnsi="Garamond" w:cs="Garamond"/>
        </w:rPr>
        <w:t>biomass of each tree within a prism</w:t>
      </w:r>
      <w:r w:rsidR="00996628">
        <w:rPr>
          <w:rFonts w:ascii="Garamond" w:eastAsia="Garamond" w:hAnsi="Garamond" w:cs="Garamond"/>
        </w:rPr>
        <w:t>-</w:t>
      </w:r>
      <w:r w:rsidR="35759AEC" w:rsidRPr="37ED8F0D">
        <w:rPr>
          <w:rFonts w:ascii="Garamond" w:eastAsia="Garamond" w:hAnsi="Garamond" w:cs="Garamond"/>
        </w:rPr>
        <w:t>based variable radius plot</w:t>
      </w:r>
      <w:r w:rsidR="5FAF2970" w:rsidRPr="37ED8F0D">
        <w:rPr>
          <w:rFonts w:ascii="Garamond" w:eastAsia="Garamond" w:hAnsi="Garamond" w:cs="Garamond"/>
        </w:rPr>
        <w:t>. Each variable radius plot had</w:t>
      </w:r>
      <w:r w:rsidR="35759AEC" w:rsidRPr="37ED8F0D">
        <w:rPr>
          <w:rFonts w:ascii="Garamond" w:eastAsia="Garamond" w:hAnsi="Garamond" w:cs="Garamond"/>
        </w:rPr>
        <w:t xml:space="preserve"> a basal area factor (BAF) of 10</w:t>
      </w:r>
      <w:r w:rsidR="27AA126E" w:rsidRPr="37ED8F0D">
        <w:rPr>
          <w:rFonts w:ascii="Garamond" w:eastAsia="Garamond" w:hAnsi="Garamond" w:cs="Garamond"/>
        </w:rPr>
        <w:t xml:space="preserve">. Then, the team summed the values of each individual tree biomass. </w:t>
      </w:r>
      <w:r w:rsidR="54E651A7" w:rsidRPr="37ED8F0D">
        <w:rPr>
          <w:rFonts w:ascii="Garamond" w:eastAsia="Garamond" w:hAnsi="Garamond" w:cs="Garamond"/>
        </w:rPr>
        <w:t>Biomass for saplings</w:t>
      </w:r>
      <w:r w:rsidR="5F6D7700" w:rsidRPr="37ED8F0D">
        <w:rPr>
          <w:rFonts w:ascii="Garamond" w:eastAsia="Garamond" w:hAnsi="Garamond" w:cs="Garamond"/>
        </w:rPr>
        <w:t xml:space="preserve"> (</w:t>
      </w:r>
      <w:r w:rsidR="35759AEC" w:rsidRPr="37ED8F0D">
        <w:rPr>
          <w:rFonts w:ascii="Garamond" w:eastAsia="Garamond" w:hAnsi="Garamond" w:cs="Garamond"/>
        </w:rPr>
        <w:t>any tree with a DBH</w:t>
      </w:r>
      <w:r w:rsidR="679F92B2" w:rsidRPr="37ED8F0D">
        <w:rPr>
          <w:rFonts w:ascii="Garamond" w:eastAsia="Garamond" w:hAnsi="Garamond" w:cs="Garamond"/>
        </w:rPr>
        <w:t xml:space="preserve"> ≥ </w:t>
      </w:r>
      <w:r w:rsidR="35759AEC" w:rsidRPr="37ED8F0D">
        <w:rPr>
          <w:rFonts w:ascii="Garamond" w:eastAsia="Garamond" w:hAnsi="Garamond" w:cs="Garamond"/>
        </w:rPr>
        <w:t>5 in</w:t>
      </w:r>
      <w:r w:rsidR="6D52DAD1" w:rsidRPr="37ED8F0D">
        <w:rPr>
          <w:rFonts w:ascii="Garamond" w:eastAsia="Garamond" w:hAnsi="Garamond" w:cs="Garamond"/>
        </w:rPr>
        <w:t>)</w:t>
      </w:r>
      <w:r w:rsidR="35759AEC" w:rsidRPr="37ED8F0D">
        <w:rPr>
          <w:rFonts w:ascii="Garamond" w:eastAsia="Garamond" w:hAnsi="Garamond" w:cs="Garamond"/>
        </w:rPr>
        <w:t xml:space="preserve"> w</w:t>
      </w:r>
      <w:r w:rsidR="4546A940" w:rsidRPr="37ED8F0D">
        <w:rPr>
          <w:rFonts w:ascii="Garamond" w:eastAsia="Garamond" w:hAnsi="Garamond" w:cs="Garamond"/>
        </w:rPr>
        <w:t>as also</w:t>
      </w:r>
      <w:r w:rsidR="35759AEC" w:rsidRPr="37ED8F0D">
        <w:rPr>
          <w:rFonts w:ascii="Garamond" w:eastAsia="Garamond" w:hAnsi="Garamond" w:cs="Garamond"/>
        </w:rPr>
        <w:t xml:space="preserve"> calculated on a plot by plot basis. </w:t>
      </w:r>
      <w:r w:rsidR="35759AEC" w:rsidRPr="37ED8F0D">
        <w:rPr>
          <w:rFonts w:ascii="Garamond" w:eastAsia="Garamond" w:hAnsi="Garamond" w:cs="Garamond"/>
        </w:rPr>
        <w:lastRenderedPageBreak/>
        <w:t xml:space="preserve">Biomass values for mature trees and saplings were resampled separately, as sapling samples were taken using a fixed radius plot of 13.5m. </w:t>
      </w:r>
      <w:r w:rsidR="6B457EF1" w:rsidRPr="37ED8F0D">
        <w:rPr>
          <w:rFonts w:ascii="Garamond" w:eastAsia="Garamond" w:hAnsi="Garamond" w:cs="Garamond"/>
        </w:rPr>
        <w:t>T</w:t>
      </w:r>
      <w:r w:rsidR="35759AEC" w:rsidRPr="37ED8F0D">
        <w:rPr>
          <w:rFonts w:ascii="Garamond" w:eastAsia="Garamond" w:hAnsi="Garamond" w:cs="Garamond"/>
        </w:rPr>
        <w:t xml:space="preserve">o assign biomass values to a 10 m cell </w:t>
      </w:r>
      <w:r w:rsidR="576CC46F" w:rsidRPr="37ED8F0D">
        <w:rPr>
          <w:rFonts w:ascii="Garamond" w:eastAsia="Garamond" w:hAnsi="Garamond" w:cs="Garamond"/>
        </w:rPr>
        <w:t>(</w:t>
      </w:r>
      <w:r w:rsidR="35759AEC" w:rsidRPr="37ED8F0D">
        <w:rPr>
          <w:rFonts w:ascii="Garamond" w:eastAsia="Garamond" w:hAnsi="Garamond" w:cs="Garamond"/>
        </w:rPr>
        <w:t xml:space="preserve">spatial resolution of </w:t>
      </w:r>
      <w:r w:rsidR="6C4BF644" w:rsidRPr="37ED8F0D">
        <w:rPr>
          <w:rFonts w:ascii="Garamond" w:eastAsia="Garamond" w:hAnsi="Garamond" w:cs="Garamond"/>
        </w:rPr>
        <w:t>the</w:t>
      </w:r>
      <w:r w:rsidR="35759AEC" w:rsidRPr="37ED8F0D">
        <w:rPr>
          <w:rFonts w:ascii="Garamond" w:eastAsia="Garamond" w:hAnsi="Garamond" w:cs="Garamond"/>
        </w:rPr>
        <w:t xml:space="preserve"> predictor variables</w:t>
      </w:r>
      <w:r w:rsidR="1918351F" w:rsidRPr="37ED8F0D">
        <w:rPr>
          <w:rFonts w:ascii="Garamond" w:eastAsia="Garamond" w:hAnsi="Garamond" w:cs="Garamond"/>
        </w:rPr>
        <w:t>)</w:t>
      </w:r>
      <w:r w:rsidR="542A12A6" w:rsidRPr="37ED8F0D">
        <w:rPr>
          <w:rFonts w:ascii="Garamond" w:eastAsia="Garamond" w:hAnsi="Garamond" w:cs="Garamond"/>
        </w:rPr>
        <w:t>,</w:t>
      </w:r>
      <w:r w:rsidR="1918351F" w:rsidRPr="37ED8F0D">
        <w:rPr>
          <w:rFonts w:ascii="Garamond" w:eastAsia="Garamond" w:hAnsi="Garamond" w:cs="Garamond"/>
        </w:rPr>
        <w:t xml:space="preserve"> </w:t>
      </w:r>
      <w:r w:rsidR="35759AEC" w:rsidRPr="37ED8F0D">
        <w:rPr>
          <w:rFonts w:ascii="Garamond" w:eastAsia="Garamond" w:hAnsi="Garamond" w:cs="Garamond"/>
        </w:rPr>
        <w:t xml:space="preserve">each plot’s radius factor was multiplied by the DBH of the largest tree in </w:t>
      </w:r>
      <w:r w:rsidR="7A2B7678" w:rsidRPr="37ED8F0D">
        <w:rPr>
          <w:rFonts w:ascii="Garamond" w:eastAsia="Garamond" w:hAnsi="Garamond" w:cs="Garamond"/>
        </w:rPr>
        <w:t>the</w:t>
      </w:r>
      <w:r w:rsidR="35759AEC" w:rsidRPr="37ED8F0D">
        <w:rPr>
          <w:rFonts w:ascii="Garamond" w:eastAsia="Garamond" w:hAnsi="Garamond" w:cs="Garamond"/>
        </w:rPr>
        <w:t xml:space="preserve"> plot to find the horizontal limiting distance (HLD) (Powell 2014).</w:t>
      </w:r>
      <w:r w:rsidR="520F2A06" w:rsidRPr="37ED8F0D">
        <w:rPr>
          <w:rFonts w:ascii="Garamond" w:eastAsia="Garamond" w:hAnsi="Garamond" w:cs="Garamond"/>
        </w:rPr>
        <w:t xml:space="preserve"> </w:t>
      </w:r>
      <w:r w:rsidR="35759AEC" w:rsidRPr="37ED8F0D">
        <w:rPr>
          <w:rFonts w:ascii="Garamond" w:eastAsia="Garamond" w:hAnsi="Garamond" w:cs="Garamond"/>
        </w:rPr>
        <w:t>HLD is equivalent to the radius of the plot and was used to find the area of each plot. This area was used to derive a resampled mature tree biomass value for each 10</w:t>
      </w:r>
      <w:r w:rsidR="677C5D2E" w:rsidRPr="37ED8F0D">
        <w:rPr>
          <w:rFonts w:ascii="Garamond" w:eastAsia="Garamond" w:hAnsi="Garamond" w:cs="Garamond"/>
        </w:rPr>
        <w:t xml:space="preserve"> </w:t>
      </w:r>
      <w:r w:rsidR="35759AEC" w:rsidRPr="37ED8F0D">
        <w:rPr>
          <w:rFonts w:ascii="Garamond" w:eastAsia="Garamond" w:hAnsi="Garamond" w:cs="Garamond"/>
        </w:rPr>
        <w:t>m training pixel, with the cell focal points</w:t>
      </w:r>
      <w:r w:rsidR="4525B310" w:rsidRPr="37ED8F0D">
        <w:rPr>
          <w:rFonts w:ascii="Garamond" w:eastAsia="Garamond" w:hAnsi="Garamond" w:cs="Garamond"/>
        </w:rPr>
        <w:t xml:space="preserve"> </w:t>
      </w:r>
      <w:r w:rsidR="35759AEC" w:rsidRPr="37ED8F0D">
        <w:rPr>
          <w:rFonts w:ascii="Garamond" w:eastAsia="Garamond" w:hAnsi="Garamond" w:cs="Garamond"/>
        </w:rPr>
        <w:t xml:space="preserve">matched to coordinates of </w:t>
      </w:r>
      <w:r w:rsidR="2DCE132B" w:rsidRPr="37ED8F0D">
        <w:rPr>
          <w:rFonts w:ascii="Garamond" w:eastAsia="Garamond" w:hAnsi="Garamond" w:cs="Garamond"/>
        </w:rPr>
        <w:t xml:space="preserve">the </w:t>
      </w:r>
      <w:r w:rsidR="35759AEC" w:rsidRPr="37ED8F0D">
        <w:rPr>
          <w:rFonts w:ascii="Garamond" w:eastAsia="Garamond" w:hAnsi="Garamond" w:cs="Garamond"/>
        </w:rPr>
        <w:t xml:space="preserve">forest inventory plots. Sapling biomass values were separately resampled to this standard 10m training pixel size then added to the mature tree biomass value. This summed value was the total biomass content for each training pixel. An example biomass calculation for a </w:t>
      </w:r>
      <w:r w:rsidR="69ABB6E6" w:rsidRPr="37ED8F0D">
        <w:rPr>
          <w:rFonts w:ascii="Garamond" w:eastAsia="Garamond" w:hAnsi="Garamond" w:cs="Garamond"/>
        </w:rPr>
        <w:t>D</w:t>
      </w:r>
      <w:r w:rsidR="35759AEC" w:rsidRPr="37ED8F0D">
        <w:rPr>
          <w:rFonts w:ascii="Garamond" w:eastAsia="Garamond" w:hAnsi="Garamond" w:cs="Garamond"/>
        </w:rPr>
        <w:t>ouglas fir dominated plot can be seen in Appendix A.</w:t>
      </w:r>
      <w:r w:rsidR="2F7B9258" w:rsidRPr="37ED8F0D">
        <w:rPr>
          <w:rFonts w:ascii="Garamond" w:eastAsia="Garamond" w:hAnsi="Garamond" w:cs="Garamond"/>
        </w:rPr>
        <w:t xml:space="preserve"> A </w:t>
      </w:r>
      <w:r w:rsidR="055EEF5F" w:rsidRPr="37ED8F0D">
        <w:rPr>
          <w:rFonts w:ascii="Garamond" w:eastAsia="Garamond" w:hAnsi="Garamond" w:cs="Garamond"/>
        </w:rPr>
        <w:t>summary</w:t>
      </w:r>
      <w:r w:rsidR="2F7B9258" w:rsidRPr="37ED8F0D">
        <w:rPr>
          <w:rFonts w:ascii="Garamond" w:eastAsia="Garamond" w:hAnsi="Garamond" w:cs="Garamond"/>
        </w:rPr>
        <w:t xml:space="preserve"> of training </w:t>
      </w:r>
      <w:r w:rsidR="5344D1C2" w:rsidRPr="37ED8F0D">
        <w:rPr>
          <w:rFonts w:ascii="Garamond" w:eastAsia="Garamond" w:hAnsi="Garamond" w:cs="Garamond"/>
        </w:rPr>
        <w:t xml:space="preserve">data distribution can be seen in Table </w:t>
      </w:r>
      <w:r w:rsidR="1D7B33B3" w:rsidRPr="37ED8F0D">
        <w:rPr>
          <w:rFonts w:ascii="Garamond" w:eastAsia="Garamond" w:hAnsi="Garamond" w:cs="Garamond"/>
        </w:rPr>
        <w:t>2</w:t>
      </w:r>
      <w:r w:rsidR="5344D1C2" w:rsidRPr="37ED8F0D">
        <w:rPr>
          <w:rFonts w:ascii="Garamond" w:eastAsia="Garamond" w:hAnsi="Garamond" w:cs="Garamond"/>
        </w:rPr>
        <w:t xml:space="preserve"> below</w:t>
      </w:r>
      <w:r w:rsidR="2D360C6C" w:rsidRPr="37ED8F0D">
        <w:rPr>
          <w:rFonts w:ascii="Garamond" w:eastAsia="Garamond" w:hAnsi="Garamond" w:cs="Garamond"/>
        </w:rPr>
        <w:t xml:space="preserve">. A breakdown of biomass distribution by dominant tree species can be </w:t>
      </w:r>
      <w:r w:rsidR="0B9F7BE6" w:rsidRPr="37ED8F0D">
        <w:rPr>
          <w:rFonts w:ascii="Garamond" w:eastAsia="Garamond" w:hAnsi="Garamond" w:cs="Garamond"/>
        </w:rPr>
        <w:t>found</w:t>
      </w:r>
      <w:r w:rsidR="03110E3A" w:rsidRPr="37ED8F0D">
        <w:rPr>
          <w:rFonts w:ascii="Garamond" w:eastAsia="Garamond" w:hAnsi="Garamond" w:cs="Garamond"/>
        </w:rPr>
        <w:t xml:space="preserve"> </w:t>
      </w:r>
      <w:r w:rsidR="0D0E3619" w:rsidRPr="37ED8F0D">
        <w:rPr>
          <w:rFonts w:ascii="Garamond" w:eastAsia="Garamond" w:hAnsi="Garamond" w:cs="Garamond"/>
        </w:rPr>
        <w:t xml:space="preserve">in </w:t>
      </w:r>
      <w:r w:rsidR="03110E3A" w:rsidRPr="37ED8F0D">
        <w:rPr>
          <w:rFonts w:ascii="Garamond" w:eastAsia="Garamond" w:hAnsi="Garamond" w:cs="Garamond"/>
        </w:rPr>
        <w:t xml:space="preserve">Appendix </w:t>
      </w:r>
      <w:r w:rsidR="5CE4AA46" w:rsidRPr="37ED8F0D">
        <w:rPr>
          <w:rFonts w:ascii="Garamond" w:eastAsia="Garamond" w:hAnsi="Garamond" w:cs="Garamond"/>
        </w:rPr>
        <w:t>C</w:t>
      </w:r>
      <w:r w:rsidR="5344D1C2" w:rsidRPr="37ED8F0D">
        <w:rPr>
          <w:rFonts w:ascii="Garamond" w:eastAsia="Garamond" w:hAnsi="Garamond" w:cs="Garamond"/>
        </w:rPr>
        <w:t xml:space="preserve">. </w:t>
      </w:r>
    </w:p>
    <w:p w14:paraId="3FA8DE25" w14:textId="6F84BD7A" w:rsidR="5E6F3954" w:rsidRDefault="5E6F3954" w:rsidP="7EFCA657">
      <w:pPr>
        <w:spacing w:after="0" w:line="240" w:lineRule="auto"/>
        <w:rPr>
          <w:rFonts w:ascii="Garamond" w:eastAsia="Garamond" w:hAnsi="Garamond" w:cs="Garamond"/>
        </w:rPr>
      </w:pPr>
    </w:p>
    <w:p w14:paraId="3232FEF6" w14:textId="0AAFD499" w:rsidR="5E6F3954" w:rsidRDefault="35759AEC" w:rsidP="7EFCA657">
      <w:pPr>
        <w:spacing w:after="0" w:line="240" w:lineRule="auto"/>
        <w:rPr>
          <w:rFonts w:ascii="Garamond" w:eastAsia="Garamond" w:hAnsi="Garamond" w:cs="Garamond"/>
        </w:rPr>
      </w:pPr>
      <w:r w:rsidRPr="043AA4CB">
        <w:rPr>
          <w:rFonts w:ascii="Garamond" w:eastAsia="Garamond" w:hAnsi="Garamond" w:cs="Garamond"/>
          <w:b/>
          <w:bCs/>
        </w:rPr>
        <w:t xml:space="preserve">Table </w:t>
      </w:r>
      <w:r w:rsidR="7E85D649" w:rsidRPr="043AA4CB">
        <w:rPr>
          <w:rFonts w:ascii="Garamond" w:eastAsia="Garamond" w:hAnsi="Garamond" w:cs="Garamond"/>
          <w:b/>
          <w:bCs/>
        </w:rPr>
        <w:t>2</w:t>
      </w:r>
    </w:p>
    <w:p w14:paraId="2203BD0C" w14:textId="5BBD29A4" w:rsidR="5E6F3954" w:rsidRDefault="35759AEC" w:rsidP="7EFCA657">
      <w:pPr>
        <w:spacing w:after="0" w:line="240" w:lineRule="auto"/>
        <w:rPr>
          <w:rFonts w:ascii="Garamond" w:eastAsia="Garamond" w:hAnsi="Garamond" w:cs="Garamond"/>
        </w:rPr>
      </w:pPr>
      <w:r w:rsidRPr="7EFCA657">
        <w:rPr>
          <w:rFonts w:ascii="Garamond" w:eastAsia="Garamond" w:hAnsi="Garamond" w:cs="Garamond"/>
          <w:i/>
          <w:iCs/>
        </w:rPr>
        <w:t xml:space="preserve">An assessment of the distribution of training data, excluding the removed plot 285. This table was used to evaluate the efficacy of our training data, and as a reference for the RF model RMSE. </w:t>
      </w:r>
    </w:p>
    <w:tbl>
      <w:tblPr>
        <w:tblStyle w:val="TableGrid"/>
        <w:tblW w:w="0" w:type="auto"/>
        <w:jc w:val="center"/>
        <w:tblInd w:w="0" w:type="dxa"/>
        <w:tblLayout w:type="fixed"/>
        <w:tblLook w:val="06A0" w:firstRow="1" w:lastRow="0" w:firstColumn="1" w:lastColumn="0" w:noHBand="1" w:noVBand="1"/>
      </w:tblPr>
      <w:tblGrid>
        <w:gridCol w:w="2925"/>
        <w:gridCol w:w="2340"/>
      </w:tblGrid>
      <w:tr w:rsidR="7EFCA657" w14:paraId="1504C057" w14:textId="77777777" w:rsidTr="23FE144B">
        <w:trPr>
          <w:jc w:val="center"/>
        </w:trPr>
        <w:tc>
          <w:tcPr>
            <w:tcW w:w="5265" w:type="dxa"/>
            <w:gridSpan w:val="2"/>
            <w:shd w:val="clear" w:color="auto" w:fill="31849B" w:themeFill="accent5" w:themeFillShade="BF"/>
            <w:vAlign w:val="center"/>
          </w:tcPr>
          <w:p w14:paraId="61DAC2FF" w14:textId="6E26CDDB" w:rsidR="7EFCA657" w:rsidRDefault="7EFCA657" w:rsidP="7EFCA657">
            <w:pPr>
              <w:jc w:val="center"/>
              <w:rPr>
                <w:rFonts w:ascii="Garamond" w:eastAsia="Garamond" w:hAnsi="Garamond" w:cs="Garamond"/>
                <w:color w:val="FFFFFF" w:themeColor="background1"/>
              </w:rPr>
            </w:pPr>
            <w:r w:rsidRPr="7EFCA657">
              <w:rPr>
                <w:rFonts w:ascii="Garamond" w:eastAsia="Garamond" w:hAnsi="Garamond" w:cs="Garamond"/>
                <w:b/>
                <w:bCs/>
                <w:color w:val="FFFFFF" w:themeColor="background1"/>
              </w:rPr>
              <w:t>Training Data Breakdown (Mg/ha)</w:t>
            </w:r>
          </w:p>
        </w:tc>
      </w:tr>
      <w:tr w:rsidR="7EFCA657" w14:paraId="1BB3BF32" w14:textId="77777777" w:rsidTr="23FE144B">
        <w:trPr>
          <w:jc w:val="center"/>
        </w:trPr>
        <w:tc>
          <w:tcPr>
            <w:tcW w:w="2925" w:type="dxa"/>
            <w:vAlign w:val="center"/>
          </w:tcPr>
          <w:p w14:paraId="41CCFB07" w14:textId="6F0F71E3" w:rsidR="7EFCA657" w:rsidRDefault="7EFCA657" w:rsidP="7EFCA657">
            <w:pPr>
              <w:jc w:val="center"/>
              <w:rPr>
                <w:rFonts w:ascii="Garamond" w:eastAsia="Garamond" w:hAnsi="Garamond" w:cs="Garamond"/>
              </w:rPr>
            </w:pPr>
            <w:r w:rsidRPr="7EFCA657">
              <w:rPr>
                <w:rFonts w:ascii="Garamond" w:eastAsia="Garamond" w:hAnsi="Garamond" w:cs="Garamond"/>
                <w:b/>
                <w:bCs/>
              </w:rPr>
              <w:t>Average Biomass Value</w:t>
            </w:r>
          </w:p>
        </w:tc>
        <w:tc>
          <w:tcPr>
            <w:tcW w:w="2340" w:type="dxa"/>
            <w:vAlign w:val="center"/>
          </w:tcPr>
          <w:p w14:paraId="7137C5E5" w14:textId="6AEF4E91" w:rsidR="7EFCA657" w:rsidRDefault="7EFCA657" w:rsidP="7EFCA657">
            <w:pPr>
              <w:jc w:val="center"/>
              <w:rPr>
                <w:rFonts w:ascii="Garamond" w:eastAsia="Garamond" w:hAnsi="Garamond" w:cs="Garamond"/>
              </w:rPr>
            </w:pPr>
            <w:r w:rsidRPr="23FE144B">
              <w:rPr>
                <w:rFonts w:ascii="Garamond" w:eastAsia="Garamond" w:hAnsi="Garamond" w:cs="Garamond"/>
              </w:rPr>
              <w:t>7</w:t>
            </w:r>
            <w:r w:rsidR="3197D9A0" w:rsidRPr="23FE144B">
              <w:rPr>
                <w:rFonts w:ascii="Garamond" w:eastAsia="Garamond" w:hAnsi="Garamond" w:cs="Garamond"/>
              </w:rPr>
              <w:t>9</w:t>
            </w:r>
            <w:r w:rsidR="205EA954" w:rsidRPr="23FE144B">
              <w:rPr>
                <w:rFonts w:ascii="Garamond" w:eastAsia="Garamond" w:hAnsi="Garamond" w:cs="Garamond"/>
              </w:rPr>
              <w:t>.17</w:t>
            </w:r>
          </w:p>
        </w:tc>
      </w:tr>
      <w:tr w:rsidR="7EFCA657" w14:paraId="3020097D" w14:textId="77777777" w:rsidTr="23FE144B">
        <w:trPr>
          <w:jc w:val="center"/>
        </w:trPr>
        <w:tc>
          <w:tcPr>
            <w:tcW w:w="2925" w:type="dxa"/>
            <w:vAlign w:val="center"/>
          </w:tcPr>
          <w:p w14:paraId="3FE3CB2B" w14:textId="69AE3579" w:rsidR="7EFCA657" w:rsidRDefault="7EFCA657" w:rsidP="7EFCA657">
            <w:pPr>
              <w:jc w:val="center"/>
              <w:rPr>
                <w:rFonts w:ascii="Garamond" w:eastAsia="Garamond" w:hAnsi="Garamond" w:cs="Garamond"/>
              </w:rPr>
            </w:pPr>
            <w:r w:rsidRPr="7EFCA657">
              <w:rPr>
                <w:rFonts w:ascii="Garamond" w:eastAsia="Garamond" w:hAnsi="Garamond" w:cs="Garamond"/>
                <w:b/>
                <w:bCs/>
              </w:rPr>
              <w:t>Maximum Value</w:t>
            </w:r>
          </w:p>
        </w:tc>
        <w:tc>
          <w:tcPr>
            <w:tcW w:w="2340" w:type="dxa"/>
            <w:vAlign w:val="center"/>
          </w:tcPr>
          <w:p w14:paraId="0D87C576" w14:textId="0A3517CE" w:rsidR="180FBFC0" w:rsidRDefault="35D73C0E" w:rsidP="7EFCA657">
            <w:pPr>
              <w:jc w:val="center"/>
              <w:rPr>
                <w:rFonts w:ascii="Garamond" w:eastAsia="Garamond" w:hAnsi="Garamond" w:cs="Garamond"/>
              </w:rPr>
            </w:pPr>
            <w:r w:rsidRPr="23FE144B">
              <w:rPr>
                <w:rFonts w:ascii="Garamond" w:eastAsia="Garamond" w:hAnsi="Garamond" w:cs="Garamond"/>
              </w:rPr>
              <w:t>2</w:t>
            </w:r>
            <w:r w:rsidR="1E286F2D" w:rsidRPr="23FE144B">
              <w:rPr>
                <w:rFonts w:ascii="Garamond" w:eastAsia="Garamond" w:hAnsi="Garamond" w:cs="Garamond"/>
              </w:rPr>
              <w:t>65.31</w:t>
            </w:r>
          </w:p>
        </w:tc>
      </w:tr>
      <w:tr w:rsidR="7EFCA657" w14:paraId="460BE1DB" w14:textId="77777777" w:rsidTr="23FE144B">
        <w:trPr>
          <w:jc w:val="center"/>
        </w:trPr>
        <w:tc>
          <w:tcPr>
            <w:tcW w:w="2925" w:type="dxa"/>
            <w:vAlign w:val="center"/>
          </w:tcPr>
          <w:p w14:paraId="74D1D29A" w14:textId="7541070E" w:rsidR="7EFCA657" w:rsidRDefault="7EFCA657" w:rsidP="7EFCA657">
            <w:pPr>
              <w:jc w:val="center"/>
              <w:rPr>
                <w:rFonts w:ascii="Garamond" w:eastAsia="Garamond" w:hAnsi="Garamond" w:cs="Garamond"/>
              </w:rPr>
            </w:pPr>
            <w:r w:rsidRPr="7EFCA657">
              <w:rPr>
                <w:rFonts w:ascii="Garamond" w:eastAsia="Garamond" w:hAnsi="Garamond" w:cs="Garamond"/>
                <w:b/>
                <w:bCs/>
              </w:rPr>
              <w:t>Minimum Value</w:t>
            </w:r>
          </w:p>
        </w:tc>
        <w:tc>
          <w:tcPr>
            <w:tcW w:w="2340" w:type="dxa"/>
            <w:vAlign w:val="center"/>
          </w:tcPr>
          <w:p w14:paraId="53F24C17" w14:textId="0F8F57E3" w:rsidR="30A200D7" w:rsidRDefault="30A200D7" w:rsidP="7EFCA657">
            <w:pPr>
              <w:jc w:val="center"/>
              <w:rPr>
                <w:rFonts w:ascii="Garamond" w:eastAsia="Garamond" w:hAnsi="Garamond" w:cs="Garamond"/>
              </w:rPr>
            </w:pPr>
            <w:r w:rsidRPr="7EFCA657">
              <w:rPr>
                <w:rFonts w:ascii="Garamond" w:eastAsia="Garamond" w:hAnsi="Garamond" w:cs="Garamond"/>
              </w:rPr>
              <w:t>9.86</w:t>
            </w:r>
          </w:p>
        </w:tc>
      </w:tr>
      <w:tr w:rsidR="7EFCA657" w14:paraId="7ECBB411" w14:textId="77777777" w:rsidTr="23FE144B">
        <w:trPr>
          <w:jc w:val="center"/>
        </w:trPr>
        <w:tc>
          <w:tcPr>
            <w:tcW w:w="2925" w:type="dxa"/>
            <w:vAlign w:val="center"/>
          </w:tcPr>
          <w:p w14:paraId="52BF3AFA" w14:textId="6072396F" w:rsidR="7EFCA657" w:rsidRDefault="7EFCA657" w:rsidP="7EFCA657">
            <w:pPr>
              <w:jc w:val="center"/>
              <w:rPr>
                <w:rFonts w:ascii="Garamond" w:eastAsia="Garamond" w:hAnsi="Garamond" w:cs="Garamond"/>
              </w:rPr>
            </w:pPr>
            <w:r w:rsidRPr="7EFCA657">
              <w:rPr>
                <w:rFonts w:ascii="Garamond" w:eastAsia="Garamond" w:hAnsi="Garamond" w:cs="Garamond"/>
                <w:b/>
                <w:bCs/>
              </w:rPr>
              <w:t>Standard Deviation</w:t>
            </w:r>
          </w:p>
        </w:tc>
        <w:tc>
          <w:tcPr>
            <w:tcW w:w="2340" w:type="dxa"/>
            <w:vAlign w:val="center"/>
          </w:tcPr>
          <w:p w14:paraId="036DEDC2" w14:textId="3D95FB3D" w:rsidR="42764816" w:rsidRDefault="485AE49F" w:rsidP="7EFCA657">
            <w:pPr>
              <w:jc w:val="center"/>
              <w:rPr>
                <w:rFonts w:ascii="Garamond" w:eastAsia="Garamond" w:hAnsi="Garamond" w:cs="Garamond"/>
              </w:rPr>
            </w:pPr>
            <w:r w:rsidRPr="23FE144B">
              <w:rPr>
                <w:rFonts w:ascii="Garamond" w:eastAsia="Garamond" w:hAnsi="Garamond" w:cs="Garamond"/>
              </w:rPr>
              <w:t>5</w:t>
            </w:r>
            <w:r w:rsidR="6C8E9A20" w:rsidRPr="23FE144B">
              <w:rPr>
                <w:rFonts w:ascii="Garamond" w:eastAsia="Garamond" w:hAnsi="Garamond" w:cs="Garamond"/>
              </w:rPr>
              <w:t>7.67</w:t>
            </w:r>
          </w:p>
        </w:tc>
      </w:tr>
    </w:tbl>
    <w:p w14:paraId="4C798E29" w14:textId="42BEF047" w:rsidR="7EFCA657" w:rsidRDefault="7EFCA657" w:rsidP="7EFCA657">
      <w:pPr>
        <w:spacing w:after="0" w:line="240" w:lineRule="auto"/>
        <w:rPr>
          <w:rFonts w:ascii="Garamond" w:eastAsia="Times New Roman" w:hAnsi="Garamond" w:cs="Arial"/>
        </w:rPr>
      </w:pPr>
    </w:p>
    <w:p w14:paraId="187A4FCA" w14:textId="49C93411" w:rsidR="00A212CE" w:rsidRPr="000E59D7" w:rsidRDefault="146E508F" w:rsidP="7D549982">
      <w:pPr>
        <w:spacing w:after="0" w:line="240" w:lineRule="auto"/>
        <w:rPr>
          <w:rFonts w:ascii="Garamond" w:eastAsia="Garamond" w:hAnsi="Garamond" w:cs="Garamond"/>
        </w:rPr>
      </w:pPr>
      <w:r w:rsidRPr="77B16865">
        <w:rPr>
          <w:rFonts w:ascii="Garamond" w:eastAsia="Garamond" w:hAnsi="Garamond" w:cs="Garamond"/>
          <w:i/>
          <w:iCs/>
        </w:rPr>
        <w:t xml:space="preserve">3.2.2 </w:t>
      </w:r>
      <w:r w:rsidR="1A41A26B" w:rsidRPr="77B16865">
        <w:rPr>
          <w:rFonts w:ascii="Garamond" w:eastAsia="Garamond" w:hAnsi="Garamond" w:cs="Garamond"/>
          <w:i/>
          <w:iCs/>
        </w:rPr>
        <w:t xml:space="preserve">Passive </w:t>
      </w:r>
      <w:r w:rsidR="7BE2143F" w:rsidRPr="77B16865">
        <w:rPr>
          <w:rFonts w:ascii="Garamond" w:eastAsia="Garamond" w:hAnsi="Garamond" w:cs="Garamond"/>
          <w:i/>
          <w:iCs/>
        </w:rPr>
        <w:t xml:space="preserve">Remote Sensing </w:t>
      </w:r>
      <w:r w:rsidR="1A41A26B" w:rsidRPr="77B16865">
        <w:rPr>
          <w:rFonts w:ascii="Garamond" w:eastAsia="Garamond" w:hAnsi="Garamond" w:cs="Garamond"/>
          <w:i/>
          <w:iCs/>
        </w:rPr>
        <w:t>Dat</w:t>
      </w:r>
      <w:r w:rsidR="1ABF3995" w:rsidRPr="77B16865">
        <w:rPr>
          <w:rFonts w:ascii="Garamond" w:eastAsia="Garamond" w:hAnsi="Garamond" w:cs="Garamond"/>
          <w:i/>
          <w:iCs/>
        </w:rPr>
        <w:t>a</w:t>
      </w:r>
    </w:p>
    <w:p w14:paraId="2978DA83" w14:textId="406F437A" w:rsidR="00A212CE" w:rsidRPr="0066138C" w:rsidRDefault="728D6765" w:rsidP="37ED8F0D">
      <w:pPr>
        <w:spacing w:after="0" w:line="240" w:lineRule="auto"/>
        <w:rPr>
          <w:rFonts w:ascii="Garamond" w:eastAsia="Garamond" w:hAnsi="Garamond" w:cs="Garamond"/>
        </w:rPr>
      </w:pPr>
      <w:r w:rsidRPr="37ED8F0D">
        <w:rPr>
          <w:rFonts w:ascii="Garamond" w:eastAsia="Garamond" w:hAnsi="Garamond" w:cs="Garamond"/>
        </w:rPr>
        <w:t xml:space="preserve">Using </w:t>
      </w:r>
      <w:r w:rsidR="180490F8" w:rsidRPr="37ED8F0D">
        <w:rPr>
          <w:rFonts w:ascii="Garamond" w:eastAsia="Garamond" w:hAnsi="Garamond" w:cs="Garamond"/>
        </w:rPr>
        <w:t xml:space="preserve">Google Earth Engine </w:t>
      </w:r>
      <w:r w:rsidR="1EDB9F4B" w:rsidRPr="37ED8F0D">
        <w:rPr>
          <w:rFonts w:ascii="Garamond" w:eastAsia="Garamond" w:hAnsi="Garamond" w:cs="Garamond"/>
        </w:rPr>
        <w:t>(</w:t>
      </w:r>
      <w:r w:rsidRPr="37ED8F0D">
        <w:rPr>
          <w:rFonts w:ascii="Garamond" w:eastAsia="Garamond" w:hAnsi="Garamond" w:cs="Garamond"/>
        </w:rPr>
        <w:t>G</w:t>
      </w:r>
      <w:r w:rsidR="4AEBC182" w:rsidRPr="37ED8F0D">
        <w:rPr>
          <w:rFonts w:ascii="Garamond" w:eastAsia="Garamond" w:hAnsi="Garamond" w:cs="Garamond"/>
        </w:rPr>
        <w:t>EE</w:t>
      </w:r>
      <w:r w:rsidR="0F0D5C12" w:rsidRPr="37ED8F0D">
        <w:rPr>
          <w:rFonts w:ascii="Garamond" w:eastAsia="Garamond" w:hAnsi="Garamond" w:cs="Garamond"/>
        </w:rPr>
        <w:t>)</w:t>
      </w:r>
      <w:r w:rsidRPr="37ED8F0D">
        <w:rPr>
          <w:rFonts w:ascii="Garamond" w:eastAsia="Garamond" w:hAnsi="Garamond" w:cs="Garamond"/>
        </w:rPr>
        <w:t xml:space="preserve">, </w:t>
      </w:r>
      <w:r w:rsidR="06B3B88A" w:rsidRPr="37ED8F0D">
        <w:rPr>
          <w:rFonts w:ascii="Garamond" w:eastAsia="Garamond" w:hAnsi="Garamond" w:cs="Garamond"/>
        </w:rPr>
        <w:t xml:space="preserve">Landsat 8 </w:t>
      </w:r>
      <w:r w:rsidR="7EAE18DF" w:rsidRPr="37ED8F0D">
        <w:rPr>
          <w:rFonts w:ascii="Garamond" w:eastAsia="Garamond" w:hAnsi="Garamond" w:cs="Garamond"/>
        </w:rPr>
        <w:t>OLI</w:t>
      </w:r>
      <w:r w:rsidR="28609B44" w:rsidRPr="37ED8F0D">
        <w:rPr>
          <w:rFonts w:ascii="Garamond" w:eastAsia="Garamond" w:hAnsi="Garamond" w:cs="Garamond"/>
        </w:rPr>
        <w:t xml:space="preserve"> </w:t>
      </w:r>
      <w:r w:rsidR="20EB6C0D" w:rsidRPr="37ED8F0D">
        <w:rPr>
          <w:rFonts w:ascii="Garamond" w:eastAsia="Garamond" w:hAnsi="Garamond" w:cs="Garamond"/>
        </w:rPr>
        <w:t>(</w:t>
      </w:r>
      <w:r w:rsidR="20EB6C0D" w:rsidRPr="37ED8F0D">
        <w:rPr>
          <w:rFonts w:ascii="Garamond" w:eastAsia="Times New Roman" w:hAnsi="Garamond" w:cs="Arial"/>
        </w:rPr>
        <w:t xml:space="preserve">Path/Row 33/34) </w:t>
      </w:r>
      <w:r w:rsidR="28609B44" w:rsidRPr="37ED8F0D">
        <w:rPr>
          <w:rFonts w:ascii="Garamond" w:eastAsia="Garamond" w:hAnsi="Garamond" w:cs="Garamond"/>
        </w:rPr>
        <w:t xml:space="preserve">and </w:t>
      </w:r>
      <w:r w:rsidR="06B3B88A" w:rsidRPr="37ED8F0D">
        <w:rPr>
          <w:rFonts w:ascii="Garamond" w:eastAsia="Garamond" w:hAnsi="Garamond" w:cs="Garamond"/>
        </w:rPr>
        <w:t xml:space="preserve">Sentinel-2 </w:t>
      </w:r>
      <w:r w:rsidR="5E5A53BE" w:rsidRPr="37ED8F0D">
        <w:rPr>
          <w:rFonts w:ascii="Garamond" w:eastAsia="Garamond" w:hAnsi="Garamond" w:cs="Garamond"/>
        </w:rPr>
        <w:t>MSI</w:t>
      </w:r>
      <w:r w:rsidR="454708A1" w:rsidRPr="37ED8F0D">
        <w:rPr>
          <w:rFonts w:ascii="Garamond" w:eastAsia="Garamond" w:hAnsi="Garamond" w:cs="Garamond"/>
        </w:rPr>
        <w:t xml:space="preserve"> </w:t>
      </w:r>
      <w:r w:rsidR="2FA33001" w:rsidRPr="37ED8F0D">
        <w:rPr>
          <w:rFonts w:ascii="Garamond" w:eastAsia="Garamond" w:hAnsi="Garamond" w:cs="Garamond"/>
        </w:rPr>
        <w:t>(</w:t>
      </w:r>
      <w:r w:rsidR="2FA33001" w:rsidRPr="37ED8F0D">
        <w:rPr>
          <w:rFonts w:ascii="Garamond" w:eastAsia="Times New Roman" w:hAnsi="Garamond" w:cs="Arial"/>
        </w:rPr>
        <w:t>MGRS Tile 13SEB)</w:t>
      </w:r>
      <w:r w:rsidR="2FA33001" w:rsidRPr="37ED8F0D">
        <w:rPr>
          <w:rFonts w:ascii="Garamond" w:eastAsia="Garamond" w:hAnsi="Garamond" w:cs="Garamond"/>
        </w:rPr>
        <w:t xml:space="preserve"> </w:t>
      </w:r>
      <w:r w:rsidR="70604679" w:rsidRPr="37ED8F0D">
        <w:rPr>
          <w:rFonts w:ascii="Garamond" w:eastAsia="Garamond" w:hAnsi="Garamond" w:cs="Garamond"/>
        </w:rPr>
        <w:t>top of atmosphere (</w:t>
      </w:r>
      <w:r w:rsidR="2FE52946" w:rsidRPr="37ED8F0D">
        <w:rPr>
          <w:rFonts w:ascii="Garamond" w:eastAsia="Garamond" w:hAnsi="Garamond" w:cs="Garamond"/>
        </w:rPr>
        <w:t>TOA</w:t>
      </w:r>
      <w:r w:rsidR="11C255D5" w:rsidRPr="37ED8F0D">
        <w:rPr>
          <w:rFonts w:ascii="Garamond" w:eastAsia="Garamond" w:hAnsi="Garamond" w:cs="Garamond"/>
        </w:rPr>
        <w:t>)</w:t>
      </w:r>
      <w:r w:rsidR="2FE52946" w:rsidRPr="37ED8F0D">
        <w:rPr>
          <w:rFonts w:ascii="Garamond" w:eastAsia="Garamond" w:hAnsi="Garamond" w:cs="Garamond"/>
        </w:rPr>
        <w:t xml:space="preserve"> </w:t>
      </w:r>
      <w:r w:rsidR="06B3B88A" w:rsidRPr="37ED8F0D">
        <w:rPr>
          <w:rFonts w:ascii="Garamond" w:eastAsia="Garamond" w:hAnsi="Garamond" w:cs="Garamond"/>
        </w:rPr>
        <w:t>data were filtered to the study area</w:t>
      </w:r>
      <w:r w:rsidR="2CE49097" w:rsidRPr="37ED8F0D">
        <w:rPr>
          <w:rFonts w:ascii="Garamond" w:eastAsia="Garamond" w:hAnsi="Garamond" w:cs="Garamond"/>
        </w:rPr>
        <w:t xml:space="preserve"> </w:t>
      </w:r>
      <w:r w:rsidR="1D7D21CA" w:rsidRPr="37ED8F0D">
        <w:rPr>
          <w:rFonts w:ascii="Garamond" w:eastAsia="Garamond" w:hAnsi="Garamond" w:cs="Garamond"/>
        </w:rPr>
        <w:t xml:space="preserve">for </w:t>
      </w:r>
      <w:r w:rsidR="06B3B88A" w:rsidRPr="37ED8F0D">
        <w:rPr>
          <w:rFonts w:ascii="Garamond" w:eastAsia="Garamond" w:hAnsi="Garamond" w:cs="Garamond"/>
        </w:rPr>
        <w:t xml:space="preserve">June and July of 2019. </w:t>
      </w:r>
      <w:r w:rsidR="064E1C17" w:rsidRPr="37ED8F0D">
        <w:rPr>
          <w:rFonts w:ascii="Garamond" w:eastAsia="Garamond" w:hAnsi="Garamond" w:cs="Garamond"/>
        </w:rPr>
        <w:t>A</w:t>
      </w:r>
      <w:r w:rsidR="091A1290" w:rsidRPr="37ED8F0D">
        <w:rPr>
          <w:rFonts w:ascii="Garamond" w:eastAsia="Garamond" w:hAnsi="Garamond" w:cs="Garamond"/>
        </w:rPr>
        <w:t xml:space="preserve"> </w:t>
      </w:r>
      <w:r w:rsidR="7E86BEEB" w:rsidRPr="37ED8F0D">
        <w:rPr>
          <w:rFonts w:ascii="Garamond" w:eastAsia="Garamond" w:hAnsi="Garamond" w:cs="Garamond"/>
        </w:rPr>
        <w:t>single</w:t>
      </w:r>
      <w:r w:rsidR="1E3A1542" w:rsidRPr="37ED8F0D">
        <w:rPr>
          <w:rFonts w:ascii="Garamond" w:eastAsia="Garamond" w:hAnsi="Garamond" w:cs="Garamond"/>
        </w:rPr>
        <w:t xml:space="preserve"> image was selected for </w:t>
      </w:r>
      <w:r w:rsidR="005F6788" w:rsidRPr="37ED8F0D">
        <w:rPr>
          <w:rFonts w:ascii="Garamond" w:eastAsia="Garamond" w:hAnsi="Garamond" w:cs="Garamond"/>
        </w:rPr>
        <w:t xml:space="preserve">both </w:t>
      </w:r>
      <w:r w:rsidR="1E3A1542" w:rsidRPr="37ED8F0D">
        <w:rPr>
          <w:rFonts w:ascii="Garamond" w:eastAsia="Garamond" w:hAnsi="Garamond" w:cs="Garamond"/>
        </w:rPr>
        <w:t>Landsat 8 OLI (</w:t>
      </w:r>
      <w:r w:rsidR="46946497" w:rsidRPr="37ED8F0D">
        <w:rPr>
          <w:rFonts w:ascii="Garamond" w:eastAsia="Garamond" w:hAnsi="Garamond" w:cs="Garamond"/>
        </w:rPr>
        <w:t>July 9, 2019</w:t>
      </w:r>
      <w:r w:rsidR="01875F50" w:rsidRPr="37ED8F0D">
        <w:rPr>
          <w:rFonts w:ascii="Garamond" w:eastAsia="Garamond" w:hAnsi="Garamond" w:cs="Garamond"/>
        </w:rPr>
        <w:t>)</w:t>
      </w:r>
      <w:r w:rsidR="35DEB5D5" w:rsidRPr="37ED8F0D">
        <w:rPr>
          <w:rFonts w:ascii="Garamond" w:eastAsia="Garamond" w:hAnsi="Garamond" w:cs="Garamond"/>
        </w:rPr>
        <w:t xml:space="preserve"> and</w:t>
      </w:r>
      <w:r w:rsidR="7346DBFF" w:rsidRPr="37ED8F0D">
        <w:rPr>
          <w:rFonts w:ascii="Garamond" w:eastAsia="Garamond" w:hAnsi="Garamond" w:cs="Garamond"/>
        </w:rPr>
        <w:t xml:space="preserve"> </w:t>
      </w:r>
      <w:r w:rsidR="35DEB5D5" w:rsidRPr="37ED8F0D">
        <w:rPr>
          <w:rFonts w:ascii="Garamond" w:eastAsia="Garamond" w:hAnsi="Garamond" w:cs="Garamond"/>
        </w:rPr>
        <w:t xml:space="preserve">Sentinel-2 </w:t>
      </w:r>
      <w:r w:rsidR="6AC05826" w:rsidRPr="37ED8F0D">
        <w:rPr>
          <w:rFonts w:ascii="Garamond" w:eastAsia="Garamond" w:hAnsi="Garamond" w:cs="Garamond"/>
        </w:rPr>
        <w:t>MSI</w:t>
      </w:r>
      <w:r w:rsidR="1AC6CDCA" w:rsidRPr="37ED8F0D">
        <w:rPr>
          <w:rFonts w:ascii="Garamond" w:eastAsia="Garamond" w:hAnsi="Garamond" w:cs="Garamond"/>
        </w:rPr>
        <w:t xml:space="preserve"> (June 8, 2019)</w:t>
      </w:r>
      <w:r w:rsidR="66FFBAF9" w:rsidRPr="37ED8F0D">
        <w:rPr>
          <w:rFonts w:ascii="Garamond" w:eastAsia="Garamond" w:hAnsi="Garamond" w:cs="Garamond"/>
        </w:rPr>
        <w:t xml:space="preserve">. The images were </w:t>
      </w:r>
      <w:r w:rsidR="0A630D92" w:rsidRPr="37ED8F0D">
        <w:rPr>
          <w:rFonts w:ascii="Garamond" w:eastAsia="Garamond" w:hAnsi="Garamond" w:cs="Garamond"/>
        </w:rPr>
        <w:t xml:space="preserve">chosen </w:t>
      </w:r>
      <w:r w:rsidR="66FFBAF9" w:rsidRPr="37ED8F0D">
        <w:rPr>
          <w:rFonts w:ascii="Garamond" w:eastAsia="Garamond" w:hAnsi="Garamond" w:cs="Garamond"/>
        </w:rPr>
        <w:t xml:space="preserve">based on their lack of clouds, </w:t>
      </w:r>
      <w:r w:rsidR="24A51AB3" w:rsidRPr="37ED8F0D">
        <w:rPr>
          <w:rFonts w:ascii="Garamond" w:eastAsia="Garamond" w:hAnsi="Garamond" w:cs="Garamond"/>
        </w:rPr>
        <w:t xml:space="preserve">complete </w:t>
      </w:r>
      <w:r w:rsidR="66FFBAF9" w:rsidRPr="37ED8F0D">
        <w:rPr>
          <w:rFonts w:ascii="Garamond" w:eastAsia="Garamond" w:hAnsi="Garamond" w:cs="Garamond"/>
        </w:rPr>
        <w:t>coverage of the study area, and proximity to the dates of field data collection</w:t>
      </w:r>
      <w:r w:rsidR="33B75DFF" w:rsidRPr="37ED8F0D">
        <w:rPr>
          <w:rFonts w:ascii="Garamond" w:eastAsia="Garamond" w:hAnsi="Garamond" w:cs="Garamond"/>
        </w:rPr>
        <w:t xml:space="preserve">. </w:t>
      </w:r>
      <w:r w:rsidR="562934AE" w:rsidRPr="37ED8F0D">
        <w:rPr>
          <w:rFonts w:ascii="Garamond" w:eastAsia="Garamond" w:hAnsi="Garamond" w:cs="Garamond"/>
        </w:rPr>
        <w:t xml:space="preserve">Several spectral indices </w:t>
      </w:r>
      <w:r w:rsidR="6FB57CE3" w:rsidRPr="37ED8F0D">
        <w:rPr>
          <w:rFonts w:ascii="Garamond" w:eastAsia="Garamond" w:hAnsi="Garamond" w:cs="Garamond"/>
        </w:rPr>
        <w:t>shown to be</w:t>
      </w:r>
      <w:r w:rsidR="562934AE" w:rsidRPr="37ED8F0D">
        <w:rPr>
          <w:rFonts w:ascii="Garamond" w:eastAsia="Garamond" w:hAnsi="Garamond" w:cs="Garamond"/>
        </w:rPr>
        <w:t xml:space="preserve"> useful for predicting biomass were calculated from each image</w:t>
      </w:r>
      <w:r w:rsidR="6BE01DFF" w:rsidRPr="37ED8F0D">
        <w:rPr>
          <w:rFonts w:ascii="Garamond" w:eastAsia="Garamond" w:hAnsi="Garamond" w:cs="Garamond"/>
        </w:rPr>
        <w:t xml:space="preserve"> (Adame-Campos et al., 2019; Powell et al., 2009; Hyde et al., 2006)</w:t>
      </w:r>
      <w:r w:rsidR="562934AE" w:rsidRPr="37ED8F0D">
        <w:rPr>
          <w:rFonts w:ascii="Garamond" w:eastAsia="Garamond" w:hAnsi="Garamond" w:cs="Garamond"/>
        </w:rPr>
        <w:t xml:space="preserve">. </w:t>
      </w:r>
      <w:r w:rsidR="72D64E38" w:rsidRPr="37ED8F0D">
        <w:rPr>
          <w:rFonts w:ascii="Garamond" w:eastAsia="Garamond" w:hAnsi="Garamond" w:cs="Garamond"/>
        </w:rPr>
        <w:t>Normalized Difference Vegetation Index (NDVI)</w:t>
      </w:r>
      <w:r w:rsidR="29A67E92" w:rsidRPr="37ED8F0D">
        <w:rPr>
          <w:rFonts w:ascii="Garamond" w:eastAsia="Garamond" w:hAnsi="Garamond" w:cs="Garamond"/>
        </w:rPr>
        <w:t xml:space="preserve"> and Tasseled cap indices were chosen because of their demonstrated usefulness in previous studies </w:t>
      </w:r>
      <w:r w:rsidR="535B12FA" w:rsidRPr="37ED8F0D">
        <w:rPr>
          <w:rFonts w:ascii="Garamond" w:eastAsia="Garamond" w:hAnsi="Garamond" w:cs="Garamond"/>
        </w:rPr>
        <w:t>(Powell et al., 2009; Hyde et al., 2006)</w:t>
      </w:r>
      <w:r w:rsidR="72D64E38" w:rsidRPr="37ED8F0D">
        <w:rPr>
          <w:rFonts w:ascii="Garamond" w:eastAsia="Garamond" w:hAnsi="Garamond" w:cs="Garamond"/>
        </w:rPr>
        <w:t xml:space="preserve">. </w:t>
      </w:r>
      <w:r w:rsidR="76B7E2A5" w:rsidRPr="37ED8F0D">
        <w:rPr>
          <w:rFonts w:ascii="Garamond" w:eastAsia="Garamond" w:hAnsi="Garamond" w:cs="Garamond"/>
        </w:rPr>
        <w:t xml:space="preserve">Three </w:t>
      </w:r>
      <w:r w:rsidR="3CAFD463" w:rsidRPr="37ED8F0D">
        <w:rPr>
          <w:rFonts w:ascii="Garamond" w:eastAsia="Garamond" w:hAnsi="Garamond" w:cs="Garamond"/>
        </w:rPr>
        <w:t>tasseled cap transformation</w:t>
      </w:r>
      <w:r w:rsidR="4017E903" w:rsidRPr="37ED8F0D">
        <w:rPr>
          <w:rFonts w:ascii="Garamond" w:eastAsia="Garamond" w:hAnsi="Garamond" w:cs="Garamond"/>
        </w:rPr>
        <w:t>s</w:t>
      </w:r>
      <w:r w:rsidR="3CAFD463" w:rsidRPr="37ED8F0D">
        <w:rPr>
          <w:rFonts w:ascii="Garamond" w:eastAsia="Garamond" w:hAnsi="Garamond" w:cs="Garamond"/>
        </w:rPr>
        <w:t xml:space="preserve"> </w:t>
      </w:r>
      <w:r w:rsidR="332C4717" w:rsidRPr="37ED8F0D">
        <w:rPr>
          <w:rFonts w:ascii="Garamond" w:eastAsia="Garamond" w:hAnsi="Garamond" w:cs="Garamond"/>
        </w:rPr>
        <w:t>(</w:t>
      </w:r>
      <w:r w:rsidR="3CAFD463" w:rsidRPr="37ED8F0D">
        <w:rPr>
          <w:rFonts w:ascii="Garamond" w:eastAsia="Garamond" w:hAnsi="Garamond" w:cs="Garamond"/>
        </w:rPr>
        <w:t>brightness, greenness, and wetness</w:t>
      </w:r>
      <w:r w:rsidR="6A2B2410" w:rsidRPr="37ED8F0D">
        <w:rPr>
          <w:rFonts w:ascii="Garamond" w:eastAsia="Garamond" w:hAnsi="Garamond" w:cs="Garamond"/>
        </w:rPr>
        <w:t>)</w:t>
      </w:r>
      <w:r w:rsidR="3CAFD463" w:rsidRPr="37ED8F0D">
        <w:rPr>
          <w:rFonts w:ascii="Garamond" w:eastAsia="Garamond" w:hAnsi="Garamond" w:cs="Garamond"/>
        </w:rPr>
        <w:t xml:space="preserve"> w</w:t>
      </w:r>
      <w:r w:rsidR="77855D32" w:rsidRPr="37ED8F0D">
        <w:rPr>
          <w:rFonts w:ascii="Garamond" w:eastAsia="Garamond" w:hAnsi="Garamond" w:cs="Garamond"/>
        </w:rPr>
        <w:t>ere</w:t>
      </w:r>
      <w:r w:rsidR="3CAFD463" w:rsidRPr="37ED8F0D">
        <w:rPr>
          <w:rFonts w:ascii="Garamond" w:eastAsia="Garamond" w:hAnsi="Garamond" w:cs="Garamond"/>
        </w:rPr>
        <w:t xml:space="preserve"> computed for each image using </w:t>
      </w:r>
      <w:r w:rsidR="5A9D18AA" w:rsidRPr="37ED8F0D">
        <w:rPr>
          <w:rFonts w:ascii="Garamond" w:eastAsia="Garamond" w:hAnsi="Garamond" w:cs="Garamond"/>
        </w:rPr>
        <w:t>empirically-derived coefficients</w:t>
      </w:r>
      <w:r w:rsidR="0C230A8C" w:rsidRPr="37ED8F0D">
        <w:rPr>
          <w:rFonts w:ascii="Garamond" w:eastAsia="Garamond" w:hAnsi="Garamond" w:cs="Garamond"/>
        </w:rPr>
        <w:t xml:space="preserve"> specific to each sensor</w:t>
      </w:r>
      <w:r w:rsidR="5A9D18AA" w:rsidRPr="37ED8F0D">
        <w:rPr>
          <w:rFonts w:ascii="Garamond" w:eastAsia="Garamond" w:hAnsi="Garamond" w:cs="Garamond"/>
        </w:rPr>
        <w:t xml:space="preserve"> (Baig et al., 2014; Nedkov, 2017</w:t>
      </w:r>
      <w:r w:rsidR="7A960B67" w:rsidRPr="37ED8F0D">
        <w:rPr>
          <w:rFonts w:ascii="Garamond" w:eastAsia="Garamond" w:hAnsi="Garamond" w:cs="Garamond"/>
        </w:rPr>
        <w:t xml:space="preserve">) </w:t>
      </w:r>
      <w:r w:rsidR="5A9D18AA" w:rsidRPr="37ED8F0D">
        <w:rPr>
          <w:rFonts w:ascii="Garamond" w:eastAsia="Garamond" w:hAnsi="Garamond" w:cs="Garamond"/>
        </w:rPr>
        <w:t xml:space="preserve">(Appendix B Table 1, 2). </w:t>
      </w:r>
      <w:r w:rsidR="00966416" w:rsidRPr="37ED8F0D">
        <w:rPr>
          <w:rFonts w:ascii="Garamond" w:eastAsia="Garamond" w:hAnsi="Garamond" w:cs="Garamond"/>
        </w:rPr>
        <w:t>Remote sensing of ecological phenomena regularly incorporate</w:t>
      </w:r>
      <w:r w:rsidR="00996628">
        <w:rPr>
          <w:rFonts w:ascii="Garamond" w:eastAsia="Garamond" w:hAnsi="Garamond" w:cs="Garamond"/>
        </w:rPr>
        <w:t>s</w:t>
      </w:r>
      <w:r w:rsidR="00966416" w:rsidRPr="37ED8F0D">
        <w:rPr>
          <w:rFonts w:ascii="Garamond" w:eastAsia="Garamond" w:hAnsi="Garamond" w:cs="Garamond"/>
        </w:rPr>
        <w:t xml:space="preserve"> these indices for summarizing and distinguishing vegetation qualities on the landscape. S</w:t>
      </w:r>
      <w:r w:rsidR="1266DCF9" w:rsidRPr="37ED8F0D">
        <w:rPr>
          <w:rFonts w:ascii="Garamond" w:eastAsia="Garamond" w:hAnsi="Garamond" w:cs="Garamond"/>
        </w:rPr>
        <w:t xml:space="preserve">ince </w:t>
      </w:r>
      <w:r w:rsidR="2875FD69" w:rsidRPr="37ED8F0D">
        <w:rPr>
          <w:rFonts w:ascii="Garamond" w:eastAsia="Garamond" w:hAnsi="Garamond" w:cs="Garamond"/>
        </w:rPr>
        <w:t>Sentinel-2</w:t>
      </w:r>
      <w:r w:rsidR="44AA06C1" w:rsidRPr="37ED8F0D">
        <w:rPr>
          <w:rFonts w:ascii="Garamond" w:eastAsia="Garamond" w:hAnsi="Garamond" w:cs="Garamond"/>
        </w:rPr>
        <w:t xml:space="preserve"> has bands with varying </w:t>
      </w:r>
      <w:r w:rsidR="327954DD" w:rsidRPr="37ED8F0D">
        <w:rPr>
          <w:rFonts w:ascii="Garamond" w:eastAsia="Garamond" w:hAnsi="Garamond" w:cs="Garamond"/>
        </w:rPr>
        <w:t>pixel size</w:t>
      </w:r>
      <w:r w:rsidR="44AA06C1" w:rsidRPr="37ED8F0D">
        <w:rPr>
          <w:rFonts w:ascii="Garamond" w:eastAsia="Garamond" w:hAnsi="Garamond" w:cs="Garamond"/>
        </w:rPr>
        <w:t>s</w:t>
      </w:r>
      <w:r w:rsidR="750560FB" w:rsidRPr="37ED8F0D">
        <w:rPr>
          <w:rFonts w:ascii="Garamond" w:eastAsia="Garamond" w:hAnsi="Garamond" w:cs="Garamond"/>
        </w:rPr>
        <w:t>,</w:t>
      </w:r>
      <w:r w:rsidR="3D340622" w:rsidRPr="37ED8F0D">
        <w:rPr>
          <w:rFonts w:ascii="Garamond" w:eastAsia="Garamond" w:hAnsi="Garamond" w:cs="Garamond"/>
        </w:rPr>
        <w:t xml:space="preserve"> </w:t>
      </w:r>
      <w:r w:rsidR="2D3FFDC7" w:rsidRPr="37ED8F0D">
        <w:rPr>
          <w:rFonts w:ascii="Garamond" w:eastAsia="Garamond" w:hAnsi="Garamond" w:cs="Garamond"/>
        </w:rPr>
        <w:t>these</w:t>
      </w:r>
      <w:r w:rsidR="750560FB" w:rsidRPr="37ED8F0D">
        <w:rPr>
          <w:rFonts w:ascii="Garamond" w:eastAsia="Garamond" w:hAnsi="Garamond" w:cs="Garamond"/>
        </w:rPr>
        <w:t xml:space="preserve"> </w:t>
      </w:r>
      <w:r w:rsidR="74C4C79E" w:rsidRPr="37ED8F0D">
        <w:rPr>
          <w:rFonts w:ascii="Garamond" w:eastAsia="Garamond" w:hAnsi="Garamond" w:cs="Garamond"/>
        </w:rPr>
        <w:t xml:space="preserve">rasters </w:t>
      </w:r>
      <w:r w:rsidR="750560FB" w:rsidRPr="37ED8F0D">
        <w:rPr>
          <w:rFonts w:ascii="Garamond" w:eastAsia="Garamond" w:hAnsi="Garamond" w:cs="Garamond"/>
        </w:rPr>
        <w:t>w</w:t>
      </w:r>
      <w:r w:rsidR="005F6788" w:rsidRPr="37ED8F0D">
        <w:rPr>
          <w:rFonts w:ascii="Garamond" w:eastAsia="Garamond" w:hAnsi="Garamond" w:cs="Garamond"/>
        </w:rPr>
        <w:t>ere</w:t>
      </w:r>
      <w:r w:rsidR="750560FB" w:rsidRPr="37ED8F0D">
        <w:rPr>
          <w:rFonts w:ascii="Garamond" w:eastAsia="Garamond" w:hAnsi="Garamond" w:cs="Garamond"/>
        </w:rPr>
        <w:t xml:space="preserve"> resampled to 10m spatial resolution </w:t>
      </w:r>
      <w:r w:rsidR="365F1B8F" w:rsidRPr="37ED8F0D">
        <w:rPr>
          <w:rFonts w:ascii="Garamond" w:eastAsia="Garamond" w:hAnsi="Garamond" w:cs="Garamond"/>
        </w:rPr>
        <w:t xml:space="preserve">before </w:t>
      </w:r>
      <w:r w:rsidR="677BA178" w:rsidRPr="37ED8F0D">
        <w:rPr>
          <w:rFonts w:ascii="Garamond" w:eastAsia="Garamond" w:hAnsi="Garamond" w:cs="Garamond"/>
        </w:rPr>
        <w:t>calculating the indices</w:t>
      </w:r>
      <w:r w:rsidR="365F1B8F" w:rsidRPr="37ED8F0D">
        <w:rPr>
          <w:rFonts w:ascii="Garamond" w:eastAsia="Garamond" w:hAnsi="Garamond" w:cs="Garamond"/>
        </w:rPr>
        <w:t xml:space="preserve">. For sensors with uniform </w:t>
      </w:r>
      <w:r w:rsidR="79106601" w:rsidRPr="37ED8F0D">
        <w:rPr>
          <w:rFonts w:ascii="Garamond" w:eastAsia="Garamond" w:hAnsi="Garamond" w:cs="Garamond"/>
        </w:rPr>
        <w:t>spatial resolutions, indices were calculated prior to resampling.</w:t>
      </w:r>
      <w:r w:rsidR="0EE22F5C" w:rsidRPr="37ED8F0D">
        <w:rPr>
          <w:rFonts w:ascii="Garamond" w:eastAsia="Garamond" w:hAnsi="Garamond" w:cs="Garamond"/>
        </w:rPr>
        <w:t xml:space="preserve"> All bands were resampled by exporting </w:t>
      </w:r>
      <w:r w:rsidR="60EC419C" w:rsidRPr="37ED8F0D">
        <w:rPr>
          <w:rFonts w:ascii="Garamond" w:eastAsia="Garamond" w:hAnsi="Garamond" w:cs="Garamond"/>
        </w:rPr>
        <w:t xml:space="preserve">them </w:t>
      </w:r>
      <w:r w:rsidR="0EE22F5C" w:rsidRPr="37ED8F0D">
        <w:rPr>
          <w:rFonts w:ascii="Garamond" w:eastAsia="Garamond" w:hAnsi="Garamond" w:cs="Garamond"/>
        </w:rPr>
        <w:t>from GEE</w:t>
      </w:r>
      <w:r w:rsidR="1CE462EB" w:rsidRPr="37ED8F0D">
        <w:rPr>
          <w:rFonts w:ascii="Garamond" w:eastAsia="Garamond" w:hAnsi="Garamond" w:cs="Garamond"/>
        </w:rPr>
        <w:t xml:space="preserve"> as asset</w:t>
      </w:r>
      <w:r w:rsidR="500AEBBD" w:rsidRPr="37ED8F0D">
        <w:rPr>
          <w:rFonts w:ascii="Garamond" w:eastAsia="Garamond" w:hAnsi="Garamond" w:cs="Garamond"/>
        </w:rPr>
        <w:t>s</w:t>
      </w:r>
      <w:r w:rsidR="1CE462EB" w:rsidRPr="37ED8F0D">
        <w:rPr>
          <w:rFonts w:ascii="Garamond" w:eastAsia="Garamond" w:hAnsi="Garamond" w:cs="Garamond"/>
        </w:rPr>
        <w:t xml:space="preserve">, while specifying the </w:t>
      </w:r>
      <w:r w:rsidR="29BBEE84" w:rsidRPr="37ED8F0D">
        <w:rPr>
          <w:rFonts w:ascii="Garamond" w:eastAsia="Garamond" w:hAnsi="Garamond" w:cs="Garamond"/>
        </w:rPr>
        <w:t>scale as 10m and the projection as WGS</w:t>
      </w:r>
      <w:r w:rsidR="17BD571C" w:rsidRPr="37ED8F0D">
        <w:rPr>
          <w:rFonts w:ascii="Garamond" w:eastAsia="Garamond" w:hAnsi="Garamond" w:cs="Garamond"/>
        </w:rPr>
        <w:t>84/UTM Zone 13</w:t>
      </w:r>
      <w:r w:rsidR="58466837" w:rsidRPr="37ED8F0D">
        <w:rPr>
          <w:rFonts w:ascii="Garamond" w:eastAsia="Garamond" w:hAnsi="Garamond" w:cs="Garamond"/>
        </w:rPr>
        <w:t xml:space="preserve">. </w:t>
      </w:r>
      <w:r w:rsidR="286E1E2D" w:rsidRPr="37ED8F0D">
        <w:rPr>
          <w:rFonts w:ascii="Garamond" w:eastAsia="Garamond" w:hAnsi="Garamond" w:cs="Garamond"/>
        </w:rPr>
        <w:t xml:space="preserve">All bands were resampled to </w:t>
      </w:r>
      <w:r w:rsidR="2D5109A6" w:rsidRPr="37ED8F0D">
        <w:rPr>
          <w:rFonts w:ascii="Garamond" w:eastAsia="Garamond" w:hAnsi="Garamond" w:cs="Garamond"/>
        </w:rPr>
        <w:t>Sentinel-2's</w:t>
      </w:r>
      <w:r w:rsidR="286E1E2D" w:rsidRPr="37ED8F0D">
        <w:rPr>
          <w:rFonts w:ascii="Garamond" w:eastAsia="Garamond" w:hAnsi="Garamond" w:cs="Garamond"/>
        </w:rPr>
        <w:t xml:space="preserve"> 10m resolution</w:t>
      </w:r>
      <w:r w:rsidR="724578B5" w:rsidRPr="37ED8F0D">
        <w:rPr>
          <w:rFonts w:ascii="Garamond" w:eastAsia="Garamond" w:hAnsi="Garamond" w:cs="Garamond"/>
        </w:rPr>
        <w:t xml:space="preserve"> in order to </w:t>
      </w:r>
      <w:r w:rsidR="3385B303" w:rsidRPr="37ED8F0D">
        <w:rPr>
          <w:rFonts w:ascii="Garamond" w:eastAsia="Garamond" w:hAnsi="Garamond" w:cs="Garamond"/>
        </w:rPr>
        <w:t>account for</w:t>
      </w:r>
      <w:r w:rsidR="724578B5" w:rsidRPr="37ED8F0D">
        <w:rPr>
          <w:rFonts w:ascii="Garamond" w:eastAsia="Garamond" w:hAnsi="Garamond" w:cs="Garamond"/>
        </w:rPr>
        <w:t xml:space="preserve"> fine-scale shifts in biomass across a highly heterogenous landscape.</w:t>
      </w:r>
    </w:p>
    <w:p w14:paraId="3D542F32" w14:textId="52AB3F21" w:rsidR="3AA54F39" w:rsidRDefault="3AA54F39" w:rsidP="3AA54F39">
      <w:pPr>
        <w:spacing w:after="0" w:line="240" w:lineRule="auto"/>
        <w:rPr>
          <w:rFonts w:ascii="Garamond" w:eastAsia="Garamond" w:hAnsi="Garamond" w:cs="Garamond"/>
        </w:rPr>
      </w:pPr>
    </w:p>
    <w:p w14:paraId="0C26B541" w14:textId="53E85951" w:rsidR="00A212CE" w:rsidRPr="000E59D7" w:rsidRDefault="2B33BBD2" w:rsidP="043AA4CB">
      <w:pPr>
        <w:spacing w:after="0" w:line="240" w:lineRule="auto"/>
        <w:rPr>
          <w:rFonts w:ascii="Garamond" w:eastAsia="Garamond" w:hAnsi="Garamond" w:cs="Garamond"/>
          <w:i/>
          <w:iCs/>
        </w:rPr>
      </w:pPr>
      <w:r w:rsidRPr="043AA4CB">
        <w:rPr>
          <w:rFonts w:ascii="Garamond" w:eastAsia="Garamond" w:hAnsi="Garamond" w:cs="Garamond"/>
          <w:i/>
          <w:iCs/>
        </w:rPr>
        <w:t xml:space="preserve">3.2.3 </w:t>
      </w:r>
      <w:r w:rsidR="3DD1E2A6" w:rsidRPr="043AA4CB">
        <w:rPr>
          <w:rFonts w:ascii="Garamond" w:eastAsia="Garamond" w:hAnsi="Garamond" w:cs="Garamond"/>
          <w:i/>
          <w:iCs/>
        </w:rPr>
        <w:t xml:space="preserve">Active </w:t>
      </w:r>
      <w:r w:rsidR="62EACC38" w:rsidRPr="043AA4CB">
        <w:rPr>
          <w:rFonts w:ascii="Garamond" w:eastAsia="Garamond" w:hAnsi="Garamond" w:cs="Garamond"/>
          <w:i/>
          <w:iCs/>
        </w:rPr>
        <w:t xml:space="preserve">Remote Sensing </w:t>
      </w:r>
      <w:r w:rsidR="3DD1E2A6" w:rsidRPr="043AA4CB">
        <w:rPr>
          <w:rFonts w:ascii="Garamond" w:eastAsia="Garamond" w:hAnsi="Garamond" w:cs="Garamond"/>
          <w:i/>
          <w:iCs/>
        </w:rPr>
        <w:t>Dat</w:t>
      </w:r>
      <w:r w:rsidR="04EA1212" w:rsidRPr="043AA4CB">
        <w:rPr>
          <w:rFonts w:ascii="Garamond" w:eastAsia="Garamond" w:hAnsi="Garamond" w:cs="Garamond"/>
          <w:i/>
          <w:iCs/>
        </w:rPr>
        <w:t>a</w:t>
      </w:r>
    </w:p>
    <w:p w14:paraId="2B48F271" w14:textId="40DD241B" w:rsidR="0F9E936B" w:rsidRDefault="251C6777" w:rsidP="0F9E936B">
      <w:pPr>
        <w:spacing w:after="0" w:line="240" w:lineRule="auto"/>
        <w:rPr>
          <w:rFonts w:ascii="Garamond" w:eastAsia="Times New Roman" w:hAnsi="Garamond" w:cs="Arial"/>
        </w:rPr>
      </w:pPr>
      <w:r w:rsidRPr="57FAB087">
        <w:rPr>
          <w:rFonts w:ascii="Garamond" w:eastAsia="Times New Roman" w:hAnsi="Garamond" w:cs="Arial"/>
        </w:rPr>
        <w:t xml:space="preserve">All active remote sensing datasets, except for the aerial LiDAR canopy height, were acquired using GEE. </w:t>
      </w:r>
      <w:r w:rsidR="68B12452" w:rsidRPr="57FAB087">
        <w:rPr>
          <w:rFonts w:ascii="Garamond" w:eastAsia="Times New Roman" w:hAnsi="Garamond" w:cs="Arial"/>
        </w:rPr>
        <w:t>Aspect</w:t>
      </w:r>
      <w:r w:rsidR="5F265ED9" w:rsidRPr="57FAB087">
        <w:rPr>
          <w:rFonts w:ascii="Garamond" w:eastAsia="Times New Roman" w:hAnsi="Garamond" w:cs="Arial"/>
        </w:rPr>
        <w:t xml:space="preserve"> northness and eastness</w:t>
      </w:r>
      <w:r w:rsidR="68B12452" w:rsidRPr="57FAB087">
        <w:rPr>
          <w:rFonts w:ascii="Garamond" w:eastAsia="Times New Roman" w:hAnsi="Garamond" w:cs="Arial"/>
        </w:rPr>
        <w:t>, elevation, and slope layers were calculated from</w:t>
      </w:r>
      <w:r w:rsidR="56DD3661" w:rsidRPr="57FAB087">
        <w:rPr>
          <w:rFonts w:ascii="Garamond" w:eastAsia="Times New Roman" w:hAnsi="Garamond" w:cs="Arial"/>
        </w:rPr>
        <w:t xml:space="preserve"> the</w:t>
      </w:r>
      <w:r w:rsidR="68B12452" w:rsidRPr="57FAB087">
        <w:rPr>
          <w:rFonts w:ascii="Garamond" w:eastAsia="Times New Roman" w:hAnsi="Garamond" w:cs="Arial"/>
        </w:rPr>
        <w:t xml:space="preserve"> </w:t>
      </w:r>
      <w:r w:rsidR="383ADE55" w:rsidRPr="57FAB087">
        <w:rPr>
          <w:rFonts w:ascii="Garamond" w:eastAsia="Times New Roman" w:hAnsi="Garamond" w:cs="Arial"/>
        </w:rPr>
        <w:t>SRTM</w:t>
      </w:r>
      <w:r w:rsidR="77B2F5AD" w:rsidRPr="57FAB087">
        <w:rPr>
          <w:rFonts w:ascii="Garamond" w:eastAsia="Times New Roman" w:hAnsi="Garamond" w:cs="Arial"/>
        </w:rPr>
        <w:t xml:space="preserve"> </w:t>
      </w:r>
      <w:r w:rsidR="0983AFD7" w:rsidRPr="57FAB087">
        <w:rPr>
          <w:rFonts w:ascii="Garamond" w:eastAsia="Times New Roman" w:hAnsi="Garamond" w:cs="Arial"/>
        </w:rPr>
        <w:t>d</w:t>
      </w:r>
      <w:r w:rsidR="780ABE2F" w:rsidRPr="57FAB087">
        <w:rPr>
          <w:rFonts w:ascii="Garamond" w:eastAsia="Times New Roman" w:hAnsi="Garamond" w:cs="Arial"/>
        </w:rPr>
        <w:t>igital elevation model</w:t>
      </w:r>
      <w:r w:rsidR="08BF2843" w:rsidRPr="57FAB087">
        <w:rPr>
          <w:rFonts w:ascii="Garamond" w:eastAsia="Times New Roman" w:hAnsi="Garamond" w:cs="Arial"/>
        </w:rPr>
        <w:t>.</w:t>
      </w:r>
      <w:r w:rsidR="584219F4" w:rsidRPr="57FAB087">
        <w:rPr>
          <w:rFonts w:ascii="Garamond" w:eastAsia="Times New Roman" w:hAnsi="Garamond" w:cs="Arial"/>
        </w:rPr>
        <w:t xml:space="preserve"> The </w:t>
      </w:r>
      <w:r w:rsidR="00996628">
        <w:rPr>
          <w:rFonts w:ascii="Garamond" w:eastAsia="Times New Roman" w:hAnsi="Garamond" w:cs="Arial"/>
        </w:rPr>
        <w:t>Advanced Land Observing Satellite 2 (</w:t>
      </w:r>
      <w:r w:rsidR="584219F4" w:rsidRPr="57FAB087">
        <w:rPr>
          <w:rFonts w:ascii="Garamond" w:eastAsia="Times New Roman" w:hAnsi="Garamond" w:cs="Arial"/>
        </w:rPr>
        <w:t>ALOS-2</w:t>
      </w:r>
      <w:r w:rsidR="00996628">
        <w:rPr>
          <w:rFonts w:ascii="Garamond" w:eastAsia="Times New Roman" w:hAnsi="Garamond" w:cs="Arial"/>
        </w:rPr>
        <w:t>)</w:t>
      </w:r>
      <w:r w:rsidR="584219F4" w:rsidRPr="57FAB087">
        <w:rPr>
          <w:rFonts w:ascii="Garamond" w:eastAsia="Times New Roman" w:hAnsi="Garamond" w:cs="Arial"/>
        </w:rPr>
        <w:t xml:space="preserve"> Global Yearly </w:t>
      </w:r>
      <w:r w:rsidR="00996628" w:rsidRPr="00996628">
        <w:rPr>
          <w:rFonts w:ascii="Garamond" w:eastAsia="Times New Roman" w:hAnsi="Garamond" w:cs="Arial"/>
        </w:rPr>
        <w:t>Phased Array type L-band Synthetic Aperture Radar</w:t>
      </w:r>
      <w:r w:rsidR="00996628">
        <w:rPr>
          <w:rFonts w:ascii="Garamond" w:eastAsia="Times New Roman" w:hAnsi="Garamond" w:cs="Arial"/>
        </w:rPr>
        <w:t xml:space="preserve"> (</w:t>
      </w:r>
      <w:r w:rsidR="584219F4" w:rsidRPr="57FAB087">
        <w:rPr>
          <w:rFonts w:ascii="Garamond" w:eastAsia="Times New Roman" w:hAnsi="Garamond" w:cs="Arial"/>
        </w:rPr>
        <w:t>PALSAR</w:t>
      </w:r>
      <w:r w:rsidR="00996628">
        <w:rPr>
          <w:rFonts w:ascii="Garamond" w:eastAsia="Times New Roman" w:hAnsi="Garamond" w:cs="Arial"/>
        </w:rPr>
        <w:t>)</w:t>
      </w:r>
      <w:r w:rsidR="584219F4" w:rsidRPr="57FAB087">
        <w:rPr>
          <w:rFonts w:ascii="Garamond" w:eastAsia="Times New Roman" w:hAnsi="Garamond" w:cs="Arial"/>
        </w:rPr>
        <w:t>/</w:t>
      </w:r>
      <w:r w:rsidR="2FAF460B" w:rsidRPr="57FAB087">
        <w:rPr>
          <w:rFonts w:ascii="Garamond" w:eastAsia="Times New Roman" w:hAnsi="Garamond" w:cs="Arial"/>
        </w:rPr>
        <w:t>PALSAR-2</w:t>
      </w:r>
      <w:r w:rsidR="08BF2843" w:rsidRPr="57FAB087">
        <w:rPr>
          <w:rFonts w:ascii="Garamond" w:eastAsia="Times New Roman" w:hAnsi="Garamond" w:cs="Arial"/>
        </w:rPr>
        <w:t xml:space="preserve"> </w:t>
      </w:r>
      <w:r w:rsidR="502F315F" w:rsidRPr="57FAB087">
        <w:rPr>
          <w:rFonts w:ascii="Garamond" w:eastAsia="Times New Roman" w:hAnsi="Garamond" w:cs="Arial"/>
        </w:rPr>
        <w:t xml:space="preserve">image collection </w:t>
      </w:r>
      <w:r w:rsidR="79C9B97E" w:rsidRPr="57FAB087">
        <w:rPr>
          <w:rFonts w:ascii="Garamond" w:eastAsia="Times New Roman" w:hAnsi="Garamond" w:cs="Arial"/>
        </w:rPr>
        <w:t xml:space="preserve">was filtered to </w:t>
      </w:r>
      <w:r w:rsidR="08F0CAF2" w:rsidRPr="57FAB087">
        <w:rPr>
          <w:rFonts w:ascii="Garamond" w:eastAsia="Times New Roman" w:hAnsi="Garamond" w:cs="Arial"/>
        </w:rPr>
        <w:t>an</w:t>
      </w:r>
      <w:r w:rsidR="79C9B97E" w:rsidRPr="57FAB087">
        <w:rPr>
          <w:rFonts w:ascii="Garamond" w:eastAsia="Times New Roman" w:hAnsi="Garamond" w:cs="Arial"/>
        </w:rPr>
        <w:t xml:space="preserve"> image from 2017, the most </w:t>
      </w:r>
      <w:r w:rsidR="0F937494" w:rsidRPr="57FAB087">
        <w:rPr>
          <w:rFonts w:ascii="Garamond" w:eastAsia="Times New Roman" w:hAnsi="Garamond" w:cs="Arial"/>
        </w:rPr>
        <w:t xml:space="preserve">recent year available. </w:t>
      </w:r>
      <w:r w:rsidR="1D50619C" w:rsidRPr="57FAB087">
        <w:rPr>
          <w:rFonts w:ascii="Garamond" w:eastAsia="Times New Roman" w:hAnsi="Garamond" w:cs="Arial"/>
        </w:rPr>
        <w:t xml:space="preserve">The HH and HV bands were selected, and a ratio of the HH/HV band was calculated. </w:t>
      </w:r>
      <w:r w:rsidR="166FC5D1" w:rsidRPr="57FAB087">
        <w:rPr>
          <w:rFonts w:ascii="Garamond" w:eastAsia="Times New Roman" w:hAnsi="Garamond" w:cs="Arial"/>
        </w:rPr>
        <w:t>Additionally,</w:t>
      </w:r>
      <w:r w:rsidR="73AE47B8" w:rsidRPr="57FAB087">
        <w:rPr>
          <w:rFonts w:ascii="Garamond" w:eastAsia="Times New Roman" w:hAnsi="Garamond" w:cs="Arial"/>
        </w:rPr>
        <w:t xml:space="preserve"> </w:t>
      </w:r>
      <w:r w:rsidR="00996628">
        <w:rPr>
          <w:rFonts w:ascii="Garamond" w:eastAsia="Times New Roman" w:hAnsi="Garamond" w:cs="Arial"/>
        </w:rPr>
        <w:t xml:space="preserve">the </w:t>
      </w:r>
      <w:r w:rsidR="73AE47B8" w:rsidRPr="57FAB087">
        <w:rPr>
          <w:rFonts w:ascii="Garamond" w:eastAsia="Times New Roman" w:hAnsi="Garamond" w:cs="Arial"/>
        </w:rPr>
        <w:t xml:space="preserve">Sentinel-1 C-band SAR dataset was filtered for the summer of 2019, </w:t>
      </w:r>
      <w:r w:rsidR="28A9DAE7" w:rsidRPr="57FAB087">
        <w:rPr>
          <w:rFonts w:ascii="Garamond" w:eastAsia="Times New Roman" w:hAnsi="Garamond" w:cs="Arial"/>
        </w:rPr>
        <w:t xml:space="preserve">10m resolution, and Interferometric Wide Swath image mode. </w:t>
      </w:r>
      <w:r w:rsidR="1EEFF954" w:rsidRPr="57FAB087">
        <w:rPr>
          <w:rFonts w:ascii="Garamond" w:eastAsia="Times New Roman" w:hAnsi="Garamond" w:cs="Arial"/>
        </w:rPr>
        <w:t xml:space="preserve">VH and VV bands were selected for use as predictor variables. The LiDAR-derived canopy height layer was acquired </w:t>
      </w:r>
      <w:r w:rsidR="34D075D1" w:rsidRPr="57FAB087">
        <w:rPr>
          <w:rFonts w:ascii="Garamond" w:eastAsia="Times New Roman" w:hAnsi="Garamond" w:cs="Arial"/>
        </w:rPr>
        <w:t>from the CSFS</w:t>
      </w:r>
      <w:r w:rsidR="5E2CFFB5" w:rsidRPr="57FAB087">
        <w:rPr>
          <w:rFonts w:ascii="Garamond" w:eastAsia="Times New Roman" w:hAnsi="Garamond" w:cs="Arial"/>
        </w:rPr>
        <w:t xml:space="preserve"> and imported to </w:t>
      </w:r>
      <w:r w:rsidR="4631D6F3" w:rsidRPr="57FAB087">
        <w:rPr>
          <w:rFonts w:ascii="Garamond" w:eastAsia="Times New Roman" w:hAnsi="Garamond" w:cs="Arial"/>
        </w:rPr>
        <w:t>GEE as an asset.</w:t>
      </w:r>
      <w:r w:rsidR="1EEFF954" w:rsidRPr="57FAB087">
        <w:rPr>
          <w:rFonts w:ascii="Garamond" w:eastAsia="Times New Roman" w:hAnsi="Garamond" w:cs="Arial"/>
        </w:rPr>
        <w:t xml:space="preserve"> </w:t>
      </w:r>
      <w:r w:rsidR="77506176" w:rsidRPr="57FAB087">
        <w:rPr>
          <w:rFonts w:ascii="Garamond" w:eastAsia="Times New Roman" w:hAnsi="Garamond" w:cs="Arial"/>
        </w:rPr>
        <w:t xml:space="preserve">All </w:t>
      </w:r>
      <w:r w:rsidR="67D8363A" w:rsidRPr="57FAB087">
        <w:rPr>
          <w:rFonts w:ascii="Garamond" w:eastAsia="Times New Roman" w:hAnsi="Garamond" w:cs="Arial"/>
        </w:rPr>
        <w:t xml:space="preserve">active remote sensing </w:t>
      </w:r>
      <w:r w:rsidR="77B2F5AD" w:rsidRPr="57FAB087">
        <w:rPr>
          <w:rFonts w:ascii="Garamond" w:eastAsia="Times New Roman" w:hAnsi="Garamond" w:cs="Arial"/>
        </w:rPr>
        <w:t>layers were</w:t>
      </w:r>
      <w:r w:rsidR="0092A0E2" w:rsidRPr="57FAB087">
        <w:rPr>
          <w:rFonts w:ascii="Garamond" w:eastAsia="Times New Roman" w:hAnsi="Garamond" w:cs="Arial"/>
        </w:rPr>
        <w:t xml:space="preserve"> clipped to the Fisher’s Peak study region and</w:t>
      </w:r>
      <w:r w:rsidR="77B2F5AD" w:rsidRPr="57FAB087">
        <w:rPr>
          <w:rFonts w:ascii="Garamond" w:eastAsia="Times New Roman" w:hAnsi="Garamond" w:cs="Arial"/>
        </w:rPr>
        <w:t xml:space="preserve"> resampled </w:t>
      </w:r>
      <w:r w:rsidR="5650CBFD" w:rsidRPr="57FAB087">
        <w:rPr>
          <w:rFonts w:ascii="Garamond" w:eastAsia="Times New Roman" w:hAnsi="Garamond" w:cs="Arial"/>
        </w:rPr>
        <w:t xml:space="preserve">as necessary </w:t>
      </w:r>
      <w:r w:rsidR="77B2F5AD" w:rsidRPr="57FAB087">
        <w:rPr>
          <w:rFonts w:ascii="Garamond" w:eastAsia="Times New Roman" w:hAnsi="Garamond" w:cs="Arial"/>
        </w:rPr>
        <w:t>to 10m</w:t>
      </w:r>
      <w:r w:rsidR="7D1A32F8" w:rsidRPr="57FAB087">
        <w:rPr>
          <w:rFonts w:ascii="Garamond" w:eastAsia="Times New Roman" w:hAnsi="Garamond" w:cs="Arial"/>
        </w:rPr>
        <w:t xml:space="preserve"> resolution</w:t>
      </w:r>
      <w:r w:rsidR="23D6CF46" w:rsidRPr="57FAB087">
        <w:rPr>
          <w:rFonts w:ascii="Garamond" w:eastAsia="Times New Roman" w:hAnsi="Garamond" w:cs="Arial"/>
        </w:rPr>
        <w:t>, using the same methodology as for the passive remote sensing data</w:t>
      </w:r>
      <w:r w:rsidR="77B2F5AD" w:rsidRPr="57FAB087">
        <w:rPr>
          <w:rFonts w:ascii="Garamond" w:eastAsia="Times New Roman" w:hAnsi="Garamond" w:cs="Arial"/>
        </w:rPr>
        <w:t>.</w:t>
      </w:r>
    </w:p>
    <w:p w14:paraId="0B0555A5" w14:textId="7879E715" w:rsidR="4DE8DEFF" w:rsidRDefault="4DE8DEFF" w:rsidP="4DE8DEFF">
      <w:pPr>
        <w:spacing w:after="0" w:line="240" w:lineRule="auto"/>
        <w:rPr>
          <w:rFonts w:ascii="Garamond" w:eastAsia="Times New Roman" w:hAnsi="Garamond" w:cs="Arial"/>
        </w:rPr>
      </w:pPr>
    </w:p>
    <w:p w14:paraId="77A306B6" w14:textId="44457E83" w:rsidR="001C10DB" w:rsidRDefault="001C10DB" w:rsidP="4DE8DEFF">
      <w:pPr>
        <w:spacing w:after="0" w:line="240" w:lineRule="auto"/>
        <w:rPr>
          <w:rFonts w:ascii="Garamond" w:eastAsia="Times New Roman" w:hAnsi="Garamond" w:cs="Arial"/>
        </w:rPr>
      </w:pPr>
    </w:p>
    <w:p w14:paraId="39132DF3" w14:textId="77777777" w:rsidR="001C10DB" w:rsidRDefault="001C10DB" w:rsidP="4DE8DEFF">
      <w:pPr>
        <w:spacing w:after="0" w:line="240" w:lineRule="auto"/>
        <w:rPr>
          <w:rFonts w:ascii="Garamond" w:eastAsia="Times New Roman" w:hAnsi="Garamond" w:cs="Arial"/>
        </w:rPr>
      </w:pPr>
    </w:p>
    <w:p w14:paraId="538A5F1D" w14:textId="36BBDE7F" w:rsidR="00A43059" w:rsidRPr="000E59D7" w:rsidRDefault="00A43059" w:rsidP="4215B7B4">
      <w:pPr>
        <w:spacing w:after="0" w:line="240" w:lineRule="auto"/>
        <w:rPr>
          <w:rFonts w:ascii="Garamond" w:hAnsi="Garamond" w:cs="Arial"/>
          <w:i/>
          <w:iCs/>
        </w:rPr>
      </w:pPr>
      <w:r w:rsidRPr="043AA4CB">
        <w:rPr>
          <w:rFonts w:ascii="Garamond" w:hAnsi="Garamond" w:cs="Arial"/>
          <w:i/>
          <w:iCs/>
        </w:rPr>
        <w:t xml:space="preserve">3.3 </w:t>
      </w:r>
      <w:r w:rsidR="183E1C96" w:rsidRPr="043AA4CB">
        <w:rPr>
          <w:rFonts w:ascii="Garamond" w:hAnsi="Garamond" w:cs="Arial"/>
          <w:i/>
          <w:iCs/>
        </w:rPr>
        <w:t>Model Development</w:t>
      </w:r>
    </w:p>
    <w:p w14:paraId="01501003" w14:textId="71172502" w:rsidR="14D4942B" w:rsidRDefault="14D4942B" w:rsidP="4215B7B4">
      <w:pPr>
        <w:spacing w:after="0" w:line="240" w:lineRule="auto"/>
        <w:rPr>
          <w:rFonts w:ascii="Garamond" w:eastAsia="Garamond" w:hAnsi="Garamond" w:cs="Garamond"/>
        </w:rPr>
      </w:pPr>
      <w:r w:rsidRPr="57FAB087">
        <w:rPr>
          <w:rFonts w:ascii="Garamond" w:hAnsi="Garamond"/>
        </w:rPr>
        <w:t>The team used GEE to extract the values of all predictor variables at the location of each forest inventory plot</w:t>
      </w:r>
      <w:r w:rsidR="79D3BC1C" w:rsidRPr="57FAB087">
        <w:rPr>
          <w:rFonts w:ascii="Garamond" w:hAnsi="Garamond"/>
        </w:rPr>
        <w:t>. These values</w:t>
      </w:r>
      <w:r w:rsidR="38A8E7BA" w:rsidRPr="57FAB087">
        <w:rPr>
          <w:rFonts w:ascii="Garamond" w:hAnsi="Garamond"/>
        </w:rPr>
        <w:t xml:space="preserve">, </w:t>
      </w:r>
      <w:r w:rsidR="4AE5240D" w:rsidRPr="57FAB087">
        <w:rPr>
          <w:rFonts w:ascii="Garamond" w:hAnsi="Garamond"/>
        </w:rPr>
        <w:t xml:space="preserve">as well as </w:t>
      </w:r>
      <w:r w:rsidR="7EBA56AF" w:rsidRPr="57FAB087">
        <w:rPr>
          <w:rFonts w:ascii="Garamond" w:hAnsi="Garamond"/>
        </w:rPr>
        <w:t xml:space="preserve">those from </w:t>
      </w:r>
      <w:r w:rsidR="189BEBFC" w:rsidRPr="57FAB087">
        <w:rPr>
          <w:rFonts w:ascii="Garamond" w:hAnsi="Garamond"/>
        </w:rPr>
        <w:t>the pixel level biomass values</w:t>
      </w:r>
      <w:r w:rsidR="00996628">
        <w:rPr>
          <w:rFonts w:ascii="Garamond" w:hAnsi="Garamond"/>
        </w:rPr>
        <w:t>,</w:t>
      </w:r>
      <w:r w:rsidR="189BEBFC" w:rsidRPr="57FAB087">
        <w:rPr>
          <w:rFonts w:ascii="Garamond" w:hAnsi="Garamond"/>
        </w:rPr>
        <w:t xml:space="preserve"> were used as training data</w:t>
      </w:r>
      <w:r w:rsidR="38A8E7BA" w:rsidRPr="57FAB087">
        <w:rPr>
          <w:rFonts w:ascii="Garamond" w:hAnsi="Garamond"/>
        </w:rPr>
        <w:t xml:space="preserve"> in a </w:t>
      </w:r>
      <w:r w:rsidR="6047B313" w:rsidRPr="57FAB087">
        <w:rPr>
          <w:rFonts w:ascii="Garamond" w:hAnsi="Garamond"/>
        </w:rPr>
        <w:t>RF</w:t>
      </w:r>
      <w:r w:rsidR="65DE945E" w:rsidRPr="57FAB087">
        <w:rPr>
          <w:rFonts w:ascii="Garamond" w:hAnsi="Garamond"/>
        </w:rPr>
        <w:t xml:space="preserve"> </w:t>
      </w:r>
      <w:r w:rsidR="10B52806" w:rsidRPr="57FAB087">
        <w:rPr>
          <w:rFonts w:ascii="Garamond" w:hAnsi="Garamond"/>
        </w:rPr>
        <w:t>r</w:t>
      </w:r>
      <w:r w:rsidR="65DE945E" w:rsidRPr="57FAB087">
        <w:rPr>
          <w:rFonts w:ascii="Garamond" w:hAnsi="Garamond"/>
        </w:rPr>
        <w:t>egression model in RStudio</w:t>
      </w:r>
      <w:r w:rsidR="5DC714E0" w:rsidRPr="57FAB087">
        <w:rPr>
          <w:rFonts w:ascii="Garamond" w:hAnsi="Garamond"/>
        </w:rPr>
        <w:t xml:space="preserve"> using the randomForest library</w:t>
      </w:r>
      <w:r w:rsidR="02E92A36" w:rsidRPr="57FAB087">
        <w:rPr>
          <w:rFonts w:ascii="Garamond" w:hAnsi="Garamond"/>
        </w:rPr>
        <w:t>.</w:t>
      </w:r>
      <w:r w:rsidR="65DE945E" w:rsidRPr="57FAB087">
        <w:rPr>
          <w:rFonts w:ascii="Garamond" w:hAnsi="Garamond"/>
        </w:rPr>
        <w:t xml:space="preserve"> </w:t>
      </w:r>
      <w:r w:rsidR="3B9B40F3" w:rsidRPr="57FAB087">
        <w:rPr>
          <w:rFonts w:ascii="Garamond" w:hAnsi="Garamond"/>
        </w:rPr>
        <w:t>For all model runs, the team</w:t>
      </w:r>
      <w:r w:rsidR="4B184822" w:rsidRPr="57FAB087">
        <w:rPr>
          <w:rFonts w:ascii="Garamond" w:eastAsia="Garamond" w:hAnsi="Garamond" w:cs="Garamond"/>
        </w:rPr>
        <w:t xml:space="preserve"> utilized 5</w:t>
      </w:r>
      <w:r w:rsidR="05DF0D52" w:rsidRPr="57FAB087">
        <w:rPr>
          <w:rFonts w:ascii="Garamond" w:eastAsia="Garamond" w:hAnsi="Garamond" w:cs="Garamond"/>
        </w:rPr>
        <w:t>,</w:t>
      </w:r>
      <w:r w:rsidR="4B184822" w:rsidRPr="57FAB087">
        <w:rPr>
          <w:rFonts w:ascii="Garamond" w:eastAsia="Garamond" w:hAnsi="Garamond" w:cs="Garamond"/>
        </w:rPr>
        <w:t>000 decision trees and 2 variables for consideration at each node. De</w:t>
      </w:r>
      <w:r w:rsidR="7C1673FE" w:rsidRPr="57FAB087">
        <w:rPr>
          <w:rFonts w:ascii="Garamond" w:eastAsia="Garamond" w:hAnsi="Garamond" w:cs="Garamond"/>
        </w:rPr>
        <w:t xml:space="preserve">termining </w:t>
      </w:r>
      <w:r w:rsidR="4B184822" w:rsidRPr="57FAB087">
        <w:rPr>
          <w:rFonts w:ascii="Garamond" w:eastAsia="Garamond" w:hAnsi="Garamond" w:cs="Garamond"/>
        </w:rPr>
        <w:t xml:space="preserve">the number of decision trees requires </w:t>
      </w:r>
      <w:r w:rsidR="00996628">
        <w:rPr>
          <w:rFonts w:ascii="Garamond" w:eastAsia="Garamond" w:hAnsi="Garamond" w:cs="Garamond"/>
        </w:rPr>
        <w:t xml:space="preserve">an </w:t>
      </w:r>
      <w:r w:rsidR="4B184822" w:rsidRPr="57FAB087">
        <w:rPr>
          <w:rFonts w:ascii="Garamond" w:eastAsia="Garamond" w:hAnsi="Garamond" w:cs="Garamond"/>
        </w:rPr>
        <w:t>analysis of the asymptotic relationship between the number of trees and mean-squared error associated with those numbers. The number of variables for consideration at each node was optimized in RF model by generating out-of-bag error metrics for varying numbers of variable predictors.</w:t>
      </w:r>
    </w:p>
    <w:p w14:paraId="5E288504" w14:textId="3B85FDED" w:rsidR="7CA99B7B" w:rsidRDefault="7CA99B7B" w:rsidP="7CA99B7B">
      <w:pPr>
        <w:spacing w:after="0" w:line="240" w:lineRule="auto"/>
        <w:rPr>
          <w:rFonts w:ascii="Garamond" w:eastAsia="Garamond" w:hAnsi="Garamond" w:cs="Garamond"/>
        </w:rPr>
      </w:pPr>
    </w:p>
    <w:p w14:paraId="50F4641C" w14:textId="235A6011" w:rsidR="2A8E04FB" w:rsidRDefault="2A8E04FB" w:rsidP="52BAB4BE">
      <w:pPr>
        <w:spacing w:after="0" w:line="240" w:lineRule="auto"/>
        <w:rPr>
          <w:rFonts w:ascii="Garamond" w:eastAsia="Garamond" w:hAnsi="Garamond" w:cs="Garamond"/>
        </w:rPr>
      </w:pPr>
      <w:r w:rsidRPr="37ED8F0D">
        <w:rPr>
          <w:rFonts w:ascii="Garamond" w:eastAsia="Garamond" w:hAnsi="Garamond" w:cs="Garamond"/>
        </w:rPr>
        <w:t xml:space="preserve">In order to evaluate the best variables for model selection, the team conducted </w:t>
      </w:r>
      <w:r w:rsidR="00996628">
        <w:rPr>
          <w:rFonts w:ascii="Garamond" w:eastAsia="Garamond" w:hAnsi="Garamond" w:cs="Garamond"/>
        </w:rPr>
        <w:t>three</w:t>
      </w:r>
      <w:r w:rsidR="5EA88549" w:rsidRPr="37ED8F0D">
        <w:rPr>
          <w:rFonts w:ascii="Garamond" w:eastAsia="Garamond" w:hAnsi="Garamond" w:cs="Garamond"/>
        </w:rPr>
        <w:t xml:space="preserve"> </w:t>
      </w:r>
      <w:r w:rsidRPr="37ED8F0D">
        <w:rPr>
          <w:rFonts w:ascii="Garamond" w:eastAsia="Garamond" w:hAnsi="Garamond" w:cs="Garamond"/>
        </w:rPr>
        <w:t xml:space="preserve">model comparisons. </w:t>
      </w:r>
      <w:r w:rsidR="5196D514" w:rsidRPr="37ED8F0D">
        <w:rPr>
          <w:rFonts w:ascii="Garamond" w:eastAsia="Garamond" w:hAnsi="Garamond" w:cs="Garamond"/>
        </w:rPr>
        <w:t>The aim of these comparisons was to determine both the best combination of variables, as well as the best combination of v</w:t>
      </w:r>
      <w:r w:rsidR="00996628">
        <w:rPr>
          <w:rFonts w:ascii="Garamond" w:eastAsia="Garamond" w:hAnsi="Garamond" w:cs="Garamond"/>
        </w:rPr>
        <w:t>ariable types. These types were</w:t>
      </w:r>
      <w:r w:rsidR="5196D514" w:rsidRPr="37ED8F0D">
        <w:rPr>
          <w:rFonts w:ascii="Garamond" w:eastAsia="Garamond" w:hAnsi="Garamond" w:cs="Garamond"/>
        </w:rPr>
        <w:t xml:space="preserve"> optical, topographic, radar, and LiDAR. </w:t>
      </w:r>
      <w:r w:rsidRPr="37ED8F0D">
        <w:rPr>
          <w:rFonts w:ascii="Garamond" w:eastAsia="Garamond" w:hAnsi="Garamond" w:cs="Garamond"/>
        </w:rPr>
        <w:t xml:space="preserve">Prior to the development of each model, we conducted a </w:t>
      </w:r>
      <w:r w:rsidR="0826406D" w:rsidRPr="37ED8F0D">
        <w:rPr>
          <w:rFonts w:ascii="Garamond" w:eastAsia="Garamond" w:hAnsi="Garamond" w:cs="Garamond"/>
        </w:rPr>
        <w:t>predictor variable</w:t>
      </w:r>
      <w:r w:rsidRPr="37ED8F0D">
        <w:rPr>
          <w:rFonts w:ascii="Garamond" w:eastAsia="Garamond" w:hAnsi="Garamond" w:cs="Garamond"/>
        </w:rPr>
        <w:t xml:space="preserve"> correlation analysis.</w:t>
      </w:r>
      <w:r w:rsidR="7B31ACE4" w:rsidRPr="37ED8F0D">
        <w:rPr>
          <w:rFonts w:ascii="Garamond" w:eastAsia="Garamond" w:hAnsi="Garamond" w:cs="Garamond"/>
        </w:rPr>
        <w:t xml:space="preserve"> First, we</w:t>
      </w:r>
      <w:r w:rsidRPr="37ED8F0D">
        <w:rPr>
          <w:rFonts w:ascii="Garamond" w:eastAsia="Garamond" w:hAnsi="Garamond" w:cs="Garamond"/>
        </w:rPr>
        <w:t xml:space="preserve"> examined the correlation</w:t>
      </w:r>
      <w:r w:rsidR="5F41CD55" w:rsidRPr="37ED8F0D">
        <w:rPr>
          <w:rFonts w:ascii="Garamond" w:eastAsia="Garamond" w:hAnsi="Garamond" w:cs="Garamond"/>
        </w:rPr>
        <w:t>s</w:t>
      </w:r>
      <w:r w:rsidRPr="37ED8F0D">
        <w:rPr>
          <w:rFonts w:ascii="Garamond" w:eastAsia="Garamond" w:hAnsi="Garamond" w:cs="Garamond"/>
        </w:rPr>
        <w:t xml:space="preserve"> between our </w:t>
      </w:r>
      <w:r w:rsidRPr="37ED8F0D">
        <w:rPr>
          <w:rFonts w:ascii="Garamond" w:eastAsia="Garamond" w:hAnsi="Garamond" w:cs="Garamond"/>
          <w:i/>
          <w:iCs/>
        </w:rPr>
        <w:t>in situ</w:t>
      </w:r>
      <w:r w:rsidRPr="37ED8F0D">
        <w:rPr>
          <w:rFonts w:ascii="Garamond" w:eastAsia="Garamond" w:hAnsi="Garamond" w:cs="Garamond"/>
        </w:rPr>
        <w:t xml:space="preserve"> forest inventory data</w:t>
      </w:r>
      <w:r w:rsidR="56C0AB81" w:rsidRPr="37ED8F0D">
        <w:rPr>
          <w:rFonts w:ascii="Garamond" w:eastAsia="Garamond" w:hAnsi="Garamond" w:cs="Garamond"/>
        </w:rPr>
        <w:t xml:space="preserve">. Next, </w:t>
      </w:r>
      <w:r w:rsidRPr="37ED8F0D">
        <w:rPr>
          <w:rFonts w:ascii="Garamond" w:eastAsia="Garamond" w:hAnsi="Garamond" w:cs="Garamond"/>
        </w:rPr>
        <w:t xml:space="preserve">we ranked </w:t>
      </w:r>
      <w:r w:rsidR="1B7AB4FB" w:rsidRPr="37ED8F0D">
        <w:rPr>
          <w:rFonts w:ascii="Garamond" w:eastAsia="Garamond" w:hAnsi="Garamond" w:cs="Garamond"/>
        </w:rPr>
        <w:t>predictor variable</w:t>
      </w:r>
      <w:r w:rsidRPr="37ED8F0D">
        <w:rPr>
          <w:rFonts w:ascii="Garamond" w:eastAsia="Garamond" w:hAnsi="Garamond" w:cs="Garamond"/>
        </w:rPr>
        <w:t xml:space="preserve">s based on the highest correlation with </w:t>
      </w:r>
      <w:r w:rsidRPr="37ED8F0D">
        <w:rPr>
          <w:rFonts w:ascii="Garamond" w:eastAsia="Garamond" w:hAnsi="Garamond" w:cs="Garamond"/>
          <w:i/>
          <w:iCs/>
        </w:rPr>
        <w:t>in situ</w:t>
      </w:r>
      <w:r w:rsidRPr="37ED8F0D">
        <w:rPr>
          <w:rFonts w:ascii="Garamond" w:eastAsia="Garamond" w:hAnsi="Garamond" w:cs="Garamond"/>
        </w:rPr>
        <w:t xml:space="preserve"> data</w:t>
      </w:r>
      <w:r w:rsidR="09D5B30A" w:rsidRPr="37ED8F0D">
        <w:rPr>
          <w:rFonts w:ascii="Garamond" w:eastAsia="Garamond" w:hAnsi="Garamond" w:cs="Garamond"/>
        </w:rPr>
        <w:t>. Lastly,</w:t>
      </w:r>
      <w:r w:rsidRPr="37ED8F0D">
        <w:rPr>
          <w:rFonts w:ascii="Garamond" w:eastAsia="Garamond" w:hAnsi="Garamond" w:cs="Garamond"/>
        </w:rPr>
        <w:t xml:space="preserve"> we examined the correlation</w:t>
      </w:r>
      <w:r w:rsidR="00814BEE" w:rsidRPr="37ED8F0D">
        <w:rPr>
          <w:rFonts w:ascii="Garamond" w:eastAsia="Garamond" w:hAnsi="Garamond" w:cs="Garamond"/>
        </w:rPr>
        <w:t>s</w:t>
      </w:r>
      <w:r w:rsidRPr="37ED8F0D">
        <w:rPr>
          <w:rFonts w:ascii="Garamond" w:eastAsia="Garamond" w:hAnsi="Garamond" w:cs="Garamond"/>
        </w:rPr>
        <w:t xml:space="preserve"> between </w:t>
      </w:r>
      <w:r w:rsidR="05CA34D2" w:rsidRPr="37ED8F0D">
        <w:rPr>
          <w:rFonts w:ascii="Garamond" w:eastAsia="Garamond" w:hAnsi="Garamond" w:cs="Garamond"/>
        </w:rPr>
        <w:t>predictor variable</w:t>
      </w:r>
      <w:r w:rsidRPr="37ED8F0D">
        <w:rPr>
          <w:rFonts w:ascii="Garamond" w:eastAsia="Garamond" w:hAnsi="Garamond" w:cs="Garamond"/>
        </w:rPr>
        <w:t xml:space="preserve">s to eliminate redundancy. The correlation threshold for eliminating </w:t>
      </w:r>
      <w:r w:rsidR="1A1ACD71" w:rsidRPr="37ED8F0D">
        <w:rPr>
          <w:rFonts w:ascii="Garamond" w:eastAsia="Garamond" w:hAnsi="Garamond" w:cs="Garamond"/>
        </w:rPr>
        <w:t>variable</w:t>
      </w:r>
      <w:r w:rsidRPr="37ED8F0D">
        <w:rPr>
          <w:rFonts w:ascii="Garamond" w:eastAsia="Garamond" w:hAnsi="Garamond" w:cs="Garamond"/>
        </w:rPr>
        <w:t>s was |0.7|.</w:t>
      </w:r>
      <w:r w:rsidR="27BBDD1F" w:rsidRPr="37ED8F0D">
        <w:rPr>
          <w:rFonts w:ascii="Garamond" w:eastAsia="Garamond" w:hAnsi="Garamond" w:cs="Garamond"/>
        </w:rPr>
        <w:t xml:space="preserve"> Using this </w:t>
      </w:r>
      <w:r w:rsidR="65D7F28D" w:rsidRPr="37ED8F0D">
        <w:rPr>
          <w:rFonts w:ascii="Garamond" w:eastAsia="Garamond" w:hAnsi="Garamond" w:cs="Garamond"/>
        </w:rPr>
        <w:t>predictor variable</w:t>
      </w:r>
      <w:r w:rsidR="27BBDD1F" w:rsidRPr="37ED8F0D">
        <w:rPr>
          <w:rFonts w:ascii="Garamond" w:eastAsia="Garamond" w:hAnsi="Garamond" w:cs="Garamond"/>
        </w:rPr>
        <w:t xml:space="preserve"> correlation analysis, the team narrowe</w:t>
      </w:r>
      <w:r w:rsidR="00996628">
        <w:rPr>
          <w:rFonts w:ascii="Garamond" w:eastAsia="Garamond" w:hAnsi="Garamond" w:cs="Garamond"/>
        </w:rPr>
        <w:t>d each model comparison run to eight</w:t>
      </w:r>
      <w:r w:rsidR="27BBDD1F" w:rsidRPr="37ED8F0D">
        <w:rPr>
          <w:rFonts w:ascii="Garamond" w:eastAsia="Garamond" w:hAnsi="Garamond" w:cs="Garamond"/>
        </w:rPr>
        <w:t xml:space="preserve"> </w:t>
      </w:r>
      <w:r w:rsidR="69211CE3" w:rsidRPr="37ED8F0D">
        <w:rPr>
          <w:rFonts w:ascii="Garamond" w:eastAsia="Garamond" w:hAnsi="Garamond" w:cs="Garamond"/>
        </w:rPr>
        <w:t>variable</w:t>
      </w:r>
      <w:r w:rsidR="27BBDD1F" w:rsidRPr="37ED8F0D">
        <w:rPr>
          <w:rFonts w:ascii="Garamond" w:eastAsia="Garamond" w:hAnsi="Garamond" w:cs="Garamond"/>
        </w:rPr>
        <w:t xml:space="preserve">s. A run was not conducted using Sentinel-2 MSI optical data because </w:t>
      </w:r>
      <w:r w:rsidR="7AAB2C09" w:rsidRPr="37ED8F0D">
        <w:rPr>
          <w:rFonts w:ascii="Garamond" w:eastAsia="Garamond" w:hAnsi="Garamond" w:cs="Garamond"/>
        </w:rPr>
        <w:t xml:space="preserve">all </w:t>
      </w:r>
      <w:r w:rsidR="27BBDD1F" w:rsidRPr="37ED8F0D">
        <w:rPr>
          <w:rFonts w:ascii="Garamond" w:eastAsia="Garamond" w:hAnsi="Garamond" w:cs="Garamond"/>
        </w:rPr>
        <w:t>variable correlation</w:t>
      </w:r>
      <w:r w:rsidR="17597B1A" w:rsidRPr="37ED8F0D">
        <w:rPr>
          <w:rFonts w:ascii="Garamond" w:eastAsia="Garamond" w:hAnsi="Garamond" w:cs="Garamond"/>
        </w:rPr>
        <w:t>s</w:t>
      </w:r>
      <w:r w:rsidR="27BBDD1F" w:rsidRPr="37ED8F0D">
        <w:rPr>
          <w:rFonts w:ascii="Garamond" w:eastAsia="Garamond" w:hAnsi="Garamond" w:cs="Garamond"/>
        </w:rPr>
        <w:t xml:space="preserve"> w</w:t>
      </w:r>
      <w:r w:rsidR="35F958BC" w:rsidRPr="37ED8F0D">
        <w:rPr>
          <w:rFonts w:ascii="Garamond" w:eastAsia="Garamond" w:hAnsi="Garamond" w:cs="Garamond"/>
        </w:rPr>
        <w:t xml:space="preserve">ere </w:t>
      </w:r>
      <w:r w:rsidR="00996628">
        <w:rPr>
          <w:rFonts w:ascii="Garamond" w:eastAsia="Garamond" w:hAnsi="Garamond" w:cs="Garamond"/>
        </w:rPr>
        <w:t>above the</w:t>
      </w:r>
      <w:r w:rsidR="27BBDD1F" w:rsidRPr="37ED8F0D">
        <w:rPr>
          <w:rFonts w:ascii="Garamond" w:eastAsia="Garamond" w:hAnsi="Garamond" w:cs="Garamond"/>
        </w:rPr>
        <w:t xml:space="preserve"> allowed threshold of |0.7|. </w:t>
      </w:r>
      <w:r w:rsidR="27BBDD1F" w:rsidRPr="003647EC">
        <w:rPr>
          <w:rFonts w:ascii="Garamond" w:eastAsia="Garamond" w:hAnsi="Garamond" w:cs="Garamond"/>
        </w:rPr>
        <w:t>The descriptions of each model used for comparison, as well as the out-of-bag (OOB) accuracy metrics, are described</w:t>
      </w:r>
      <w:r w:rsidR="732A7DE3" w:rsidRPr="003647EC">
        <w:rPr>
          <w:rFonts w:ascii="Garamond" w:eastAsia="Garamond" w:hAnsi="Garamond" w:cs="Garamond"/>
        </w:rPr>
        <w:t xml:space="preserve"> </w:t>
      </w:r>
      <w:r w:rsidR="00996628" w:rsidRPr="003647EC">
        <w:rPr>
          <w:rFonts w:ascii="Garamond" w:eastAsia="Garamond" w:hAnsi="Garamond" w:cs="Garamond"/>
        </w:rPr>
        <w:t>in Table 3</w:t>
      </w:r>
      <w:r w:rsidR="27BBDD1F" w:rsidRPr="003647EC">
        <w:rPr>
          <w:rFonts w:ascii="Garamond" w:eastAsia="Garamond" w:hAnsi="Garamond" w:cs="Garamond"/>
        </w:rPr>
        <w:t>.</w:t>
      </w:r>
      <w:r w:rsidR="27BBDD1F" w:rsidRPr="37ED8F0D">
        <w:rPr>
          <w:rFonts w:ascii="Garamond" w:eastAsia="Garamond" w:hAnsi="Garamond" w:cs="Garamond"/>
        </w:rPr>
        <w:t xml:space="preserve"> Each model used several Landsat 8 OLI </w:t>
      </w:r>
      <w:r w:rsidR="154B5CA7" w:rsidRPr="37ED8F0D">
        <w:rPr>
          <w:rFonts w:ascii="Garamond" w:eastAsia="Garamond" w:hAnsi="Garamond" w:cs="Garamond"/>
        </w:rPr>
        <w:t>variable</w:t>
      </w:r>
      <w:r w:rsidR="27BBDD1F" w:rsidRPr="37ED8F0D">
        <w:rPr>
          <w:rFonts w:ascii="Garamond" w:eastAsia="Garamond" w:hAnsi="Garamond" w:cs="Garamond"/>
        </w:rPr>
        <w:t xml:space="preserve">s and several topographic </w:t>
      </w:r>
      <w:r w:rsidR="6EF952BC" w:rsidRPr="37ED8F0D">
        <w:rPr>
          <w:rFonts w:ascii="Garamond" w:eastAsia="Garamond" w:hAnsi="Garamond" w:cs="Garamond"/>
        </w:rPr>
        <w:t>variable</w:t>
      </w:r>
      <w:r w:rsidR="27BBDD1F" w:rsidRPr="37ED8F0D">
        <w:rPr>
          <w:rFonts w:ascii="Garamond" w:eastAsia="Garamond" w:hAnsi="Garamond" w:cs="Garamond"/>
        </w:rPr>
        <w:t>s</w:t>
      </w:r>
      <w:r w:rsidR="26A9C230" w:rsidRPr="37ED8F0D">
        <w:rPr>
          <w:rFonts w:ascii="Garamond" w:eastAsia="Garamond" w:hAnsi="Garamond" w:cs="Garamond"/>
        </w:rPr>
        <w:t xml:space="preserve">, while some also used radar and/or LiDAR </w:t>
      </w:r>
      <w:r w:rsidR="32F3E640" w:rsidRPr="37ED8F0D">
        <w:rPr>
          <w:rFonts w:ascii="Garamond" w:eastAsia="Garamond" w:hAnsi="Garamond" w:cs="Garamond"/>
        </w:rPr>
        <w:t>variable</w:t>
      </w:r>
      <w:r w:rsidR="00996628">
        <w:rPr>
          <w:rFonts w:ascii="Garamond" w:eastAsia="Garamond" w:hAnsi="Garamond" w:cs="Garamond"/>
        </w:rPr>
        <w:t>s</w:t>
      </w:r>
      <w:r w:rsidR="27BBDD1F" w:rsidRPr="37ED8F0D">
        <w:rPr>
          <w:rFonts w:ascii="Garamond" w:eastAsia="Garamond" w:hAnsi="Garamond" w:cs="Garamond"/>
        </w:rPr>
        <w:t>.</w:t>
      </w:r>
      <w:r w:rsidR="00966416" w:rsidRPr="37ED8F0D">
        <w:rPr>
          <w:rFonts w:ascii="Garamond" w:eastAsia="Garamond" w:hAnsi="Garamond" w:cs="Garamond"/>
        </w:rPr>
        <w:t xml:space="preserve"> </w:t>
      </w:r>
      <w:r w:rsidR="00996628">
        <w:rPr>
          <w:rFonts w:ascii="Garamond" w:eastAsia="Garamond" w:hAnsi="Garamond" w:cs="Garamond"/>
        </w:rPr>
        <w:t>After narrowing to eight</w:t>
      </w:r>
      <w:r w:rsidR="10C4077C" w:rsidRPr="37ED8F0D">
        <w:rPr>
          <w:rFonts w:ascii="Garamond" w:eastAsia="Garamond" w:hAnsi="Garamond" w:cs="Garamond"/>
        </w:rPr>
        <w:t xml:space="preserve"> predictor variables, we utilized the highest performing variables for a final model. </w:t>
      </w:r>
      <w:r w:rsidR="00966416" w:rsidRPr="37ED8F0D">
        <w:rPr>
          <w:rFonts w:ascii="Garamond" w:eastAsia="Garamond" w:hAnsi="Garamond" w:cs="Garamond"/>
        </w:rPr>
        <w:t>The best performing model included four predictor variables including LS Wetness, SRTM Northness, LS Greenness, SRTM Elevation.</w:t>
      </w:r>
    </w:p>
    <w:p w14:paraId="7C59CBA0" w14:textId="3E7A889F" w:rsidR="23FE144B" w:rsidRDefault="23FE144B" w:rsidP="23FE144B">
      <w:pPr>
        <w:spacing w:after="0" w:line="240" w:lineRule="auto"/>
        <w:rPr>
          <w:rFonts w:ascii="Garamond" w:eastAsia="Garamond" w:hAnsi="Garamond" w:cs="Garamond"/>
        </w:rPr>
      </w:pPr>
    </w:p>
    <w:p w14:paraId="4DEA908A" w14:textId="5256D107" w:rsidR="009A20ED" w:rsidRPr="0066138C" w:rsidRDefault="00621AB9" w:rsidP="32D23E9E">
      <w:pPr>
        <w:pStyle w:val="Heading1"/>
        <w:spacing w:before="0" w:line="240" w:lineRule="auto"/>
        <w:rPr>
          <w:rFonts w:ascii="Garamond" w:hAnsi="Garamond"/>
        </w:rPr>
      </w:pPr>
      <w:r w:rsidRPr="32D23E9E">
        <w:rPr>
          <w:rFonts w:ascii="Garamond" w:hAnsi="Garamond"/>
        </w:rPr>
        <w:t>4</w:t>
      </w:r>
      <w:r w:rsidR="008B7071" w:rsidRPr="32D23E9E">
        <w:rPr>
          <w:rFonts w:ascii="Garamond" w:hAnsi="Garamond"/>
        </w:rPr>
        <w:t xml:space="preserve">. </w:t>
      </w:r>
      <w:r w:rsidR="00E41324" w:rsidRPr="32D23E9E">
        <w:rPr>
          <w:rFonts w:ascii="Garamond" w:hAnsi="Garamond"/>
        </w:rPr>
        <w:t>Results</w:t>
      </w:r>
      <w:r w:rsidR="001F1328" w:rsidRPr="32D23E9E">
        <w:rPr>
          <w:rFonts w:ascii="Garamond" w:hAnsi="Garamond"/>
        </w:rPr>
        <w:t xml:space="preserve"> &amp; Discussion</w:t>
      </w:r>
    </w:p>
    <w:p w14:paraId="05054912" w14:textId="215C7589" w:rsidR="00621AB9" w:rsidRDefault="00621AB9" w:rsidP="23FE144B">
      <w:pPr>
        <w:spacing w:after="0" w:line="240" w:lineRule="auto"/>
        <w:rPr>
          <w:rFonts w:ascii="Garamond" w:hAnsi="Garamond"/>
          <w:b/>
          <w:bCs/>
          <w:i/>
          <w:iCs/>
        </w:rPr>
      </w:pPr>
      <w:r w:rsidRPr="23FE144B">
        <w:rPr>
          <w:rFonts w:ascii="Garamond" w:hAnsi="Garamond"/>
          <w:b/>
          <w:bCs/>
          <w:i/>
          <w:iCs/>
        </w:rPr>
        <w:t>4.1 Analysis of Results</w:t>
      </w:r>
    </w:p>
    <w:p w14:paraId="4AA805EC" w14:textId="0310B681" w:rsidR="3B59D267" w:rsidRDefault="172B6CA3" w:rsidP="52BAB4BE">
      <w:pPr>
        <w:spacing w:after="0" w:line="240" w:lineRule="auto"/>
        <w:rPr>
          <w:rFonts w:ascii="Garamond" w:eastAsia="Garamond" w:hAnsi="Garamond" w:cs="Garamond"/>
        </w:rPr>
      </w:pPr>
      <w:r w:rsidRPr="52BAB4BE">
        <w:rPr>
          <w:rFonts w:ascii="Garamond" w:eastAsia="Garamond" w:hAnsi="Garamond" w:cs="Garamond"/>
        </w:rPr>
        <w:t>The highest performing model</w:t>
      </w:r>
      <w:r w:rsidR="7DA688A7" w:rsidRPr="52BAB4BE">
        <w:rPr>
          <w:rFonts w:ascii="Garamond" w:eastAsia="Garamond" w:hAnsi="Garamond" w:cs="Garamond"/>
        </w:rPr>
        <w:t>, after iterative and com</w:t>
      </w:r>
      <w:r w:rsidR="7ED233AD" w:rsidRPr="52BAB4BE">
        <w:rPr>
          <w:rFonts w:ascii="Garamond" w:eastAsia="Garamond" w:hAnsi="Garamond" w:cs="Garamond"/>
        </w:rPr>
        <w:t xml:space="preserve">parative analyses, </w:t>
      </w:r>
      <w:r w:rsidR="5D7BBC4A" w:rsidRPr="52BAB4BE">
        <w:rPr>
          <w:rFonts w:ascii="Garamond" w:eastAsia="Garamond" w:hAnsi="Garamond" w:cs="Garamond"/>
        </w:rPr>
        <w:t>r</w:t>
      </w:r>
      <w:r w:rsidR="53AF81F8" w:rsidRPr="52BAB4BE">
        <w:rPr>
          <w:rFonts w:ascii="Garamond" w:eastAsia="Garamond" w:hAnsi="Garamond" w:cs="Garamond"/>
        </w:rPr>
        <w:t>etained</w:t>
      </w:r>
      <w:r w:rsidR="5D7BBC4A" w:rsidRPr="52BAB4BE">
        <w:rPr>
          <w:rFonts w:ascii="Garamond" w:eastAsia="Garamond" w:hAnsi="Garamond" w:cs="Garamond"/>
        </w:rPr>
        <w:t xml:space="preserve"> </w:t>
      </w:r>
      <w:r w:rsidR="24620CA7" w:rsidRPr="52BAB4BE">
        <w:rPr>
          <w:rFonts w:ascii="Garamond" w:eastAsia="Garamond" w:hAnsi="Garamond" w:cs="Garamond"/>
        </w:rPr>
        <w:t>predictor variable</w:t>
      </w:r>
      <w:r w:rsidRPr="52BAB4BE">
        <w:rPr>
          <w:rFonts w:ascii="Garamond" w:eastAsia="Garamond" w:hAnsi="Garamond" w:cs="Garamond"/>
        </w:rPr>
        <w:t xml:space="preserve">s of Landsat Wetness, SRTM </w:t>
      </w:r>
      <w:r w:rsidR="00774770">
        <w:rPr>
          <w:rFonts w:ascii="Garamond" w:eastAsia="Garamond" w:hAnsi="Garamond" w:cs="Garamond"/>
        </w:rPr>
        <w:t>N</w:t>
      </w:r>
      <w:r w:rsidRPr="52BAB4BE">
        <w:rPr>
          <w:rFonts w:ascii="Garamond" w:eastAsia="Garamond" w:hAnsi="Garamond" w:cs="Garamond"/>
        </w:rPr>
        <w:t>orthness, Landsat Greenness, SRTM elevation, Landsat Brightness, Sentinel VH, SRT</w:t>
      </w:r>
      <w:r w:rsidR="448B36E3" w:rsidRPr="52BAB4BE">
        <w:rPr>
          <w:rFonts w:ascii="Garamond" w:eastAsia="Garamond" w:hAnsi="Garamond" w:cs="Garamond"/>
        </w:rPr>
        <w:t xml:space="preserve">M </w:t>
      </w:r>
      <w:r w:rsidR="00774770">
        <w:rPr>
          <w:rFonts w:ascii="Garamond" w:eastAsia="Garamond" w:hAnsi="Garamond" w:cs="Garamond"/>
        </w:rPr>
        <w:t>E</w:t>
      </w:r>
      <w:r w:rsidR="448B36E3" w:rsidRPr="52BAB4BE">
        <w:rPr>
          <w:rFonts w:ascii="Garamond" w:eastAsia="Garamond" w:hAnsi="Garamond" w:cs="Garamond"/>
        </w:rPr>
        <w:t>astness, and ALOS</w:t>
      </w:r>
      <w:r w:rsidR="69CCBD03" w:rsidRPr="52BAB4BE">
        <w:rPr>
          <w:rFonts w:ascii="Garamond" w:eastAsia="Garamond" w:hAnsi="Garamond" w:cs="Garamond"/>
        </w:rPr>
        <w:t>-2</w:t>
      </w:r>
      <w:r w:rsidR="448B36E3" w:rsidRPr="52BAB4BE">
        <w:rPr>
          <w:rFonts w:ascii="Garamond" w:eastAsia="Garamond" w:hAnsi="Garamond" w:cs="Garamond"/>
        </w:rPr>
        <w:t xml:space="preserve"> PALSAR</w:t>
      </w:r>
      <w:r w:rsidR="00E700AF">
        <w:rPr>
          <w:rFonts w:ascii="Garamond" w:eastAsia="Garamond" w:hAnsi="Garamond" w:cs="Garamond"/>
        </w:rPr>
        <w:t>-2</w:t>
      </w:r>
      <w:r w:rsidR="448B36E3" w:rsidRPr="52BAB4BE">
        <w:rPr>
          <w:rFonts w:ascii="Garamond" w:eastAsia="Garamond" w:hAnsi="Garamond" w:cs="Garamond"/>
        </w:rPr>
        <w:t xml:space="preserve"> HH band</w:t>
      </w:r>
      <w:r w:rsidR="6AE61021" w:rsidRPr="52BAB4BE">
        <w:rPr>
          <w:rFonts w:ascii="Garamond" w:eastAsia="Garamond" w:hAnsi="Garamond" w:cs="Garamond"/>
        </w:rPr>
        <w:t>, liste</w:t>
      </w:r>
      <w:r w:rsidR="0D98248A" w:rsidRPr="52BAB4BE">
        <w:rPr>
          <w:rFonts w:ascii="Garamond" w:eastAsia="Garamond" w:hAnsi="Garamond" w:cs="Garamond"/>
        </w:rPr>
        <w:t>d</w:t>
      </w:r>
      <w:r w:rsidR="6AE61021" w:rsidRPr="52BAB4BE">
        <w:rPr>
          <w:rFonts w:ascii="Garamond" w:eastAsia="Garamond" w:hAnsi="Garamond" w:cs="Garamond"/>
        </w:rPr>
        <w:t xml:space="preserve"> in order of importance. </w:t>
      </w:r>
      <w:r w:rsidR="00996628">
        <w:rPr>
          <w:rFonts w:ascii="Garamond" w:eastAsia="Garamond" w:hAnsi="Garamond" w:cs="Garamond"/>
        </w:rPr>
        <w:t>This list was narrowed to the four</w:t>
      </w:r>
      <w:r w:rsidR="4144DAA6" w:rsidRPr="52BAB4BE">
        <w:rPr>
          <w:rFonts w:ascii="Garamond" w:eastAsia="Garamond" w:hAnsi="Garamond" w:cs="Garamond"/>
        </w:rPr>
        <w:t xml:space="preserve"> most important variables for our final run. This final run utilized Landsat 8 Wetness, SRTM </w:t>
      </w:r>
      <w:r w:rsidR="00774770">
        <w:rPr>
          <w:rFonts w:ascii="Garamond" w:eastAsia="Garamond" w:hAnsi="Garamond" w:cs="Garamond"/>
        </w:rPr>
        <w:t>N</w:t>
      </w:r>
      <w:r w:rsidR="4144DAA6" w:rsidRPr="52BAB4BE">
        <w:rPr>
          <w:rFonts w:ascii="Garamond" w:eastAsia="Garamond" w:hAnsi="Garamond" w:cs="Garamond"/>
        </w:rPr>
        <w:t xml:space="preserve">orthness, Landsat Greenness, and SRTM elevation. </w:t>
      </w:r>
    </w:p>
    <w:p w14:paraId="214D5AED" w14:textId="7455F16D" w:rsidR="7CA99B7B" w:rsidRDefault="7CA99B7B" w:rsidP="7CA99B7B">
      <w:pPr>
        <w:spacing w:after="0" w:line="240" w:lineRule="auto"/>
        <w:rPr>
          <w:rFonts w:ascii="Garamond" w:eastAsia="Garamond" w:hAnsi="Garamond" w:cs="Garamond"/>
          <w:b/>
          <w:bCs/>
        </w:rPr>
      </w:pPr>
    </w:p>
    <w:p w14:paraId="3591754B" w14:textId="120D96DF" w:rsidR="00AF3372" w:rsidRDefault="7A622795" w:rsidP="15B9C82D">
      <w:pPr>
        <w:spacing w:after="0" w:line="240" w:lineRule="auto"/>
        <w:rPr>
          <w:rFonts w:ascii="Garamond" w:eastAsia="Garamond" w:hAnsi="Garamond" w:cs="Garamond"/>
          <w:b/>
          <w:bCs/>
        </w:rPr>
      </w:pPr>
      <w:r w:rsidRPr="043AA4CB">
        <w:rPr>
          <w:rFonts w:ascii="Garamond" w:eastAsia="Garamond" w:hAnsi="Garamond" w:cs="Garamond"/>
          <w:b/>
          <w:bCs/>
        </w:rPr>
        <w:t xml:space="preserve">Table </w:t>
      </w:r>
      <w:r w:rsidR="1A561323" w:rsidRPr="043AA4CB">
        <w:rPr>
          <w:rFonts w:ascii="Garamond" w:eastAsia="Garamond" w:hAnsi="Garamond" w:cs="Garamond"/>
          <w:b/>
          <w:bCs/>
        </w:rPr>
        <w:t>3</w:t>
      </w:r>
    </w:p>
    <w:p w14:paraId="21A1E194" w14:textId="70E70F39" w:rsidR="7A622795" w:rsidRDefault="7A622795" w:rsidP="52BAB4BE">
      <w:pPr>
        <w:spacing w:after="0" w:line="240" w:lineRule="auto"/>
        <w:rPr>
          <w:rFonts w:ascii="Garamond" w:eastAsia="Garamond" w:hAnsi="Garamond" w:cs="Garamond"/>
          <w:i/>
          <w:iCs/>
        </w:rPr>
      </w:pPr>
      <w:r w:rsidRPr="52BAB4BE">
        <w:rPr>
          <w:rFonts w:ascii="Garamond" w:eastAsia="Garamond" w:hAnsi="Garamond" w:cs="Garamond"/>
          <w:i/>
          <w:iCs/>
        </w:rPr>
        <w:t>A model comparison was conducted to decide on the final list of predictor variables for our biomass model. Sentinel-2 MSI data were not used for model comparisons as the variables were too highly correlated. The optimal set of predictor variables was a combination of</w:t>
      </w:r>
      <w:r w:rsidR="42F461AB" w:rsidRPr="52BAB4BE">
        <w:rPr>
          <w:rFonts w:ascii="Garamond" w:eastAsia="Garamond" w:hAnsi="Garamond" w:cs="Garamond"/>
          <w:i/>
          <w:iCs/>
        </w:rPr>
        <w:t xml:space="preserve"> topographic variables</w:t>
      </w:r>
      <w:r w:rsidR="29FA1EC5" w:rsidRPr="52BAB4BE">
        <w:rPr>
          <w:rFonts w:ascii="Garamond" w:eastAsia="Garamond" w:hAnsi="Garamond" w:cs="Garamond"/>
          <w:i/>
          <w:iCs/>
        </w:rPr>
        <w:t xml:space="preserve"> and </w:t>
      </w:r>
      <w:r w:rsidR="42F461AB" w:rsidRPr="52BAB4BE">
        <w:rPr>
          <w:rFonts w:ascii="Garamond" w:eastAsia="Garamond" w:hAnsi="Garamond" w:cs="Garamond"/>
          <w:i/>
          <w:iCs/>
        </w:rPr>
        <w:t>Landsat 8 optical data.</w:t>
      </w:r>
    </w:p>
    <w:tbl>
      <w:tblPr>
        <w:tblStyle w:val="TableGrid"/>
        <w:tblW w:w="9360" w:type="dxa"/>
        <w:jc w:val="center"/>
        <w:tblInd w:w="0" w:type="dxa"/>
        <w:tblLook w:val="06A0" w:firstRow="1" w:lastRow="0" w:firstColumn="1" w:lastColumn="0" w:noHBand="1" w:noVBand="1"/>
      </w:tblPr>
      <w:tblGrid>
        <w:gridCol w:w="869"/>
        <w:gridCol w:w="1859"/>
        <w:gridCol w:w="3926"/>
        <w:gridCol w:w="1065"/>
        <w:gridCol w:w="735"/>
        <w:gridCol w:w="906"/>
      </w:tblGrid>
      <w:tr w:rsidR="15B9C82D" w14:paraId="0F455BD0" w14:textId="77777777" w:rsidTr="52BAB4BE">
        <w:trPr>
          <w:jc w:val="center"/>
        </w:trPr>
        <w:tc>
          <w:tcPr>
            <w:tcW w:w="870" w:type="dxa"/>
            <w:shd w:val="clear" w:color="auto" w:fill="31849B" w:themeFill="accent5" w:themeFillShade="BF"/>
          </w:tcPr>
          <w:p w14:paraId="78EB9FE8" w14:textId="509E35BA" w:rsidR="15B9C82D" w:rsidRDefault="15B9C82D" w:rsidP="15B9C82D">
            <w:pPr>
              <w:jc w:val="center"/>
              <w:rPr>
                <w:rFonts w:ascii="Garamond" w:eastAsia="Garamond" w:hAnsi="Garamond" w:cs="Garamond"/>
                <w:b/>
                <w:bCs/>
                <w:color w:val="FFFFFF" w:themeColor="background1"/>
              </w:rPr>
            </w:pPr>
            <w:r w:rsidRPr="15B9C82D">
              <w:rPr>
                <w:rFonts w:ascii="Garamond" w:eastAsia="Garamond" w:hAnsi="Garamond" w:cs="Garamond"/>
                <w:b/>
                <w:bCs/>
                <w:color w:val="FFFFFF" w:themeColor="background1"/>
              </w:rPr>
              <w:t>Model Name</w:t>
            </w:r>
          </w:p>
        </w:tc>
        <w:tc>
          <w:tcPr>
            <w:tcW w:w="1860" w:type="dxa"/>
            <w:shd w:val="clear" w:color="auto" w:fill="31849B" w:themeFill="accent5" w:themeFillShade="BF"/>
          </w:tcPr>
          <w:p w14:paraId="69ECDF10" w14:textId="429127BB" w:rsidR="15B9C82D" w:rsidRDefault="15B9C82D" w:rsidP="15B9C82D">
            <w:pPr>
              <w:jc w:val="center"/>
              <w:rPr>
                <w:rFonts w:ascii="Garamond" w:eastAsia="Garamond" w:hAnsi="Garamond" w:cs="Garamond"/>
                <w:b/>
                <w:bCs/>
                <w:color w:val="FFFFFF" w:themeColor="background1"/>
              </w:rPr>
            </w:pPr>
            <w:r w:rsidRPr="15B9C82D">
              <w:rPr>
                <w:rFonts w:ascii="Garamond" w:eastAsia="Garamond" w:hAnsi="Garamond" w:cs="Garamond"/>
                <w:b/>
                <w:bCs/>
                <w:color w:val="FFFFFF" w:themeColor="background1"/>
              </w:rPr>
              <w:t>Satellite/Sensors</w:t>
            </w:r>
          </w:p>
        </w:tc>
        <w:tc>
          <w:tcPr>
            <w:tcW w:w="3960" w:type="dxa"/>
            <w:shd w:val="clear" w:color="auto" w:fill="31849B" w:themeFill="accent5" w:themeFillShade="BF"/>
          </w:tcPr>
          <w:p w14:paraId="1172F83A" w14:textId="214C70B3" w:rsidR="15B9C82D" w:rsidRDefault="15B9C82D" w:rsidP="15B9C82D">
            <w:pPr>
              <w:jc w:val="center"/>
              <w:rPr>
                <w:rFonts w:ascii="Garamond" w:eastAsia="Garamond" w:hAnsi="Garamond" w:cs="Garamond"/>
                <w:b/>
                <w:bCs/>
                <w:color w:val="FFFFFF" w:themeColor="background1"/>
              </w:rPr>
            </w:pPr>
            <w:r w:rsidRPr="15B9C82D">
              <w:rPr>
                <w:rFonts w:ascii="Garamond" w:eastAsia="Garamond" w:hAnsi="Garamond" w:cs="Garamond"/>
                <w:b/>
                <w:bCs/>
                <w:color w:val="FFFFFF" w:themeColor="background1"/>
              </w:rPr>
              <w:t>Predictor Variables</w:t>
            </w:r>
          </w:p>
        </w:tc>
        <w:tc>
          <w:tcPr>
            <w:tcW w:w="1065" w:type="dxa"/>
            <w:shd w:val="clear" w:color="auto" w:fill="31849B" w:themeFill="accent5" w:themeFillShade="BF"/>
          </w:tcPr>
          <w:p w14:paraId="099E589F" w14:textId="1E0FF420" w:rsidR="15B9C82D" w:rsidRDefault="3F279AEC" w:rsidP="57FAB087">
            <w:pPr>
              <w:jc w:val="center"/>
              <w:rPr>
                <w:rFonts w:ascii="Garamond" w:eastAsia="Garamond" w:hAnsi="Garamond" w:cs="Garamond"/>
                <w:b/>
                <w:bCs/>
                <w:color w:val="FFFFFF" w:themeColor="background1"/>
              </w:rPr>
            </w:pPr>
            <w:r w:rsidRPr="57FAB087">
              <w:rPr>
                <w:rFonts w:ascii="Garamond" w:eastAsia="Garamond" w:hAnsi="Garamond" w:cs="Garamond"/>
                <w:b/>
                <w:bCs/>
                <w:color w:val="FFFFFF" w:themeColor="background1"/>
              </w:rPr>
              <w:t>OOB RMSE</w:t>
            </w:r>
          </w:p>
          <w:p w14:paraId="5A7FA5E6" w14:textId="3047AA51" w:rsidR="15B9C82D" w:rsidRDefault="2C3E072F" w:rsidP="15B9C82D">
            <w:pPr>
              <w:jc w:val="center"/>
              <w:rPr>
                <w:rFonts w:ascii="Garamond" w:eastAsia="Garamond" w:hAnsi="Garamond" w:cs="Garamond"/>
                <w:b/>
                <w:bCs/>
                <w:color w:val="FFFFFF" w:themeColor="background1"/>
              </w:rPr>
            </w:pPr>
            <w:r w:rsidRPr="57FAB087">
              <w:rPr>
                <w:rFonts w:ascii="Garamond" w:eastAsia="Garamond" w:hAnsi="Garamond" w:cs="Garamond"/>
                <w:b/>
                <w:bCs/>
                <w:color w:val="FFFFFF" w:themeColor="background1"/>
              </w:rPr>
              <w:t>(Mg/ha)</w:t>
            </w:r>
          </w:p>
        </w:tc>
        <w:tc>
          <w:tcPr>
            <w:tcW w:w="735" w:type="dxa"/>
            <w:shd w:val="clear" w:color="auto" w:fill="31849B" w:themeFill="accent5" w:themeFillShade="BF"/>
          </w:tcPr>
          <w:p w14:paraId="6072BFB4" w14:textId="09999C7D" w:rsidR="15B9C82D" w:rsidRDefault="15B9C82D" w:rsidP="15B9C82D">
            <w:pPr>
              <w:jc w:val="center"/>
              <w:rPr>
                <w:rFonts w:ascii="Garamond" w:eastAsia="Garamond" w:hAnsi="Garamond" w:cs="Garamond"/>
                <w:b/>
                <w:bCs/>
                <w:color w:val="FFFFFF" w:themeColor="background1"/>
              </w:rPr>
            </w:pPr>
            <w:r w:rsidRPr="15B9C82D">
              <w:rPr>
                <w:rFonts w:ascii="Garamond" w:eastAsia="Garamond" w:hAnsi="Garamond" w:cs="Garamond"/>
                <w:b/>
                <w:bCs/>
                <w:color w:val="FFFFFF" w:themeColor="background1"/>
              </w:rPr>
              <w:t>OOB R</w:t>
            </w:r>
            <w:r w:rsidRPr="15B9C82D">
              <w:rPr>
                <w:rFonts w:ascii="Garamond" w:eastAsia="Garamond" w:hAnsi="Garamond" w:cs="Garamond"/>
                <w:b/>
                <w:bCs/>
                <w:color w:val="FFFFFF" w:themeColor="background1"/>
                <w:vertAlign w:val="superscript"/>
              </w:rPr>
              <w:t>2</w:t>
            </w:r>
          </w:p>
        </w:tc>
        <w:tc>
          <w:tcPr>
            <w:tcW w:w="870" w:type="dxa"/>
            <w:shd w:val="clear" w:color="auto" w:fill="31849B" w:themeFill="accent5" w:themeFillShade="BF"/>
          </w:tcPr>
          <w:p w14:paraId="1D82009E" w14:textId="3B81C137" w:rsidR="15B9C82D" w:rsidRDefault="15B9C82D" w:rsidP="15B9C82D">
            <w:pPr>
              <w:jc w:val="center"/>
              <w:rPr>
                <w:rFonts w:ascii="Garamond" w:eastAsia="Garamond" w:hAnsi="Garamond" w:cs="Garamond"/>
                <w:b/>
                <w:bCs/>
                <w:color w:val="FFFFFF" w:themeColor="background1"/>
              </w:rPr>
            </w:pPr>
            <w:r w:rsidRPr="15B9C82D">
              <w:rPr>
                <w:rFonts w:ascii="Garamond" w:eastAsia="Garamond" w:hAnsi="Garamond" w:cs="Garamond"/>
                <w:b/>
                <w:bCs/>
                <w:color w:val="FFFFFF" w:themeColor="background1"/>
              </w:rPr>
              <w:t>Final Model? (Y/N)</w:t>
            </w:r>
          </w:p>
        </w:tc>
      </w:tr>
      <w:tr w:rsidR="15B9C82D" w14:paraId="3AC204ED" w14:textId="77777777" w:rsidTr="52BAB4BE">
        <w:trPr>
          <w:jc w:val="center"/>
        </w:trPr>
        <w:tc>
          <w:tcPr>
            <w:tcW w:w="870" w:type="dxa"/>
          </w:tcPr>
          <w:p w14:paraId="3E1369E3" w14:textId="44EB5730" w:rsidR="15B9C82D" w:rsidRDefault="15B9C82D" w:rsidP="15B9C82D">
            <w:pPr>
              <w:jc w:val="center"/>
              <w:rPr>
                <w:rFonts w:ascii="Garamond" w:eastAsia="Garamond" w:hAnsi="Garamond" w:cs="Garamond"/>
              </w:rPr>
            </w:pPr>
            <w:r w:rsidRPr="15B9C82D">
              <w:rPr>
                <w:rFonts w:ascii="Garamond" w:eastAsia="Garamond" w:hAnsi="Garamond" w:cs="Garamond"/>
              </w:rPr>
              <w:t>M1</w:t>
            </w:r>
          </w:p>
        </w:tc>
        <w:tc>
          <w:tcPr>
            <w:tcW w:w="1860" w:type="dxa"/>
          </w:tcPr>
          <w:p w14:paraId="0551E82D" w14:textId="10002183" w:rsidR="15B9C82D" w:rsidRDefault="54866611" w:rsidP="15B9C82D">
            <w:pPr>
              <w:jc w:val="center"/>
              <w:rPr>
                <w:rFonts w:ascii="Garamond" w:eastAsia="Garamond" w:hAnsi="Garamond" w:cs="Garamond"/>
              </w:rPr>
            </w:pPr>
            <w:r w:rsidRPr="4215B7B4">
              <w:rPr>
                <w:rFonts w:ascii="Garamond" w:eastAsia="Garamond" w:hAnsi="Garamond" w:cs="Garamond"/>
              </w:rPr>
              <w:t>Landsat 8 OLI</w:t>
            </w:r>
            <w:r w:rsidR="6F3EA3F4" w:rsidRPr="4215B7B4">
              <w:rPr>
                <w:rFonts w:ascii="Garamond" w:eastAsia="Garamond" w:hAnsi="Garamond" w:cs="Garamond"/>
              </w:rPr>
              <w:t xml:space="preserve"> (LS)</w:t>
            </w:r>
            <w:r w:rsidRPr="4215B7B4">
              <w:rPr>
                <w:rFonts w:ascii="Garamond" w:eastAsia="Garamond" w:hAnsi="Garamond" w:cs="Garamond"/>
              </w:rPr>
              <w:t>, SRTM</w:t>
            </w:r>
          </w:p>
        </w:tc>
        <w:tc>
          <w:tcPr>
            <w:tcW w:w="3960" w:type="dxa"/>
          </w:tcPr>
          <w:p w14:paraId="1FE1D632" w14:textId="25660DAE" w:rsidR="15B9C82D" w:rsidRDefault="530D32D2" w:rsidP="15B9C82D">
            <w:pPr>
              <w:jc w:val="center"/>
              <w:rPr>
                <w:rFonts w:ascii="Garamond" w:eastAsia="Garamond" w:hAnsi="Garamond" w:cs="Garamond"/>
              </w:rPr>
            </w:pPr>
            <w:r w:rsidRPr="52BAB4BE">
              <w:rPr>
                <w:rFonts w:ascii="Garamond" w:eastAsia="Garamond" w:hAnsi="Garamond" w:cs="Garamond"/>
              </w:rPr>
              <w:t xml:space="preserve">LS Wetness, SRTM </w:t>
            </w:r>
            <w:r w:rsidR="2DE3A0C7" w:rsidRPr="52BAB4BE">
              <w:rPr>
                <w:rFonts w:ascii="Garamond" w:eastAsia="Garamond" w:hAnsi="Garamond" w:cs="Garamond"/>
              </w:rPr>
              <w:t>N</w:t>
            </w:r>
            <w:r w:rsidRPr="52BAB4BE">
              <w:rPr>
                <w:rFonts w:ascii="Garamond" w:eastAsia="Garamond" w:hAnsi="Garamond" w:cs="Garamond"/>
              </w:rPr>
              <w:t xml:space="preserve">orthness, LS Greenness, SRTM </w:t>
            </w:r>
            <w:r w:rsidR="746E863B" w:rsidRPr="52BAB4BE">
              <w:rPr>
                <w:rFonts w:ascii="Garamond" w:eastAsia="Garamond" w:hAnsi="Garamond" w:cs="Garamond"/>
              </w:rPr>
              <w:t>E</w:t>
            </w:r>
            <w:r w:rsidRPr="52BAB4BE">
              <w:rPr>
                <w:rFonts w:ascii="Garamond" w:eastAsia="Garamond" w:hAnsi="Garamond" w:cs="Garamond"/>
              </w:rPr>
              <w:t xml:space="preserve">levation, LS Brightness, SRTM </w:t>
            </w:r>
            <w:r w:rsidR="6B14A0C2" w:rsidRPr="52BAB4BE">
              <w:rPr>
                <w:rFonts w:ascii="Garamond" w:eastAsia="Garamond" w:hAnsi="Garamond" w:cs="Garamond"/>
              </w:rPr>
              <w:t>E</w:t>
            </w:r>
            <w:r w:rsidRPr="52BAB4BE">
              <w:rPr>
                <w:rFonts w:ascii="Garamond" w:eastAsia="Garamond" w:hAnsi="Garamond" w:cs="Garamond"/>
              </w:rPr>
              <w:t xml:space="preserve">astness, LS NIR, SRTM </w:t>
            </w:r>
            <w:r w:rsidR="489B5535" w:rsidRPr="52BAB4BE">
              <w:rPr>
                <w:rFonts w:ascii="Garamond" w:eastAsia="Garamond" w:hAnsi="Garamond" w:cs="Garamond"/>
              </w:rPr>
              <w:t>S</w:t>
            </w:r>
            <w:r w:rsidRPr="52BAB4BE">
              <w:rPr>
                <w:rFonts w:ascii="Garamond" w:eastAsia="Garamond" w:hAnsi="Garamond" w:cs="Garamond"/>
              </w:rPr>
              <w:t xml:space="preserve">lope </w:t>
            </w:r>
          </w:p>
        </w:tc>
        <w:tc>
          <w:tcPr>
            <w:tcW w:w="1065" w:type="dxa"/>
          </w:tcPr>
          <w:p w14:paraId="6830A989" w14:textId="70BC20EA" w:rsidR="15B9C82D" w:rsidRDefault="3BFDED1A" w:rsidP="15B9C82D">
            <w:pPr>
              <w:jc w:val="center"/>
              <w:rPr>
                <w:rFonts w:ascii="Garamond" w:eastAsia="Garamond" w:hAnsi="Garamond" w:cs="Garamond"/>
              </w:rPr>
            </w:pPr>
            <w:r w:rsidRPr="4215B7B4">
              <w:rPr>
                <w:rFonts w:ascii="Garamond" w:eastAsia="Garamond" w:hAnsi="Garamond" w:cs="Garamond"/>
              </w:rPr>
              <w:t>55.24</w:t>
            </w:r>
          </w:p>
        </w:tc>
        <w:tc>
          <w:tcPr>
            <w:tcW w:w="735" w:type="dxa"/>
          </w:tcPr>
          <w:p w14:paraId="0CDF8CD9" w14:textId="7F71855A" w:rsidR="15B9C82D" w:rsidRDefault="3BFDED1A" w:rsidP="15B9C82D">
            <w:pPr>
              <w:jc w:val="center"/>
              <w:rPr>
                <w:rFonts w:ascii="Garamond" w:eastAsia="Garamond" w:hAnsi="Garamond" w:cs="Garamond"/>
              </w:rPr>
            </w:pPr>
            <w:r w:rsidRPr="4215B7B4">
              <w:rPr>
                <w:rFonts w:ascii="Garamond" w:eastAsia="Garamond" w:hAnsi="Garamond" w:cs="Garamond"/>
              </w:rPr>
              <w:t>7.01</w:t>
            </w:r>
          </w:p>
        </w:tc>
        <w:tc>
          <w:tcPr>
            <w:tcW w:w="870" w:type="dxa"/>
          </w:tcPr>
          <w:p w14:paraId="259B2D1F" w14:textId="134F1277" w:rsidR="15B9C82D" w:rsidRDefault="55F05EA0" w:rsidP="15B9C82D">
            <w:pPr>
              <w:jc w:val="center"/>
              <w:rPr>
                <w:rFonts w:ascii="Garamond" w:eastAsia="Garamond" w:hAnsi="Garamond" w:cs="Garamond"/>
              </w:rPr>
            </w:pPr>
            <w:r w:rsidRPr="4215B7B4">
              <w:rPr>
                <w:rFonts w:ascii="Garamond" w:eastAsia="Garamond" w:hAnsi="Garamond" w:cs="Garamond"/>
              </w:rPr>
              <w:t>N</w:t>
            </w:r>
          </w:p>
        </w:tc>
      </w:tr>
      <w:tr w:rsidR="15B9C82D" w14:paraId="5033BA29" w14:textId="77777777" w:rsidTr="52BAB4BE">
        <w:trPr>
          <w:jc w:val="center"/>
        </w:trPr>
        <w:tc>
          <w:tcPr>
            <w:tcW w:w="870" w:type="dxa"/>
          </w:tcPr>
          <w:p w14:paraId="377BC606" w14:textId="2FEB992F" w:rsidR="15B9C82D" w:rsidRDefault="54866611" w:rsidP="15B9C82D">
            <w:pPr>
              <w:jc w:val="center"/>
              <w:rPr>
                <w:rFonts w:ascii="Garamond" w:eastAsia="Garamond" w:hAnsi="Garamond" w:cs="Garamond"/>
              </w:rPr>
            </w:pPr>
            <w:r w:rsidRPr="4215B7B4">
              <w:rPr>
                <w:rFonts w:ascii="Garamond" w:eastAsia="Garamond" w:hAnsi="Garamond" w:cs="Garamond"/>
              </w:rPr>
              <w:t>M</w:t>
            </w:r>
            <w:r w:rsidR="21DC1E3B" w:rsidRPr="4215B7B4">
              <w:rPr>
                <w:rFonts w:ascii="Garamond" w:eastAsia="Garamond" w:hAnsi="Garamond" w:cs="Garamond"/>
              </w:rPr>
              <w:t>2</w:t>
            </w:r>
          </w:p>
        </w:tc>
        <w:tc>
          <w:tcPr>
            <w:tcW w:w="1860" w:type="dxa"/>
          </w:tcPr>
          <w:p w14:paraId="10E8DADB" w14:textId="6BCC6CDC" w:rsidR="15B9C82D" w:rsidRDefault="3BF6C8F7" w:rsidP="15B9C82D">
            <w:pPr>
              <w:jc w:val="center"/>
              <w:rPr>
                <w:rFonts w:ascii="Garamond" w:eastAsia="Garamond" w:hAnsi="Garamond" w:cs="Garamond"/>
              </w:rPr>
            </w:pPr>
            <w:r w:rsidRPr="52BAB4BE">
              <w:rPr>
                <w:rFonts w:ascii="Garamond" w:eastAsia="Garamond" w:hAnsi="Garamond" w:cs="Garamond"/>
              </w:rPr>
              <w:t xml:space="preserve">LS 8 OLI, SRTM, </w:t>
            </w:r>
            <w:r w:rsidR="76C9F7A0" w:rsidRPr="52BAB4BE">
              <w:rPr>
                <w:rFonts w:ascii="Garamond" w:eastAsia="Garamond" w:hAnsi="Garamond" w:cs="Garamond"/>
              </w:rPr>
              <w:t>LiDAR</w:t>
            </w:r>
          </w:p>
        </w:tc>
        <w:tc>
          <w:tcPr>
            <w:tcW w:w="3960" w:type="dxa"/>
          </w:tcPr>
          <w:p w14:paraId="574F8D43" w14:textId="3288FB56" w:rsidR="15B9C82D" w:rsidRDefault="76C9F7A0" w:rsidP="4215B7B4">
            <w:pPr>
              <w:jc w:val="center"/>
              <w:rPr>
                <w:rFonts w:ascii="Garamond" w:eastAsia="Garamond" w:hAnsi="Garamond" w:cs="Garamond"/>
              </w:rPr>
            </w:pPr>
            <w:r w:rsidRPr="52BAB4BE">
              <w:rPr>
                <w:rFonts w:ascii="Garamond" w:eastAsia="Garamond" w:hAnsi="Garamond" w:cs="Garamond"/>
              </w:rPr>
              <w:t xml:space="preserve">LS Wetness, SRTM Northness, LS Greenness, LiDAR </w:t>
            </w:r>
            <w:r w:rsidR="3E29C837" w:rsidRPr="52BAB4BE">
              <w:rPr>
                <w:rFonts w:ascii="Garamond" w:eastAsia="Garamond" w:hAnsi="Garamond" w:cs="Garamond"/>
              </w:rPr>
              <w:t>C</w:t>
            </w:r>
            <w:r w:rsidRPr="52BAB4BE">
              <w:rPr>
                <w:rFonts w:ascii="Garamond" w:eastAsia="Garamond" w:hAnsi="Garamond" w:cs="Garamond"/>
              </w:rPr>
              <w:t>anopy</w:t>
            </w:r>
            <w:r w:rsidR="2A883DEF" w:rsidRPr="52BAB4BE">
              <w:rPr>
                <w:rFonts w:ascii="Garamond" w:eastAsia="Garamond" w:hAnsi="Garamond" w:cs="Garamond"/>
              </w:rPr>
              <w:t xml:space="preserve"> H</w:t>
            </w:r>
            <w:r w:rsidRPr="52BAB4BE">
              <w:rPr>
                <w:rFonts w:ascii="Garamond" w:eastAsia="Garamond" w:hAnsi="Garamond" w:cs="Garamond"/>
              </w:rPr>
              <w:t xml:space="preserve">eight, </w:t>
            </w:r>
            <w:r w:rsidR="1BDFB896" w:rsidRPr="52BAB4BE">
              <w:rPr>
                <w:rFonts w:ascii="Garamond" w:eastAsia="Garamond" w:hAnsi="Garamond" w:cs="Garamond"/>
              </w:rPr>
              <w:t xml:space="preserve">SRTM Elevation, </w:t>
            </w:r>
            <w:r w:rsidR="01AAC41F" w:rsidRPr="52BAB4BE">
              <w:rPr>
                <w:rFonts w:ascii="Garamond" w:eastAsia="Garamond" w:hAnsi="Garamond" w:cs="Garamond"/>
              </w:rPr>
              <w:t>LS Brightness, SRTM Eastness and Slope</w:t>
            </w:r>
          </w:p>
        </w:tc>
        <w:tc>
          <w:tcPr>
            <w:tcW w:w="1065" w:type="dxa"/>
          </w:tcPr>
          <w:p w14:paraId="1A30BCA6" w14:textId="7426D127" w:rsidR="15B9C82D" w:rsidRDefault="01AAC41F" w:rsidP="15B9C82D">
            <w:pPr>
              <w:jc w:val="center"/>
              <w:rPr>
                <w:rFonts w:ascii="Garamond" w:eastAsia="Garamond" w:hAnsi="Garamond" w:cs="Garamond"/>
              </w:rPr>
            </w:pPr>
            <w:r w:rsidRPr="52BAB4BE">
              <w:rPr>
                <w:rFonts w:ascii="Garamond" w:eastAsia="Garamond" w:hAnsi="Garamond" w:cs="Garamond"/>
              </w:rPr>
              <w:t>55.77</w:t>
            </w:r>
          </w:p>
        </w:tc>
        <w:tc>
          <w:tcPr>
            <w:tcW w:w="735" w:type="dxa"/>
          </w:tcPr>
          <w:p w14:paraId="02A5C281" w14:textId="4C2A7C64" w:rsidR="15B9C82D" w:rsidRDefault="01AAC41F" w:rsidP="15B9C82D">
            <w:pPr>
              <w:jc w:val="center"/>
              <w:rPr>
                <w:rFonts w:ascii="Garamond" w:eastAsia="Garamond" w:hAnsi="Garamond" w:cs="Garamond"/>
              </w:rPr>
            </w:pPr>
            <w:r w:rsidRPr="52BAB4BE">
              <w:rPr>
                <w:rFonts w:ascii="Garamond" w:eastAsia="Garamond" w:hAnsi="Garamond" w:cs="Garamond"/>
              </w:rPr>
              <w:t>5.23</w:t>
            </w:r>
          </w:p>
        </w:tc>
        <w:tc>
          <w:tcPr>
            <w:tcW w:w="870" w:type="dxa"/>
          </w:tcPr>
          <w:p w14:paraId="4AB47B53" w14:textId="1A653D3B" w:rsidR="15B9C82D" w:rsidRDefault="01AAC41F" w:rsidP="15B9C82D">
            <w:pPr>
              <w:jc w:val="center"/>
              <w:rPr>
                <w:rFonts w:ascii="Garamond" w:eastAsia="Garamond" w:hAnsi="Garamond" w:cs="Garamond"/>
              </w:rPr>
            </w:pPr>
            <w:r w:rsidRPr="52BAB4BE">
              <w:rPr>
                <w:rFonts w:ascii="Garamond" w:eastAsia="Garamond" w:hAnsi="Garamond" w:cs="Garamond"/>
              </w:rPr>
              <w:t>N</w:t>
            </w:r>
          </w:p>
        </w:tc>
      </w:tr>
      <w:tr w:rsidR="15B9C82D" w14:paraId="2BE6CF92" w14:textId="77777777" w:rsidTr="52BAB4BE">
        <w:trPr>
          <w:jc w:val="center"/>
        </w:trPr>
        <w:tc>
          <w:tcPr>
            <w:tcW w:w="870" w:type="dxa"/>
          </w:tcPr>
          <w:p w14:paraId="1D92AC98" w14:textId="60583284" w:rsidR="15B9C82D" w:rsidRDefault="54866611" w:rsidP="15B9C82D">
            <w:pPr>
              <w:jc w:val="center"/>
              <w:rPr>
                <w:rFonts w:ascii="Garamond" w:eastAsia="Garamond" w:hAnsi="Garamond" w:cs="Garamond"/>
              </w:rPr>
            </w:pPr>
            <w:r w:rsidRPr="4215B7B4">
              <w:rPr>
                <w:rFonts w:ascii="Garamond" w:eastAsia="Garamond" w:hAnsi="Garamond" w:cs="Garamond"/>
              </w:rPr>
              <w:lastRenderedPageBreak/>
              <w:t>M</w:t>
            </w:r>
            <w:r w:rsidR="3A08FE61" w:rsidRPr="4215B7B4">
              <w:rPr>
                <w:rFonts w:ascii="Garamond" w:eastAsia="Garamond" w:hAnsi="Garamond" w:cs="Garamond"/>
              </w:rPr>
              <w:t>3</w:t>
            </w:r>
          </w:p>
        </w:tc>
        <w:tc>
          <w:tcPr>
            <w:tcW w:w="1860" w:type="dxa"/>
          </w:tcPr>
          <w:p w14:paraId="4EDE5B2F" w14:textId="35261163" w:rsidR="52BAB4BE" w:rsidRDefault="52BAB4BE" w:rsidP="52BAB4BE">
            <w:pPr>
              <w:jc w:val="center"/>
              <w:rPr>
                <w:rFonts w:ascii="Garamond" w:eastAsia="Garamond" w:hAnsi="Garamond" w:cs="Garamond"/>
              </w:rPr>
            </w:pPr>
            <w:r w:rsidRPr="52BAB4BE">
              <w:rPr>
                <w:rFonts w:ascii="Garamond" w:eastAsia="Garamond" w:hAnsi="Garamond" w:cs="Garamond"/>
              </w:rPr>
              <w:t>LS 8 OLI, SRTM, ALOS-2 PALSAR</w:t>
            </w:r>
            <w:r w:rsidR="00E700AF">
              <w:rPr>
                <w:rFonts w:ascii="Garamond" w:eastAsia="Garamond" w:hAnsi="Garamond" w:cs="Garamond"/>
              </w:rPr>
              <w:t>-2</w:t>
            </w:r>
            <w:r w:rsidRPr="52BAB4BE">
              <w:rPr>
                <w:rFonts w:ascii="Garamond" w:eastAsia="Garamond" w:hAnsi="Garamond" w:cs="Garamond"/>
              </w:rPr>
              <w:t>, Sentinel-1 C-band</w:t>
            </w:r>
          </w:p>
        </w:tc>
        <w:tc>
          <w:tcPr>
            <w:tcW w:w="3960" w:type="dxa"/>
          </w:tcPr>
          <w:p w14:paraId="25FA3519" w14:textId="754EED05" w:rsidR="52BAB4BE" w:rsidRDefault="52BAB4BE" w:rsidP="52BAB4BE">
            <w:pPr>
              <w:jc w:val="center"/>
              <w:rPr>
                <w:rFonts w:ascii="Garamond" w:eastAsia="Garamond" w:hAnsi="Garamond" w:cs="Garamond"/>
              </w:rPr>
            </w:pPr>
            <w:r w:rsidRPr="52BAB4BE">
              <w:rPr>
                <w:rFonts w:ascii="Garamond" w:eastAsia="Garamond" w:hAnsi="Garamond" w:cs="Garamond"/>
              </w:rPr>
              <w:t xml:space="preserve">LS Wetness, SRTM </w:t>
            </w:r>
            <w:r w:rsidR="2966D43A" w:rsidRPr="52BAB4BE">
              <w:rPr>
                <w:rFonts w:ascii="Garamond" w:eastAsia="Garamond" w:hAnsi="Garamond" w:cs="Garamond"/>
              </w:rPr>
              <w:t>N</w:t>
            </w:r>
            <w:r w:rsidRPr="52BAB4BE">
              <w:rPr>
                <w:rFonts w:ascii="Garamond" w:eastAsia="Garamond" w:hAnsi="Garamond" w:cs="Garamond"/>
              </w:rPr>
              <w:t xml:space="preserve">orthness, LS Greenness, SRTM </w:t>
            </w:r>
            <w:r w:rsidR="295D5594" w:rsidRPr="52BAB4BE">
              <w:rPr>
                <w:rFonts w:ascii="Garamond" w:eastAsia="Garamond" w:hAnsi="Garamond" w:cs="Garamond"/>
              </w:rPr>
              <w:t>E</w:t>
            </w:r>
            <w:r w:rsidRPr="52BAB4BE">
              <w:rPr>
                <w:rFonts w:ascii="Garamond" w:eastAsia="Garamond" w:hAnsi="Garamond" w:cs="Garamond"/>
              </w:rPr>
              <w:t xml:space="preserve">levation, LS Brightness, Sentinel VH, SRTM </w:t>
            </w:r>
            <w:r w:rsidR="137E5D94" w:rsidRPr="52BAB4BE">
              <w:rPr>
                <w:rFonts w:ascii="Garamond" w:eastAsia="Garamond" w:hAnsi="Garamond" w:cs="Garamond"/>
              </w:rPr>
              <w:t>E</w:t>
            </w:r>
            <w:r w:rsidRPr="52BAB4BE">
              <w:rPr>
                <w:rFonts w:ascii="Garamond" w:eastAsia="Garamond" w:hAnsi="Garamond" w:cs="Garamond"/>
              </w:rPr>
              <w:t>astness ALOS-2 PALSAR</w:t>
            </w:r>
            <w:r w:rsidR="00E700AF">
              <w:rPr>
                <w:rFonts w:ascii="Garamond" w:eastAsia="Garamond" w:hAnsi="Garamond" w:cs="Garamond"/>
              </w:rPr>
              <w:t>-</w:t>
            </w:r>
            <w:r w:rsidRPr="52BAB4BE">
              <w:rPr>
                <w:rFonts w:ascii="Garamond" w:eastAsia="Garamond" w:hAnsi="Garamond" w:cs="Garamond"/>
              </w:rPr>
              <w:t>2 HH</w:t>
            </w:r>
          </w:p>
        </w:tc>
        <w:tc>
          <w:tcPr>
            <w:tcW w:w="1065" w:type="dxa"/>
          </w:tcPr>
          <w:p w14:paraId="11320FBF" w14:textId="4C6FBCC4" w:rsidR="52BAB4BE" w:rsidRDefault="52BAB4BE" w:rsidP="52BAB4BE">
            <w:pPr>
              <w:jc w:val="center"/>
              <w:rPr>
                <w:rFonts w:ascii="Garamond" w:eastAsia="Garamond" w:hAnsi="Garamond" w:cs="Garamond"/>
              </w:rPr>
            </w:pPr>
            <w:r w:rsidRPr="52BAB4BE">
              <w:rPr>
                <w:rFonts w:ascii="Garamond" w:eastAsia="Garamond" w:hAnsi="Garamond" w:cs="Garamond"/>
              </w:rPr>
              <w:t>54.98</w:t>
            </w:r>
          </w:p>
        </w:tc>
        <w:tc>
          <w:tcPr>
            <w:tcW w:w="735" w:type="dxa"/>
          </w:tcPr>
          <w:p w14:paraId="24F34FBB" w14:textId="6C73BC9D" w:rsidR="43B27C73" w:rsidRDefault="43B27C73" w:rsidP="52BAB4BE">
            <w:pPr>
              <w:jc w:val="center"/>
              <w:rPr>
                <w:rFonts w:ascii="Garamond" w:eastAsia="Garamond" w:hAnsi="Garamond" w:cs="Garamond"/>
              </w:rPr>
            </w:pPr>
            <w:r w:rsidRPr="52BAB4BE">
              <w:rPr>
                <w:rFonts w:ascii="Garamond" w:eastAsia="Garamond" w:hAnsi="Garamond" w:cs="Garamond"/>
              </w:rPr>
              <w:t>7.46</w:t>
            </w:r>
          </w:p>
        </w:tc>
        <w:tc>
          <w:tcPr>
            <w:tcW w:w="870" w:type="dxa"/>
          </w:tcPr>
          <w:p w14:paraId="5CEB0DB6" w14:textId="4D21DF19" w:rsidR="43B27C73" w:rsidRDefault="43B27C73" w:rsidP="52BAB4BE">
            <w:pPr>
              <w:jc w:val="center"/>
              <w:rPr>
                <w:rFonts w:ascii="Garamond" w:eastAsia="Garamond" w:hAnsi="Garamond" w:cs="Garamond"/>
              </w:rPr>
            </w:pPr>
            <w:r w:rsidRPr="52BAB4BE">
              <w:rPr>
                <w:rFonts w:ascii="Garamond" w:eastAsia="Garamond" w:hAnsi="Garamond" w:cs="Garamond"/>
              </w:rPr>
              <w:t>N</w:t>
            </w:r>
          </w:p>
        </w:tc>
      </w:tr>
      <w:tr w:rsidR="52BAB4BE" w14:paraId="2095EA6E" w14:textId="77777777" w:rsidTr="52BAB4BE">
        <w:trPr>
          <w:jc w:val="center"/>
        </w:trPr>
        <w:tc>
          <w:tcPr>
            <w:tcW w:w="870" w:type="dxa"/>
          </w:tcPr>
          <w:p w14:paraId="6501021D" w14:textId="2ADCBB19" w:rsidR="24BA4799" w:rsidRDefault="24BA4799" w:rsidP="52BAB4BE">
            <w:pPr>
              <w:jc w:val="center"/>
              <w:rPr>
                <w:rFonts w:ascii="Garamond" w:eastAsia="Garamond" w:hAnsi="Garamond" w:cs="Garamond"/>
              </w:rPr>
            </w:pPr>
            <w:r w:rsidRPr="52BAB4BE">
              <w:rPr>
                <w:rFonts w:ascii="Garamond" w:eastAsia="Garamond" w:hAnsi="Garamond" w:cs="Garamond"/>
              </w:rPr>
              <w:t>M4</w:t>
            </w:r>
          </w:p>
        </w:tc>
        <w:tc>
          <w:tcPr>
            <w:tcW w:w="1860" w:type="dxa"/>
          </w:tcPr>
          <w:p w14:paraId="1647D623" w14:textId="09F068E1" w:rsidR="15198C07" w:rsidRDefault="15198C07" w:rsidP="52BAB4BE">
            <w:pPr>
              <w:jc w:val="center"/>
              <w:rPr>
                <w:rFonts w:ascii="Garamond" w:eastAsia="Garamond" w:hAnsi="Garamond" w:cs="Garamond"/>
              </w:rPr>
            </w:pPr>
            <w:r w:rsidRPr="52BAB4BE">
              <w:rPr>
                <w:rFonts w:ascii="Garamond" w:eastAsia="Garamond" w:hAnsi="Garamond" w:cs="Garamond"/>
              </w:rPr>
              <w:t>LS 8 OLI, SRTM</w:t>
            </w:r>
          </w:p>
        </w:tc>
        <w:tc>
          <w:tcPr>
            <w:tcW w:w="3960" w:type="dxa"/>
          </w:tcPr>
          <w:p w14:paraId="65B0D16D" w14:textId="77E00B9B" w:rsidR="2B9298D3" w:rsidRDefault="2B9298D3" w:rsidP="52BAB4BE">
            <w:pPr>
              <w:jc w:val="center"/>
              <w:rPr>
                <w:rFonts w:ascii="Garamond" w:eastAsia="Garamond" w:hAnsi="Garamond" w:cs="Garamond"/>
              </w:rPr>
            </w:pPr>
            <w:r w:rsidRPr="52BAB4BE">
              <w:rPr>
                <w:rFonts w:ascii="Garamond" w:eastAsia="Garamond" w:hAnsi="Garamond" w:cs="Garamond"/>
              </w:rPr>
              <w:t>LS Wetness, SRTM Northness, LS Greenness, SRTM Elevation</w:t>
            </w:r>
          </w:p>
        </w:tc>
        <w:tc>
          <w:tcPr>
            <w:tcW w:w="1065" w:type="dxa"/>
          </w:tcPr>
          <w:p w14:paraId="3DFCC841" w14:textId="753B0EDF" w:rsidR="68B0A622" w:rsidRDefault="68B0A622" w:rsidP="52BAB4BE">
            <w:pPr>
              <w:jc w:val="center"/>
              <w:rPr>
                <w:rFonts w:ascii="Garamond" w:eastAsia="Garamond" w:hAnsi="Garamond" w:cs="Garamond"/>
              </w:rPr>
            </w:pPr>
            <w:r w:rsidRPr="52BAB4BE">
              <w:rPr>
                <w:rFonts w:ascii="Garamond" w:eastAsia="Garamond" w:hAnsi="Garamond" w:cs="Garamond"/>
              </w:rPr>
              <w:t>54.48</w:t>
            </w:r>
          </w:p>
        </w:tc>
        <w:tc>
          <w:tcPr>
            <w:tcW w:w="735" w:type="dxa"/>
          </w:tcPr>
          <w:p w14:paraId="01DB2EF3" w14:textId="71EDBEF6" w:rsidR="68B0A622" w:rsidRDefault="68B0A622" w:rsidP="52BAB4BE">
            <w:pPr>
              <w:jc w:val="center"/>
              <w:rPr>
                <w:rFonts w:ascii="Garamond" w:eastAsia="Garamond" w:hAnsi="Garamond" w:cs="Garamond"/>
              </w:rPr>
            </w:pPr>
            <w:r w:rsidRPr="52BAB4BE">
              <w:rPr>
                <w:rFonts w:ascii="Garamond" w:eastAsia="Garamond" w:hAnsi="Garamond" w:cs="Garamond"/>
              </w:rPr>
              <w:t>9.56</w:t>
            </w:r>
          </w:p>
        </w:tc>
        <w:tc>
          <w:tcPr>
            <w:tcW w:w="870" w:type="dxa"/>
          </w:tcPr>
          <w:p w14:paraId="35DCC5AA" w14:textId="4F1E4DBB" w:rsidR="24BA4799" w:rsidRDefault="24BA4799" w:rsidP="52BAB4BE">
            <w:pPr>
              <w:jc w:val="center"/>
              <w:rPr>
                <w:rFonts w:ascii="Garamond" w:eastAsia="Garamond" w:hAnsi="Garamond" w:cs="Garamond"/>
              </w:rPr>
            </w:pPr>
            <w:r w:rsidRPr="52BAB4BE">
              <w:rPr>
                <w:rFonts w:ascii="Garamond" w:eastAsia="Garamond" w:hAnsi="Garamond" w:cs="Garamond"/>
              </w:rPr>
              <w:t>Y</w:t>
            </w:r>
          </w:p>
        </w:tc>
      </w:tr>
    </w:tbl>
    <w:p w14:paraId="22A855D2" w14:textId="1DD73527" w:rsidR="15B9C82D" w:rsidRDefault="15B9C82D" w:rsidP="15B9C82D">
      <w:pPr>
        <w:spacing w:after="0" w:line="240" w:lineRule="auto"/>
        <w:rPr>
          <w:rFonts w:ascii="Garamond" w:eastAsia="Garamond" w:hAnsi="Garamond" w:cs="Garamond"/>
        </w:rPr>
      </w:pPr>
    </w:p>
    <w:p w14:paraId="03260ECE" w14:textId="2C04E0C7" w:rsidR="23FE144B" w:rsidRDefault="0DB4D9B6" w:rsidP="52BAB4BE">
      <w:pPr>
        <w:spacing w:beforeAutospacing="1" w:after="0" w:afterAutospacing="1" w:line="240" w:lineRule="auto"/>
        <w:rPr>
          <w:rFonts w:ascii="Garamond" w:eastAsia="Garamond" w:hAnsi="Garamond" w:cs="Garamond"/>
        </w:rPr>
      </w:pPr>
      <w:r w:rsidRPr="52BAB4BE">
        <w:rPr>
          <w:rFonts w:ascii="Garamond" w:eastAsia="Garamond" w:hAnsi="Garamond" w:cs="Garamond"/>
        </w:rPr>
        <w:t>M</w:t>
      </w:r>
      <w:r w:rsidR="186B61D2" w:rsidRPr="52BAB4BE">
        <w:rPr>
          <w:rFonts w:ascii="Garamond" w:eastAsia="Garamond" w:hAnsi="Garamond" w:cs="Garamond"/>
        </w:rPr>
        <w:t>4</w:t>
      </w:r>
      <w:r w:rsidRPr="52BAB4BE">
        <w:rPr>
          <w:rFonts w:ascii="Garamond" w:eastAsia="Garamond" w:hAnsi="Garamond" w:cs="Garamond"/>
        </w:rPr>
        <w:t xml:space="preserve"> was selected as our </w:t>
      </w:r>
      <w:r w:rsidR="1E9A8D38" w:rsidRPr="52BAB4BE">
        <w:rPr>
          <w:rFonts w:ascii="Garamond" w:eastAsia="Garamond" w:hAnsi="Garamond" w:cs="Garamond"/>
        </w:rPr>
        <w:t xml:space="preserve">final model </w:t>
      </w:r>
      <w:r w:rsidR="11BA9798" w:rsidRPr="52BAB4BE">
        <w:rPr>
          <w:rFonts w:ascii="Garamond" w:eastAsia="Garamond" w:hAnsi="Garamond" w:cs="Garamond"/>
        </w:rPr>
        <w:t xml:space="preserve">based on its </w:t>
      </w:r>
      <w:r w:rsidR="1E9A8D38" w:rsidRPr="52BAB4BE">
        <w:rPr>
          <w:rFonts w:ascii="Garamond" w:eastAsia="Garamond" w:hAnsi="Garamond" w:cs="Garamond"/>
        </w:rPr>
        <w:t>OOB</w:t>
      </w:r>
      <w:r w:rsidR="2E837D09" w:rsidRPr="52BAB4BE">
        <w:rPr>
          <w:rFonts w:ascii="Garamond" w:eastAsia="Garamond" w:hAnsi="Garamond" w:cs="Garamond"/>
        </w:rPr>
        <w:t xml:space="preserve"> RMSE </w:t>
      </w:r>
      <w:r w:rsidR="58BE8F9A" w:rsidRPr="52BAB4BE">
        <w:rPr>
          <w:rFonts w:ascii="Garamond" w:eastAsia="Garamond" w:hAnsi="Garamond" w:cs="Garamond"/>
        </w:rPr>
        <w:t>(</w:t>
      </w:r>
      <w:r w:rsidR="7CCD8B62" w:rsidRPr="52BAB4BE">
        <w:rPr>
          <w:rFonts w:ascii="Garamond" w:eastAsia="Garamond" w:hAnsi="Garamond" w:cs="Garamond"/>
        </w:rPr>
        <w:t>54.</w:t>
      </w:r>
      <w:r w:rsidR="1C63064D" w:rsidRPr="52BAB4BE">
        <w:rPr>
          <w:rFonts w:ascii="Garamond" w:eastAsia="Garamond" w:hAnsi="Garamond" w:cs="Garamond"/>
        </w:rPr>
        <w:t>4</w:t>
      </w:r>
      <w:r w:rsidR="7CCD8B62" w:rsidRPr="52BAB4BE">
        <w:rPr>
          <w:rFonts w:ascii="Garamond" w:eastAsia="Garamond" w:hAnsi="Garamond" w:cs="Garamond"/>
        </w:rPr>
        <w:t xml:space="preserve">8 Mg/ha) </w:t>
      </w:r>
      <w:r w:rsidR="2E837D09" w:rsidRPr="52BAB4BE">
        <w:rPr>
          <w:rFonts w:ascii="Garamond" w:eastAsia="Garamond" w:hAnsi="Garamond" w:cs="Garamond"/>
        </w:rPr>
        <w:t>and R</w:t>
      </w:r>
      <w:r w:rsidR="2E837D09" w:rsidRPr="52BAB4BE">
        <w:rPr>
          <w:rFonts w:ascii="Garamond" w:eastAsia="Garamond" w:hAnsi="Garamond" w:cs="Garamond"/>
          <w:vertAlign w:val="superscript"/>
        </w:rPr>
        <w:t>2</w:t>
      </w:r>
      <w:r w:rsidR="2038C1A8" w:rsidRPr="52BAB4BE">
        <w:rPr>
          <w:rFonts w:ascii="Garamond" w:eastAsia="Garamond" w:hAnsi="Garamond" w:cs="Garamond"/>
        </w:rPr>
        <w:t xml:space="preserve"> </w:t>
      </w:r>
      <w:r w:rsidR="5FD1B834" w:rsidRPr="52BAB4BE">
        <w:rPr>
          <w:rFonts w:ascii="Garamond" w:eastAsia="Garamond" w:hAnsi="Garamond" w:cs="Garamond"/>
        </w:rPr>
        <w:t>(</w:t>
      </w:r>
      <w:r w:rsidR="74D07959" w:rsidRPr="52BAB4BE">
        <w:rPr>
          <w:rFonts w:ascii="Garamond" w:eastAsia="Garamond" w:hAnsi="Garamond" w:cs="Garamond"/>
        </w:rPr>
        <w:t>9.5</w:t>
      </w:r>
      <w:r w:rsidR="5FD1B834" w:rsidRPr="52BAB4BE">
        <w:rPr>
          <w:rFonts w:ascii="Garamond" w:eastAsia="Garamond" w:hAnsi="Garamond" w:cs="Garamond"/>
        </w:rPr>
        <w:t xml:space="preserve">6) </w:t>
      </w:r>
      <w:r w:rsidR="2038C1A8" w:rsidRPr="52BAB4BE">
        <w:rPr>
          <w:rFonts w:ascii="Garamond" w:eastAsia="Garamond" w:hAnsi="Garamond" w:cs="Garamond"/>
        </w:rPr>
        <w:t>values.</w:t>
      </w:r>
      <w:r w:rsidR="29E5D437" w:rsidRPr="52BAB4BE">
        <w:rPr>
          <w:rFonts w:ascii="Garamond" w:eastAsia="Garamond" w:hAnsi="Garamond" w:cs="Garamond"/>
        </w:rPr>
        <w:t xml:space="preserve"> A</w:t>
      </w:r>
      <w:r w:rsidR="00996628">
        <w:rPr>
          <w:rFonts w:ascii="Garamond" w:eastAsia="Garamond" w:hAnsi="Garamond" w:cs="Garamond"/>
        </w:rPr>
        <w:t>n a</w:t>
      </w:r>
      <w:r w:rsidR="29E5D437" w:rsidRPr="52BAB4BE">
        <w:rPr>
          <w:rFonts w:ascii="Garamond" w:eastAsia="Garamond" w:hAnsi="Garamond" w:cs="Garamond"/>
        </w:rPr>
        <w:t xml:space="preserve">dditional evaluation was conducted through a comparison of the </w:t>
      </w:r>
      <w:r w:rsidR="169A643E" w:rsidRPr="52BAB4BE">
        <w:rPr>
          <w:rFonts w:ascii="Garamond" w:eastAsia="Garamond" w:hAnsi="Garamond" w:cs="Garamond"/>
        </w:rPr>
        <w:t xml:space="preserve">model’s </w:t>
      </w:r>
      <w:r w:rsidR="29E5D437" w:rsidRPr="52BAB4BE">
        <w:rPr>
          <w:rFonts w:ascii="Garamond" w:eastAsia="Garamond" w:hAnsi="Garamond" w:cs="Garamond"/>
        </w:rPr>
        <w:t xml:space="preserve">predicted and </w:t>
      </w:r>
      <w:r w:rsidR="5DDE389B" w:rsidRPr="52BAB4BE">
        <w:rPr>
          <w:rFonts w:ascii="Garamond" w:eastAsia="Garamond" w:hAnsi="Garamond" w:cs="Garamond"/>
        </w:rPr>
        <w:t>actual</w:t>
      </w:r>
      <w:r w:rsidR="29E5D437" w:rsidRPr="52BAB4BE">
        <w:rPr>
          <w:rFonts w:ascii="Garamond" w:eastAsia="Garamond" w:hAnsi="Garamond" w:cs="Garamond"/>
        </w:rPr>
        <w:t xml:space="preserve"> values</w:t>
      </w:r>
      <w:r w:rsidR="380986AF" w:rsidRPr="52BAB4BE">
        <w:rPr>
          <w:rFonts w:ascii="Garamond" w:eastAsia="Garamond" w:hAnsi="Garamond" w:cs="Garamond"/>
        </w:rPr>
        <w:t>, s</w:t>
      </w:r>
      <w:r w:rsidR="13A3F810" w:rsidRPr="52BAB4BE">
        <w:rPr>
          <w:rFonts w:ascii="Garamond" w:eastAsia="Garamond" w:hAnsi="Garamond" w:cs="Garamond"/>
        </w:rPr>
        <w:t xml:space="preserve">hown </w:t>
      </w:r>
      <w:r w:rsidR="380986AF" w:rsidRPr="52BAB4BE">
        <w:rPr>
          <w:rFonts w:ascii="Garamond" w:eastAsia="Garamond" w:hAnsi="Garamond" w:cs="Garamond"/>
        </w:rPr>
        <w:t>in Figure 5.</w:t>
      </w:r>
    </w:p>
    <w:p w14:paraId="437C4554" w14:textId="617015F4" w:rsidR="7CA99B7B" w:rsidRDefault="7CA99B7B" w:rsidP="7CA99B7B">
      <w:pPr>
        <w:spacing w:after="0" w:line="240" w:lineRule="auto"/>
        <w:rPr>
          <w:rFonts w:ascii="Garamond" w:eastAsia="Garamond" w:hAnsi="Garamond" w:cs="Garamond"/>
        </w:rPr>
      </w:pPr>
    </w:p>
    <w:p w14:paraId="7BC901F7" w14:textId="78E4CAD8" w:rsidR="6B8D8C26" w:rsidRDefault="6B8D8C26" w:rsidP="6B8D8C26">
      <w:pPr>
        <w:spacing w:after="0" w:line="240" w:lineRule="auto"/>
        <w:jc w:val="center"/>
      </w:pPr>
    </w:p>
    <w:p w14:paraId="6406FE3A" w14:textId="1AA6A729" w:rsidR="6EAFE97D" w:rsidRDefault="6EAFE97D" w:rsidP="7CA99B7B">
      <w:pPr>
        <w:spacing w:after="0" w:line="240" w:lineRule="auto"/>
        <w:jc w:val="center"/>
        <w:rPr>
          <w:rFonts w:ascii="Times" w:eastAsia="Times" w:hAnsi="Times" w:cs="Times"/>
        </w:rPr>
      </w:pPr>
      <w:r>
        <w:rPr>
          <w:noProof/>
        </w:rPr>
        <w:drawing>
          <wp:inline distT="0" distB="0" distL="0" distR="0" wp14:anchorId="6E1695E8" wp14:editId="1AFC5776">
            <wp:extent cx="3100357" cy="2551336"/>
            <wp:effectExtent l="0" t="0" r="0" b="0"/>
            <wp:docPr id="1308784506" name="Picture 152011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011675"/>
                    <pic:cNvPicPr/>
                  </pic:nvPicPr>
                  <pic:blipFill>
                    <a:blip r:embed="rId14">
                      <a:extLst>
                        <a:ext uri="{28A0092B-C50C-407E-A947-70E740481C1C}">
                          <a14:useLocalDpi xmlns:a14="http://schemas.microsoft.com/office/drawing/2010/main" val="0"/>
                        </a:ext>
                      </a:extLst>
                    </a:blip>
                    <a:stretch>
                      <a:fillRect/>
                    </a:stretch>
                  </pic:blipFill>
                  <pic:spPr>
                    <a:xfrm>
                      <a:off x="0" y="0"/>
                      <a:ext cx="3100357" cy="2551336"/>
                    </a:xfrm>
                    <a:prstGeom prst="rect">
                      <a:avLst/>
                    </a:prstGeom>
                  </pic:spPr>
                </pic:pic>
              </a:graphicData>
            </a:graphic>
          </wp:inline>
        </w:drawing>
      </w:r>
    </w:p>
    <w:p w14:paraId="0B8E869F" w14:textId="6EC031AC" w:rsidR="380986AF" w:rsidRDefault="380986AF" w:rsidP="57FAB087">
      <w:pPr>
        <w:spacing w:after="0" w:line="240" w:lineRule="auto"/>
        <w:jc w:val="center"/>
        <w:rPr>
          <w:rFonts w:ascii="Garamond" w:eastAsia="Garamond" w:hAnsi="Garamond" w:cs="Garamond"/>
        </w:rPr>
      </w:pPr>
      <w:r w:rsidRPr="57FAB087">
        <w:rPr>
          <w:rFonts w:ascii="Garamond" w:eastAsia="Garamond" w:hAnsi="Garamond" w:cs="Garamond"/>
          <w:i/>
          <w:iCs/>
        </w:rPr>
        <w:t>Figure 5.</w:t>
      </w:r>
      <w:r w:rsidRPr="57FAB087">
        <w:rPr>
          <w:rFonts w:ascii="Garamond" w:eastAsia="Garamond" w:hAnsi="Garamond" w:cs="Garamond"/>
        </w:rPr>
        <w:t xml:space="preserve"> </w:t>
      </w:r>
      <w:r w:rsidR="3FA76E95" w:rsidRPr="57FAB087">
        <w:rPr>
          <w:rFonts w:ascii="Garamond" w:eastAsia="Garamond" w:hAnsi="Garamond" w:cs="Garamond"/>
        </w:rPr>
        <w:t>The graph illustrates the predicted versus actual biomass values from our predictive model. The dashed line represents the ideal 1:1 r</w:t>
      </w:r>
      <w:r w:rsidR="003647EC">
        <w:rPr>
          <w:rFonts w:ascii="Garamond" w:eastAsia="Garamond" w:hAnsi="Garamond" w:cs="Garamond"/>
        </w:rPr>
        <w:t>elationship</w:t>
      </w:r>
      <w:r w:rsidR="3FA76E95" w:rsidRPr="57FAB087">
        <w:rPr>
          <w:rFonts w:ascii="Garamond" w:eastAsia="Garamond" w:hAnsi="Garamond" w:cs="Garamond"/>
        </w:rPr>
        <w:t xml:space="preserve"> of predicted to actual values. The solid red line represents the actual </w:t>
      </w:r>
      <w:r w:rsidR="003647EC">
        <w:rPr>
          <w:rFonts w:ascii="Garamond" w:eastAsia="Garamond" w:hAnsi="Garamond" w:cs="Garamond"/>
        </w:rPr>
        <w:t>best-fit of predicted to actual biomass</w:t>
      </w:r>
      <w:r w:rsidR="3FA76E95" w:rsidRPr="57FAB087">
        <w:rPr>
          <w:rFonts w:ascii="Garamond" w:eastAsia="Garamond" w:hAnsi="Garamond" w:cs="Garamond"/>
        </w:rPr>
        <w:t>. The saturation point of predicted biomass is a</w:t>
      </w:r>
      <w:r w:rsidR="112ADFA2" w:rsidRPr="57FAB087">
        <w:rPr>
          <w:rFonts w:ascii="Garamond" w:eastAsia="Garamond" w:hAnsi="Garamond" w:cs="Garamond"/>
        </w:rPr>
        <w:t>pproximately</w:t>
      </w:r>
      <w:r w:rsidR="3FA76E95" w:rsidRPr="57FAB087">
        <w:rPr>
          <w:rFonts w:ascii="Garamond" w:eastAsia="Garamond" w:hAnsi="Garamond" w:cs="Garamond"/>
        </w:rPr>
        <w:t xml:space="preserve"> 150Mg/ha.</w:t>
      </w:r>
    </w:p>
    <w:p w14:paraId="6C487915" w14:textId="48D895F8" w:rsidR="23FE144B" w:rsidRDefault="23FE144B" w:rsidP="23FE144B">
      <w:pPr>
        <w:pStyle w:val="NoSpacing"/>
        <w:rPr>
          <w:rFonts w:ascii="Garamond" w:eastAsia="Garamond" w:hAnsi="Garamond" w:cs="Garamond"/>
          <w:lang w:val="en"/>
        </w:rPr>
      </w:pPr>
    </w:p>
    <w:p w14:paraId="11C20C1E" w14:textId="6D54982A" w:rsidR="4DE8DEFF" w:rsidRDefault="34E4A0BF" w:rsidP="4DE8DEFF">
      <w:pPr>
        <w:pStyle w:val="NoSpacing"/>
        <w:rPr>
          <w:rFonts w:ascii="Garamond" w:eastAsia="Garamond" w:hAnsi="Garamond" w:cs="Garamond"/>
          <w:lang w:val="en"/>
        </w:rPr>
      </w:pPr>
      <w:r w:rsidRPr="37ED8F0D">
        <w:rPr>
          <w:rFonts w:ascii="Garamond" w:eastAsia="Garamond" w:hAnsi="Garamond" w:cs="Garamond"/>
          <w:lang w:val="en"/>
        </w:rPr>
        <w:t>Using</w:t>
      </w:r>
      <w:r w:rsidR="22765C4C" w:rsidRPr="37ED8F0D">
        <w:rPr>
          <w:rFonts w:ascii="Garamond" w:eastAsia="Garamond" w:hAnsi="Garamond" w:cs="Garamond"/>
          <w:lang w:val="en"/>
        </w:rPr>
        <w:t xml:space="preserve"> our predictive biomass model, we</w:t>
      </w:r>
      <w:r w:rsidR="5FC1302F" w:rsidRPr="37ED8F0D">
        <w:rPr>
          <w:rFonts w:ascii="Garamond" w:eastAsia="Garamond" w:hAnsi="Garamond" w:cs="Garamond"/>
          <w:lang w:val="en"/>
        </w:rPr>
        <w:t xml:space="preserve"> generated a biomass map </w:t>
      </w:r>
      <w:r w:rsidR="63628C52" w:rsidRPr="37ED8F0D">
        <w:rPr>
          <w:rFonts w:ascii="Garamond" w:eastAsia="Garamond" w:hAnsi="Garamond" w:cs="Garamond"/>
          <w:lang w:val="en"/>
        </w:rPr>
        <w:t xml:space="preserve">(Figure 6) </w:t>
      </w:r>
      <w:r w:rsidR="1E3A53CC" w:rsidRPr="37ED8F0D">
        <w:rPr>
          <w:rFonts w:ascii="Garamond" w:eastAsia="Garamond" w:hAnsi="Garamond" w:cs="Garamond"/>
          <w:lang w:val="en"/>
        </w:rPr>
        <w:t xml:space="preserve">for </w:t>
      </w:r>
      <w:r w:rsidR="4A2462BF" w:rsidRPr="37ED8F0D">
        <w:rPr>
          <w:rFonts w:ascii="Garamond" w:eastAsia="Garamond" w:hAnsi="Garamond" w:cs="Garamond"/>
          <w:lang w:val="en"/>
        </w:rPr>
        <w:t xml:space="preserve">project partners </w:t>
      </w:r>
      <w:r w:rsidR="05DF3484" w:rsidRPr="37ED8F0D">
        <w:rPr>
          <w:rFonts w:ascii="Garamond" w:eastAsia="Garamond" w:hAnsi="Garamond" w:cs="Garamond"/>
          <w:lang w:val="en"/>
        </w:rPr>
        <w:t xml:space="preserve">to </w:t>
      </w:r>
      <w:r w:rsidR="40FA65EE" w:rsidRPr="37ED8F0D">
        <w:rPr>
          <w:rFonts w:ascii="Garamond" w:eastAsia="Garamond" w:hAnsi="Garamond" w:cs="Garamond"/>
          <w:lang w:val="en"/>
        </w:rPr>
        <w:t>incorporate into</w:t>
      </w:r>
      <w:r w:rsidR="4A2462BF" w:rsidRPr="37ED8F0D">
        <w:rPr>
          <w:rFonts w:ascii="Garamond" w:eastAsia="Garamond" w:hAnsi="Garamond" w:cs="Garamond"/>
          <w:lang w:val="en"/>
        </w:rPr>
        <w:t xml:space="preserve"> informed decision</w:t>
      </w:r>
      <w:r w:rsidR="227FDE12" w:rsidRPr="37ED8F0D">
        <w:rPr>
          <w:rFonts w:ascii="Garamond" w:eastAsia="Garamond" w:hAnsi="Garamond" w:cs="Garamond"/>
          <w:lang w:val="en"/>
        </w:rPr>
        <w:t xml:space="preserve"> making</w:t>
      </w:r>
      <w:r w:rsidR="4A2462BF" w:rsidRPr="37ED8F0D">
        <w:rPr>
          <w:rFonts w:ascii="Garamond" w:eastAsia="Garamond" w:hAnsi="Garamond" w:cs="Garamond"/>
          <w:lang w:val="en"/>
        </w:rPr>
        <w:t xml:space="preserve"> regarding future</w:t>
      </w:r>
      <w:r w:rsidR="66768FBD" w:rsidRPr="37ED8F0D">
        <w:rPr>
          <w:rFonts w:ascii="Garamond" w:eastAsia="Garamond" w:hAnsi="Garamond" w:cs="Garamond"/>
          <w:lang w:val="en"/>
        </w:rPr>
        <w:t xml:space="preserve"> park</w:t>
      </w:r>
      <w:r w:rsidR="4A2462BF" w:rsidRPr="37ED8F0D">
        <w:rPr>
          <w:rFonts w:ascii="Garamond" w:eastAsia="Garamond" w:hAnsi="Garamond" w:cs="Garamond"/>
          <w:lang w:val="en"/>
        </w:rPr>
        <w:t xml:space="preserve"> development.</w:t>
      </w:r>
      <w:r w:rsidR="4BD59483" w:rsidRPr="37ED8F0D">
        <w:rPr>
          <w:rFonts w:ascii="Garamond" w:eastAsia="Garamond" w:hAnsi="Garamond" w:cs="Garamond"/>
          <w:lang w:val="en"/>
        </w:rPr>
        <w:t xml:space="preserve"> </w:t>
      </w:r>
      <w:r w:rsidR="00996628">
        <w:rPr>
          <w:rFonts w:ascii="Garamond" w:eastAsia="Garamond" w:hAnsi="Garamond" w:cs="Garamond"/>
          <w:lang w:val="en"/>
        </w:rPr>
        <w:t>The</w:t>
      </w:r>
      <w:r w:rsidR="02DEC1FD" w:rsidRPr="37ED8F0D">
        <w:rPr>
          <w:rFonts w:ascii="Garamond" w:eastAsia="Garamond" w:hAnsi="Garamond" w:cs="Garamond"/>
          <w:lang w:val="en"/>
        </w:rPr>
        <w:t xml:space="preserve"> biomass map quantified the property’s total biomass at </w:t>
      </w:r>
      <w:r w:rsidR="6EFE0A62" w:rsidRPr="37ED8F0D">
        <w:rPr>
          <w:rFonts w:ascii="Garamond" w:eastAsia="Garamond" w:hAnsi="Garamond" w:cs="Garamond"/>
          <w:lang w:val="en"/>
        </w:rPr>
        <w:t>6</w:t>
      </w:r>
      <w:r w:rsidR="1C1811F7" w:rsidRPr="37ED8F0D">
        <w:rPr>
          <w:rFonts w:ascii="Garamond" w:eastAsia="Garamond" w:hAnsi="Garamond" w:cs="Garamond"/>
          <w:lang w:val="en"/>
        </w:rPr>
        <w:t>40,366</w:t>
      </w:r>
      <w:r w:rsidR="6EFE0A62" w:rsidRPr="37ED8F0D">
        <w:rPr>
          <w:rFonts w:ascii="Garamond" w:eastAsia="Garamond" w:hAnsi="Garamond" w:cs="Garamond"/>
          <w:lang w:val="en"/>
        </w:rPr>
        <w:t xml:space="preserve"> Mg</w:t>
      </w:r>
      <w:r w:rsidR="72366FFD" w:rsidRPr="37ED8F0D">
        <w:rPr>
          <w:rFonts w:ascii="Garamond" w:eastAsia="Garamond" w:hAnsi="Garamond" w:cs="Garamond"/>
          <w:lang w:val="en"/>
        </w:rPr>
        <w:t>,</w:t>
      </w:r>
      <w:r w:rsidR="6EFE0A62" w:rsidRPr="37ED8F0D">
        <w:rPr>
          <w:rFonts w:ascii="Garamond" w:eastAsia="Garamond" w:hAnsi="Garamond" w:cs="Garamond"/>
          <w:lang w:val="en"/>
        </w:rPr>
        <w:t xml:space="preserve"> which is equal to </w:t>
      </w:r>
      <w:r w:rsidR="22C38F00" w:rsidRPr="37ED8F0D">
        <w:rPr>
          <w:rFonts w:ascii="Garamond" w:eastAsia="Garamond" w:hAnsi="Garamond" w:cs="Garamond"/>
          <w:lang w:val="en"/>
        </w:rPr>
        <w:t>320,183</w:t>
      </w:r>
      <w:r w:rsidR="6EFE0A62" w:rsidRPr="37ED8F0D">
        <w:rPr>
          <w:rFonts w:ascii="Garamond" w:eastAsia="Garamond" w:hAnsi="Garamond" w:cs="Garamond"/>
          <w:lang w:val="en"/>
        </w:rPr>
        <w:t xml:space="preserve"> metric tons of carbon. </w:t>
      </w:r>
      <w:r w:rsidR="559275D8" w:rsidRPr="37ED8F0D">
        <w:rPr>
          <w:rFonts w:ascii="Garamond" w:eastAsia="Garamond" w:hAnsi="Garamond" w:cs="Garamond"/>
          <w:lang w:val="en"/>
        </w:rPr>
        <w:t>T</w:t>
      </w:r>
      <w:r w:rsidR="169976F9" w:rsidRPr="37ED8F0D">
        <w:rPr>
          <w:rFonts w:ascii="Garamond" w:eastAsia="Garamond" w:hAnsi="Garamond" w:cs="Garamond"/>
          <w:lang w:val="en"/>
        </w:rPr>
        <w:t xml:space="preserve">he team </w:t>
      </w:r>
      <w:r w:rsidR="4C42AC7F" w:rsidRPr="37ED8F0D">
        <w:rPr>
          <w:rFonts w:ascii="Garamond" w:eastAsia="Garamond" w:hAnsi="Garamond" w:cs="Garamond"/>
          <w:lang w:val="en"/>
        </w:rPr>
        <w:t xml:space="preserve">also </w:t>
      </w:r>
      <w:r w:rsidR="169976F9" w:rsidRPr="37ED8F0D">
        <w:rPr>
          <w:rFonts w:ascii="Garamond" w:eastAsia="Garamond" w:hAnsi="Garamond" w:cs="Garamond"/>
          <w:lang w:val="en"/>
        </w:rPr>
        <w:t xml:space="preserve">utilized LiDAR canopy </w:t>
      </w:r>
      <w:r w:rsidR="074BB3E0" w:rsidRPr="37ED8F0D">
        <w:rPr>
          <w:rFonts w:ascii="Garamond" w:eastAsia="Garamond" w:hAnsi="Garamond" w:cs="Garamond"/>
          <w:lang w:val="en"/>
        </w:rPr>
        <w:t>height data to develop</w:t>
      </w:r>
      <w:r w:rsidR="00A900DC" w:rsidRPr="37ED8F0D">
        <w:rPr>
          <w:rFonts w:ascii="Garamond" w:eastAsia="Garamond" w:hAnsi="Garamond" w:cs="Garamond"/>
          <w:lang w:val="en"/>
        </w:rPr>
        <w:t xml:space="preserve"> a canopy </w:t>
      </w:r>
      <w:r w:rsidR="77B8C9B1" w:rsidRPr="37ED8F0D">
        <w:rPr>
          <w:rFonts w:ascii="Garamond" w:eastAsia="Garamond" w:hAnsi="Garamond" w:cs="Garamond"/>
          <w:lang w:val="en"/>
        </w:rPr>
        <w:t>height</w:t>
      </w:r>
      <w:r w:rsidR="03E646CC" w:rsidRPr="37ED8F0D">
        <w:rPr>
          <w:rFonts w:ascii="Garamond" w:eastAsia="Garamond" w:hAnsi="Garamond" w:cs="Garamond"/>
          <w:lang w:val="en"/>
        </w:rPr>
        <w:t xml:space="preserve"> </w:t>
      </w:r>
      <w:r w:rsidR="2A329CE3" w:rsidRPr="37ED8F0D">
        <w:rPr>
          <w:rFonts w:ascii="Garamond" w:eastAsia="Garamond" w:hAnsi="Garamond" w:cs="Garamond"/>
          <w:lang w:val="en"/>
        </w:rPr>
        <w:t xml:space="preserve">summary </w:t>
      </w:r>
      <w:r w:rsidR="03E646CC" w:rsidRPr="37ED8F0D">
        <w:rPr>
          <w:rFonts w:ascii="Garamond" w:eastAsia="Garamond" w:hAnsi="Garamond" w:cs="Garamond"/>
          <w:lang w:val="en"/>
        </w:rPr>
        <w:t xml:space="preserve">and canopy </w:t>
      </w:r>
      <w:r w:rsidR="628F5CDA" w:rsidRPr="37ED8F0D">
        <w:rPr>
          <w:rFonts w:ascii="Garamond" w:eastAsia="Garamond" w:hAnsi="Garamond" w:cs="Garamond"/>
          <w:lang w:val="en"/>
        </w:rPr>
        <w:t>variability map</w:t>
      </w:r>
      <w:r w:rsidR="00996628">
        <w:rPr>
          <w:rFonts w:ascii="Garamond" w:eastAsia="Garamond" w:hAnsi="Garamond" w:cs="Garamond"/>
          <w:lang w:val="en"/>
        </w:rPr>
        <w:t xml:space="preserve"> (Figure 7</w:t>
      </w:r>
      <w:r w:rsidR="4B9F54A8" w:rsidRPr="37ED8F0D">
        <w:rPr>
          <w:rFonts w:ascii="Garamond" w:eastAsia="Garamond" w:hAnsi="Garamond" w:cs="Garamond"/>
          <w:lang w:val="en"/>
        </w:rPr>
        <w:t>)</w:t>
      </w:r>
      <w:r w:rsidR="00DF1FB6" w:rsidRPr="37ED8F0D">
        <w:rPr>
          <w:rFonts w:ascii="Garamond" w:eastAsia="Garamond" w:hAnsi="Garamond" w:cs="Garamond"/>
          <w:lang w:val="en"/>
        </w:rPr>
        <w:t xml:space="preserve">. Additionally, </w:t>
      </w:r>
      <w:r w:rsidR="525D61A6" w:rsidRPr="37ED8F0D">
        <w:rPr>
          <w:rFonts w:ascii="Garamond" w:eastAsia="Garamond" w:hAnsi="Garamond" w:cs="Garamond"/>
          <w:lang w:val="en"/>
        </w:rPr>
        <w:t>the team</w:t>
      </w:r>
      <w:r w:rsidR="00DF1FB6" w:rsidRPr="37ED8F0D">
        <w:rPr>
          <w:rFonts w:ascii="Garamond" w:eastAsia="Garamond" w:hAnsi="Garamond" w:cs="Garamond"/>
          <w:lang w:val="en"/>
        </w:rPr>
        <w:t xml:space="preserve"> developed a </w:t>
      </w:r>
      <w:r w:rsidR="0FF07F52" w:rsidRPr="37ED8F0D">
        <w:rPr>
          <w:rFonts w:ascii="Garamond" w:eastAsia="Garamond" w:hAnsi="Garamond" w:cs="Garamond"/>
          <w:lang w:val="en"/>
        </w:rPr>
        <w:t>map of high carbon storage locations u</w:t>
      </w:r>
      <w:r w:rsidR="527F95B0" w:rsidRPr="37ED8F0D">
        <w:rPr>
          <w:rFonts w:ascii="Garamond" w:eastAsia="Garamond" w:hAnsi="Garamond" w:cs="Garamond"/>
          <w:lang w:val="en"/>
        </w:rPr>
        <w:t>sing the top quantile of our predictive biomass map (F</w:t>
      </w:r>
      <w:r w:rsidR="02FCD64E" w:rsidRPr="37ED8F0D">
        <w:rPr>
          <w:rFonts w:ascii="Garamond" w:eastAsia="Garamond" w:hAnsi="Garamond" w:cs="Garamond"/>
          <w:lang w:val="en"/>
        </w:rPr>
        <w:t xml:space="preserve">igure </w:t>
      </w:r>
      <w:r w:rsidR="29132CE5" w:rsidRPr="37ED8F0D">
        <w:rPr>
          <w:rFonts w:ascii="Garamond" w:eastAsia="Garamond" w:hAnsi="Garamond" w:cs="Garamond"/>
          <w:lang w:val="en"/>
        </w:rPr>
        <w:t>8</w:t>
      </w:r>
      <w:r w:rsidR="00996628">
        <w:rPr>
          <w:rFonts w:ascii="Garamond" w:eastAsia="Garamond" w:hAnsi="Garamond" w:cs="Garamond"/>
          <w:lang w:val="en"/>
        </w:rPr>
        <w:t xml:space="preserve"> and</w:t>
      </w:r>
      <w:r w:rsidR="1F7F3A62" w:rsidRPr="37ED8F0D">
        <w:rPr>
          <w:rFonts w:ascii="Garamond" w:eastAsia="Garamond" w:hAnsi="Garamond" w:cs="Garamond"/>
          <w:lang w:val="en"/>
        </w:rPr>
        <w:t xml:space="preserve"> Appendix C</w:t>
      </w:r>
      <w:r w:rsidR="02FCD64E" w:rsidRPr="37ED8F0D">
        <w:rPr>
          <w:rFonts w:ascii="Garamond" w:eastAsia="Garamond" w:hAnsi="Garamond" w:cs="Garamond"/>
          <w:lang w:val="en"/>
        </w:rPr>
        <w:t>)</w:t>
      </w:r>
      <w:r w:rsidR="527F95B0" w:rsidRPr="37ED8F0D">
        <w:rPr>
          <w:rFonts w:ascii="Garamond" w:eastAsia="Garamond" w:hAnsi="Garamond" w:cs="Garamond"/>
          <w:lang w:val="en"/>
        </w:rPr>
        <w:t xml:space="preserve">. </w:t>
      </w:r>
    </w:p>
    <w:p w14:paraId="0034B739" w14:textId="5FA6BB9A" w:rsidR="043AA4CB" w:rsidRDefault="043AA4CB" w:rsidP="043AA4CB">
      <w:pPr>
        <w:pStyle w:val="NoSpacing"/>
        <w:rPr>
          <w:rFonts w:ascii="Garamond" w:eastAsia="Garamond" w:hAnsi="Garamond" w:cs="Garamond"/>
          <w:lang w:val="en"/>
        </w:rPr>
      </w:pPr>
    </w:p>
    <w:p w14:paraId="1E89937A" w14:textId="135C58C9" w:rsidR="265C6118" w:rsidRDefault="00707A01" w:rsidP="15B9C82D">
      <w:pPr>
        <w:pStyle w:val="NoSpacing"/>
        <w:jc w:val="center"/>
      </w:pPr>
      <w:r>
        <w:rPr>
          <w:noProof/>
        </w:rPr>
        <w:lastRenderedPageBreak/>
        <w:drawing>
          <wp:inline distT="0" distB="0" distL="0" distR="0" wp14:anchorId="58C6CE77" wp14:editId="05986E3C">
            <wp:extent cx="3754667" cy="3657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20Sum_fisherspeak.png"/>
                    <pic:cNvPicPr/>
                  </pic:nvPicPr>
                  <pic:blipFill rotWithShape="1">
                    <a:blip r:embed="rId15" cstate="print">
                      <a:extLst>
                        <a:ext uri="{28A0092B-C50C-407E-A947-70E740481C1C}">
                          <a14:useLocalDpi xmlns:a14="http://schemas.microsoft.com/office/drawing/2010/main" val="0"/>
                        </a:ext>
                      </a:extLst>
                    </a:blip>
                    <a:srcRect r="5857"/>
                    <a:stretch/>
                  </pic:blipFill>
                  <pic:spPr bwMode="auto">
                    <a:xfrm>
                      <a:off x="0" y="0"/>
                      <a:ext cx="3754667" cy="3657600"/>
                    </a:xfrm>
                    <a:prstGeom prst="rect">
                      <a:avLst/>
                    </a:prstGeom>
                    <a:ln>
                      <a:noFill/>
                    </a:ln>
                    <a:extLst>
                      <a:ext uri="{53640926-AAD7-44D8-BBD7-CCE9431645EC}">
                        <a14:shadowObscured xmlns:a14="http://schemas.microsoft.com/office/drawing/2010/main"/>
                      </a:ext>
                    </a:extLst>
                  </pic:spPr>
                </pic:pic>
              </a:graphicData>
            </a:graphic>
          </wp:inline>
        </w:drawing>
      </w:r>
    </w:p>
    <w:p w14:paraId="6B3F6619" w14:textId="0BF4456B" w:rsidR="265C6118" w:rsidRDefault="265C6118" w:rsidP="043AA4CB">
      <w:pPr>
        <w:spacing w:after="0" w:line="240" w:lineRule="auto"/>
        <w:jc w:val="center"/>
        <w:rPr>
          <w:rFonts w:ascii="Garamond" w:eastAsia="Garamond" w:hAnsi="Garamond" w:cs="Garamond"/>
        </w:rPr>
      </w:pPr>
      <w:r w:rsidRPr="52BAB4BE">
        <w:rPr>
          <w:rFonts w:ascii="Garamond" w:eastAsia="Times New Roman" w:hAnsi="Garamond" w:cs="Arial"/>
          <w:i/>
          <w:iCs/>
        </w:rPr>
        <w:t xml:space="preserve">Figure </w:t>
      </w:r>
      <w:r w:rsidR="54518B6F" w:rsidRPr="52BAB4BE">
        <w:rPr>
          <w:rFonts w:ascii="Garamond" w:eastAsia="Times New Roman" w:hAnsi="Garamond" w:cs="Arial"/>
          <w:i/>
          <w:iCs/>
        </w:rPr>
        <w:t>6</w:t>
      </w:r>
      <w:r w:rsidRPr="52BAB4BE">
        <w:rPr>
          <w:rFonts w:ascii="Garamond" w:eastAsia="Times New Roman" w:hAnsi="Garamond" w:cs="Arial"/>
          <w:i/>
          <w:iCs/>
        </w:rPr>
        <w:t xml:space="preserve">. </w:t>
      </w:r>
      <w:r w:rsidRPr="52BAB4BE">
        <w:rPr>
          <w:rFonts w:ascii="Garamond" w:eastAsia="Times New Roman" w:hAnsi="Garamond" w:cs="Arial"/>
        </w:rPr>
        <w:t>The map of biomass generated by</w:t>
      </w:r>
      <w:r w:rsidR="09DB9766" w:rsidRPr="52BAB4BE">
        <w:rPr>
          <w:rFonts w:ascii="Garamond" w:eastAsia="Times New Roman" w:hAnsi="Garamond" w:cs="Arial"/>
        </w:rPr>
        <w:t xml:space="preserve"> the random forest model M</w:t>
      </w:r>
      <w:r w:rsidR="481E9EF0" w:rsidRPr="52BAB4BE">
        <w:rPr>
          <w:rFonts w:ascii="Garamond" w:eastAsia="Times New Roman" w:hAnsi="Garamond" w:cs="Arial"/>
        </w:rPr>
        <w:t>4</w:t>
      </w:r>
      <w:r w:rsidR="09DB9766" w:rsidRPr="52BAB4BE">
        <w:rPr>
          <w:rFonts w:ascii="Garamond" w:eastAsia="Times New Roman" w:hAnsi="Garamond" w:cs="Arial"/>
        </w:rPr>
        <w:t xml:space="preserve">, with remotely-sensed predictor variables: </w:t>
      </w:r>
      <w:r w:rsidR="09DB9766" w:rsidRPr="52BAB4BE">
        <w:rPr>
          <w:rFonts w:ascii="Garamond" w:eastAsia="Garamond" w:hAnsi="Garamond" w:cs="Garamond"/>
        </w:rPr>
        <w:t xml:space="preserve">LS Wetness, SRTM </w:t>
      </w:r>
      <w:r w:rsidR="00774770">
        <w:rPr>
          <w:rFonts w:ascii="Garamond" w:eastAsia="Garamond" w:hAnsi="Garamond" w:cs="Garamond"/>
        </w:rPr>
        <w:t>N</w:t>
      </w:r>
      <w:r w:rsidR="09DB9766" w:rsidRPr="52BAB4BE">
        <w:rPr>
          <w:rFonts w:ascii="Garamond" w:eastAsia="Garamond" w:hAnsi="Garamond" w:cs="Garamond"/>
        </w:rPr>
        <w:t xml:space="preserve">orthness, LS Greenness, </w:t>
      </w:r>
      <w:r w:rsidR="183A9FE7" w:rsidRPr="52BAB4BE">
        <w:rPr>
          <w:rFonts w:ascii="Garamond" w:eastAsia="Garamond" w:hAnsi="Garamond" w:cs="Garamond"/>
        </w:rPr>
        <w:t xml:space="preserve">and </w:t>
      </w:r>
      <w:r w:rsidR="09DB9766" w:rsidRPr="52BAB4BE">
        <w:rPr>
          <w:rFonts w:ascii="Garamond" w:eastAsia="Garamond" w:hAnsi="Garamond" w:cs="Garamond"/>
        </w:rPr>
        <w:t>SRTM elevation</w:t>
      </w:r>
      <w:r w:rsidR="399B9074" w:rsidRPr="52BAB4BE">
        <w:rPr>
          <w:rFonts w:ascii="Garamond" w:eastAsia="Garamond" w:hAnsi="Garamond" w:cs="Garamond"/>
        </w:rPr>
        <w:t>.</w:t>
      </w:r>
    </w:p>
    <w:p w14:paraId="74689BC1" w14:textId="7AC8B258" w:rsidR="043AA4CB" w:rsidRDefault="043AA4CB" w:rsidP="043AA4CB">
      <w:pPr>
        <w:pStyle w:val="NoSpacing"/>
        <w:rPr>
          <w:rFonts w:ascii="Garamond" w:eastAsia="Garamond" w:hAnsi="Garamond" w:cs="Garamond"/>
          <w:lang w:val="en"/>
        </w:rPr>
      </w:pPr>
    </w:p>
    <w:p w14:paraId="14FAF81A" w14:textId="46CC8AB6" w:rsidR="521A99F7" w:rsidRDefault="36E0B380" w:rsidP="043AA4CB">
      <w:pPr>
        <w:pStyle w:val="NoSpacing"/>
        <w:jc w:val="center"/>
      </w:pPr>
      <w:r>
        <w:rPr>
          <w:noProof/>
          <w:color w:val="2B579A"/>
          <w:shd w:val="clear" w:color="auto" w:fill="E6E6E6"/>
        </w:rPr>
        <w:drawing>
          <wp:inline distT="0" distB="0" distL="0" distR="0" wp14:anchorId="4204560F" wp14:editId="565E7851">
            <wp:extent cx="2408131" cy="2939972"/>
            <wp:effectExtent l="0" t="0" r="0" b="0"/>
            <wp:docPr id="673608653" name="Picture 673608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rcRect l="995" t="816" r="1659" b="1632"/>
                    <a:stretch>
                      <a:fillRect/>
                    </a:stretch>
                  </pic:blipFill>
                  <pic:spPr>
                    <a:xfrm>
                      <a:off x="0" y="0"/>
                      <a:ext cx="2408131" cy="2939972"/>
                    </a:xfrm>
                    <a:prstGeom prst="rect">
                      <a:avLst/>
                    </a:prstGeom>
                  </pic:spPr>
                </pic:pic>
              </a:graphicData>
            </a:graphic>
          </wp:inline>
        </w:drawing>
      </w:r>
      <w:r w:rsidR="461272EE">
        <w:rPr>
          <w:noProof/>
          <w:color w:val="2B579A"/>
          <w:shd w:val="clear" w:color="auto" w:fill="E6E6E6"/>
        </w:rPr>
        <w:drawing>
          <wp:inline distT="0" distB="0" distL="0" distR="0" wp14:anchorId="3532CE44" wp14:editId="63ADAED3">
            <wp:extent cx="2390775" cy="2942493"/>
            <wp:effectExtent l="0" t="0" r="0" b="0"/>
            <wp:docPr id="1372480162" name="Picture 1372480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90775" cy="2942493"/>
                    </a:xfrm>
                    <a:prstGeom prst="rect">
                      <a:avLst/>
                    </a:prstGeom>
                  </pic:spPr>
                </pic:pic>
              </a:graphicData>
            </a:graphic>
          </wp:inline>
        </w:drawing>
      </w:r>
    </w:p>
    <w:p w14:paraId="5B6D8947" w14:textId="041E72C0" w:rsidR="6005A14F" w:rsidRDefault="6005A14F" w:rsidP="57FAB087">
      <w:pPr>
        <w:pStyle w:val="NoSpacing"/>
        <w:jc w:val="center"/>
        <w:rPr>
          <w:rFonts w:ascii="Garamond" w:eastAsia="Garamond" w:hAnsi="Garamond" w:cs="Garamond"/>
        </w:rPr>
      </w:pPr>
      <w:r w:rsidRPr="57FAB087">
        <w:rPr>
          <w:rFonts w:ascii="Garamond" w:eastAsia="Garamond" w:hAnsi="Garamond" w:cs="Garamond"/>
          <w:i/>
          <w:iCs/>
        </w:rPr>
        <w:t xml:space="preserve">Figure 7. </w:t>
      </w:r>
      <w:r w:rsidR="57C060FD" w:rsidRPr="57FAB087">
        <w:rPr>
          <w:rFonts w:ascii="Garamond" w:eastAsia="Garamond" w:hAnsi="Garamond" w:cs="Garamond"/>
        </w:rPr>
        <w:t>The canopy heigh</w:t>
      </w:r>
      <w:r w:rsidR="1719A782" w:rsidRPr="57FAB087">
        <w:rPr>
          <w:rFonts w:ascii="Garamond" w:eastAsia="Garamond" w:hAnsi="Garamond" w:cs="Garamond"/>
        </w:rPr>
        <w:t>t</w:t>
      </w:r>
      <w:r w:rsidR="57C060FD" w:rsidRPr="57FAB087">
        <w:rPr>
          <w:rFonts w:ascii="Garamond" w:eastAsia="Garamond" w:hAnsi="Garamond" w:cs="Garamond"/>
        </w:rPr>
        <w:t xml:space="preserve"> map</w:t>
      </w:r>
      <w:r w:rsidR="0256F181" w:rsidRPr="57FAB087">
        <w:rPr>
          <w:rFonts w:ascii="Garamond" w:eastAsia="Garamond" w:hAnsi="Garamond" w:cs="Garamond"/>
        </w:rPr>
        <w:t xml:space="preserve"> (</w:t>
      </w:r>
      <w:r w:rsidR="5C2A438A" w:rsidRPr="57FAB087">
        <w:rPr>
          <w:rFonts w:ascii="Garamond" w:eastAsia="Garamond" w:hAnsi="Garamond" w:cs="Garamond"/>
        </w:rPr>
        <w:t>left</w:t>
      </w:r>
      <w:r w:rsidR="62C51379" w:rsidRPr="57FAB087">
        <w:rPr>
          <w:rFonts w:ascii="Garamond" w:eastAsia="Garamond" w:hAnsi="Garamond" w:cs="Garamond"/>
        </w:rPr>
        <w:t>)</w:t>
      </w:r>
      <w:r w:rsidR="57C060FD" w:rsidRPr="57FAB087">
        <w:rPr>
          <w:rFonts w:ascii="Garamond" w:eastAsia="Garamond" w:hAnsi="Garamond" w:cs="Garamond"/>
        </w:rPr>
        <w:t xml:space="preserve"> is derived from LiDAR canopy height data received from partners. </w:t>
      </w:r>
      <w:r w:rsidR="27890FB2" w:rsidRPr="57FAB087">
        <w:rPr>
          <w:rFonts w:ascii="Garamond" w:eastAsia="Garamond" w:hAnsi="Garamond" w:cs="Garamond"/>
        </w:rPr>
        <w:t xml:space="preserve">The </w:t>
      </w:r>
      <w:r w:rsidR="1719A782" w:rsidRPr="57FAB087">
        <w:rPr>
          <w:rFonts w:ascii="Garamond" w:eastAsia="Garamond" w:hAnsi="Garamond" w:cs="Garamond"/>
        </w:rPr>
        <w:t xml:space="preserve">red section on the southern border of the property is a mesa grassland. </w:t>
      </w:r>
      <w:r w:rsidR="4AA963B7" w:rsidRPr="57FAB087">
        <w:rPr>
          <w:rFonts w:ascii="Garamond" w:eastAsia="Garamond" w:hAnsi="Garamond" w:cs="Garamond"/>
        </w:rPr>
        <w:t>The canopy variability map</w:t>
      </w:r>
      <w:r w:rsidR="4CA9788A" w:rsidRPr="57FAB087">
        <w:rPr>
          <w:rFonts w:ascii="Garamond" w:eastAsia="Garamond" w:hAnsi="Garamond" w:cs="Garamond"/>
        </w:rPr>
        <w:t xml:space="preserve"> (</w:t>
      </w:r>
      <w:r w:rsidR="4AA963B7" w:rsidRPr="57FAB087">
        <w:rPr>
          <w:rFonts w:ascii="Garamond" w:eastAsia="Garamond" w:hAnsi="Garamond" w:cs="Garamond"/>
        </w:rPr>
        <w:t>right</w:t>
      </w:r>
      <w:r w:rsidR="5795A035" w:rsidRPr="57FAB087">
        <w:rPr>
          <w:rFonts w:ascii="Garamond" w:eastAsia="Garamond" w:hAnsi="Garamond" w:cs="Garamond"/>
        </w:rPr>
        <w:t>)</w:t>
      </w:r>
      <w:r w:rsidR="4AA963B7" w:rsidRPr="57FAB087">
        <w:rPr>
          <w:rFonts w:ascii="Garamond" w:eastAsia="Garamond" w:hAnsi="Garamond" w:cs="Garamond"/>
        </w:rPr>
        <w:t xml:space="preserve"> </w:t>
      </w:r>
      <w:r w:rsidR="36254233" w:rsidRPr="57FAB087">
        <w:rPr>
          <w:rFonts w:ascii="Garamond" w:eastAsia="Garamond" w:hAnsi="Garamond" w:cs="Garamond"/>
        </w:rPr>
        <w:t xml:space="preserve">shows the standard deviation from the average canopy height </w:t>
      </w:r>
      <w:r w:rsidR="42F894F1" w:rsidRPr="57FAB087">
        <w:rPr>
          <w:rFonts w:ascii="Garamond" w:eastAsia="Garamond" w:hAnsi="Garamond" w:cs="Garamond"/>
        </w:rPr>
        <w:t xml:space="preserve">among measurements </w:t>
      </w:r>
      <w:r w:rsidR="36254233" w:rsidRPr="57FAB087">
        <w:rPr>
          <w:rFonts w:ascii="Garamond" w:eastAsia="Garamond" w:hAnsi="Garamond" w:cs="Garamond"/>
        </w:rPr>
        <w:t>within 100m pixels</w:t>
      </w:r>
      <w:r w:rsidR="48308CD1" w:rsidRPr="57FAB087">
        <w:rPr>
          <w:rFonts w:ascii="Garamond" w:eastAsia="Garamond" w:hAnsi="Garamond" w:cs="Garamond"/>
        </w:rPr>
        <w:t>,</w:t>
      </w:r>
      <w:r w:rsidR="271AE11F" w:rsidRPr="57FAB087">
        <w:rPr>
          <w:rFonts w:ascii="Garamond" w:eastAsia="Garamond" w:hAnsi="Garamond" w:cs="Garamond"/>
        </w:rPr>
        <w:t xml:space="preserve"> </w:t>
      </w:r>
      <w:r w:rsidR="003647EC">
        <w:rPr>
          <w:rFonts w:ascii="Garamond" w:eastAsia="Garamond" w:hAnsi="Garamond" w:cs="Garamond"/>
        </w:rPr>
        <w:t>which may relate to sub-pixel variability.</w:t>
      </w:r>
      <w:bookmarkStart w:id="3" w:name="_GoBack"/>
      <w:bookmarkEnd w:id="3"/>
    </w:p>
    <w:p w14:paraId="7064EE0C" w14:textId="3E481799" w:rsidR="6005A14F" w:rsidRDefault="6005A14F" w:rsidP="043AA4CB">
      <w:pPr>
        <w:pStyle w:val="NoSpacing"/>
        <w:jc w:val="center"/>
      </w:pPr>
    </w:p>
    <w:p w14:paraId="071584EC" w14:textId="799EE36A" w:rsidR="383DE7A7" w:rsidRDefault="383DE7A7" w:rsidP="37ED8F0D">
      <w:pPr>
        <w:pStyle w:val="NoSpacing"/>
        <w:jc w:val="center"/>
      </w:pPr>
      <w:r>
        <w:rPr>
          <w:noProof/>
        </w:rPr>
        <w:lastRenderedPageBreak/>
        <w:drawing>
          <wp:inline distT="0" distB="0" distL="0" distR="0" wp14:anchorId="4BE13D0B" wp14:editId="5AE4D398">
            <wp:extent cx="4791075" cy="6198696"/>
            <wp:effectExtent l="0" t="0" r="0" b="0"/>
            <wp:docPr id="1630911981" name="Picture 1630911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91075" cy="6198696"/>
                    </a:xfrm>
                    <a:prstGeom prst="rect">
                      <a:avLst/>
                    </a:prstGeom>
                  </pic:spPr>
                </pic:pic>
              </a:graphicData>
            </a:graphic>
          </wp:inline>
        </w:drawing>
      </w:r>
    </w:p>
    <w:p w14:paraId="7DB85B6D" w14:textId="2D5BB6ED" w:rsidR="6005A14F" w:rsidRDefault="6005A14F" w:rsidP="043AA4CB">
      <w:pPr>
        <w:pStyle w:val="NoSpacing"/>
        <w:jc w:val="center"/>
        <w:rPr>
          <w:rFonts w:ascii="Garamond" w:eastAsia="Garamond" w:hAnsi="Garamond" w:cs="Garamond"/>
        </w:rPr>
      </w:pPr>
      <w:r w:rsidRPr="37ED8F0D">
        <w:rPr>
          <w:rFonts w:ascii="Garamond" w:eastAsia="Garamond" w:hAnsi="Garamond" w:cs="Garamond"/>
          <w:i/>
          <w:iCs/>
        </w:rPr>
        <w:t xml:space="preserve">Figure </w:t>
      </w:r>
      <w:r w:rsidR="79F06104" w:rsidRPr="37ED8F0D">
        <w:rPr>
          <w:rFonts w:ascii="Garamond" w:eastAsia="Garamond" w:hAnsi="Garamond" w:cs="Garamond"/>
          <w:i/>
          <w:iCs/>
        </w:rPr>
        <w:t>8</w:t>
      </w:r>
      <w:r w:rsidRPr="37ED8F0D">
        <w:rPr>
          <w:rFonts w:ascii="Garamond" w:eastAsia="Garamond" w:hAnsi="Garamond" w:cs="Garamond"/>
          <w:i/>
          <w:iCs/>
        </w:rPr>
        <w:t>.</w:t>
      </w:r>
      <w:r w:rsidRPr="37ED8F0D">
        <w:rPr>
          <w:rFonts w:ascii="Garamond" w:eastAsia="Garamond" w:hAnsi="Garamond" w:cs="Garamond"/>
        </w:rPr>
        <w:t xml:space="preserve"> Using the predictive biomass map from Figure 6, this map isolates the top quantile of biomass in </w:t>
      </w:r>
      <w:r w:rsidR="5FF5DB0F" w:rsidRPr="37ED8F0D">
        <w:rPr>
          <w:rFonts w:ascii="Garamond" w:eastAsia="Garamond" w:hAnsi="Garamond" w:cs="Garamond"/>
        </w:rPr>
        <w:t>yellow, and the top quantile of canopy height in blue</w:t>
      </w:r>
      <w:r w:rsidRPr="37ED8F0D">
        <w:rPr>
          <w:rFonts w:ascii="Garamond" w:eastAsia="Garamond" w:hAnsi="Garamond" w:cs="Garamond"/>
        </w:rPr>
        <w:t xml:space="preserve">. </w:t>
      </w:r>
      <w:r w:rsidR="10675B80" w:rsidRPr="37ED8F0D">
        <w:rPr>
          <w:rFonts w:ascii="Garamond" w:eastAsia="Garamond" w:hAnsi="Garamond" w:cs="Garamond"/>
        </w:rPr>
        <w:t xml:space="preserve">The green areas demonstrate the overlap of tall stand species and high biomass storage. </w:t>
      </w:r>
    </w:p>
    <w:p w14:paraId="53B51C87" w14:textId="5D71D590" w:rsidR="043AA4CB" w:rsidRDefault="043AA4CB" w:rsidP="043AA4CB">
      <w:pPr>
        <w:pStyle w:val="NoSpacing"/>
        <w:jc w:val="center"/>
      </w:pPr>
    </w:p>
    <w:p w14:paraId="442CD90A" w14:textId="747042CB" w:rsidR="15B9C82D" w:rsidRDefault="086F5959" w:rsidP="7CA99B7B">
      <w:pPr>
        <w:pStyle w:val="NoSpacing"/>
        <w:rPr>
          <w:rFonts w:ascii="Garamond" w:eastAsia="Times New Roman" w:hAnsi="Garamond" w:cs="Arial"/>
          <w:b/>
          <w:bCs/>
          <w:i/>
          <w:iCs/>
        </w:rPr>
      </w:pPr>
      <w:r w:rsidRPr="043AA4CB">
        <w:rPr>
          <w:rFonts w:ascii="Garamond" w:eastAsia="Times New Roman" w:hAnsi="Garamond" w:cs="Arial"/>
          <w:b/>
          <w:bCs/>
          <w:i/>
          <w:iCs/>
        </w:rPr>
        <w:t>4.</w:t>
      </w:r>
      <w:r w:rsidR="73BC1560" w:rsidRPr="043AA4CB">
        <w:rPr>
          <w:rFonts w:ascii="Garamond" w:eastAsia="Times New Roman" w:hAnsi="Garamond" w:cs="Arial"/>
          <w:b/>
          <w:bCs/>
          <w:i/>
          <w:iCs/>
        </w:rPr>
        <w:t>2</w:t>
      </w:r>
      <w:r w:rsidRPr="043AA4CB">
        <w:rPr>
          <w:rFonts w:ascii="Garamond" w:eastAsia="Times New Roman" w:hAnsi="Garamond" w:cs="Arial"/>
          <w:b/>
          <w:bCs/>
          <w:i/>
          <w:iCs/>
        </w:rPr>
        <w:t xml:space="preserve"> Discussion</w:t>
      </w:r>
    </w:p>
    <w:p w14:paraId="6F8365E5" w14:textId="5DDA9B1D" w:rsidR="02F3DEFB" w:rsidRDefault="02F3DEFB" w:rsidP="043AA4CB">
      <w:pPr>
        <w:pStyle w:val="NoSpacing"/>
        <w:rPr>
          <w:rFonts w:ascii="Garamond" w:eastAsia="Garamond" w:hAnsi="Garamond" w:cs="Garamond"/>
        </w:rPr>
      </w:pPr>
      <w:r w:rsidRPr="52BAB4BE">
        <w:rPr>
          <w:rFonts w:ascii="Garamond" w:eastAsia="Garamond" w:hAnsi="Garamond" w:cs="Garamond"/>
        </w:rPr>
        <w:t>This project’s predictive biomass model, although low in accuracy (</w:t>
      </w:r>
      <w:r w:rsidR="09A9417E" w:rsidRPr="52BAB4BE">
        <w:rPr>
          <w:rFonts w:ascii="Garamond" w:eastAsia="Garamond" w:hAnsi="Garamond" w:cs="Garamond"/>
        </w:rPr>
        <w:t>i</w:t>
      </w:r>
      <w:r w:rsidR="7D18F13B" w:rsidRPr="52BAB4BE">
        <w:rPr>
          <w:rFonts w:ascii="Garamond" w:eastAsia="Garamond" w:hAnsi="Garamond" w:cs="Garamond"/>
        </w:rPr>
        <w:t>.e. RMSE=54.</w:t>
      </w:r>
      <w:r w:rsidR="010FF2C6" w:rsidRPr="52BAB4BE">
        <w:rPr>
          <w:rFonts w:ascii="Garamond" w:eastAsia="Garamond" w:hAnsi="Garamond" w:cs="Garamond"/>
        </w:rPr>
        <w:t>4</w:t>
      </w:r>
      <w:r w:rsidR="7D18F13B" w:rsidRPr="52BAB4BE">
        <w:rPr>
          <w:rFonts w:ascii="Garamond" w:eastAsia="Garamond" w:hAnsi="Garamond" w:cs="Garamond"/>
        </w:rPr>
        <w:t>8</w:t>
      </w:r>
      <w:r w:rsidR="00996628">
        <w:rPr>
          <w:rFonts w:ascii="Garamond" w:eastAsia="Garamond" w:hAnsi="Garamond" w:cs="Garamond"/>
        </w:rPr>
        <w:t xml:space="preserve"> Mg/ha</w:t>
      </w:r>
      <w:r w:rsidR="7D18F13B" w:rsidRPr="52BAB4BE">
        <w:rPr>
          <w:rFonts w:ascii="Garamond" w:eastAsia="Garamond" w:hAnsi="Garamond" w:cs="Garamond"/>
        </w:rPr>
        <w:t>, R</w:t>
      </w:r>
      <w:r w:rsidR="7D18F13B" w:rsidRPr="52BAB4BE">
        <w:rPr>
          <w:rFonts w:ascii="Garamond" w:eastAsia="Garamond" w:hAnsi="Garamond" w:cs="Garamond"/>
          <w:vertAlign w:val="superscript"/>
        </w:rPr>
        <w:t>2</w:t>
      </w:r>
      <w:r w:rsidR="7D18F13B" w:rsidRPr="52BAB4BE">
        <w:rPr>
          <w:rFonts w:ascii="Garamond" w:eastAsia="Garamond" w:hAnsi="Garamond" w:cs="Garamond"/>
        </w:rPr>
        <w:t>=</w:t>
      </w:r>
      <w:r w:rsidR="705B1A20" w:rsidRPr="52BAB4BE">
        <w:rPr>
          <w:rFonts w:ascii="Garamond" w:eastAsia="Garamond" w:hAnsi="Garamond" w:cs="Garamond"/>
        </w:rPr>
        <w:t>9.5</w:t>
      </w:r>
      <w:r w:rsidR="7D18F13B" w:rsidRPr="52BAB4BE">
        <w:rPr>
          <w:rFonts w:ascii="Garamond" w:eastAsia="Garamond" w:hAnsi="Garamond" w:cs="Garamond"/>
        </w:rPr>
        <w:t xml:space="preserve">6), provides insight into optimal predictor variable combinations. Based on </w:t>
      </w:r>
      <w:r w:rsidR="00966416">
        <w:rPr>
          <w:rFonts w:ascii="Garamond" w:eastAsia="Garamond" w:hAnsi="Garamond" w:cs="Garamond"/>
        </w:rPr>
        <w:t xml:space="preserve">predictive map </w:t>
      </w:r>
      <w:r w:rsidR="6EB93590" w:rsidRPr="52BAB4BE">
        <w:rPr>
          <w:rFonts w:ascii="Garamond" w:eastAsia="Garamond" w:hAnsi="Garamond" w:cs="Garamond"/>
        </w:rPr>
        <w:t xml:space="preserve">comparisons, </w:t>
      </w:r>
      <w:r w:rsidR="70DFC576" w:rsidRPr="52BAB4BE">
        <w:rPr>
          <w:rFonts w:ascii="Garamond" w:eastAsia="Garamond" w:hAnsi="Garamond" w:cs="Garamond"/>
        </w:rPr>
        <w:t xml:space="preserve">a combination of optical, topographic, and radar data produces </w:t>
      </w:r>
      <w:r w:rsidR="4078E272" w:rsidRPr="52BAB4BE">
        <w:rPr>
          <w:rFonts w:ascii="Garamond" w:eastAsia="Garamond" w:hAnsi="Garamond" w:cs="Garamond"/>
        </w:rPr>
        <w:t>a</w:t>
      </w:r>
      <w:r w:rsidR="70DFC576" w:rsidRPr="52BAB4BE">
        <w:rPr>
          <w:rFonts w:ascii="Garamond" w:eastAsia="Garamond" w:hAnsi="Garamond" w:cs="Garamond"/>
        </w:rPr>
        <w:t xml:space="preserve"> realistic </w:t>
      </w:r>
      <w:r w:rsidR="1B2624EA" w:rsidRPr="52BAB4BE">
        <w:rPr>
          <w:rFonts w:ascii="Garamond" w:eastAsia="Garamond" w:hAnsi="Garamond" w:cs="Garamond"/>
        </w:rPr>
        <w:t xml:space="preserve">approximation </w:t>
      </w:r>
      <w:r w:rsidR="70DFC576" w:rsidRPr="52BAB4BE">
        <w:rPr>
          <w:rFonts w:ascii="Garamond" w:eastAsia="Garamond" w:hAnsi="Garamond" w:cs="Garamond"/>
        </w:rPr>
        <w:t>of AGB</w:t>
      </w:r>
      <w:r w:rsidR="6E50F60E" w:rsidRPr="52BAB4BE">
        <w:rPr>
          <w:rFonts w:ascii="Garamond" w:eastAsia="Garamond" w:hAnsi="Garamond" w:cs="Garamond"/>
        </w:rPr>
        <w:t xml:space="preserve"> patterns </w:t>
      </w:r>
      <w:r w:rsidR="6035D507" w:rsidRPr="52BAB4BE">
        <w:rPr>
          <w:rFonts w:ascii="Garamond" w:eastAsia="Garamond" w:hAnsi="Garamond" w:cs="Garamond"/>
        </w:rPr>
        <w:t>in Fisher’s Peak State Park</w:t>
      </w:r>
      <w:r w:rsidR="70DFC576" w:rsidRPr="52BAB4BE">
        <w:rPr>
          <w:rFonts w:ascii="Garamond" w:eastAsia="Garamond" w:hAnsi="Garamond" w:cs="Garamond"/>
        </w:rPr>
        <w:t xml:space="preserve">. </w:t>
      </w:r>
      <w:r w:rsidR="6E49ACBD" w:rsidRPr="52BAB4BE">
        <w:rPr>
          <w:rFonts w:ascii="Garamond" w:eastAsia="Garamond" w:hAnsi="Garamond" w:cs="Garamond"/>
        </w:rPr>
        <w:t xml:space="preserve">However, </w:t>
      </w:r>
      <w:r w:rsidR="2E6EDBFA" w:rsidRPr="52BAB4BE">
        <w:rPr>
          <w:rFonts w:ascii="Garamond" w:eastAsia="Garamond" w:hAnsi="Garamond" w:cs="Garamond"/>
        </w:rPr>
        <w:t>t</w:t>
      </w:r>
      <w:r w:rsidR="6E49ACBD" w:rsidRPr="52BAB4BE">
        <w:rPr>
          <w:rFonts w:ascii="Garamond" w:eastAsia="Garamond" w:hAnsi="Garamond" w:cs="Garamond"/>
        </w:rPr>
        <w:t>he saturation point of predicted biomass</w:t>
      </w:r>
      <w:r w:rsidR="16E7F520" w:rsidRPr="52BAB4BE">
        <w:rPr>
          <w:rFonts w:ascii="Garamond" w:eastAsia="Garamond" w:hAnsi="Garamond" w:cs="Garamond"/>
        </w:rPr>
        <w:t xml:space="preserve"> (</w:t>
      </w:r>
      <w:r w:rsidR="6E49ACBD" w:rsidRPr="52BAB4BE">
        <w:rPr>
          <w:rFonts w:ascii="Garamond" w:eastAsia="Garamond" w:hAnsi="Garamond" w:cs="Garamond"/>
        </w:rPr>
        <w:t>Figure 5</w:t>
      </w:r>
      <w:r w:rsidR="5CEDDE07" w:rsidRPr="52BAB4BE">
        <w:rPr>
          <w:rFonts w:ascii="Garamond" w:eastAsia="Garamond" w:hAnsi="Garamond" w:cs="Garamond"/>
        </w:rPr>
        <w:t>)</w:t>
      </w:r>
      <w:r w:rsidR="6C220946" w:rsidRPr="52BAB4BE">
        <w:rPr>
          <w:rFonts w:ascii="Garamond" w:eastAsia="Garamond" w:hAnsi="Garamond" w:cs="Garamond"/>
        </w:rPr>
        <w:t>,</w:t>
      </w:r>
      <w:r w:rsidR="6E49ACBD" w:rsidRPr="52BAB4BE">
        <w:rPr>
          <w:rFonts w:ascii="Garamond" w:eastAsia="Garamond" w:hAnsi="Garamond" w:cs="Garamond"/>
        </w:rPr>
        <w:t xml:space="preserve"> is a</w:t>
      </w:r>
      <w:r w:rsidR="1A127EA7" w:rsidRPr="52BAB4BE">
        <w:rPr>
          <w:rFonts w:ascii="Garamond" w:eastAsia="Garamond" w:hAnsi="Garamond" w:cs="Garamond"/>
        </w:rPr>
        <w:t>pproximately</w:t>
      </w:r>
      <w:r w:rsidR="6E49ACBD" w:rsidRPr="52BAB4BE">
        <w:rPr>
          <w:rFonts w:ascii="Garamond" w:eastAsia="Garamond" w:hAnsi="Garamond" w:cs="Garamond"/>
        </w:rPr>
        <w:t xml:space="preserve"> 150Mg/ha</w:t>
      </w:r>
      <w:r w:rsidR="6FDBEBC4" w:rsidRPr="52BAB4BE">
        <w:rPr>
          <w:rFonts w:ascii="Garamond" w:eastAsia="Garamond" w:hAnsi="Garamond" w:cs="Garamond"/>
        </w:rPr>
        <w:t xml:space="preserve">, while our field data record biomass values of over 250Mg/ha. </w:t>
      </w:r>
      <w:r w:rsidR="0E63D377" w:rsidRPr="52BAB4BE">
        <w:rPr>
          <w:rFonts w:ascii="Garamond" w:eastAsia="Garamond" w:hAnsi="Garamond" w:cs="Garamond"/>
        </w:rPr>
        <w:t>Th</w:t>
      </w:r>
      <w:r w:rsidR="6B8E825D" w:rsidRPr="52BAB4BE">
        <w:rPr>
          <w:rFonts w:ascii="Garamond" w:eastAsia="Garamond" w:hAnsi="Garamond" w:cs="Garamond"/>
        </w:rPr>
        <w:t xml:space="preserve">e </w:t>
      </w:r>
      <w:r w:rsidR="0E63D377" w:rsidRPr="52BAB4BE">
        <w:rPr>
          <w:rFonts w:ascii="Garamond" w:eastAsia="Garamond" w:hAnsi="Garamond" w:cs="Garamond"/>
        </w:rPr>
        <w:t xml:space="preserve">saturation point describes the biomass </w:t>
      </w:r>
      <w:r w:rsidR="4196988D" w:rsidRPr="52BAB4BE">
        <w:rPr>
          <w:rFonts w:ascii="Garamond" w:eastAsia="Garamond" w:hAnsi="Garamond" w:cs="Garamond"/>
        </w:rPr>
        <w:t>level</w:t>
      </w:r>
      <w:r w:rsidR="0E63D377" w:rsidRPr="52BAB4BE">
        <w:rPr>
          <w:rFonts w:ascii="Garamond" w:eastAsia="Garamond" w:hAnsi="Garamond" w:cs="Garamond"/>
        </w:rPr>
        <w:t xml:space="preserve"> at which </w:t>
      </w:r>
      <w:r w:rsidR="3AFF2CBC" w:rsidRPr="52BAB4BE">
        <w:rPr>
          <w:rFonts w:ascii="Garamond" w:eastAsia="Garamond" w:hAnsi="Garamond" w:cs="Garamond"/>
        </w:rPr>
        <w:t xml:space="preserve">a </w:t>
      </w:r>
      <w:r w:rsidR="0E63D377" w:rsidRPr="52BAB4BE">
        <w:rPr>
          <w:rFonts w:ascii="Garamond" w:eastAsia="Garamond" w:hAnsi="Garamond" w:cs="Garamond"/>
        </w:rPr>
        <w:t>model</w:t>
      </w:r>
      <w:r w:rsidR="4B93ACF4" w:rsidRPr="52BAB4BE">
        <w:rPr>
          <w:rFonts w:ascii="Garamond" w:eastAsia="Garamond" w:hAnsi="Garamond" w:cs="Garamond"/>
        </w:rPr>
        <w:t xml:space="preserve"> or sensor</w:t>
      </w:r>
      <w:r w:rsidR="0E63D377" w:rsidRPr="52BAB4BE">
        <w:rPr>
          <w:rFonts w:ascii="Garamond" w:eastAsia="Garamond" w:hAnsi="Garamond" w:cs="Garamond"/>
        </w:rPr>
        <w:t xml:space="preserve"> can no longer distinguish further increases in biomass. </w:t>
      </w:r>
      <w:r w:rsidR="286078E5" w:rsidRPr="52BAB4BE">
        <w:rPr>
          <w:rFonts w:ascii="Garamond" w:eastAsia="Garamond" w:hAnsi="Garamond" w:cs="Garamond"/>
        </w:rPr>
        <w:t>A</w:t>
      </w:r>
      <w:r w:rsidR="3CAEC005" w:rsidRPr="52BAB4BE">
        <w:rPr>
          <w:rFonts w:ascii="Garamond" w:eastAsia="Garamond" w:hAnsi="Garamond" w:cs="Garamond"/>
        </w:rPr>
        <w:t>s the forest canopy close</w:t>
      </w:r>
      <w:r w:rsidR="4D1B6BC8" w:rsidRPr="52BAB4BE">
        <w:rPr>
          <w:rFonts w:ascii="Garamond" w:eastAsia="Garamond" w:hAnsi="Garamond" w:cs="Garamond"/>
        </w:rPr>
        <w:t xml:space="preserve">s, </w:t>
      </w:r>
      <w:r w:rsidR="3CAEC005" w:rsidRPr="52BAB4BE">
        <w:rPr>
          <w:rFonts w:ascii="Garamond" w:eastAsia="Garamond" w:hAnsi="Garamond" w:cs="Garamond"/>
        </w:rPr>
        <w:t xml:space="preserve">optical imagery cannot distinguish </w:t>
      </w:r>
      <w:r w:rsidR="4BCEE91F" w:rsidRPr="52BAB4BE">
        <w:rPr>
          <w:rFonts w:ascii="Garamond" w:eastAsia="Garamond" w:hAnsi="Garamond" w:cs="Garamond"/>
        </w:rPr>
        <w:t xml:space="preserve">taller </w:t>
      </w:r>
      <w:r w:rsidR="3CAEC005" w:rsidRPr="52BAB4BE">
        <w:rPr>
          <w:rFonts w:ascii="Garamond" w:eastAsia="Garamond" w:hAnsi="Garamond" w:cs="Garamond"/>
        </w:rPr>
        <w:t xml:space="preserve">canopies from </w:t>
      </w:r>
      <w:r w:rsidR="7D20996F" w:rsidRPr="52BAB4BE">
        <w:rPr>
          <w:rFonts w:ascii="Garamond" w:eastAsia="Garamond" w:hAnsi="Garamond" w:cs="Garamond"/>
        </w:rPr>
        <w:t>shorter</w:t>
      </w:r>
      <w:r w:rsidR="7804819D" w:rsidRPr="52BAB4BE">
        <w:rPr>
          <w:rFonts w:ascii="Garamond" w:eastAsia="Garamond" w:hAnsi="Garamond" w:cs="Garamond"/>
        </w:rPr>
        <w:t xml:space="preserve"> ones</w:t>
      </w:r>
      <w:r w:rsidR="568F14AB" w:rsidRPr="52BAB4BE">
        <w:rPr>
          <w:rFonts w:ascii="Garamond" w:eastAsia="Garamond" w:hAnsi="Garamond" w:cs="Garamond"/>
        </w:rPr>
        <w:t>.</w:t>
      </w:r>
      <w:r w:rsidR="2A86172E" w:rsidRPr="52BAB4BE">
        <w:rPr>
          <w:rFonts w:ascii="Garamond" w:eastAsia="Garamond" w:hAnsi="Garamond" w:cs="Garamond"/>
        </w:rPr>
        <w:t xml:space="preserve"> This causes the model to </w:t>
      </w:r>
      <w:r w:rsidR="2A86172E" w:rsidRPr="52BAB4BE">
        <w:rPr>
          <w:rFonts w:ascii="Garamond" w:eastAsia="Garamond" w:hAnsi="Garamond" w:cs="Garamond"/>
        </w:rPr>
        <w:lastRenderedPageBreak/>
        <w:t>identify areas of closed canop</w:t>
      </w:r>
      <w:r w:rsidR="3882AE07" w:rsidRPr="52BAB4BE">
        <w:rPr>
          <w:rFonts w:ascii="Garamond" w:eastAsia="Garamond" w:hAnsi="Garamond" w:cs="Garamond"/>
        </w:rPr>
        <w:t>y</w:t>
      </w:r>
      <w:r w:rsidR="2A86172E" w:rsidRPr="52BAB4BE">
        <w:rPr>
          <w:rFonts w:ascii="Garamond" w:eastAsia="Garamond" w:hAnsi="Garamond" w:cs="Garamond"/>
        </w:rPr>
        <w:t xml:space="preserve"> as containing uniform amount</w:t>
      </w:r>
      <w:r w:rsidR="718BE2E4" w:rsidRPr="52BAB4BE">
        <w:rPr>
          <w:rFonts w:ascii="Garamond" w:eastAsia="Garamond" w:hAnsi="Garamond" w:cs="Garamond"/>
        </w:rPr>
        <w:t>s</w:t>
      </w:r>
      <w:r w:rsidR="2A86172E" w:rsidRPr="52BAB4BE">
        <w:rPr>
          <w:rFonts w:ascii="Garamond" w:eastAsia="Garamond" w:hAnsi="Garamond" w:cs="Garamond"/>
        </w:rPr>
        <w:t xml:space="preserve"> of biomass (</w:t>
      </w:r>
      <w:r w:rsidR="7685201E" w:rsidRPr="52BAB4BE">
        <w:rPr>
          <w:rFonts w:ascii="Garamond" w:eastAsia="Garamond" w:hAnsi="Garamond" w:cs="Garamond"/>
        </w:rPr>
        <w:t xml:space="preserve">Joshi et al., </w:t>
      </w:r>
      <w:r w:rsidR="7685201E" w:rsidRPr="00996628">
        <w:rPr>
          <w:rFonts w:ascii="Garamond" w:eastAsia="Garamond" w:hAnsi="Garamond" w:cs="Garamond"/>
        </w:rPr>
        <w:t xml:space="preserve">2017; </w:t>
      </w:r>
      <w:r w:rsidR="64D0CFFE" w:rsidRPr="00996628">
        <w:rPr>
          <w:rFonts w:ascii="Garamond" w:eastAsia="Garamond" w:hAnsi="Garamond" w:cs="Garamond"/>
        </w:rPr>
        <w:t>Rodríguez et al., 2017</w:t>
      </w:r>
      <w:r w:rsidR="2A86172E" w:rsidRPr="00996628">
        <w:rPr>
          <w:rFonts w:ascii="Garamond" w:eastAsia="Garamond" w:hAnsi="Garamond" w:cs="Garamond"/>
        </w:rPr>
        <w:t xml:space="preserve">). </w:t>
      </w:r>
      <w:r w:rsidR="75428EED" w:rsidRPr="00996628">
        <w:rPr>
          <w:rFonts w:ascii="Garamond" w:eastAsia="Garamond" w:hAnsi="Garamond" w:cs="Garamond"/>
        </w:rPr>
        <w:t>Because o</w:t>
      </w:r>
      <w:r w:rsidR="5353FB77" w:rsidRPr="00996628">
        <w:rPr>
          <w:rFonts w:ascii="Garamond" w:eastAsia="Garamond" w:hAnsi="Garamond" w:cs="Garamond"/>
        </w:rPr>
        <w:t>ptical remote sensors have lower saturation points than SAR or LiDAR</w:t>
      </w:r>
      <w:r w:rsidR="3E8BD924" w:rsidRPr="00996628">
        <w:rPr>
          <w:rFonts w:ascii="Garamond" w:eastAsia="Garamond" w:hAnsi="Garamond" w:cs="Garamond"/>
        </w:rPr>
        <w:t xml:space="preserve"> (</w:t>
      </w:r>
      <w:r w:rsidR="2FE00CEA" w:rsidRPr="00996628">
        <w:rPr>
          <w:rFonts w:ascii="Garamond" w:eastAsia="Garamond" w:hAnsi="Garamond" w:cs="Garamond"/>
        </w:rPr>
        <w:t>Zhao</w:t>
      </w:r>
      <w:r w:rsidR="79B5F539" w:rsidRPr="00996628">
        <w:rPr>
          <w:rFonts w:ascii="Garamond" w:eastAsia="Garamond" w:hAnsi="Garamond" w:cs="Garamond"/>
        </w:rPr>
        <w:t xml:space="preserve"> et al., 201</w:t>
      </w:r>
      <w:r w:rsidR="2DF35184" w:rsidRPr="00996628">
        <w:rPr>
          <w:rFonts w:ascii="Garamond" w:eastAsia="Garamond" w:hAnsi="Garamond" w:cs="Garamond"/>
        </w:rPr>
        <w:t>6</w:t>
      </w:r>
      <w:r w:rsidR="3E8BD924" w:rsidRPr="00996628">
        <w:rPr>
          <w:rFonts w:ascii="Garamond" w:eastAsia="Garamond" w:hAnsi="Garamond" w:cs="Garamond"/>
        </w:rPr>
        <w:t>)</w:t>
      </w:r>
      <w:r w:rsidR="06275781" w:rsidRPr="00996628">
        <w:rPr>
          <w:rFonts w:ascii="Garamond" w:eastAsia="Garamond" w:hAnsi="Garamond" w:cs="Garamond"/>
        </w:rPr>
        <w:t>, t</w:t>
      </w:r>
      <w:r w:rsidR="5839A3BE" w:rsidRPr="00996628">
        <w:rPr>
          <w:rFonts w:ascii="Garamond" w:eastAsia="Garamond" w:hAnsi="Garamond" w:cs="Garamond"/>
        </w:rPr>
        <w:t>he importance of optical predictors in our model may have contributed</w:t>
      </w:r>
      <w:r w:rsidR="38852B99" w:rsidRPr="00996628">
        <w:rPr>
          <w:rFonts w:ascii="Garamond" w:eastAsia="Garamond" w:hAnsi="Garamond" w:cs="Garamond"/>
        </w:rPr>
        <w:t xml:space="preserve"> to </w:t>
      </w:r>
      <w:r w:rsidR="48FA9B0D" w:rsidRPr="00996628">
        <w:rPr>
          <w:rFonts w:ascii="Garamond" w:eastAsia="Garamond" w:hAnsi="Garamond" w:cs="Garamond"/>
        </w:rPr>
        <w:t>a</w:t>
      </w:r>
      <w:r w:rsidR="38852B99" w:rsidRPr="00996628">
        <w:rPr>
          <w:rFonts w:ascii="Garamond" w:eastAsia="Garamond" w:hAnsi="Garamond" w:cs="Garamond"/>
        </w:rPr>
        <w:t xml:space="preserve"> low</w:t>
      </w:r>
      <w:r w:rsidR="3E3E41AC" w:rsidRPr="00996628">
        <w:rPr>
          <w:rFonts w:ascii="Garamond" w:eastAsia="Garamond" w:hAnsi="Garamond" w:cs="Garamond"/>
        </w:rPr>
        <w:t>er</w:t>
      </w:r>
      <w:r w:rsidR="38852B99" w:rsidRPr="00996628">
        <w:rPr>
          <w:rFonts w:ascii="Garamond" w:eastAsia="Garamond" w:hAnsi="Garamond" w:cs="Garamond"/>
        </w:rPr>
        <w:t xml:space="preserve"> saturatio</w:t>
      </w:r>
      <w:r w:rsidR="38852B99" w:rsidRPr="52BAB4BE">
        <w:rPr>
          <w:rFonts w:ascii="Garamond" w:eastAsia="Garamond" w:hAnsi="Garamond" w:cs="Garamond"/>
        </w:rPr>
        <w:t>n point</w:t>
      </w:r>
      <w:r w:rsidR="69B3AB1A" w:rsidRPr="52BAB4BE">
        <w:rPr>
          <w:rFonts w:ascii="Garamond" w:eastAsia="Garamond" w:hAnsi="Garamond" w:cs="Garamond"/>
        </w:rPr>
        <w:t xml:space="preserve">. </w:t>
      </w:r>
      <w:r w:rsidR="129EA14D" w:rsidRPr="52BAB4BE">
        <w:rPr>
          <w:rFonts w:ascii="Garamond" w:eastAsia="Garamond" w:hAnsi="Garamond" w:cs="Garamond"/>
        </w:rPr>
        <w:t>Addition</w:t>
      </w:r>
      <w:r w:rsidR="4E5E4860" w:rsidRPr="52BAB4BE">
        <w:rPr>
          <w:rFonts w:ascii="Garamond" w:eastAsia="Garamond" w:hAnsi="Garamond" w:cs="Garamond"/>
        </w:rPr>
        <w:t xml:space="preserve">ally, the majority of our training points </w:t>
      </w:r>
      <w:r w:rsidR="687497F3" w:rsidRPr="52BAB4BE">
        <w:rPr>
          <w:rFonts w:ascii="Garamond" w:eastAsia="Garamond" w:hAnsi="Garamond" w:cs="Garamond"/>
        </w:rPr>
        <w:t>ha</w:t>
      </w:r>
      <w:r w:rsidR="4E5E4860" w:rsidRPr="52BAB4BE">
        <w:rPr>
          <w:rFonts w:ascii="Garamond" w:eastAsia="Garamond" w:hAnsi="Garamond" w:cs="Garamond"/>
        </w:rPr>
        <w:t xml:space="preserve">d relatively low biomass, with only 8 plots </w:t>
      </w:r>
      <w:r w:rsidR="30845DBA" w:rsidRPr="52BAB4BE">
        <w:rPr>
          <w:rFonts w:ascii="Garamond" w:eastAsia="Garamond" w:hAnsi="Garamond" w:cs="Garamond"/>
        </w:rPr>
        <w:t xml:space="preserve">containing </w:t>
      </w:r>
      <w:r w:rsidR="4E5E4860" w:rsidRPr="52BAB4BE">
        <w:rPr>
          <w:rFonts w:ascii="Garamond" w:eastAsia="Garamond" w:hAnsi="Garamond" w:cs="Garamond"/>
        </w:rPr>
        <w:t>more than 150Mg/ha of biomass</w:t>
      </w:r>
      <w:r w:rsidR="5427F91D" w:rsidRPr="52BAB4BE">
        <w:rPr>
          <w:rFonts w:ascii="Garamond" w:eastAsia="Garamond" w:hAnsi="Garamond" w:cs="Garamond"/>
        </w:rPr>
        <w:t>. This corroborates field observations</w:t>
      </w:r>
      <w:r w:rsidR="7EABD7A5" w:rsidRPr="52BAB4BE">
        <w:rPr>
          <w:rFonts w:ascii="Garamond" w:eastAsia="Garamond" w:hAnsi="Garamond" w:cs="Garamond"/>
        </w:rPr>
        <w:t xml:space="preserve"> that the Fisher’s Peak property </w:t>
      </w:r>
      <w:r w:rsidR="40BC5D22" w:rsidRPr="52BAB4BE">
        <w:rPr>
          <w:rFonts w:ascii="Garamond" w:eastAsia="Garamond" w:hAnsi="Garamond" w:cs="Garamond"/>
        </w:rPr>
        <w:t>contains many</w:t>
      </w:r>
      <w:r w:rsidR="7EABD7A5" w:rsidRPr="52BAB4BE">
        <w:rPr>
          <w:rFonts w:ascii="Garamond" w:eastAsia="Garamond" w:hAnsi="Garamond" w:cs="Garamond"/>
        </w:rPr>
        <w:t xml:space="preserve"> low</w:t>
      </w:r>
      <w:r w:rsidR="2CF20E9D" w:rsidRPr="52BAB4BE">
        <w:rPr>
          <w:rFonts w:ascii="Garamond" w:eastAsia="Garamond" w:hAnsi="Garamond" w:cs="Garamond"/>
        </w:rPr>
        <w:t>-</w:t>
      </w:r>
      <w:r w:rsidR="7EABD7A5" w:rsidRPr="52BAB4BE">
        <w:rPr>
          <w:rFonts w:ascii="Garamond" w:eastAsia="Garamond" w:hAnsi="Garamond" w:cs="Garamond"/>
        </w:rPr>
        <w:t>biomass</w:t>
      </w:r>
      <w:r w:rsidR="690BB773" w:rsidRPr="52BAB4BE">
        <w:rPr>
          <w:rFonts w:ascii="Garamond" w:eastAsia="Garamond" w:hAnsi="Garamond" w:cs="Garamond"/>
        </w:rPr>
        <w:t xml:space="preserve"> stands</w:t>
      </w:r>
      <w:r w:rsidR="7EABD7A5" w:rsidRPr="52BAB4BE">
        <w:rPr>
          <w:rFonts w:ascii="Garamond" w:eastAsia="Garamond" w:hAnsi="Garamond" w:cs="Garamond"/>
        </w:rPr>
        <w:t>.</w:t>
      </w:r>
    </w:p>
    <w:p w14:paraId="6DD81808" w14:textId="4AA2CF38" w:rsidR="043AA4CB" w:rsidRDefault="043AA4CB" w:rsidP="043AA4CB">
      <w:pPr>
        <w:pStyle w:val="NoSpacing"/>
        <w:rPr>
          <w:rFonts w:ascii="Garamond" w:eastAsia="Garamond" w:hAnsi="Garamond" w:cs="Garamond"/>
        </w:rPr>
      </w:pPr>
    </w:p>
    <w:p w14:paraId="4C7D0B3A" w14:textId="61F153BC" w:rsidR="00966416" w:rsidRDefault="167AD894" w:rsidP="043AA4CB">
      <w:pPr>
        <w:pStyle w:val="NoSpacing"/>
        <w:rPr>
          <w:rFonts w:ascii="Garamond" w:eastAsia="Garamond" w:hAnsi="Garamond" w:cs="Garamond"/>
        </w:rPr>
      </w:pPr>
      <w:r w:rsidRPr="37ED8F0D">
        <w:rPr>
          <w:rFonts w:ascii="Garamond" w:eastAsia="Garamond" w:hAnsi="Garamond" w:cs="Garamond"/>
        </w:rPr>
        <w:t xml:space="preserve">The </w:t>
      </w:r>
      <w:r w:rsidR="011D894C" w:rsidRPr="37ED8F0D">
        <w:rPr>
          <w:rFonts w:ascii="Garamond" w:eastAsia="Garamond" w:hAnsi="Garamond" w:cs="Garamond"/>
        </w:rPr>
        <w:t xml:space="preserve">biomass </w:t>
      </w:r>
      <w:r w:rsidRPr="37ED8F0D">
        <w:rPr>
          <w:rFonts w:ascii="Garamond" w:eastAsia="Garamond" w:hAnsi="Garamond" w:cs="Garamond"/>
        </w:rPr>
        <w:t xml:space="preserve">map </w:t>
      </w:r>
      <w:r w:rsidR="48689B6F" w:rsidRPr="37ED8F0D">
        <w:rPr>
          <w:rFonts w:ascii="Garamond" w:eastAsia="Garamond" w:hAnsi="Garamond" w:cs="Garamond"/>
        </w:rPr>
        <w:t xml:space="preserve">(Figure 6) </w:t>
      </w:r>
      <w:r w:rsidRPr="37ED8F0D">
        <w:rPr>
          <w:rFonts w:ascii="Garamond" w:eastAsia="Garamond" w:hAnsi="Garamond" w:cs="Garamond"/>
        </w:rPr>
        <w:t xml:space="preserve">largely aligns </w:t>
      </w:r>
      <w:r w:rsidR="55A42462" w:rsidRPr="37ED8F0D">
        <w:rPr>
          <w:rFonts w:ascii="Garamond" w:eastAsia="Garamond" w:hAnsi="Garamond" w:cs="Garamond"/>
        </w:rPr>
        <w:t xml:space="preserve">spatially </w:t>
      </w:r>
      <w:r w:rsidRPr="37ED8F0D">
        <w:rPr>
          <w:rFonts w:ascii="Garamond" w:eastAsia="Garamond" w:hAnsi="Garamond" w:cs="Garamond"/>
        </w:rPr>
        <w:t xml:space="preserve">with the team’s expectations and knowledge of the </w:t>
      </w:r>
      <w:r w:rsidR="233FDDDF" w:rsidRPr="37ED8F0D">
        <w:rPr>
          <w:rFonts w:ascii="Garamond" w:eastAsia="Garamond" w:hAnsi="Garamond" w:cs="Garamond"/>
        </w:rPr>
        <w:t>study area</w:t>
      </w:r>
      <w:r w:rsidRPr="37ED8F0D">
        <w:rPr>
          <w:rFonts w:ascii="Garamond" w:eastAsia="Garamond" w:hAnsi="Garamond" w:cs="Garamond"/>
        </w:rPr>
        <w:t>.</w:t>
      </w:r>
      <w:r w:rsidR="24DA3EE8" w:rsidRPr="37ED8F0D">
        <w:rPr>
          <w:rFonts w:ascii="Garamond" w:eastAsia="Garamond" w:hAnsi="Garamond" w:cs="Garamond"/>
        </w:rPr>
        <w:t xml:space="preserve"> The property generally increases in elevation from</w:t>
      </w:r>
      <w:r w:rsidRPr="37ED8F0D">
        <w:rPr>
          <w:rFonts w:ascii="Garamond" w:eastAsia="Garamond" w:hAnsi="Garamond" w:cs="Garamond"/>
        </w:rPr>
        <w:t xml:space="preserve"> </w:t>
      </w:r>
      <w:r w:rsidR="24DA3EE8" w:rsidRPr="37ED8F0D">
        <w:rPr>
          <w:rFonts w:ascii="Garamond" w:eastAsia="Garamond" w:hAnsi="Garamond" w:cs="Garamond"/>
        </w:rPr>
        <w:t xml:space="preserve">west to east, </w:t>
      </w:r>
      <w:r w:rsidR="1DD2D4D5" w:rsidRPr="37ED8F0D">
        <w:rPr>
          <w:rFonts w:ascii="Garamond" w:eastAsia="Garamond" w:hAnsi="Garamond" w:cs="Garamond"/>
        </w:rPr>
        <w:t xml:space="preserve">accompanied by a transition to </w:t>
      </w:r>
      <w:r w:rsidR="00966416" w:rsidRPr="37ED8F0D">
        <w:rPr>
          <w:rFonts w:ascii="Garamond" w:eastAsia="Garamond" w:hAnsi="Garamond" w:cs="Garamond"/>
        </w:rPr>
        <w:t>tall stand</w:t>
      </w:r>
      <w:r w:rsidR="1DD2D4D5" w:rsidRPr="37ED8F0D">
        <w:rPr>
          <w:rFonts w:ascii="Garamond" w:eastAsia="Garamond" w:hAnsi="Garamond" w:cs="Garamond"/>
        </w:rPr>
        <w:t xml:space="preserve"> species like </w:t>
      </w:r>
      <w:r w:rsidR="08AB6FCF" w:rsidRPr="37ED8F0D">
        <w:rPr>
          <w:rFonts w:ascii="Garamond" w:eastAsia="Garamond" w:hAnsi="Garamond" w:cs="Garamond"/>
        </w:rPr>
        <w:t>p</w:t>
      </w:r>
      <w:r w:rsidR="1DD2D4D5" w:rsidRPr="37ED8F0D">
        <w:rPr>
          <w:rFonts w:ascii="Garamond" w:eastAsia="Garamond" w:hAnsi="Garamond" w:cs="Garamond"/>
        </w:rPr>
        <w:t xml:space="preserve">onderosa </w:t>
      </w:r>
      <w:r w:rsidR="67BCB83F" w:rsidRPr="37ED8F0D">
        <w:rPr>
          <w:rFonts w:ascii="Garamond" w:eastAsia="Garamond" w:hAnsi="Garamond" w:cs="Garamond"/>
        </w:rPr>
        <w:t>p</w:t>
      </w:r>
      <w:r w:rsidR="1DD2D4D5" w:rsidRPr="37ED8F0D">
        <w:rPr>
          <w:rFonts w:ascii="Garamond" w:eastAsia="Garamond" w:hAnsi="Garamond" w:cs="Garamond"/>
        </w:rPr>
        <w:t>ine.</w:t>
      </w:r>
      <w:r w:rsidR="2D6B686C" w:rsidRPr="37ED8F0D">
        <w:rPr>
          <w:rFonts w:ascii="Garamond" w:eastAsia="Garamond" w:hAnsi="Garamond" w:cs="Garamond"/>
        </w:rPr>
        <w:t xml:space="preserve"> A </w:t>
      </w:r>
      <w:r w:rsidR="6546BFF1" w:rsidRPr="37ED8F0D">
        <w:rPr>
          <w:rFonts w:ascii="Garamond" w:eastAsia="Garamond" w:hAnsi="Garamond" w:cs="Garamond"/>
        </w:rPr>
        <w:t>corresponding</w:t>
      </w:r>
      <w:r w:rsidR="2D6B686C" w:rsidRPr="37ED8F0D">
        <w:rPr>
          <w:rFonts w:ascii="Garamond" w:eastAsia="Garamond" w:hAnsi="Garamond" w:cs="Garamond"/>
        </w:rPr>
        <w:t xml:space="preserve"> increase in biomass can be seen from west to east </w:t>
      </w:r>
      <w:r w:rsidR="3433341F" w:rsidRPr="37ED8F0D">
        <w:rPr>
          <w:rFonts w:ascii="Garamond" w:eastAsia="Garamond" w:hAnsi="Garamond" w:cs="Garamond"/>
        </w:rPr>
        <w:t xml:space="preserve">on the map and the areas of the highest elevation have the highest modeled biomass. </w:t>
      </w:r>
      <w:r w:rsidR="254B7A78" w:rsidRPr="37ED8F0D">
        <w:rPr>
          <w:rFonts w:ascii="Garamond" w:eastAsia="Garamond" w:hAnsi="Garamond" w:cs="Garamond"/>
        </w:rPr>
        <w:t>An exception to this trend</w:t>
      </w:r>
      <w:r w:rsidR="020B8FCC" w:rsidRPr="37ED8F0D">
        <w:rPr>
          <w:rFonts w:ascii="Garamond" w:eastAsia="Garamond" w:hAnsi="Garamond" w:cs="Garamond"/>
        </w:rPr>
        <w:t xml:space="preserve"> </w:t>
      </w:r>
      <w:r w:rsidR="431F1D5E" w:rsidRPr="37ED8F0D">
        <w:rPr>
          <w:rFonts w:ascii="Garamond" w:eastAsia="Garamond" w:hAnsi="Garamond" w:cs="Garamond"/>
        </w:rPr>
        <w:t>is</w:t>
      </w:r>
      <w:r w:rsidR="254B7A78" w:rsidRPr="37ED8F0D">
        <w:rPr>
          <w:rFonts w:ascii="Garamond" w:eastAsia="Garamond" w:hAnsi="Garamond" w:cs="Garamond"/>
        </w:rPr>
        <w:t xml:space="preserve"> the grasslands</w:t>
      </w:r>
      <w:r w:rsidR="51151C07" w:rsidRPr="37ED8F0D">
        <w:rPr>
          <w:rFonts w:ascii="Garamond" w:eastAsia="Garamond" w:hAnsi="Garamond" w:cs="Garamond"/>
        </w:rPr>
        <w:t xml:space="preserve"> on</w:t>
      </w:r>
      <w:r w:rsidR="74BC2146" w:rsidRPr="37ED8F0D">
        <w:rPr>
          <w:rFonts w:ascii="Garamond" w:eastAsia="Garamond" w:hAnsi="Garamond" w:cs="Garamond"/>
        </w:rPr>
        <w:t xml:space="preserve"> a</w:t>
      </w:r>
      <w:r w:rsidR="51151C07" w:rsidRPr="37ED8F0D">
        <w:rPr>
          <w:rFonts w:ascii="Garamond" w:eastAsia="Garamond" w:hAnsi="Garamond" w:cs="Garamond"/>
        </w:rPr>
        <w:t xml:space="preserve"> mesa</w:t>
      </w:r>
      <w:r w:rsidR="254B7A78" w:rsidRPr="37ED8F0D">
        <w:rPr>
          <w:rFonts w:ascii="Garamond" w:eastAsia="Garamond" w:hAnsi="Garamond" w:cs="Garamond"/>
        </w:rPr>
        <w:t xml:space="preserve"> near the park’s southern boundary. These grasslands</w:t>
      </w:r>
      <w:r w:rsidR="6E941883" w:rsidRPr="37ED8F0D">
        <w:rPr>
          <w:rFonts w:ascii="Garamond" w:eastAsia="Garamond" w:hAnsi="Garamond" w:cs="Garamond"/>
        </w:rPr>
        <w:t xml:space="preserve"> are at some of the highest elevations in the study area</w:t>
      </w:r>
      <w:r w:rsidR="42C0430D" w:rsidRPr="37ED8F0D">
        <w:rPr>
          <w:rFonts w:ascii="Garamond" w:eastAsia="Garamond" w:hAnsi="Garamond" w:cs="Garamond"/>
        </w:rPr>
        <w:t xml:space="preserve"> and </w:t>
      </w:r>
      <w:r w:rsidR="29265EBA" w:rsidRPr="37ED8F0D">
        <w:rPr>
          <w:rFonts w:ascii="Garamond" w:eastAsia="Garamond" w:hAnsi="Garamond" w:cs="Garamond"/>
        </w:rPr>
        <w:t>the map indicates relatively high biomass values.</w:t>
      </w:r>
      <w:r w:rsidR="6EC0459D" w:rsidRPr="37ED8F0D">
        <w:rPr>
          <w:rFonts w:ascii="Garamond" w:eastAsia="Garamond" w:hAnsi="Garamond" w:cs="Garamond"/>
        </w:rPr>
        <w:t xml:space="preserve"> </w:t>
      </w:r>
      <w:r w:rsidR="36CD6AB0" w:rsidRPr="37ED8F0D">
        <w:rPr>
          <w:rFonts w:ascii="Garamond" w:eastAsia="Garamond" w:hAnsi="Garamond" w:cs="Garamond"/>
        </w:rPr>
        <w:t>However, we know this area to be dominated by grasses and to contain less biomass than the surrounding areas.</w:t>
      </w:r>
      <w:r w:rsidR="7D499488" w:rsidRPr="37ED8F0D">
        <w:rPr>
          <w:rFonts w:ascii="Garamond" w:eastAsia="Garamond" w:hAnsi="Garamond" w:cs="Garamond"/>
        </w:rPr>
        <w:t xml:space="preserve"> </w:t>
      </w:r>
      <w:r w:rsidR="00996628">
        <w:rPr>
          <w:rFonts w:ascii="Garamond" w:eastAsia="Garamond" w:hAnsi="Garamond" w:cs="Garamond"/>
        </w:rPr>
        <w:t>Unsurprisingly,</w:t>
      </w:r>
      <w:r w:rsidR="7D499488" w:rsidRPr="37ED8F0D">
        <w:rPr>
          <w:rFonts w:ascii="Garamond" w:eastAsia="Garamond" w:hAnsi="Garamond" w:cs="Garamond"/>
        </w:rPr>
        <w:t xml:space="preserve"> our model does not accurately capture most grasslands</w:t>
      </w:r>
      <w:r w:rsidR="014A9735" w:rsidRPr="37ED8F0D">
        <w:rPr>
          <w:rFonts w:ascii="Garamond" w:eastAsia="Garamond" w:hAnsi="Garamond" w:cs="Garamond"/>
        </w:rPr>
        <w:t xml:space="preserve"> as o</w:t>
      </w:r>
      <w:r w:rsidR="5556DFEE" w:rsidRPr="37ED8F0D">
        <w:rPr>
          <w:rFonts w:ascii="Garamond" w:eastAsia="Garamond" w:hAnsi="Garamond" w:cs="Garamond"/>
        </w:rPr>
        <w:t xml:space="preserve">ur model was specific to live, aboveground, forested biomass, and our training data did not contain non-forested plots. Future studies to quantify </w:t>
      </w:r>
      <w:r w:rsidR="72A5F778" w:rsidRPr="37ED8F0D">
        <w:rPr>
          <w:rFonts w:ascii="Garamond" w:eastAsia="Garamond" w:hAnsi="Garamond" w:cs="Garamond"/>
        </w:rPr>
        <w:t>more types of biomass in the study area must take this into account in their sampling method design.</w:t>
      </w:r>
    </w:p>
    <w:p w14:paraId="3B1E868C" w14:textId="77777777" w:rsidR="00966416" w:rsidRDefault="00966416" w:rsidP="043AA4CB">
      <w:pPr>
        <w:pStyle w:val="NoSpacing"/>
        <w:rPr>
          <w:rFonts w:ascii="Garamond" w:eastAsia="Garamond" w:hAnsi="Garamond" w:cs="Garamond"/>
        </w:rPr>
      </w:pPr>
    </w:p>
    <w:p w14:paraId="3E654EE3" w14:textId="1B11286B" w:rsidR="6EEDD7BB" w:rsidRDefault="6EEDD7BB" w:rsidP="043AA4CB">
      <w:pPr>
        <w:pStyle w:val="NoSpacing"/>
        <w:rPr>
          <w:rFonts w:ascii="Garamond" w:eastAsia="Times New Roman" w:hAnsi="Garamond" w:cs="Arial"/>
          <w:b/>
          <w:bCs/>
          <w:i/>
          <w:iCs/>
        </w:rPr>
      </w:pPr>
      <w:r w:rsidRPr="043AA4CB">
        <w:rPr>
          <w:rFonts w:ascii="Garamond" w:eastAsia="Times New Roman" w:hAnsi="Garamond" w:cs="Arial"/>
          <w:b/>
          <w:bCs/>
          <w:i/>
          <w:iCs/>
        </w:rPr>
        <w:t>4.</w:t>
      </w:r>
      <w:r w:rsidR="0DED627F" w:rsidRPr="043AA4CB">
        <w:rPr>
          <w:rFonts w:ascii="Garamond" w:eastAsia="Times New Roman" w:hAnsi="Garamond" w:cs="Arial"/>
          <w:b/>
          <w:bCs/>
          <w:i/>
          <w:iCs/>
        </w:rPr>
        <w:t>3</w:t>
      </w:r>
      <w:r w:rsidR="6F4A6039" w:rsidRPr="043AA4CB">
        <w:rPr>
          <w:rFonts w:ascii="Garamond" w:eastAsia="Times New Roman" w:hAnsi="Garamond" w:cs="Arial"/>
          <w:b/>
          <w:bCs/>
          <w:i/>
          <w:iCs/>
        </w:rPr>
        <w:t xml:space="preserve"> Caveats </w:t>
      </w:r>
      <w:r w:rsidRPr="043AA4CB">
        <w:rPr>
          <w:rFonts w:ascii="Garamond" w:eastAsia="Times New Roman" w:hAnsi="Garamond" w:cs="Arial"/>
          <w:b/>
          <w:bCs/>
          <w:i/>
          <w:iCs/>
        </w:rPr>
        <w:t>and Uncertainties</w:t>
      </w:r>
    </w:p>
    <w:p w14:paraId="769E335D" w14:textId="1B3EEF28" w:rsidR="00966416" w:rsidRDefault="00966416" w:rsidP="00966416">
      <w:pPr>
        <w:pStyle w:val="NoSpacing"/>
        <w:rPr>
          <w:rFonts w:ascii="Garamond" w:eastAsia="Garamond" w:hAnsi="Garamond" w:cs="Garamond"/>
        </w:rPr>
      </w:pPr>
      <w:r w:rsidRPr="37ED8F0D">
        <w:rPr>
          <w:rFonts w:ascii="Garamond" w:eastAsia="Garamond" w:hAnsi="Garamond" w:cs="Garamond"/>
        </w:rPr>
        <w:t xml:space="preserve">In addition to our biomass map, we produced </w:t>
      </w:r>
      <w:r w:rsidR="00996628">
        <w:rPr>
          <w:rFonts w:ascii="Garamond" w:eastAsia="Garamond" w:hAnsi="Garamond" w:cs="Garamond"/>
        </w:rPr>
        <w:t xml:space="preserve">a </w:t>
      </w:r>
      <w:r w:rsidRPr="37ED8F0D">
        <w:rPr>
          <w:rFonts w:ascii="Garamond" w:eastAsia="Garamond" w:hAnsi="Garamond" w:cs="Garamond"/>
        </w:rPr>
        <w:t>canopy height summary and canopy variability maps (Figure 7). These maps can be used for identifying patterns in vegetation structure. For example, linking canopy variability and biomass estimates, we were able to identify areas of high biomass that contain both tall stand trees and saplings. This will allow our partners to demarcate areas that sequester large amounts of carbon, but will also increase their carbon storage as the saplings reach maturity. Additionally, this map can be used by the Natural Resource Ecology Laboratory at Colorado State University as they develop a land cover map of Fisher’s Peak using our canopy variability layer as a predictor variable in classification models.</w:t>
      </w:r>
    </w:p>
    <w:p w14:paraId="6BB4D7DD" w14:textId="77777777" w:rsidR="00966416" w:rsidRDefault="00966416" w:rsidP="7EFCA657">
      <w:pPr>
        <w:pStyle w:val="NoSpacing"/>
        <w:rPr>
          <w:rFonts w:ascii="Garamond" w:eastAsia="Times New Roman" w:hAnsi="Garamond" w:cs="Arial"/>
        </w:rPr>
      </w:pPr>
    </w:p>
    <w:p w14:paraId="3F41A661" w14:textId="2E256588" w:rsidR="65F5DC4F" w:rsidRDefault="65F5DC4F" w:rsidP="7EFCA657">
      <w:pPr>
        <w:pStyle w:val="NoSpacing"/>
        <w:rPr>
          <w:rFonts w:ascii="Garamond" w:eastAsia="Garamond" w:hAnsi="Garamond" w:cs="Garamond"/>
        </w:rPr>
      </w:pPr>
      <w:r w:rsidRPr="37ED8F0D">
        <w:rPr>
          <w:rFonts w:ascii="Garamond" w:eastAsia="Times New Roman" w:hAnsi="Garamond" w:cs="Arial"/>
        </w:rPr>
        <w:t>The forest inventory data for saplings only included a range for tree DBH (ex. 1-1.9 in)</w:t>
      </w:r>
      <w:r w:rsidR="69F3CF6C" w:rsidRPr="37ED8F0D">
        <w:rPr>
          <w:rFonts w:ascii="Garamond" w:eastAsia="Times New Roman" w:hAnsi="Garamond" w:cs="Arial"/>
        </w:rPr>
        <w:t>.</w:t>
      </w:r>
      <w:r w:rsidRPr="37ED8F0D">
        <w:rPr>
          <w:rFonts w:ascii="Garamond" w:eastAsia="Times New Roman" w:hAnsi="Garamond" w:cs="Arial"/>
        </w:rPr>
        <w:t xml:space="preserve"> </w:t>
      </w:r>
      <w:r w:rsidR="46029D56" w:rsidRPr="37ED8F0D">
        <w:rPr>
          <w:rFonts w:ascii="Garamond" w:eastAsia="Times New Roman" w:hAnsi="Garamond" w:cs="Arial"/>
        </w:rPr>
        <w:t>Therefore,</w:t>
      </w:r>
      <w:r w:rsidRPr="37ED8F0D">
        <w:rPr>
          <w:rFonts w:ascii="Garamond" w:eastAsia="Times New Roman" w:hAnsi="Garamond" w:cs="Arial"/>
        </w:rPr>
        <w:t xml:space="preserve"> the median value for the</w:t>
      </w:r>
      <w:r w:rsidR="764896EE" w:rsidRPr="37ED8F0D">
        <w:rPr>
          <w:rFonts w:ascii="Garamond" w:eastAsia="Times New Roman" w:hAnsi="Garamond" w:cs="Arial"/>
        </w:rPr>
        <w:t xml:space="preserve"> given</w:t>
      </w:r>
      <w:r w:rsidRPr="37ED8F0D">
        <w:rPr>
          <w:rFonts w:ascii="Garamond" w:eastAsia="Times New Roman" w:hAnsi="Garamond" w:cs="Arial"/>
        </w:rPr>
        <w:t xml:space="preserve"> range was used for calculating sapling biomass. </w:t>
      </w:r>
      <w:r w:rsidR="52D656EE" w:rsidRPr="37ED8F0D">
        <w:rPr>
          <w:rFonts w:ascii="Garamond" w:eastAsia="Times New Roman" w:hAnsi="Garamond" w:cs="Arial"/>
        </w:rPr>
        <w:t>This could be problematic if the DBH values of the saplings differed from the median value significantly, as it would skew the training data values</w:t>
      </w:r>
      <w:r w:rsidR="6BDF54AF" w:rsidRPr="37ED8F0D">
        <w:rPr>
          <w:rFonts w:ascii="Garamond" w:eastAsia="Times New Roman" w:hAnsi="Garamond" w:cs="Arial"/>
        </w:rPr>
        <w:t xml:space="preserve">. </w:t>
      </w:r>
      <w:r w:rsidRPr="37ED8F0D">
        <w:rPr>
          <w:rFonts w:ascii="Garamond" w:eastAsia="Times New Roman" w:hAnsi="Garamond" w:cs="Arial"/>
        </w:rPr>
        <w:t>Add</w:t>
      </w:r>
      <w:r w:rsidR="6664A975" w:rsidRPr="37ED8F0D">
        <w:rPr>
          <w:rFonts w:ascii="Garamond" w:eastAsia="Times New Roman" w:hAnsi="Garamond" w:cs="Arial"/>
        </w:rPr>
        <w:t>iti</w:t>
      </w:r>
      <w:r w:rsidRPr="37ED8F0D">
        <w:rPr>
          <w:rFonts w:ascii="Garamond" w:eastAsia="Times New Roman" w:hAnsi="Garamond" w:cs="Arial"/>
        </w:rPr>
        <w:t xml:space="preserve">onally, the </w:t>
      </w:r>
      <w:r w:rsidR="7F665E2C" w:rsidRPr="37ED8F0D">
        <w:rPr>
          <w:rFonts w:ascii="Garamond" w:eastAsia="Times New Roman" w:hAnsi="Garamond" w:cs="Arial"/>
        </w:rPr>
        <w:t xml:space="preserve">species for each </w:t>
      </w:r>
      <w:r w:rsidR="01F8E065" w:rsidRPr="37ED8F0D">
        <w:rPr>
          <w:rFonts w:ascii="Garamond" w:eastAsia="Times New Roman" w:hAnsi="Garamond" w:cs="Arial"/>
        </w:rPr>
        <w:t>sapling DBH w</w:t>
      </w:r>
      <w:r w:rsidR="043DAAF1" w:rsidRPr="37ED8F0D">
        <w:rPr>
          <w:rFonts w:ascii="Garamond" w:eastAsia="Times New Roman" w:hAnsi="Garamond" w:cs="Arial"/>
        </w:rPr>
        <w:t>ere</w:t>
      </w:r>
      <w:r w:rsidR="01F8E065" w:rsidRPr="37ED8F0D">
        <w:rPr>
          <w:rFonts w:ascii="Garamond" w:eastAsia="Times New Roman" w:hAnsi="Garamond" w:cs="Arial"/>
        </w:rPr>
        <w:t xml:space="preserve"> formatted as an unassigned list for some plots, so DBH was assigned to </w:t>
      </w:r>
      <w:r w:rsidR="02752AA7" w:rsidRPr="37ED8F0D">
        <w:rPr>
          <w:rFonts w:ascii="Garamond" w:eastAsia="Times New Roman" w:hAnsi="Garamond" w:cs="Arial"/>
        </w:rPr>
        <w:t xml:space="preserve">a </w:t>
      </w:r>
      <w:r w:rsidR="01F8E065" w:rsidRPr="37ED8F0D">
        <w:rPr>
          <w:rFonts w:ascii="Garamond" w:eastAsia="Times New Roman" w:hAnsi="Garamond" w:cs="Arial"/>
        </w:rPr>
        <w:t xml:space="preserve">tree species based on the most dominant species in that plot, unless the individual species was noted. </w:t>
      </w:r>
      <w:r w:rsidR="71CF7C18" w:rsidRPr="37ED8F0D">
        <w:rPr>
          <w:rFonts w:ascii="Garamond" w:eastAsia="Times New Roman" w:hAnsi="Garamond" w:cs="Arial"/>
        </w:rPr>
        <w:t>When converting the variable radius plots to uniform 10m pixels, assumptions were made</w:t>
      </w:r>
      <w:r w:rsidR="14510510" w:rsidRPr="37ED8F0D">
        <w:rPr>
          <w:rFonts w:ascii="Garamond" w:eastAsia="Times New Roman" w:hAnsi="Garamond" w:cs="Arial"/>
        </w:rPr>
        <w:t xml:space="preserve"> that A) </w:t>
      </w:r>
      <w:r w:rsidR="00F46C81" w:rsidRPr="37ED8F0D">
        <w:rPr>
          <w:rFonts w:ascii="Garamond" w:eastAsia="Garamond" w:hAnsi="Garamond" w:cs="Garamond"/>
        </w:rPr>
        <w:t xml:space="preserve">the resampled biomass values match the ground truth values, </w:t>
      </w:r>
      <w:r w:rsidR="15A583F1" w:rsidRPr="37ED8F0D">
        <w:rPr>
          <w:rFonts w:ascii="Garamond" w:eastAsia="Garamond" w:hAnsi="Garamond" w:cs="Garamond"/>
        </w:rPr>
        <w:t xml:space="preserve">B) </w:t>
      </w:r>
      <w:r w:rsidR="00F46C81" w:rsidRPr="37ED8F0D">
        <w:rPr>
          <w:rFonts w:ascii="Garamond" w:eastAsia="Garamond" w:hAnsi="Garamond" w:cs="Garamond"/>
        </w:rPr>
        <w:t>each training plot holds the same weight in the resampling, and</w:t>
      </w:r>
      <w:r w:rsidR="176F4BBF" w:rsidRPr="37ED8F0D">
        <w:rPr>
          <w:rFonts w:ascii="Garamond" w:eastAsia="Garamond" w:hAnsi="Garamond" w:cs="Garamond"/>
        </w:rPr>
        <w:t xml:space="preserve"> C)</w:t>
      </w:r>
      <w:r w:rsidR="00F46C81" w:rsidRPr="37ED8F0D">
        <w:rPr>
          <w:rFonts w:ascii="Garamond" w:eastAsia="Garamond" w:hAnsi="Garamond" w:cs="Garamond"/>
        </w:rPr>
        <w:t xml:space="preserve"> that every tree species/mix of species can be resampled with the same methods. Additionally, mature trees were sampled using variable radius plots, while saplings were sampled with fixed radius plots. </w:t>
      </w:r>
      <w:r w:rsidR="0F2BD250" w:rsidRPr="37ED8F0D">
        <w:rPr>
          <w:rFonts w:ascii="Garamond" w:eastAsia="Garamond" w:hAnsi="Garamond" w:cs="Garamond"/>
        </w:rPr>
        <w:t>T</w:t>
      </w:r>
      <w:r w:rsidR="00F46C81" w:rsidRPr="37ED8F0D">
        <w:rPr>
          <w:rFonts w:ascii="Garamond" w:eastAsia="Garamond" w:hAnsi="Garamond" w:cs="Garamond"/>
        </w:rPr>
        <w:t xml:space="preserve">o maintain training data consistency and reduce sources of error, a future sampling method using exclusively fixed radius plots </w:t>
      </w:r>
      <w:r w:rsidR="682F86CD" w:rsidRPr="37ED8F0D">
        <w:rPr>
          <w:rFonts w:ascii="Garamond" w:eastAsia="Garamond" w:hAnsi="Garamond" w:cs="Garamond"/>
        </w:rPr>
        <w:t>would be recommended</w:t>
      </w:r>
      <w:r w:rsidR="00F46C81" w:rsidRPr="37ED8F0D">
        <w:rPr>
          <w:rFonts w:ascii="Garamond" w:eastAsia="Garamond" w:hAnsi="Garamond" w:cs="Garamond"/>
        </w:rPr>
        <w:t>.</w:t>
      </w:r>
    </w:p>
    <w:p w14:paraId="4A0E6F0C" w14:textId="5D78DADB" w:rsidR="5E6F3954" w:rsidRDefault="5E6F3954" w:rsidP="57FAB087">
      <w:pPr>
        <w:pStyle w:val="NoSpacing"/>
        <w:rPr>
          <w:rFonts w:ascii="Garamond" w:eastAsia="Garamond" w:hAnsi="Garamond" w:cs="Garamond"/>
        </w:rPr>
      </w:pPr>
    </w:p>
    <w:p w14:paraId="7414C3C3" w14:textId="50AA4C48" w:rsidR="5E6F3954" w:rsidRDefault="51DDC854" w:rsidP="57FAB087">
      <w:pPr>
        <w:pStyle w:val="NoSpacing"/>
        <w:rPr>
          <w:rFonts w:ascii="Garamond" w:eastAsia="Garamond" w:hAnsi="Garamond" w:cs="Garamond"/>
        </w:rPr>
      </w:pPr>
      <w:r w:rsidRPr="57FAB087">
        <w:rPr>
          <w:rFonts w:ascii="Garamond" w:eastAsia="Garamond" w:hAnsi="Garamond" w:cs="Garamond"/>
        </w:rPr>
        <w:t>Our work could be improved by validation data, fixed-radius or plot sampling scheme, or comparison with a map of detailed landcover. Better representation on the ground to correlate with remote-derived indices could also strengthen the RF model, as training data captures more diverse landcover represented in the area. With research continuing in the area, opportunities to further investigate biomass with higher accuracy assessment exist for project partners.</w:t>
      </w:r>
    </w:p>
    <w:p w14:paraId="733D9057" w14:textId="7494B7B2" w:rsidR="5E6F3954" w:rsidRDefault="5E6F3954" w:rsidP="5E6F3954">
      <w:pPr>
        <w:pStyle w:val="NoSpacing"/>
        <w:rPr>
          <w:rFonts w:ascii="Garamond" w:eastAsia="Times New Roman" w:hAnsi="Garamond" w:cs="Arial"/>
        </w:rPr>
      </w:pPr>
    </w:p>
    <w:p w14:paraId="4EB6DFAB" w14:textId="0EC0E4B5" w:rsidR="00621AB9" w:rsidRPr="0066138C" w:rsidRDefault="00621AB9" w:rsidP="00B65EEB">
      <w:pPr>
        <w:pStyle w:val="NoSpacing"/>
        <w:rPr>
          <w:rFonts w:ascii="Garamond" w:hAnsi="Garamond"/>
          <w:b/>
          <w:bCs/>
          <w:i/>
          <w:iCs/>
        </w:rPr>
      </w:pPr>
      <w:bookmarkStart w:id="4" w:name="_Toc334198734"/>
      <w:r w:rsidRPr="7EFCA657">
        <w:rPr>
          <w:rFonts w:ascii="Garamond" w:hAnsi="Garamond"/>
          <w:b/>
          <w:bCs/>
          <w:i/>
          <w:iCs/>
        </w:rPr>
        <w:t>4.</w:t>
      </w:r>
      <w:r w:rsidR="0E0F6455" w:rsidRPr="7EFCA657">
        <w:rPr>
          <w:rFonts w:ascii="Garamond" w:hAnsi="Garamond"/>
          <w:b/>
          <w:bCs/>
          <w:i/>
          <w:iCs/>
        </w:rPr>
        <w:t>3</w:t>
      </w:r>
      <w:r w:rsidRPr="7EFCA657">
        <w:rPr>
          <w:rFonts w:ascii="Garamond" w:hAnsi="Garamond"/>
          <w:b/>
          <w:bCs/>
          <w:i/>
          <w:iCs/>
        </w:rPr>
        <w:t xml:space="preserve"> Future Work</w:t>
      </w:r>
      <w:bookmarkEnd w:id="4"/>
    </w:p>
    <w:p w14:paraId="6E97CB10" w14:textId="25D70848" w:rsidR="3E1CBD29" w:rsidRDefault="3E1CBD29" w:rsidP="7EFCA657">
      <w:pPr>
        <w:spacing w:line="240" w:lineRule="auto"/>
        <w:rPr>
          <w:rFonts w:ascii="Garamond" w:eastAsia="Garamond" w:hAnsi="Garamond" w:cs="Garamond"/>
        </w:rPr>
      </w:pPr>
      <w:r w:rsidRPr="57FAB087">
        <w:rPr>
          <w:rFonts w:ascii="Garamond" w:eastAsia="Garamond" w:hAnsi="Garamond" w:cs="Garamond"/>
        </w:rPr>
        <w:t>This project developed a biomass map that will be best used in combination with other forest inventory efforts</w:t>
      </w:r>
      <w:r w:rsidR="236C2808" w:rsidRPr="57FAB087">
        <w:rPr>
          <w:rFonts w:ascii="Garamond" w:eastAsia="Garamond" w:hAnsi="Garamond" w:cs="Garamond"/>
        </w:rPr>
        <w:t>,</w:t>
      </w:r>
      <w:r w:rsidRPr="57FAB087">
        <w:rPr>
          <w:rFonts w:ascii="Garamond" w:eastAsia="Garamond" w:hAnsi="Garamond" w:cs="Garamond"/>
        </w:rPr>
        <w:t xml:space="preserve"> includ</w:t>
      </w:r>
      <w:r w:rsidR="2CEEEF3C" w:rsidRPr="57FAB087">
        <w:rPr>
          <w:rFonts w:ascii="Garamond" w:eastAsia="Garamond" w:hAnsi="Garamond" w:cs="Garamond"/>
        </w:rPr>
        <w:t>ing</w:t>
      </w:r>
      <w:r w:rsidRPr="57FAB087">
        <w:rPr>
          <w:rFonts w:ascii="Garamond" w:eastAsia="Garamond" w:hAnsi="Garamond" w:cs="Garamond"/>
        </w:rPr>
        <w:t xml:space="preserve"> a comprehensive landcover map being developed by the Evangelista Lab at Colorado State University. </w:t>
      </w:r>
      <w:r w:rsidR="7BD192E7" w:rsidRPr="57FAB087">
        <w:rPr>
          <w:rFonts w:ascii="Garamond" w:eastAsia="Garamond" w:hAnsi="Garamond" w:cs="Garamond"/>
        </w:rPr>
        <w:t>T</w:t>
      </w:r>
      <w:r w:rsidR="63AFF68C" w:rsidRPr="57FAB087">
        <w:rPr>
          <w:rFonts w:ascii="Garamond" w:eastAsia="Garamond" w:hAnsi="Garamond" w:cs="Garamond"/>
        </w:rPr>
        <w:t>hese two</w:t>
      </w:r>
      <w:r w:rsidRPr="57FAB087">
        <w:rPr>
          <w:rFonts w:ascii="Garamond" w:eastAsia="Garamond" w:hAnsi="Garamond" w:cs="Garamond"/>
        </w:rPr>
        <w:t xml:space="preserve"> </w:t>
      </w:r>
      <w:r w:rsidR="63AFF68C" w:rsidRPr="57FAB087">
        <w:rPr>
          <w:rFonts w:ascii="Garamond" w:eastAsia="Garamond" w:hAnsi="Garamond" w:cs="Garamond"/>
        </w:rPr>
        <w:t xml:space="preserve">products could be used </w:t>
      </w:r>
      <w:r w:rsidRPr="57FAB087">
        <w:rPr>
          <w:rFonts w:ascii="Garamond" w:eastAsia="Garamond" w:hAnsi="Garamond" w:cs="Garamond"/>
        </w:rPr>
        <w:t>to describe species</w:t>
      </w:r>
      <w:r w:rsidR="78D4A61B" w:rsidRPr="57FAB087">
        <w:rPr>
          <w:rFonts w:ascii="Garamond" w:eastAsia="Garamond" w:hAnsi="Garamond" w:cs="Garamond"/>
        </w:rPr>
        <w:t xml:space="preserve"> level</w:t>
      </w:r>
      <w:r w:rsidRPr="57FAB087">
        <w:rPr>
          <w:rFonts w:ascii="Garamond" w:eastAsia="Garamond" w:hAnsi="Garamond" w:cs="Garamond"/>
        </w:rPr>
        <w:t xml:space="preserve"> biomass and carbon sequestration </w:t>
      </w:r>
      <w:r w:rsidR="27D03BDE" w:rsidRPr="57FAB087">
        <w:rPr>
          <w:rFonts w:ascii="Garamond" w:eastAsia="Garamond" w:hAnsi="Garamond" w:cs="Garamond"/>
        </w:rPr>
        <w:t>estimates.</w:t>
      </w:r>
      <w:r w:rsidRPr="57FAB087">
        <w:rPr>
          <w:rFonts w:ascii="Garamond" w:eastAsia="Garamond" w:hAnsi="Garamond" w:cs="Garamond"/>
        </w:rPr>
        <w:t xml:space="preserve"> Additionally, the biomass map should be compared to park development plans in order to avoid the development of areas with </w:t>
      </w:r>
      <w:r w:rsidR="00966416">
        <w:rPr>
          <w:rFonts w:ascii="Garamond" w:eastAsia="Garamond" w:hAnsi="Garamond" w:cs="Garamond"/>
        </w:rPr>
        <w:t>tall stand</w:t>
      </w:r>
      <w:r w:rsidRPr="57FAB087">
        <w:rPr>
          <w:rFonts w:ascii="Garamond" w:eastAsia="Garamond" w:hAnsi="Garamond" w:cs="Garamond"/>
        </w:rPr>
        <w:t xml:space="preserve"> forest</w:t>
      </w:r>
      <w:r w:rsidR="00996628">
        <w:rPr>
          <w:rFonts w:ascii="Garamond" w:eastAsia="Garamond" w:hAnsi="Garamond" w:cs="Garamond"/>
        </w:rPr>
        <w:t>s</w:t>
      </w:r>
      <w:r w:rsidRPr="57FAB087">
        <w:rPr>
          <w:rFonts w:ascii="Garamond" w:eastAsia="Garamond" w:hAnsi="Garamond" w:cs="Garamond"/>
        </w:rPr>
        <w:t xml:space="preserve"> or high carbon storage potential.</w:t>
      </w:r>
    </w:p>
    <w:p w14:paraId="1B98FF92" w14:textId="1041004F" w:rsidR="588C00E0" w:rsidRDefault="32E2F1E8" w:rsidP="043AA4CB">
      <w:pPr>
        <w:spacing w:after="0" w:line="240" w:lineRule="auto"/>
        <w:rPr>
          <w:rFonts w:ascii="Garamond" w:eastAsia="Garamond" w:hAnsi="Garamond" w:cs="Garamond"/>
        </w:rPr>
      </w:pPr>
      <w:r w:rsidRPr="37ED8F0D">
        <w:rPr>
          <w:rFonts w:ascii="Garamond" w:eastAsia="Garamond" w:hAnsi="Garamond" w:cs="Garamond"/>
        </w:rPr>
        <w:lastRenderedPageBreak/>
        <w:t>T</w:t>
      </w:r>
      <w:r w:rsidR="588C00E0" w:rsidRPr="37ED8F0D">
        <w:rPr>
          <w:rFonts w:ascii="Garamond" w:eastAsia="Garamond" w:hAnsi="Garamond" w:cs="Garamond"/>
        </w:rPr>
        <w:t xml:space="preserve">his project would </w:t>
      </w:r>
      <w:r w:rsidR="6BDC4D25" w:rsidRPr="37ED8F0D">
        <w:rPr>
          <w:rFonts w:ascii="Garamond" w:eastAsia="Garamond" w:hAnsi="Garamond" w:cs="Garamond"/>
        </w:rPr>
        <w:t xml:space="preserve">also </w:t>
      </w:r>
      <w:r w:rsidR="588C00E0" w:rsidRPr="37ED8F0D">
        <w:rPr>
          <w:rFonts w:ascii="Garamond" w:eastAsia="Garamond" w:hAnsi="Garamond" w:cs="Garamond"/>
        </w:rPr>
        <w:t xml:space="preserve">benefit from future model runs using additional datasets. Since this project </w:t>
      </w:r>
      <w:r w:rsidR="6DAB5772" w:rsidRPr="37ED8F0D">
        <w:rPr>
          <w:rFonts w:ascii="Garamond" w:eastAsia="Garamond" w:hAnsi="Garamond" w:cs="Garamond"/>
        </w:rPr>
        <w:t xml:space="preserve">included sapling biomass, the typically strong predictor variable of LiDAR canopy height was </w:t>
      </w:r>
      <w:r w:rsidR="742144BA" w:rsidRPr="37ED8F0D">
        <w:rPr>
          <w:rFonts w:ascii="Garamond" w:eastAsia="Garamond" w:hAnsi="Garamond" w:cs="Garamond"/>
        </w:rPr>
        <w:t>much lower in variable importance than expected</w:t>
      </w:r>
      <w:r w:rsidR="6DAB5772" w:rsidRPr="37ED8F0D">
        <w:rPr>
          <w:rFonts w:ascii="Garamond" w:eastAsia="Garamond" w:hAnsi="Garamond" w:cs="Garamond"/>
        </w:rPr>
        <w:t>. The evaluation of LiDAR</w:t>
      </w:r>
      <w:r w:rsidR="00996628">
        <w:rPr>
          <w:rFonts w:ascii="Garamond" w:eastAsia="Garamond" w:hAnsi="Garamond" w:cs="Garamond"/>
        </w:rPr>
        <w:t>-</w:t>
      </w:r>
      <w:r w:rsidR="6DAB5772" w:rsidRPr="37ED8F0D">
        <w:rPr>
          <w:rFonts w:ascii="Garamond" w:eastAsia="Garamond" w:hAnsi="Garamond" w:cs="Garamond"/>
        </w:rPr>
        <w:t xml:space="preserve">derived minimum canopy height, maximum canopy height, and canopy density </w:t>
      </w:r>
      <w:r w:rsidR="72038ED5" w:rsidRPr="37ED8F0D">
        <w:rPr>
          <w:rFonts w:ascii="Garamond" w:eastAsia="Garamond" w:hAnsi="Garamond" w:cs="Garamond"/>
        </w:rPr>
        <w:t>layers could provide increased accuracy</w:t>
      </w:r>
      <w:r w:rsidR="49A49DBC" w:rsidRPr="37ED8F0D">
        <w:rPr>
          <w:rFonts w:ascii="Garamond" w:eastAsia="Garamond" w:hAnsi="Garamond" w:cs="Garamond"/>
        </w:rPr>
        <w:t xml:space="preserve"> (</w:t>
      </w:r>
      <w:r w:rsidR="522A07C8" w:rsidRPr="37ED8F0D">
        <w:rPr>
          <w:rFonts w:ascii="Garamond" w:eastAsia="Garamond" w:hAnsi="Garamond" w:cs="Garamond"/>
        </w:rPr>
        <w:t>Gleason &amp; Im</w:t>
      </w:r>
      <w:r w:rsidR="33B0453D" w:rsidRPr="37ED8F0D">
        <w:rPr>
          <w:rFonts w:ascii="Garamond" w:eastAsia="Garamond" w:hAnsi="Garamond" w:cs="Garamond"/>
        </w:rPr>
        <w:t>,</w:t>
      </w:r>
      <w:r w:rsidR="522A07C8" w:rsidRPr="37ED8F0D">
        <w:rPr>
          <w:rFonts w:ascii="Garamond" w:eastAsia="Garamond" w:hAnsi="Garamond" w:cs="Garamond"/>
        </w:rPr>
        <w:t xml:space="preserve"> 2012</w:t>
      </w:r>
      <w:r w:rsidR="49A49DBC" w:rsidRPr="37ED8F0D">
        <w:rPr>
          <w:rFonts w:ascii="Garamond" w:eastAsia="Garamond" w:hAnsi="Garamond" w:cs="Garamond"/>
        </w:rPr>
        <w:t>)</w:t>
      </w:r>
      <w:r w:rsidR="72038ED5" w:rsidRPr="37ED8F0D">
        <w:rPr>
          <w:rFonts w:ascii="Garamond" w:eastAsia="Garamond" w:hAnsi="Garamond" w:cs="Garamond"/>
        </w:rPr>
        <w:t>. Finally,</w:t>
      </w:r>
      <w:r w:rsidR="4A546386" w:rsidRPr="37ED8F0D">
        <w:rPr>
          <w:rFonts w:ascii="Garamond" w:eastAsia="Garamond" w:hAnsi="Garamond" w:cs="Garamond"/>
        </w:rPr>
        <w:t xml:space="preserve"> the Global Ecosystem Dynamics Investigation (GEDI) </w:t>
      </w:r>
      <w:r w:rsidR="77CF6AAD" w:rsidRPr="37ED8F0D">
        <w:rPr>
          <w:rFonts w:ascii="Garamond" w:eastAsia="Garamond" w:hAnsi="Garamond" w:cs="Garamond"/>
        </w:rPr>
        <w:t xml:space="preserve">and the ESA’s Biomass </w:t>
      </w:r>
      <w:r w:rsidR="6A629D89" w:rsidRPr="37ED8F0D">
        <w:rPr>
          <w:rFonts w:ascii="Garamond" w:eastAsia="Garamond" w:hAnsi="Garamond" w:cs="Garamond"/>
        </w:rPr>
        <w:t>missions</w:t>
      </w:r>
      <w:r w:rsidR="77CF6AAD" w:rsidRPr="37ED8F0D">
        <w:rPr>
          <w:rFonts w:ascii="Garamond" w:eastAsia="Garamond" w:hAnsi="Garamond" w:cs="Garamond"/>
        </w:rPr>
        <w:t xml:space="preserve"> </w:t>
      </w:r>
      <w:r w:rsidR="411F53F9" w:rsidRPr="37ED8F0D">
        <w:rPr>
          <w:rFonts w:ascii="Garamond" w:eastAsia="Garamond" w:hAnsi="Garamond" w:cs="Garamond"/>
        </w:rPr>
        <w:t xml:space="preserve">may be useful given </w:t>
      </w:r>
      <w:r w:rsidR="77CF6AAD" w:rsidRPr="37ED8F0D">
        <w:rPr>
          <w:rFonts w:ascii="Garamond" w:eastAsia="Garamond" w:hAnsi="Garamond" w:cs="Garamond"/>
        </w:rPr>
        <w:t xml:space="preserve">that </w:t>
      </w:r>
      <w:r w:rsidR="0E97859B" w:rsidRPr="37ED8F0D">
        <w:rPr>
          <w:rFonts w:ascii="Garamond" w:eastAsia="Garamond" w:hAnsi="Garamond" w:cs="Garamond"/>
        </w:rPr>
        <w:t xml:space="preserve">they </w:t>
      </w:r>
      <w:r w:rsidR="77CF6AAD" w:rsidRPr="37ED8F0D">
        <w:rPr>
          <w:rFonts w:ascii="Garamond" w:eastAsia="Garamond" w:hAnsi="Garamond" w:cs="Garamond"/>
        </w:rPr>
        <w:t>specifically target</w:t>
      </w:r>
      <w:r w:rsidR="65BCF53B" w:rsidRPr="37ED8F0D">
        <w:rPr>
          <w:rFonts w:ascii="Garamond" w:eastAsia="Garamond" w:hAnsi="Garamond" w:cs="Garamond"/>
        </w:rPr>
        <w:t xml:space="preserve"> biomass-related metrics</w:t>
      </w:r>
      <w:r w:rsidR="00FF93F7" w:rsidRPr="37ED8F0D">
        <w:rPr>
          <w:rFonts w:ascii="Garamond" w:eastAsia="Garamond" w:hAnsi="Garamond" w:cs="Garamond"/>
        </w:rPr>
        <w:t>. These</w:t>
      </w:r>
      <w:r w:rsidR="2966C9E0" w:rsidRPr="37ED8F0D">
        <w:rPr>
          <w:rFonts w:ascii="Garamond" w:eastAsia="Garamond" w:hAnsi="Garamond" w:cs="Garamond"/>
        </w:rPr>
        <w:t xml:space="preserve"> missions could provide high-resolution and highly correlated predictor variable datasets for future projects aiming to quantify forest biomass.</w:t>
      </w:r>
    </w:p>
    <w:p w14:paraId="2C2B86EA" w14:textId="2EC22855" w:rsidR="043AA4CB" w:rsidRDefault="043AA4CB" w:rsidP="043AA4CB">
      <w:pPr>
        <w:spacing w:after="0" w:line="240" w:lineRule="auto"/>
        <w:rPr>
          <w:rFonts w:ascii="Garamond" w:eastAsia="Garamond" w:hAnsi="Garamond" w:cs="Garamond"/>
        </w:rPr>
      </w:pPr>
    </w:p>
    <w:p w14:paraId="2177AADA" w14:textId="478759A0" w:rsidR="00E41324" w:rsidRPr="0066138C" w:rsidRDefault="00621AB9" w:rsidP="0066138C">
      <w:pPr>
        <w:pStyle w:val="Heading1"/>
        <w:spacing w:before="0" w:line="240" w:lineRule="auto"/>
        <w:rPr>
          <w:rFonts w:ascii="Garamond" w:hAnsi="Garamond"/>
        </w:rPr>
      </w:pPr>
      <w:bookmarkStart w:id="5" w:name="_Toc334198735"/>
      <w:r w:rsidRPr="15B9C82D">
        <w:rPr>
          <w:rFonts w:ascii="Garamond" w:hAnsi="Garamond"/>
        </w:rPr>
        <w:t>5</w:t>
      </w:r>
      <w:r w:rsidR="008B7071" w:rsidRPr="15B9C82D">
        <w:rPr>
          <w:rFonts w:ascii="Garamond" w:hAnsi="Garamond"/>
        </w:rPr>
        <w:t xml:space="preserve">. </w:t>
      </w:r>
      <w:r w:rsidR="00E41324" w:rsidRPr="15B9C82D">
        <w:rPr>
          <w:rFonts w:ascii="Garamond" w:hAnsi="Garamond"/>
        </w:rPr>
        <w:t>Conclusions</w:t>
      </w:r>
      <w:bookmarkEnd w:id="5"/>
    </w:p>
    <w:p w14:paraId="4B84A3DD" w14:textId="25385697" w:rsidR="36388FFF" w:rsidRDefault="00966416" w:rsidP="4215B7B4">
      <w:pPr>
        <w:spacing w:line="240" w:lineRule="auto"/>
        <w:rPr>
          <w:rFonts w:ascii="Garamond" w:eastAsia="Garamond" w:hAnsi="Garamond" w:cs="Garamond"/>
        </w:rPr>
      </w:pPr>
      <w:r>
        <w:rPr>
          <w:rFonts w:ascii="Garamond" w:eastAsia="Garamond" w:hAnsi="Garamond" w:cs="Garamond"/>
        </w:rPr>
        <w:t xml:space="preserve">Employing random forest predictive modeling </w:t>
      </w:r>
      <w:r w:rsidR="00177F85">
        <w:rPr>
          <w:rFonts w:ascii="Garamond" w:eastAsia="Garamond" w:hAnsi="Garamond" w:cs="Garamond"/>
        </w:rPr>
        <w:t>utilizing</w:t>
      </w:r>
      <w:r>
        <w:rPr>
          <w:rFonts w:ascii="Garamond" w:eastAsia="Garamond" w:hAnsi="Garamond" w:cs="Garamond"/>
        </w:rPr>
        <w:t xml:space="preserve"> data collected in the field, remotely-sensed imagery, and derived indices, </w:t>
      </w:r>
      <w:r w:rsidR="00177F85">
        <w:rPr>
          <w:rFonts w:ascii="Garamond" w:eastAsia="Garamond" w:hAnsi="Garamond" w:cs="Garamond"/>
        </w:rPr>
        <w:t>t</w:t>
      </w:r>
      <w:r w:rsidR="283E9143" w:rsidRPr="57FAB087">
        <w:rPr>
          <w:rFonts w:ascii="Garamond" w:eastAsia="Garamond" w:hAnsi="Garamond" w:cs="Garamond"/>
        </w:rPr>
        <w:t xml:space="preserve">he team </w:t>
      </w:r>
      <w:r w:rsidR="2E05F826" w:rsidRPr="57FAB087">
        <w:rPr>
          <w:rFonts w:ascii="Garamond" w:eastAsia="Garamond" w:hAnsi="Garamond" w:cs="Garamond"/>
        </w:rPr>
        <w:t>established a framework for the creation</w:t>
      </w:r>
      <w:r w:rsidR="283E9143" w:rsidRPr="57FAB087">
        <w:rPr>
          <w:rFonts w:ascii="Garamond" w:eastAsia="Garamond" w:hAnsi="Garamond" w:cs="Garamond"/>
        </w:rPr>
        <w:t xml:space="preserve"> of a predictive biomass map using forest inventory and remotely sensed data. However, this model would benefit from a higher number of plots </w:t>
      </w:r>
      <w:r w:rsidR="14443A11" w:rsidRPr="57FAB087">
        <w:rPr>
          <w:rFonts w:ascii="Garamond" w:eastAsia="Garamond" w:hAnsi="Garamond" w:cs="Garamond"/>
        </w:rPr>
        <w:t>and/or s</w:t>
      </w:r>
      <w:r w:rsidR="283E9143" w:rsidRPr="57FAB087">
        <w:rPr>
          <w:rFonts w:ascii="Garamond" w:eastAsia="Garamond" w:hAnsi="Garamond" w:cs="Garamond"/>
        </w:rPr>
        <w:t>ampl</w:t>
      </w:r>
      <w:r w:rsidR="24B3D034" w:rsidRPr="57FAB087">
        <w:rPr>
          <w:rFonts w:ascii="Garamond" w:eastAsia="Garamond" w:hAnsi="Garamond" w:cs="Garamond"/>
        </w:rPr>
        <w:t>ing</w:t>
      </w:r>
      <w:r w:rsidR="283E9143" w:rsidRPr="57FAB087">
        <w:rPr>
          <w:rFonts w:ascii="Garamond" w:eastAsia="Garamond" w:hAnsi="Garamond" w:cs="Garamond"/>
        </w:rPr>
        <w:t xml:space="preserve"> on a fixed radius. Additionally, while previous studies have noted the usefulness of canopy height for biomass estimates, this model found that radar data from the ALOS</w:t>
      </w:r>
      <w:r w:rsidR="577D1A86" w:rsidRPr="57FAB087">
        <w:rPr>
          <w:rFonts w:ascii="Garamond" w:eastAsia="Garamond" w:hAnsi="Garamond" w:cs="Garamond"/>
        </w:rPr>
        <w:t>-2</w:t>
      </w:r>
      <w:r w:rsidR="283E9143" w:rsidRPr="57FAB087">
        <w:rPr>
          <w:rFonts w:ascii="Garamond" w:eastAsia="Garamond" w:hAnsi="Garamond" w:cs="Garamond"/>
        </w:rPr>
        <w:t xml:space="preserve"> PALSAR</w:t>
      </w:r>
      <w:r w:rsidR="00E700AF">
        <w:rPr>
          <w:rFonts w:ascii="Garamond" w:eastAsia="Garamond" w:hAnsi="Garamond" w:cs="Garamond"/>
        </w:rPr>
        <w:t>-2</w:t>
      </w:r>
      <w:r w:rsidR="00996628">
        <w:rPr>
          <w:rFonts w:ascii="Garamond" w:eastAsia="Garamond" w:hAnsi="Garamond" w:cs="Garamond"/>
        </w:rPr>
        <w:t xml:space="preserve"> L-band were</w:t>
      </w:r>
      <w:r w:rsidR="283E9143" w:rsidRPr="57FAB087">
        <w:rPr>
          <w:rFonts w:ascii="Garamond" w:eastAsia="Garamond" w:hAnsi="Garamond" w:cs="Garamond"/>
        </w:rPr>
        <w:t xml:space="preserve"> more useful. This could be the result of our inclusion of saplings in our biomass training data. Since the L-band penetrates forest canopies, it could pick up on saplings better than a canopy height dataset that only looks at the taller trees in an area. </w:t>
      </w:r>
    </w:p>
    <w:p w14:paraId="1E3936D1" w14:textId="42876F49" w:rsidR="2E9E7AD1" w:rsidRDefault="2E9E7AD1" w:rsidP="043AA4CB">
      <w:pPr>
        <w:spacing w:line="240" w:lineRule="auto"/>
        <w:rPr>
          <w:rFonts w:ascii="Garamond" w:eastAsia="Garamond" w:hAnsi="Garamond" w:cs="Garamond"/>
        </w:rPr>
      </w:pPr>
      <w:r w:rsidRPr="57FAB087">
        <w:rPr>
          <w:rFonts w:ascii="Garamond" w:eastAsia="Garamond" w:hAnsi="Garamond" w:cs="Garamond"/>
        </w:rPr>
        <w:t xml:space="preserve">Investigating an ecologically diverse property such as Fisher’s Peak State Park proved to be complex and multifaceted. </w:t>
      </w:r>
      <w:r w:rsidR="37AA35F9" w:rsidRPr="57FAB087">
        <w:rPr>
          <w:rFonts w:ascii="Garamond" w:eastAsia="Garamond" w:hAnsi="Garamond" w:cs="Garamond"/>
        </w:rPr>
        <w:t xml:space="preserve">The work of estimating biomass in the Fisher’s Peak State Park through </w:t>
      </w:r>
      <w:r w:rsidR="352C761D" w:rsidRPr="57FAB087">
        <w:rPr>
          <w:rFonts w:ascii="Garamond" w:eastAsia="Garamond" w:hAnsi="Garamond" w:cs="Garamond"/>
        </w:rPr>
        <w:t>RF</w:t>
      </w:r>
      <w:r w:rsidR="37AA35F9" w:rsidRPr="57FAB087">
        <w:rPr>
          <w:rFonts w:ascii="Garamond" w:eastAsia="Garamond" w:hAnsi="Garamond" w:cs="Garamond"/>
        </w:rPr>
        <w:t xml:space="preserve"> modeling using remotely-sensed data </w:t>
      </w:r>
      <w:r w:rsidR="5C0D9E99" w:rsidRPr="57FAB087">
        <w:rPr>
          <w:rFonts w:ascii="Garamond" w:eastAsia="Garamond" w:hAnsi="Garamond" w:cs="Garamond"/>
        </w:rPr>
        <w:t>demonstrated</w:t>
      </w:r>
      <w:r w:rsidR="37AA35F9" w:rsidRPr="57FAB087">
        <w:rPr>
          <w:rFonts w:ascii="Garamond" w:eastAsia="Garamond" w:hAnsi="Garamond" w:cs="Garamond"/>
        </w:rPr>
        <w:t xml:space="preserve"> potential workflows for future work on the property and </w:t>
      </w:r>
      <w:r w:rsidR="1512E89E" w:rsidRPr="57FAB087">
        <w:rPr>
          <w:rFonts w:ascii="Garamond" w:eastAsia="Garamond" w:hAnsi="Garamond" w:cs="Garamond"/>
        </w:rPr>
        <w:t>with</w:t>
      </w:r>
      <w:r w:rsidR="6897D418" w:rsidRPr="57FAB087">
        <w:rPr>
          <w:rFonts w:ascii="Garamond" w:eastAsia="Garamond" w:hAnsi="Garamond" w:cs="Garamond"/>
        </w:rPr>
        <w:t xml:space="preserve"> other state park projects. </w:t>
      </w:r>
      <w:r w:rsidR="75DA945D" w:rsidRPr="57FAB087">
        <w:rPr>
          <w:rFonts w:ascii="Garamond" w:eastAsia="Garamond" w:hAnsi="Garamond" w:cs="Garamond"/>
        </w:rPr>
        <w:t xml:space="preserve">While carbon market entry requirements cannot be </w:t>
      </w:r>
      <w:r w:rsidR="003647EC">
        <w:rPr>
          <w:rFonts w:ascii="Garamond" w:eastAsia="Garamond" w:hAnsi="Garamond" w:cs="Garamond"/>
        </w:rPr>
        <w:t>satisfied based on</w:t>
      </w:r>
      <w:r w:rsidR="75DA945D" w:rsidRPr="57FAB087">
        <w:rPr>
          <w:rFonts w:ascii="Garamond" w:eastAsia="Garamond" w:hAnsi="Garamond" w:cs="Garamond"/>
        </w:rPr>
        <w:t xml:space="preserve"> our work,</w:t>
      </w:r>
      <w:r w:rsidR="6897D418" w:rsidRPr="57FAB087">
        <w:rPr>
          <w:rFonts w:ascii="Garamond" w:eastAsia="Garamond" w:hAnsi="Garamond" w:cs="Garamond"/>
        </w:rPr>
        <w:t xml:space="preserve"> project partners c</w:t>
      </w:r>
      <w:r w:rsidR="38E71C8A" w:rsidRPr="57FAB087">
        <w:rPr>
          <w:rFonts w:ascii="Garamond" w:eastAsia="Garamond" w:hAnsi="Garamond" w:cs="Garamond"/>
        </w:rPr>
        <w:t>ould</w:t>
      </w:r>
      <w:r w:rsidR="590AB951" w:rsidRPr="57FAB087">
        <w:rPr>
          <w:rFonts w:ascii="Garamond" w:eastAsia="Garamond" w:hAnsi="Garamond" w:cs="Garamond"/>
        </w:rPr>
        <w:t xml:space="preserve"> use a more complex representation of biomass distribution to</w:t>
      </w:r>
      <w:r w:rsidR="6897D418" w:rsidRPr="57FAB087">
        <w:rPr>
          <w:rFonts w:ascii="Garamond" w:eastAsia="Garamond" w:hAnsi="Garamond" w:cs="Garamond"/>
        </w:rPr>
        <w:t xml:space="preserve"> further explore </w:t>
      </w:r>
      <w:r w:rsidR="00996628">
        <w:rPr>
          <w:rFonts w:ascii="Garamond" w:eastAsia="Garamond" w:hAnsi="Garamond" w:cs="Garamond"/>
        </w:rPr>
        <w:t xml:space="preserve">the </w:t>
      </w:r>
      <w:r w:rsidR="293BFD72" w:rsidRPr="57FAB087">
        <w:rPr>
          <w:rFonts w:ascii="Garamond" w:eastAsia="Garamond" w:hAnsi="Garamond" w:cs="Garamond"/>
        </w:rPr>
        <w:t xml:space="preserve">potential for carbon credits on the property. </w:t>
      </w:r>
      <w:r w:rsidR="017BB9D2" w:rsidRPr="57FAB087">
        <w:rPr>
          <w:rFonts w:ascii="Garamond" w:eastAsia="Garamond" w:hAnsi="Garamond" w:cs="Garamond"/>
        </w:rPr>
        <w:t>Partners can leverage our products to investigate a</w:t>
      </w:r>
      <w:r w:rsidR="00996628">
        <w:rPr>
          <w:rFonts w:ascii="Garamond" w:eastAsia="Garamond" w:hAnsi="Garamond" w:cs="Garamond"/>
        </w:rPr>
        <w:t>reas</w:t>
      </w:r>
      <w:r w:rsidR="400687C4" w:rsidRPr="57FAB087">
        <w:rPr>
          <w:rFonts w:ascii="Garamond" w:eastAsia="Garamond" w:hAnsi="Garamond" w:cs="Garamond"/>
        </w:rPr>
        <w:t xml:space="preserve"> of interest for</w:t>
      </w:r>
      <w:r w:rsidR="293BFD72" w:rsidRPr="57FAB087">
        <w:rPr>
          <w:rFonts w:ascii="Garamond" w:eastAsia="Garamond" w:hAnsi="Garamond" w:cs="Garamond"/>
        </w:rPr>
        <w:t xml:space="preserve"> priority </w:t>
      </w:r>
      <w:r w:rsidR="6897D418" w:rsidRPr="57FAB087">
        <w:rPr>
          <w:rFonts w:ascii="Garamond" w:eastAsia="Garamond" w:hAnsi="Garamond" w:cs="Garamond"/>
        </w:rPr>
        <w:t>conservation</w:t>
      </w:r>
      <w:r w:rsidR="0395FA30" w:rsidRPr="57FAB087">
        <w:rPr>
          <w:rFonts w:ascii="Garamond" w:eastAsia="Garamond" w:hAnsi="Garamond" w:cs="Garamond"/>
        </w:rPr>
        <w:t xml:space="preserve"> </w:t>
      </w:r>
      <w:r w:rsidR="3A46EDBF" w:rsidRPr="57FAB087">
        <w:rPr>
          <w:rFonts w:ascii="Garamond" w:eastAsia="Garamond" w:hAnsi="Garamond" w:cs="Garamond"/>
        </w:rPr>
        <w:t>and designated infrastructure development.</w:t>
      </w:r>
      <w:r w:rsidR="21684B34" w:rsidRPr="57FAB087">
        <w:rPr>
          <w:rFonts w:ascii="Garamond" w:eastAsia="Garamond" w:hAnsi="Garamond" w:cs="Garamond"/>
        </w:rPr>
        <w:t xml:space="preserve"> The work of the Fisher’s Peak Ecological Forecasting team generated highly useful resources for </w:t>
      </w:r>
      <w:r w:rsidR="4D78B2EE" w:rsidRPr="57FAB087">
        <w:rPr>
          <w:rFonts w:ascii="Garamond" w:eastAsia="Garamond" w:hAnsi="Garamond" w:cs="Garamond"/>
        </w:rPr>
        <w:t xml:space="preserve">project partners’ </w:t>
      </w:r>
      <w:r w:rsidR="003647EC">
        <w:rPr>
          <w:rFonts w:ascii="Garamond" w:eastAsia="Garamond" w:hAnsi="Garamond" w:cs="Garamond"/>
        </w:rPr>
        <w:t xml:space="preserve">to continue their </w:t>
      </w:r>
      <w:r w:rsidR="21684B34" w:rsidRPr="57FAB087">
        <w:rPr>
          <w:rFonts w:ascii="Garamond" w:eastAsia="Garamond" w:hAnsi="Garamond" w:cs="Garamond"/>
        </w:rPr>
        <w:t xml:space="preserve"> work </w:t>
      </w:r>
      <w:r w:rsidR="683043FF" w:rsidRPr="57FAB087">
        <w:rPr>
          <w:rFonts w:ascii="Garamond" w:eastAsia="Garamond" w:hAnsi="Garamond" w:cs="Garamond"/>
        </w:rPr>
        <w:t>exploring development scenarios of park infrastructure and its impact on local ecology</w:t>
      </w:r>
      <w:r w:rsidR="21684B34" w:rsidRPr="57FAB087">
        <w:rPr>
          <w:rFonts w:ascii="Garamond" w:eastAsia="Garamond" w:hAnsi="Garamond" w:cs="Garamond"/>
        </w:rPr>
        <w:t xml:space="preserve">. </w:t>
      </w:r>
    </w:p>
    <w:p w14:paraId="2BF53931" w14:textId="4BE78212" w:rsidR="00E41324" w:rsidRPr="0066138C" w:rsidRDefault="00621AB9" w:rsidP="0066138C">
      <w:pPr>
        <w:pStyle w:val="Heading1"/>
        <w:spacing w:before="0" w:line="240" w:lineRule="auto"/>
        <w:rPr>
          <w:rFonts w:ascii="Garamond" w:hAnsi="Garamond"/>
        </w:rPr>
      </w:pPr>
      <w:bookmarkStart w:id="6" w:name="_Toc334198736"/>
      <w:r w:rsidRPr="043AA4CB">
        <w:rPr>
          <w:rFonts w:ascii="Garamond" w:hAnsi="Garamond"/>
        </w:rPr>
        <w:t>6</w:t>
      </w:r>
      <w:r w:rsidR="008B7071" w:rsidRPr="043AA4CB">
        <w:rPr>
          <w:rFonts w:ascii="Garamond" w:hAnsi="Garamond"/>
        </w:rPr>
        <w:t xml:space="preserve">. </w:t>
      </w:r>
      <w:r w:rsidR="00E41324" w:rsidRPr="043AA4CB">
        <w:rPr>
          <w:rFonts w:ascii="Garamond" w:hAnsi="Garamond"/>
        </w:rPr>
        <w:t>Acknowledgments</w:t>
      </w:r>
      <w:bookmarkEnd w:id="6"/>
    </w:p>
    <w:p w14:paraId="26E3FB9C" w14:textId="495360C8" w:rsidR="2FF7828F" w:rsidRDefault="2FF7828F" w:rsidP="5E6F3954">
      <w:pPr>
        <w:spacing w:line="240" w:lineRule="auto"/>
        <w:rPr>
          <w:rFonts w:ascii="Garamond" w:eastAsia="Garamond" w:hAnsi="Garamond" w:cs="Garamond"/>
        </w:rPr>
      </w:pPr>
      <w:r w:rsidRPr="5E6F3954">
        <w:rPr>
          <w:rFonts w:ascii="Garamond" w:eastAsia="Garamond" w:hAnsi="Garamond" w:cs="Garamond"/>
        </w:rPr>
        <w:t>The Fisher’s Peak Ecological Forecasting team would like to express our thanks to the project partners and mentors that made this project possible.</w:t>
      </w:r>
    </w:p>
    <w:p w14:paraId="1BBF08BE" w14:textId="161AC819" w:rsidR="2FF7828F" w:rsidRDefault="2FF7828F" w:rsidP="77B16865">
      <w:pPr>
        <w:spacing w:after="0" w:line="240" w:lineRule="auto"/>
        <w:rPr>
          <w:rFonts w:ascii="Garamond" w:eastAsia="Garamond" w:hAnsi="Garamond" w:cs="Garamond"/>
        </w:rPr>
      </w:pPr>
      <w:r w:rsidRPr="77B16865">
        <w:rPr>
          <w:rFonts w:ascii="Garamond" w:eastAsia="Garamond" w:hAnsi="Garamond" w:cs="Garamond"/>
        </w:rPr>
        <w:t>Partners:</w:t>
      </w:r>
    </w:p>
    <w:p w14:paraId="29639A25" w14:textId="166F55CD" w:rsidR="2FF7828F" w:rsidRDefault="2FF7828F" w:rsidP="5E6F3954">
      <w:pPr>
        <w:pStyle w:val="ListParagraph"/>
        <w:numPr>
          <w:ilvl w:val="0"/>
          <w:numId w:val="1"/>
        </w:numPr>
        <w:spacing w:line="240" w:lineRule="auto"/>
      </w:pPr>
      <w:r w:rsidRPr="5E6F3954">
        <w:rPr>
          <w:rFonts w:ascii="Garamond" w:eastAsia="Garamond" w:hAnsi="Garamond" w:cs="Garamond"/>
        </w:rPr>
        <w:t>Chris Pague, The Nature Conservancy, Senior Ecologist</w:t>
      </w:r>
    </w:p>
    <w:p w14:paraId="02F148C0" w14:textId="3ED59FA0" w:rsidR="5E6F3954" w:rsidRDefault="451B1BE2" w:rsidP="5E6F3954">
      <w:pPr>
        <w:pStyle w:val="ListParagraph"/>
        <w:numPr>
          <w:ilvl w:val="0"/>
          <w:numId w:val="1"/>
        </w:numPr>
        <w:spacing w:line="240" w:lineRule="auto"/>
      </w:pPr>
      <w:r w:rsidRPr="00B65EEB">
        <w:rPr>
          <w:rFonts w:ascii="Garamond" w:eastAsia="Garamond" w:hAnsi="Garamond" w:cs="Garamond"/>
        </w:rPr>
        <w:t>Dr. Amanda Fordham, Colorado State Forest Service, Science Information Manager</w:t>
      </w:r>
    </w:p>
    <w:p w14:paraId="754426AA" w14:textId="3C9783EE" w:rsidR="2FF7828F" w:rsidRDefault="2FF7828F" w:rsidP="77B16865">
      <w:pPr>
        <w:spacing w:after="0" w:line="240" w:lineRule="auto"/>
        <w:rPr>
          <w:rFonts w:ascii="Garamond" w:eastAsia="Garamond" w:hAnsi="Garamond" w:cs="Garamond"/>
        </w:rPr>
      </w:pPr>
      <w:r w:rsidRPr="77B16865">
        <w:rPr>
          <w:rFonts w:ascii="Garamond" w:eastAsia="Garamond" w:hAnsi="Garamond" w:cs="Garamond"/>
        </w:rPr>
        <w:t>Mentors/Science Advisors:</w:t>
      </w:r>
    </w:p>
    <w:p w14:paraId="434145DB" w14:textId="3C9783EE" w:rsidR="2FF7828F" w:rsidRDefault="2FF7828F" w:rsidP="5E6F3954">
      <w:pPr>
        <w:pStyle w:val="ListParagraph"/>
        <w:numPr>
          <w:ilvl w:val="0"/>
          <w:numId w:val="2"/>
        </w:numPr>
        <w:spacing w:line="240" w:lineRule="auto"/>
      </w:pPr>
      <w:r w:rsidRPr="5E6F3954">
        <w:rPr>
          <w:rFonts w:ascii="Garamond" w:eastAsia="Garamond" w:hAnsi="Garamond" w:cs="Garamond"/>
        </w:rPr>
        <w:t>Dr. Paul Evangelista, Colorado State University, Natural Resource Ecology Laboratory</w:t>
      </w:r>
    </w:p>
    <w:p w14:paraId="430A351F" w14:textId="3C9783EE" w:rsidR="2FF7828F" w:rsidRDefault="2FF7828F" w:rsidP="5E6F3954">
      <w:pPr>
        <w:pStyle w:val="ListParagraph"/>
        <w:numPr>
          <w:ilvl w:val="0"/>
          <w:numId w:val="2"/>
        </w:numPr>
        <w:spacing w:line="240" w:lineRule="auto"/>
      </w:pPr>
      <w:r w:rsidRPr="5E6F3954">
        <w:rPr>
          <w:rFonts w:ascii="Garamond" w:eastAsia="Garamond" w:hAnsi="Garamond" w:cs="Garamond"/>
        </w:rPr>
        <w:t>Dr. Catherine Jarnevich, USGS, Fort Collins Science Center </w:t>
      </w:r>
    </w:p>
    <w:p w14:paraId="2D0E63F7" w14:textId="3C9783EE" w:rsidR="2FF7828F" w:rsidRDefault="2FF7828F" w:rsidP="5E6F3954">
      <w:pPr>
        <w:pStyle w:val="ListParagraph"/>
        <w:numPr>
          <w:ilvl w:val="0"/>
          <w:numId w:val="2"/>
        </w:numPr>
        <w:spacing w:line="240" w:lineRule="auto"/>
      </w:pPr>
      <w:r w:rsidRPr="5E6F3954">
        <w:rPr>
          <w:rFonts w:ascii="Garamond" w:eastAsia="Garamond" w:hAnsi="Garamond" w:cs="Garamond"/>
        </w:rPr>
        <w:t>Peder Engelstad, Colorado State University, Natural Resource Ecology Laboratory </w:t>
      </w:r>
    </w:p>
    <w:p w14:paraId="4110FC57" w14:textId="3C9783EE" w:rsidR="2FF7828F" w:rsidRDefault="2FF7828F" w:rsidP="5E6F3954">
      <w:pPr>
        <w:pStyle w:val="ListParagraph"/>
        <w:numPr>
          <w:ilvl w:val="0"/>
          <w:numId w:val="2"/>
        </w:numPr>
        <w:spacing w:line="240" w:lineRule="auto"/>
      </w:pPr>
      <w:r w:rsidRPr="5E6F3954">
        <w:rPr>
          <w:rFonts w:ascii="Garamond" w:eastAsia="Garamond" w:hAnsi="Garamond" w:cs="Garamond"/>
        </w:rPr>
        <w:t>Nicholas Young, Colorado State University, Natural Resource Ecology Laboratory </w:t>
      </w:r>
    </w:p>
    <w:p w14:paraId="1309A449" w14:textId="36E63062" w:rsidR="35FAE93D" w:rsidRDefault="35FAE93D" w:rsidP="5E6F3954">
      <w:pPr>
        <w:pStyle w:val="ListParagraph"/>
        <w:numPr>
          <w:ilvl w:val="0"/>
          <w:numId w:val="2"/>
        </w:numPr>
        <w:spacing w:line="240" w:lineRule="auto"/>
      </w:pPr>
      <w:r w:rsidRPr="5E6F3954">
        <w:rPr>
          <w:rFonts w:ascii="Garamond" w:eastAsia="Garamond" w:hAnsi="Garamond" w:cs="Garamond"/>
        </w:rPr>
        <w:t xml:space="preserve">Dr. </w:t>
      </w:r>
      <w:r w:rsidR="2FF7828F" w:rsidRPr="5E6F3954">
        <w:rPr>
          <w:rFonts w:ascii="Garamond" w:eastAsia="Garamond" w:hAnsi="Garamond" w:cs="Garamond"/>
        </w:rPr>
        <w:t>Tony Vorster, Colorado State University, Natural Resource Ecology Laboratory </w:t>
      </w:r>
    </w:p>
    <w:p w14:paraId="02BAA220" w14:textId="1E375904" w:rsidR="2FF7828F" w:rsidRDefault="2FF7828F" w:rsidP="00B65EEB">
      <w:pPr>
        <w:pStyle w:val="ListParagraph"/>
        <w:numPr>
          <w:ilvl w:val="0"/>
          <w:numId w:val="2"/>
        </w:numPr>
        <w:spacing w:line="240" w:lineRule="auto"/>
      </w:pPr>
      <w:r w:rsidRPr="77B16865">
        <w:rPr>
          <w:rFonts w:ascii="Garamond" w:eastAsia="Garamond" w:hAnsi="Garamond" w:cs="Garamond"/>
        </w:rPr>
        <w:t>Kristen Dennis, NASA DEVELOP</w:t>
      </w:r>
      <w:r w:rsidR="2A825CBD" w:rsidRPr="77B16865">
        <w:rPr>
          <w:rFonts w:ascii="Garamond" w:eastAsia="Garamond" w:hAnsi="Garamond" w:cs="Garamond"/>
        </w:rPr>
        <w:t xml:space="preserve"> Colorado Lead</w:t>
      </w:r>
      <w:r w:rsidR="00805214" w:rsidRPr="77B16865">
        <w:rPr>
          <w:rFonts w:ascii="Garamond" w:eastAsia="Garamond" w:hAnsi="Garamond" w:cs="Garamond"/>
        </w:rPr>
        <w:t>/Fellow</w:t>
      </w:r>
    </w:p>
    <w:p w14:paraId="2E7BC272" w14:textId="004CA1F2" w:rsidR="00171796" w:rsidRPr="0066138C" w:rsidRDefault="00171796" w:rsidP="0066138C">
      <w:pPr>
        <w:spacing w:after="0" w:line="240" w:lineRule="auto"/>
        <w:rPr>
          <w:rFonts w:ascii="Garamond" w:hAnsi="Garamond" w:cs="Arial"/>
          <w:color w:val="000000"/>
        </w:rPr>
      </w:pPr>
      <w:r w:rsidRPr="04DE4906">
        <w:rPr>
          <w:rFonts w:ascii="Garamond" w:hAnsi="Garamond" w:cs="Arial"/>
          <w:color w:val="000000" w:themeColor="text1"/>
        </w:rPr>
        <w:t>This material contains modified Copernicus Sentinel data (</w:t>
      </w:r>
      <w:r w:rsidR="329E833C" w:rsidRPr="04DE4906">
        <w:rPr>
          <w:rFonts w:ascii="Garamond" w:hAnsi="Garamond" w:cs="Arial"/>
          <w:color w:val="000000" w:themeColor="text1"/>
        </w:rPr>
        <w:t>2019</w:t>
      </w:r>
      <w:r w:rsidRPr="04DE4906">
        <w:rPr>
          <w:rFonts w:ascii="Garamond" w:hAnsi="Garamond" w:cs="Arial"/>
          <w:color w:val="000000" w:themeColor="text1"/>
        </w:rPr>
        <w:t xml:space="preserve">), processed by ESA. </w:t>
      </w:r>
    </w:p>
    <w:p w14:paraId="0CBC3E7E" w14:textId="77777777" w:rsidR="00171796" w:rsidRPr="0066138C" w:rsidRDefault="00171796" w:rsidP="0066138C">
      <w:pPr>
        <w:spacing w:after="0" w:line="240" w:lineRule="auto"/>
        <w:rPr>
          <w:rFonts w:ascii="Garamond" w:hAnsi="Garamond" w:cs="Arial"/>
          <w:color w:val="000000"/>
        </w:rPr>
      </w:pPr>
    </w:p>
    <w:p w14:paraId="33DBD467" w14:textId="7E82DA90" w:rsidR="000057A6" w:rsidRPr="0066138C" w:rsidRDefault="00171796" w:rsidP="0066138C">
      <w:pPr>
        <w:spacing w:after="0" w:line="240" w:lineRule="auto"/>
        <w:rPr>
          <w:rFonts w:ascii="Garamond" w:hAnsi="Garamond" w:cs="Arial"/>
          <w:color w:val="000000"/>
        </w:rPr>
      </w:pPr>
      <w:r w:rsidRPr="0066138C">
        <w:rPr>
          <w:rFonts w:ascii="Garamond" w:hAnsi="Garamond" w:cs="Arial"/>
          <w:color w:val="000000"/>
        </w:rPr>
        <w:t>A</w:t>
      </w:r>
      <w:r w:rsidR="000057A6" w:rsidRPr="0066138C">
        <w:rPr>
          <w:rFonts w:ascii="Garamond" w:hAnsi="Garamond" w:cs="Arial"/>
          <w:color w:val="000000"/>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66138C">
      <w:pPr>
        <w:spacing w:after="0" w:line="240" w:lineRule="auto"/>
        <w:rPr>
          <w:rFonts w:ascii="Garamond" w:hAnsi="Garamond"/>
        </w:rPr>
      </w:pPr>
    </w:p>
    <w:p w14:paraId="108F742C" w14:textId="675DB84B" w:rsidR="00FC670A" w:rsidRPr="0066138C" w:rsidRDefault="00FC670A" w:rsidP="0066138C">
      <w:pPr>
        <w:spacing w:after="0" w:line="240" w:lineRule="auto"/>
        <w:rPr>
          <w:rFonts w:ascii="Garamond" w:hAnsi="Garamond"/>
        </w:rPr>
      </w:pPr>
      <w:r w:rsidRPr="04DE4906">
        <w:rPr>
          <w:rFonts w:ascii="Garamond" w:hAnsi="Garamond"/>
        </w:rPr>
        <w:t xml:space="preserve">This material is based upon work supported by NASA </w:t>
      </w:r>
      <w:r w:rsidR="00855532" w:rsidRPr="04DE4906">
        <w:rPr>
          <w:rFonts w:ascii="Garamond" w:hAnsi="Garamond"/>
        </w:rPr>
        <w:t>through</w:t>
      </w:r>
      <w:r w:rsidR="000F2ADA" w:rsidRPr="04DE4906">
        <w:rPr>
          <w:rFonts w:ascii="Garamond" w:hAnsi="Garamond"/>
        </w:rPr>
        <w:t xml:space="preserve"> contract NNL16AA05C</w:t>
      </w:r>
      <w:r w:rsidRPr="04DE4906">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7" w:name="_Toc334198737"/>
    </w:p>
    <w:p w14:paraId="5E048FEB" w14:textId="699BFED3" w:rsidR="001A67C2" w:rsidRPr="0066138C" w:rsidRDefault="00621AB9" w:rsidP="0066138C">
      <w:pPr>
        <w:pStyle w:val="Heading1"/>
        <w:spacing w:before="0" w:line="240" w:lineRule="auto"/>
        <w:rPr>
          <w:rFonts w:ascii="Garamond" w:hAnsi="Garamond"/>
        </w:rPr>
      </w:pPr>
      <w:r w:rsidRPr="5E6F3954">
        <w:rPr>
          <w:rFonts w:ascii="Garamond" w:hAnsi="Garamond"/>
        </w:rPr>
        <w:t>7</w:t>
      </w:r>
      <w:r w:rsidR="008B7071" w:rsidRPr="5E6F3954">
        <w:rPr>
          <w:rFonts w:ascii="Garamond" w:hAnsi="Garamond"/>
        </w:rPr>
        <w:t xml:space="preserve">. </w:t>
      </w:r>
      <w:r w:rsidR="001A67C2" w:rsidRPr="5E6F3954">
        <w:rPr>
          <w:rFonts w:ascii="Garamond" w:hAnsi="Garamond"/>
        </w:rPr>
        <w:t>Glossary</w:t>
      </w:r>
    </w:p>
    <w:p w14:paraId="043E6CBB" w14:textId="6ACF3876" w:rsidR="000501ED" w:rsidRPr="0066138C" w:rsidRDefault="5C987A10" w:rsidP="005F6788">
      <w:pPr>
        <w:spacing w:after="0" w:line="240" w:lineRule="auto"/>
        <w:rPr>
          <w:rFonts w:ascii="Garamond" w:hAnsi="Garamond"/>
        </w:rPr>
      </w:pPr>
      <w:r w:rsidRPr="559F26BB">
        <w:rPr>
          <w:rFonts w:ascii="Garamond" w:hAnsi="Garamond"/>
          <w:b/>
          <w:bCs/>
        </w:rPr>
        <w:t>A</w:t>
      </w:r>
      <w:r w:rsidR="47D5FAA5" w:rsidRPr="559F26BB">
        <w:rPr>
          <w:rFonts w:ascii="Garamond" w:hAnsi="Garamond"/>
          <w:b/>
          <w:bCs/>
        </w:rPr>
        <w:t>G</w:t>
      </w:r>
      <w:r w:rsidR="003647EC">
        <w:rPr>
          <w:rFonts w:ascii="Garamond" w:hAnsi="Garamond"/>
          <w:b/>
          <w:bCs/>
        </w:rPr>
        <w:t>B</w:t>
      </w:r>
      <w:r w:rsidR="000501ED" w:rsidRPr="559F26BB">
        <w:rPr>
          <w:rFonts w:ascii="Garamond" w:hAnsi="Garamond"/>
        </w:rPr>
        <w:t xml:space="preserve"> </w:t>
      </w:r>
      <w:r w:rsidR="005418C9" w:rsidRPr="559F26BB">
        <w:rPr>
          <w:rFonts w:ascii="Garamond" w:hAnsi="Garamond"/>
        </w:rPr>
        <w:t>–</w:t>
      </w:r>
      <w:r w:rsidR="000501ED" w:rsidRPr="559F26BB">
        <w:rPr>
          <w:rFonts w:ascii="Garamond" w:hAnsi="Garamond"/>
        </w:rPr>
        <w:t xml:space="preserve"> </w:t>
      </w:r>
      <w:r w:rsidR="0BD969FC" w:rsidRPr="559F26BB">
        <w:rPr>
          <w:rFonts w:ascii="Garamond" w:hAnsi="Garamond"/>
        </w:rPr>
        <w:t>Aboveground biomass</w:t>
      </w:r>
    </w:p>
    <w:p w14:paraId="7AA03F4C" w14:textId="53F88EF4" w:rsidR="1580D088" w:rsidRDefault="1580D088" w:rsidP="32D23E9E">
      <w:pPr>
        <w:spacing w:after="0" w:line="240" w:lineRule="auto"/>
        <w:rPr>
          <w:rFonts w:ascii="Garamond" w:hAnsi="Garamond"/>
        </w:rPr>
      </w:pPr>
      <w:r w:rsidRPr="32D23E9E">
        <w:rPr>
          <w:rFonts w:ascii="Garamond" w:hAnsi="Garamond"/>
          <w:b/>
          <w:bCs/>
        </w:rPr>
        <w:t xml:space="preserve">BAF </w:t>
      </w:r>
      <w:r w:rsidRPr="32D23E9E">
        <w:rPr>
          <w:rFonts w:ascii="Garamond" w:hAnsi="Garamond"/>
        </w:rPr>
        <w:t>– Basal area factor, c</w:t>
      </w:r>
      <w:r w:rsidR="622B6702" w:rsidRPr="32D23E9E">
        <w:rPr>
          <w:rFonts w:ascii="Garamond" w:hAnsi="Garamond"/>
        </w:rPr>
        <w:t>ommon method for describing stand density, typically of merchantable timber</w:t>
      </w:r>
    </w:p>
    <w:p w14:paraId="599E64AE" w14:textId="5E156705" w:rsidR="42EFC409" w:rsidRDefault="42EFC409" w:rsidP="32D23E9E">
      <w:pPr>
        <w:spacing w:after="0" w:line="240" w:lineRule="auto"/>
        <w:rPr>
          <w:rFonts w:ascii="Garamond" w:eastAsia="Garamond" w:hAnsi="Garamond" w:cs="Garamond"/>
        </w:rPr>
      </w:pPr>
      <w:r w:rsidRPr="32D23E9E">
        <w:rPr>
          <w:rFonts w:ascii="Garamond" w:eastAsia="Garamond" w:hAnsi="Garamond" w:cs="Garamond"/>
          <w:b/>
          <w:bCs/>
        </w:rPr>
        <w:t>DBH</w:t>
      </w:r>
      <w:r w:rsidRPr="32D23E9E">
        <w:rPr>
          <w:rFonts w:ascii="Garamond" w:eastAsia="Garamond" w:hAnsi="Garamond" w:cs="Garamond"/>
        </w:rPr>
        <w:t xml:space="preserve"> </w:t>
      </w:r>
      <w:r w:rsidRPr="32D23E9E">
        <w:rPr>
          <w:rFonts w:ascii="Garamond" w:hAnsi="Garamond"/>
        </w:rPr>
        <w:t xml:space="preserve">– </w:t>
      </w:r>
      <w:r w:rsidRPr="32D23E9E">
        <w:rPr>
          <w:rFonts w:ascii="Garamond" w:eastAsia="Garamond" w:hAnsi="Garamond" w:cs="Garamond"/>
        </w:rPr>
        <w:t xml:space="preserve">Diameter at breast height, </w:t>
      </w:r>
      <w:r w:rsidR="2054DB32" w:rsidRPr="32D23E9E">
        <w:rPr>
          <w:rFonts w:ascii="Garamond" w:eastAsia="Garamond" w:hAnsi="Garamond" w:cs="Garamond"/>
        </w:rPr>
        <w:t>a standard dendrometric measurement used to capture the diameter of a tree</w:t>
      </w:r>
      <w:r w:rsidR="317EB01D" w:rsidRPr="32D23E9E">
        <w:rPr>
          <w:rFonts w:ascii="Garamond" w:eastAsia="Garamond" w:hAnsi="Garamond" w:cs="Garamond"/>
        </w:rPr>
        <w:t>’s trunk/bole</w:t>
      </w:r>
      <w:r w:rsidR="2054DB32" w:rsidRPr="32D23E9E">
        <w:rPr>
          <w:rFonts w:ascii="Garamond" w:eastAsia="Garamond" w:hAnsi="Garamond" w:cs="Garamond"/>
        </w:rPr>
        <w:t xml:space="preserve"> at 1.37m</w:t>
      </w:r>
    </w:p>
    <w:p w14:paraId="6C5BCF63" w14:textId="4A304A54" w:rsidR="001A67C2" w:rsidRPr="0066138C" w:rsidRDefault="04BA6C7D" w:rsidP="32D23E9E">
      <w:pPr>
        <w:spacing w:after="0" w:line="240" w:lineRule="auto"/>
        <w:rPr>
          <w:rFonts w:ascii="Garamond" w:eastAsia="Garamond" w:hAnsi="Garamond" w:cs="Garamond"/>
        </w:rPr>
      </w:pPr>
      <w:r w:rsidRPr="32D23E9E">
        <w:rPr>
          <w:rFonts w:ascii="Garamond" w:eastAsia="Garamond" w:hAnsi="Garamond" w:cs="Garamond"/>
          <w:b/>
          <w:bCs/>
        </w:rPr>
        <w:t>Earth observations</w:t>
      </w:r>
      <w:r w:rsidRPr="32D23E9E">
        <w:rPr>
          <w:rFonts w:ascii="Garamond" w:eastAsia="Garamond" w:hAnsi="Garamond" w:cs="Garamond"/>
        </w:rPr>
        <w:t xml:space="preserve"> – Satellites and sensors that collect information about the Earth’s physical, chemical, and biological systems over space and time</w:t>
      </w:r>
    </w:p>
    <w:p w14:paraId="4DF76E69" w14:textId="517242A4" w:rsidR="001A67C2" w:rsidRPr="0066138C" w:rsidRDefault="63DCE190" w:rsidP="32D23E9E">
      <w:pPr>
        <w:spacing w:after="0" w:line="240" w:lineRule="auto"/>
        <w:rPr>
          <w:rFonts w:ascii="Garamond" w:eastAsia="Garamond" w:hAnsi="Garamond" w:cs="Garamond"/>
        </w:rPr>
      </w:pPr>
      <w:r w:rsidRPr="32D23E9E">
        <w:rPr>
          <w:rFonts w:ascii="Garamond" w:eastAsia="Garamond" w:hAnsi="Garamond" w:cs="Garamond"/>
          <w:b/>
          <w:bCs/>
        </w:rPr>
        <w:t>Landsat</w:t>
      </w:r>
      <w:r w:rsidRPr="32D23E9E">
        <w:rPr>
          <w:rFonts w:ascii="Garamond" w:eastAsia="Garamond" w:hAnsi="Garamond" w:cs="Garamond"/>
        </w:rPr>
        <w:t xml:space="preserve"> – Jointly managed earth-observing NASA/USGS satellite mission</w:t>
      </w:r>
      <w:r w:rsidRPr="32D23E9E">
        <w:rPr>
          <w:rFonts w:ascii="Garamond" w:hAnsi="Garamond"/>
          <w:b/>
          <w:bCs/>
        </w:rPr>
        <w:t xml:space="preserve"> </w:t>
      </w:r>
    </w:p>
    <w:p w14:paraId="43BAB92A" w14:textId="77085AEA" w:rsidR="001A67C2" w:rsidRPr="0066138C" w:rsidRDefault="2635538C" w:rsidP="005F6788">
      <w:pPr>
        <w:spacing w:after="0" w:line="240" w:lineRule="auto"/>
        <w:rPr>
          <w:rFonts w:ascii="Garamond" w:hAnsi="Garamond"/>
        </w:rPr>
      </w:pPr>
      <w:r w:rsidRPr="7D549982">
        <w:rPr>
          <w:rFonts w:ascii="Garamond" w:hAnsi="Garamond"/>
          <w:b/>
          <w:bCs/>
        </w:rPr>
        <w:t>LiDAR</w:t>
      </w:r>
      <w:r w:rsidRPr="7D549982">
        <w:rPr>
          <w:rFonts w:ascii="Garamond" w:hAnsi="Garamond"/>
        </w:rPr>
        <w:t xml:space="preserve"> </w:t>
      </w:r>
      <w:r w:rsidR="001A67C2" w:rsidRPr="7D549982">
        <w:rPr>
          <w:rFonts w:ascii="Garamond" w:hAnsi="Garamond"/>
        </w:rPr>
        <w:t xml:space="preserve">– </w:t>
      </w:r>
      <w:r w:rsidR="434500A8" w:rsidRPr="7D549982">
        <w:rPr>
          <w:rFonts w:ascii="Garamond" w:hAnsi="Garamond"/>
        </w:rPr>
        <w:t>Light Detection and Ranging, an active remote sensing technique</w:t>
      </w:r>
    </w:p>
    <w:p w14:paraId="670C4F3B" w14:textId="2C6A1483" w:rsidR="3579B1F2" w:rsidRDefault="6A1595FC" w:rsidP="005F6788">
      <w:pPr>
        <w:spacing w:after="0" w:line="240" w:lineRule="auto"/>
        <w:rPr>
          <w:rFonts w:ascii="Garamond" w:hAnsi="Garamond"/>
        </w:rPr>
      </w:pPr>
      <w:r w:rsidRPr="7D549982">
        <w:rPr>
          <w:rFonts w:ascii="Garamond" w:hAnsi="Garamond"/>
          <w:b/>
          <w:bCs/>
        </w:rPr>
        <w:t>NDVI</w:t>
      </w:r>
      <w:r w:rsidR="3B38AB9A" w:rsidRPr="7D549982">
        <w:rPr>
          <w:rFonts w:ascii="Garamond" w:hAnsi="Garamond"/>
          <w:b/>
          <w:bCs/>
        </w:rPr>
        <w:t xml:space="preserve"> </w:t>
      </w:r>
      <w:r w:rsidR="3B38AB9A" w:rsidRPr="7D549982">
        <w:rPr>
          <w:rFonts w:ascii="Garamond" w:hAnsi="Garamond"/>
        </w:rPr>
        <w:t xml:space="preserve">– </w:t>
      </w:r>
      <w:r w:rsidR="00996628">
        <w:rPr>
          <w:rFonts w:ascii="Garamond" w:hAnsi="Garamond"/>
        </w:rPr>
        <w:t>Normalized Di</w:t>
      </w:r>
      <w:r w:rsidRPr="7D549982">
        <w:rPr>
          <w:rFonts w:ascii="Garamond" w:hAnsi="Garamond"/>
        </w:rPr>
        <w:t xml:space="preserve">fference </w:t>
      </w:r>
      <w:r w:rsidR="00996628">
        <w:rPr>
          <w:rFonts w:ascii="Garamond" w:hAnsi="Garamond"/>
        </w:rPr>
        <w:t>V</w:t>
      </w:r>
      <w:r w:rsidRPr="7D549982">
        <w:rPr>
          <w:rFonts w:ascii="Garamond" w:hAnsi="Garamond"/>
        </w:rPr>
        <w:t xml:space="preserve">egetation </w:t>
      </w:r>
      <w:r w:rsidR="00996628">
        <w:rPr>
          <w:rFonts w:ascii="Garamond" w:hAnsi="Garamond"/>
        </w:rPr>
        <w:t>I</w:t>
      </w:r>
      <w:r w:rsidRPr="7D549982">
        <w:rPr>
          <w:rFonts w:ascii="Garamond" w:hAnsi="Garamond"/>
        </w:rPr>
        <w:t xml:space="preserve">ndex; a transformation that is a proxy for the “greenness” of a pixel, and enhances spectral differences on the basis of absorption and reflectance in the red and near-infrared bands.  </w:t>
      </w:r>
    </w:p>
    <w:p w14:paraId="71E0E7F9" w14:textId="729205E4" w:rsidR="3579B1F2" w:rsidRDefault="3579B1F2" w:rsidP="005F6788">
      <w:pPr>
        <w:spacing w:after="0" w:line="240" w:lineRule="auto"/>
        <w:rPr>
          <w:rFonts w:ascii="Garamond" w:hAnsi="Garamond"/>
        </w:rPr>
      </w:pPr>
      <w:r w:rsidRPr="7D549982">
        <w:rPr>
          <w:rFonts w:ascii="Garamond" w:hAnsi="Garamond"/>
          <w:b/>
          <w:bCs/>
        </w:rPr>
        <w:t xml:space="preserve">RF </w:t>
      </w:r>
      <w:r w:rsidRPr="7D549982">
        <w:rPr>
          <w:rFonts w:ascii="Garamond" w:hAnsi="Garamond"/>
        </w:rPr>
        <w:t>– Random forest</w:t>
      </w:r>
      <w:r w:rsidR="66CA0222" w:rsidRPr="7D549982">
        <w:rPr>
          <w:rFonts w:ascii="Garamond" w:hAnsi="Garamond"/>
        </w:rPr>
        <w:t xml:space="preserve">, </w:t>
      </w:r>
      <w:r w:rsidR="5679CDC7" w:rsidRPr="7D549982">
        <w:rPr>
          <w:rFonts w:ascii="Garamond" w:hAnsi="Garamond"/>
        </w:rPr>
        <w:t xml:space="preserve">an ensemble machine learning method that </w:t>
      </w:r>
      <w:r w:rsidR="27903D1D" w:rsidRPr="7D549982">
        <w:rPr>
          <w:rFonts w:ascii="Garamond" w:hAnsi="Garamond"/>
        </w:rPr>
        <w:t>can be used for regression modeling</w:t>
      </w:r>
    </w:p>
    <w:p w14:paraId="7004DE87" w14:textId="2022907B" w:rsidR="64CEACB5" w:rsidRDefault="23FF5A5A" w:rsidP="37ED8F0D">
      <w:pPr>
        <w:spacing w:after="0" w:line="240" w:lineRule="auto"/>
        <w:rPr>
          <w:rFonts w:ascii="Garamond" w:eastAsia="Garamond" w:hAnsi="Garamond" w:cs="Garamond"/>
        </w:rPr>
      </w:pPr>
      <w:r w:rsidRPr="37ED8F0D">
        <w:rPr>
          <w:rFonts w:ascii="Garamond" w:hAnsi="Garamond"/>
          <w:b/>
          <w:bCs/>
        </w:rPr>
        <w:t>Tasseled Cap Indices</w:t>
      </w:r>
      <w:r w:rsidR="2A7A2671" w:rsidRPr="37ED8F0D">
        <w:rPr>
          <w:rFonts w:ascii="Garamond" w:hAnsi="Garamond"/>
          <w:b/>
          <w:bCs/>
        </w:rPr>
        <w:t xml:space="preserve"> </w:t>
      </w:r>
      <w:r w:rsidR="2A7A2671" w:rsidRPr="37ED8F0D">
        <w:rPr>
          <w:rFonts w:ascii="Garamond" w:hAnsi="Garamond"/>
        </w:rPr>
        <w:t xml:space="preserve">– </w:t>
      </w:r>
      <w:r w:rsidRPr="37ED8F0D">
        <w:rPr>
          <w:rFonts w:ascii="Garamond" w:eastAsia="Garamond" w:hAnsi="Garamond" w:cs="Garamond"/>
        </w:rPr>
        <w:t>Tasseled cap indices compress spectral data into a few useful bands of data: brightness, greenness, wetness, and other uncorrelated data computed using a linear combination of bands and coefficients found using Principal Component Analysis (</w:t>
      </w:r>
      <w:r w:rsidR="40A36624" w:rsidRPr="37ED8F0D">
        <w:rPr>
          <w:rFonts w:ascii="Garamond" w:eastAsia="Garamond" w:hAnsi="Garamond" w:cs="Garamond"/>
        </w:rPr>
        <w:t xml:space="preserve">Crist and Cicone, 1984; </w:t>
      </w:r>
      <w:r w:rsidRPr="37ED8F0D">
        <w:rPr>
          <w:rFonts w:ascii="Garamond" w:eastAsia="Garamond" w:hAnsi="Garamond" w:cs="Garamond"/>
        </w:rPr>
        <w:t>Nedkov 2017). The bands of uncorrelated data were not included in the model development.</w:t>
      </w:r>
    </w:p>
    <w:p w14:paraId="59D0C1E4" w14:textId="4C0C3044" w:rsidR="64CEACB5" w:rsidRDefault="64CEACB5" w:rsidP="32D23E9E">
      <w:pPr>
        <w:spacing w:after="0" w:line="240" w:lineRule="auto"/>
        <w:rPr>
          <w:rFonts w:ascii="Garamond" w:hAnsi="Garamond"/>
        </w:rPr>
      </w:pPr>
      <w:r w:rsidRPr="32D23E9E">
        <w:rPr>
          <w:rFonts w:ascii="Garamond" w:hAnsi="Garamond"/>
          <w:b/>
          <w:bCs/>
        </w:rPr>
        <w:t xml:space="preserve">USGS </w:t>
      </w:r>
      <w:r w:rsidRPr="32D23E9E">
        <w:rPr>
          <w:rFonts w:ascii="Garamond" w:hAnsi="Garamond"/>
        </w:rPr>
        <w:t xml:space="preserve">– </w:t>
      </w:r>
      <w:r w:rsidR="6BF118F8" w:rsidRPr="32D23E9E">
        <w:rPr>
          <w:rFonts w:ascii="Garamond" w:hAnsi="Garamond"/>
        </w:rPr>
        <w:t xml:space="preserve">United States Geological Survey </w:t>
      </w:r>
    </w:p>
    <w:p w14:paraId="00E0B8C0" w14:textId="77777777" w:rsidR="0056152E" w:rsidRPr="00040AE0" w:rsidRDefault="0056152E" w:rsidP="0066138C">
      <w:pPr>
        <w:pStyle w:val="Heading1"/>
        <w:spacing w:before="0" w:line="240" w:lineRule="auto"/>
        <w:rPr>
          <w:rFonts w:ascii="Garamond" w:hAnsi="Garamond"/>
          <w:sz w:val="22"/>
        </w:rPr>
      </w:pPr>
    </w:p>
    <w:p w14:paraId="3C148822" w14:textId="656C9B86" w:rsidR="009A20ED" w:rsidRPr="0066138C" w:rsidRDefault="001A67C2" w:rsidP="5E6F3954">
      <w:pPr>
        <w:pStyle w:val="Heading1"/>
        <w:spacing w:before="0" w:line="240" w:lineRule="auto"/>
        <w:rPr>
          <w:rFonts w:ascii="Garamond" w:hAnsi="Garamond"/>
        </w:rPr>
      </w:pPr>
      <w:r w:rsidRPr="0F9E936B">
        <w:rPr>
          <w:rFonts w:ascii="Garamond" w:hAnsi="Garamond"/>
        </w:rPr>
        <w:t xml:space="preserve">8. </w:t>
      </w:r>
      <w:r w:rsidR="00E41324" w:rsidRPr="0F9E936B">
        <w:rPr>
          <w:rFonts w:ascii="Garamond" w:hAnsi="Garamond"/>
        </w:rPr>
        <w:t>References</w:t>
      </w:r>
      <w:bookmarkEnd w:id="7"/>
    </w:p>
    <w:p w14:paraId="59551905" w14:textId="2B465E0A" w:rsidR="0F9E936B" w:rsidRDefault="6D292A3B" w:rsidP="52BAB4BE">
      <w:pPr>
        <w:spacing w:after="0" w:line="240" w:lineRule="auto"/>
        <w:ind w:left="720" w:hanging="720"/>
        <w:rPr>
          <w:rFonts w:ascii="Garamond" w:eastAsia="Garamond" w:hAnsi="Garamond" w:cs="Garamond"/>
        </w:rPr>
      </w:pPr>
      <w:r w:rsidRPr="52BAB4BE">
        <w:rPr>
          <w:rFonts w:ascii="Garamond" w:eastAsia="Garamond" w:hAnsi="Garamond" w:cs="Garamond"/>
        </w:rPr>
        <w:t xml:space="preserve">Crist, E. P., &amp; Cicone, R. C. (1984). A physically-based transformation of Thematic Mapper data---The TM Tasseled Cap. </w:t>
      </w:r>
      <w:r w:rsidRPr="52BAB4BE">
        <w:rPr>
          <w:rFonts w:ascii="Garamond" w:eastAsia="Garamond" w:hAnsi="Garamond" w:cs="Garamond"/>
          <w:i/>
          <w:iCs/>
        </w:rPr>
        <w:t xml:space="preserve">IEEE Transactions on Geoscience and Remote </w:t>
      </w:r>
      <w:r w:rsidR="00F86F65" w:rsidRPr="52BAB4BE">
        <w:rPr>
          <w:rFonts w:ascii="Garamond" w:eastAsia="Garamond" w:hAnsi="Garamond" w:cs="Garamond"/>
          <w:i/>
          <w:iCs/>
        </w:rPr>
        <w:t>S</w:t>
      </w:r>
      <w:r w:rsidRPr="52BAB4BE">
        <w:rPr>
          <w:rFonts w:ascii="Garamond" w:eastAsia="Garamond" w:hAnsi="Garamond" w:cs="Garamond"/>
          <w:i/>
          <w:iCs/>
        </w:rPr>
        <w:t>ensing, (3</w:t>
      </w:r>
      <w:r w:rsidRPr="52BAB4BE">
        <w:rPr>
          <w:rFonts w:ascii="Garamond" w:eastAsia="Garamond" w:hAnsi="Garamond" w:cs="Garamond"/>
        </w:rPr>
        <w:t>), 256-263.</w:t>
      </w:r>
      <w:r w:rsidR="0CD6B806" w:rsidRPr="52BAB4BE">
        <w:rPr>
          <w:rFonts w:ascii="Garamond" w:eastAsia="Garamond" w:hAnsi="Garamond" w:cs="Garamond"/>
        </w:rPr>
        <w:t xml:space="preserve"> DOI: 10.1109/TGRS.1984.350619</w:t>
      </w:r>
    </w:p>
    <w:p w14:paraId="1F6EE003" w14:textId="5CD3CF5F" w:rsidR="52BAB4BE" w:rsidRDefault="52BAB4BE" w:rsidP="52BAB4BE">
      <w:pPr>
        <w:spacing w:after="0" w:line="240" w:lineRule="auto"/>
        <w:ind w:left="720" w:hanging="720"/>
        <w:rPr>
          <w:rFonts w:ascii="Garamond" w:eastAsia="Garamond" w:hAnsi="Garamond" w:cs="Garamond"/>
        </w:rPr>
      </w:pPr>
    </w:p>
    <w:p w14:paraId="1BC6DFFC" w14:textId="2042FB08" w:rsidR="60CB113B" w:rsidRDefault="60CB113B" w:rsidP="52BAB4BE">
      <w:pPr>
        <w:spacing w:after="0" w:line="240" w:lineRule="auto"/>
        <w:ind w:left="720" w:hanging="720"/>
        <w:rPr>
          <w:rFonts w:ascii="Garamond" w:eastAsia="Garamond" w:hAnsi="Garamond" w:cs="Garamond"/>
        </w:rPr>
      </w:pPr>
      <w:r w:rsidRPr="52BAB4BE">
        <w:rPr>
          <w:rFonts w:ascii="Garamond" w:eastAsia="Garamond" w:hAnsi="Garamond" w:cs="Garamond"/>
        </w:rPr>
        <w:t xml:space="preserve">Dang, A. T. N., Nandy, S., Srinet, R., Luong, N. V., Ghosh, S., &amp; Kumar, A. S. (2019). Forest aboveground biomass estimation using machine learning regression algorithm in Yok Don National Park, Vietnam. </w:t>
      </w:r>
      <w:r w:rsidRPr="52BAB4BE">
        <w:rPr>
          <w:rFonts w:ascii="Garamond" w:eastAsia="Garamond" w:hAnsi="Garamond" w:cs="Garamond"/>
          <w:i/>
          <w:iCs/>
        </w:rPr>
        <w:t>Ecological Informatics</w:t>
      </w:r>
      <w:r w:rsidRPr="52BAB4BE">
        <w:rPr>
          <w:rFonts w:ascii="Garamond" w:eastAsia="Garamond" w:hAnsi="Garamond" w:cs="Garamond"/>
        </w:rPr>
        <w:t xml:space="preserve">, 50, 24-32. </w:t>
      </w:r>
      <w:r w:rsidR="069FDCA5" w:rsidRPr="52BAB4BE">
        <w:rPr>
          <w:rFonts w:ascii="Garamond" w:eastAsia="Garamond" w:hAnsi="Garamond" w:cs="Garamond"/>
        </w:rPr>
        <w:t>DOI: 10.1016/j.ecoinf.2018.12.010</w:t>
      </w:r>
    </w:p>
    <w:p w14:paraId="1D43F93F" w14:textId="76817FF5" w:rsidR="58BC8B5A" w:rsidRDefault="58BC8B5A" w:rsidP="5E6F3954">
      <w:pPr>
        <w:spacing w:after="0" w:line="240" w:lineRule="auto"/>
        <w:ind w:left="720" w:hanging="720"/>
        <w:rPr>
          <w:rFonts w:ascii="Garamond" w:eastAsia="Garamond" w:hAnsi="Garamond" w:cs="Garamond"/>
        </w:rPr>
      </w:pPr>
    </w:p>
    <w:p w14:paraId="4B64F355" w14:textId="3A2DB3C4" w:rsidR="58BC8B5A" w:rsidRDefault="1253384F" w:rsidP="52BAB4BE">
      <w:pPr>
        <w:spacing w:after="0" w:line="240" w:lineRule="auto"/>
        <w:ind w:left="720" w:hanging="720"/>
        <w:rPr>
          <w:rFonts w:ascii="Garamond" w:eastAsia="Garamond" w:hAnsi="Garamond" w:cs="Garamond"/>
        </w:rPr>
      </w:pPr>
      <w:r w:rsidRPr="52BAB4BE">
        <w:rPr>
          <w:rFonts w:ascii="Garamond" w:eastAsia="Garamond" w:hAnsi="Garamond" w:cs="Garamond"/>
        </w:rPr>
        <w:t xml:space="preserve">Foody, G. M., Boyd, D. S., &amp; Cutler, M. E. (2003). Predictive relations of tropical forest biomass from Landsat TM data and their transferability between regions. </w:t>
      </w:r>
      <w:r w:rsidRPr="52BAB4BE">
        <w:rPr>
          <w:rFonts w:ascii="Garamond" w:eastAsia="Garamond" w:hAnsi="Garamond" w:cs="Garamond"/>
          <w:i/>
          <w:iCs/>
        </w:rPr>
        <w:t xml:space="preserve">Remote </w:t>
      </w:r>
      <w:r w:rsidR="00F86F65" w:rsidRPr="52BAB4BE">
        <w:rPr>
          <w:rFonts w:ascii="Garamond" w:eastAsia="Garamond" w:hAnsi="Garamond" w:cs="Garamond"/>
          <w:i/>
          <w:iCs/>
        </w:rPr>
        <w:t>S</w:t>
      </w:r>
      <w:r w:rsidRPr="52BAB4BE">
        <w:rPr>
          <w:rFonts w:ascii="Garamond" w:eastAsia="Garamond" w:hAnsi="Garamond" w:cs="Garamond"/>
          <w:i/>
          <w:iCs/>
        </w:rPr>
        <w:t xml:space="preserve">ensing of </w:t>
      </w:r>
      <w:r w:rsidR="00F86F65" w:rsidRPr="52BAB4BE">
        <w:rPr>
          <w:rFonts w:ascii="Garamond" w:eastAsia="Garamond" w:hAnsi="Garamond" w:cs="Garamond"/>
          <w:i/>
          <w:iCs/>
        </w:rPr>
        <w:t>E</w:t>
      </w:r>
      <w:r w:rsidRPr="52BAB4BE">
        <w:rPr>
          <w:rFonts w:ascii="Garamond" w:eastAsia="Garamond" w:hAnsi="Garamond" w:cs="Garamond"/>
          <w:i/>
          <w:iCs/>
        </w:rPr>
        <w:t>nvironment,</w:t>
      </w:r>
      <w:r w:rsidRPr="52BAB4BE">
        <w:rPr>
          <w:rFonts w:ascii="Garamond" w:eastAsia="Garamond" w:hAnsi="Garamond" w:cs="Garamond"/>
        </w:rPr>
        <w:t xml:space="preserve"> </w:t>
      </w:r>
      <w:r w:rsidRPr="00996628">
        <w:rPr>
          <w:rFonts w:ascii="Garamond" w:eastAsia="Garamond" w:hAnsi="Garamond" w:cs="Garamond"/>
          <w:i/>
        </w:rPr>
        <w:t>85</w:t>
      </w:r>
      <w:r w:rsidRPr="52BAB4BE">
        <w:rPr>
          <w:rFonts w:ascii="Garamond" w:eastAsia="Garamond" w:hAnsi="Garamond" w:cs="Garamond"/>
        </w:rPr>
        <w:t>(4), 463-474</w:t>
      </w:r>
      <w:r w:rsidR="4070D4A4" w:rsidRPr="52BAB4BE">
        <w:rPr>
          <w:rFonts w:ascii="Garamond" w:eastAsia="Garamond" w:hAnsi="Garamond" w:cs="Garamond"/>
        </w:rPr>
        <w:t>.</w:t>
      </w:r>
      <w:r w:rsidR="1ED3054D" w:rsidRPr="52BAB4BE">
        <w:rPr>
          <w:rFonts w:ascii="Garamond" w:eastAsia="Garamond" w:hAnsi="Garamond" w:cs="Garamond"/>
        </w:rPr>
        <w:t xml:space="preserve"> DOI: 10.1080/0143116031000103853</w:t>
      </w:r>
    </w:p>
    <w:p w14:paraId="100D5B23" w14:textId="1F0F52CB" w:rsidR="3A54D9F5" w:rsidRDefault="3A54D9F5" w:rsidP="3A54D9F5">
      <w:pPr>
        <w:spacing w:after="0" w:line="240" w:lineRule="auto"/>
        <w:ind w:left="720" w:hanging="720"/>
        <w:rPr>
          <w:rFonts w:ascii="Garamond" w:eastAsia="Garamond" w:hAnsi="Garamond" w:cs="Garamond"/>
        </w:rPr>
      </w:pPr>
    </w:p>
    <w:p w14:paraId="5D6B538A" w14:textId="3E261AE9" w:rsidR="2F6A00B0" w:rsidRDefault="2F6A00B0" w:rsidP="52BAB4BE">
      <w:pPr>
        <w:spacing w:line="240" w:lineRule="auto"/>
        <w:ind w:left="720" w:hanging="720"/>
        <w:rPr>
          <w:rFonts w:ascii="Garamond" w:eastAsia="Garamond" w:hAnsi="Garamond" w:cs="Garamond"/>
        </w:rPr>
      </w:pPr>
      <w:r w:rsidRPr="52BAB4BE">
        <w:rPr>
          <w:rFonts w:ascii="Garamond" w:eastAsia="Garamond" w:hAnsi="Garamond" w:cs="Garamond"/>
          <w:color w:val="222222"/>
        </w:rPr>
        <w:t xml:space="preserve">Gleason, C. J., &amp; Im, J. (2012). Forest biomass estimation from airborne LiDAR data using machine learning approaches. </w:t>
      </w:r>
      <w:r w:rsidRPr="52BAB4BE">
        <w:rPr>
          <w:rFonts w:ascii="Garamond" w:eastAsia="Garamond" w:hAnsi="Garamond" w:cs="Garamond"/>
          <w:i/>
          <w:iCs/>
          <w:color w:val="222222"/>
        </w:rPr>
        <w:t>Remote Sensing of Environment</w:t>
      </w:r>
      <w:r w:rsidRPr="52BAB4BE">
        <w:rPr>
          <w:rFonts w:ascii="Garamond" w:eastAsia="Garamond" w:hAnsi="Garamond" w:cs="Garamond"/>
          <w:color w:val="222222"/>
        </w:rPr>
        <w:t xml:space="preserve">, </w:t>
      </w:r>
      <w:r w:rsidRPr="52BAB4BE">
        <w:rPr>
          <w:rFonts w:ascii="Garamond" w:eastAsia="Garamond" w:hAnsi="Garamond" w:cs="Garamond"/>
          <w:i/>
          <w:iCs/>
          <w:color w:val="222222"/>
        </w:rPr>
        <w:t>125</w:t>
      </w:r>
      <w:r w:rsidRPr="52BAB4BE">
        <w:rPr>
          <w:rFonts w:ascii="Garamond" w:eastAsia="Garamond" w:hAnsi="Garamond" w:cs="Garamond"/>
          <w:color w:val="222222"/>
        </w:rPr>
        <w:t>, 80-91.</w:t>
      </w:r>
      <w:r w:rsidR="00F86F65" w:rsidRPr="52BAB4BE">
        <w:rPr>
          <w:rFonts w:ascii="Garamond" w:eastAsia="Garamond" w:hAnsi="Garamond" w:cs="Garamond"/>
          <w:color w:val="222222"/>
        </w:rPr>
        <w:t xml:space="preserve"> </w:t>
      </w:r>
      <w:r w:rsidR="2D3FD7FB" w:rsidRPr="52BAB4BE">
        <w:rPr>
          <w:rFonts w:ascii="Garamond" w:eastAsia="Garamond" w:hAnsi="Garamond" w:cs="Garamond"/>
          <w:color w:val="222222"/>
        </w:rPr>
        <w:t>DOI: 10.1007/978-3-319-01854-6_26</w:t>
      </w:r>
    </w:p>
    <w:p w14:paraId="2611835A" w14:textId="2A5EB830" w:rsidR="39338988" w:rsidRDefault="39338988" w:rsidP="043AA4CB">
      <w:pPr>
        <w:spacing w:after="0" w:line="240" w:lineRule="auto"/>
        <w:ind w:left="567" w:hanging="567"/>
        <w:rPr>
          <w:rFonts w:ascii="Garamond" w:eastAsia="Garamond" w:hAnsi="Garamond" w:cs="Garamond"/>
        </w:rPr>
      </w:pPr>
      <w:r w:rsidRPr="043AA4CB">
        <w:rPr>
          <w:rFonts w:ascii="Garamond" w:eastAsia="Garamond" w:hAnsi="Garamond" w:cs="Garamond"/>
        </w:rPr>
        <w:t xml:space="preserve">Jenkins, J. C., Chojnacky, D. C., Heath, L. S., &amp; Birdsey, R. A. (2003). National-Scale Biomass Estimators for United States Tree Species. </w:t>
      </w:r>
      <w:r w:rsidRPr="043AA4CB">
        <w:rPr>
          <w:rFonts w:ascii="Garamond" w:eastAsia="Garamond" w:hAnsi="Garamond" w:cs="Garamond"/>
          <w:i/>
          <w:iCs/>
        </w:rPr>
        <w:t>Forest Science,</w:t>
      </w:r>
      <w:r w:rsidRPr="043AA4CB">
        <w:rPr>
          <w:rFonts w:ascii="Garamond" w:eastAsia="Garamond" w:hAnsi="Garamond" w:cs="Garamond"/>
        </w:rPr>
        <w:t xml:space="preserve"> </w:t>
      </w:r>
      <w:r w:rsidRPr="043AA4CB">
        <w:rPr>
          <w:rFonts w:ascii="Garamond" w:eastAsia="Garamond" w:hAnsi="Garamond" w:cs="Garamond"/>
          <w:i/>
          <w:iCs/>
        </w:rPr>
        <w:t>49</w:t>
      </w:r>
      <w:r w:rsidRPr="043AA4CB">
        <w:rPr>
          <w:rFonts w:ascii="Garamond" w:eastAsia="Garamond" w:hAnsi="Garamond" w:cs="Garamond"/>
        </w:rPr>
        <w:t xml:space="preserve">(1). Retrieved from </w:t>
      </w:r>
      <w:hyperlink r:id="rId19">
        <w:r w:rsidRPr="043AA4CB">
          <w:rPr>
            <w:rStyle w:val="Hyperlink"/>
            <w:rFonts w:ascii="Garamond" w:eastAsia="Garamond" w:hAnsi="Garamond" w:cs="Garamond"/>
          </w:rPr>
          <w:t>https://www.fs.fed.us/ne/newtown_square/publications/other_publishers/OCR/ne_2003jenkins01.pdf</w:t>
        </w:r>
      </w:hyperlink>
    </w:p>
    <w:p w14:paraId="589823CA" w14:textId="074718D0" w:rsidR="043AA4CB" w:rsidRDefault="043AA4CB" w:rsidP="043AA4CB">
      <w:pPr>
        <w:spacing w:after="0" w:line="240" w:lineRule="auto"/>
        <w:ind w:left="567" w:hanging="567"/>
        <w:rPr>
          <w:rFonts w:ascii="Garamond" w:eastAsia="Garamond" w:hAnsi="Garamond" w:cs="Garamond"/>
        </w:rPr>
      </w:pPr>
    </w:p>
    <w:p w14:paraId="14CEB2E2" w14:textId="37F144B7" w:rsidR="295DF0A4" w:rsidRDefault="295DF0A4" w:rsidP="043AA4CB">
      <w:pPr>
        <w:spacing w:after="0" w:line="240" w:lineRule="auto"/>
        <w:ind w:left="567" w:hanging="567"/>
        <w:rPr>
          <w:rFonts w:ascii="Garamond" w:eastAsia="Garamond" w:hAnsi="Garamond" w:cs="Garamond"/>
          <w:color w:val="000000" w:themeColor="text1"/>
        </w:rPr>
      </w:pPr>
      <w:r w:rsidRPr="043AA4CB">
        <w:rPr>
          <w:rFonts w:ascii="Garamond" w:eastAsia="Garamond" w:hAnsi="Garamond" w:cs="Garamond"/>
          <w:color w:val="000000" w:themeColor="text1"/>
        </w:rPr>
        <w:t>Joshi, N. Mitchard, E.T.A., Brolly, M., Schumacher, J., Fernández-L</w:t>
      </w:r>
      <w:r w:rsidR="00D2A88C" w:rsidRPr="043AA4CB">
        <w:rPr>
          <w:rFonts w:ascii="Garamond" w:eastAsia="Garamond" w:hAnsi="Garamond" w:cs="Garamond"/>
          <w:color w:val="000000" w:themeColor="text1"/>
        </w:rPr>
        <w:t xml:space="preserve">anda, A., Johannsen, K.V., Marchamalo, M., &amp; Fensholt, R. (2017). </w:t>
      </w:r>
      <w:r w:rsidR="534C1B91" w:rsidRPr="043AA4CB">
        <w:rPr>
          <w:rFonts w:ascii="Garamond" w:eastAsia="Garamond" w:hAnsi="Garamond" w:cs="Garamond"/>
          <w:color w:val="000000" w:themeColor="text1"/>
        </w:rPr>
        <w:t xml:space="preserve">Understanding ‘saturation’ of radar signals over forests. </w:t>
      </w:r>
      <w:r w:rsidR="534C1B91" w:rsidRPr="043AA4CB">
        <w:rPr>
          <w:rFonts w:ascii="Garamond" w:eastAsia="Garamond" w:hAnsi="Garamond" w:cs="Garamond"/>
          <w:i/>
          <w:iCs/>
          <w:color w:val="000000" w:themeColor="text1"/>
        </w:rPr>
        <w:t>Scientific Reports</w:t>
      </w:r>
      <w:r w:rsidR="534C1B91" w:rsidRPr="043AA4CB">
        <w:rPr>
          <w:rFonts w:ascii="Garamond" w:eastAsia="Garamond" w:hAnsi="Garamond" w:cs="Garamond"/>
          <w:color w:val="000000" w:themeColor="text1"/>
        </w:rPr>
        <w:t xml:space="preserve">, </w:t>
      </w:r>
      <w:r w:rsidR="0F4769F2" w:rsidRPr="043AA4CB">
        <w:rPr>
          <w:rFonts w:ascii="Garamond" w:eastAsia="Garamond" w:hAnsi="Garamond" w:cs="Garamond"/>
          <w:color w:val="000000" w:themeColor="text1"/>
        </w:rPr>
        <w:t>7(3505). DOI: https://doi.org/10.1038/s41598-017-03469-3</w:t>
      </w:r>
    </w:p>
    <w:p w14:paraId="3E86F82C" w14:textId="6B43212B" w:rsidR="0F9E936B" w:rsidRDefault="0F9E936B" w:rsidP="043AA4CB">
      <w:pPr>
        <w:spacing w:after="0" w:line="240" w:lineRule="auto"/>
        <w:ind w:left="720" w:hanging="720"/>
        <w:rPr>
          <w:rFonts w:ascii="Garamond" w:eastAsia="Garamond" w:hAnsi="Garamond" w:cs="Garamond"/>
        </w:rPr>
      </w:pPr>
    </w:p>
    <w:p w14:paraId="33BF0AD5" w14:textId="667E12C7" w:rsidR="1253384F" w:rsidRDefault="1253384F" w:rsidP="52BAB4BE">
      <w:pPr>
        <w:spacing w:after="0" w:line="240" w:lineRule="auto"/>
        <w:ind w:left="567" w:hanging="567"/>
        <w:rPr>
          <w:rFonts w:ascii="Garamond" w:eastAsia="Garamond" w:hAnsi="Garamond" w:cs="Garamond"/>
        </w:rPr>
      </w:pPr>
      <w:r w:rsidRPr="52BAB4BE">
        <w:rPr>
          <w:rFonts w:ascii="Garamond" w:eastAsia="Garamond" w:hAnsi="Garamond" w:cs="Garamond"/>
        </w:rPr>
        <w:t xml:space="preserve">Nandy, S., Ghosh, S., Kushwaha, S. P. S., &amp; Kumar, A. S. (2019). Remote sensing-based forest biomass assessment in northwest Himalayan landscape. In </w:t>
      </w:r>
      <w:r w:rsidRPr="52BAB4BE">
        <w:rPr>
          <w:rFonts w:ascii="Garamond" w:eastAsia="Garamond" w:hAnsi="Garamond" w:cs="Garamond"/>
          <w:i/>
          <w:iCs/>
        </w:rPr>
        <w:t>Remote Sensing of Northwest Himalayan Ecosystems</w:t>
      </w:r>
      <w:r w:rsidRPr="52BAB4BE">
        <w:rPr>
          <w:rFonts w:ascii="Garamond" w:eastAsia="Garamond" w:hAnsi="Garamond" w:cs="Garamond"/>
        </w:rPr>
        <w:t xml:space="preserve"> (pp. 285-311). Springer, Singapore.</w:t>
      </w:r>
      <w:r w:rsidR="6FCEF026" w:rsidRPr="52BAB4BE">
        <w:rPr>
          <w:rFonts w:ascii="Garamond" w:eastAsia="Garamond" w:hAnsi="Garamond" w:cs="Garamond"/>
        </w:rPr>
        <w:t xml:space="preserve"> DOI: 10.1007/978-981-13-2128-3_13</w:t>
      </w:r>
    </w:p>
    <w:p w14:paraId="4297433A" w14:textId="183859DE" w:rsidR="00B65EEB" w:rsidRDefault="00B65EEB" w:rsidP="00B65EEB">
      <w:pPr>
        <w:spacing w:after="0" w:line="240" w:lineRule="auto"/>
        <w:ind w:left="720" w:hanging="720"/>
        <w:rPr>
          <w:rFonts w:ascii="Garamond" w:eastAsia="Garamond" w:hAnsi="Garamond" w:cs="Garamond"/>
        </w:rPr>
      </w:pPr>
    </w:p>
    <w:p w14:paraId="678C52C1" w14:textId="68D63415" w:rsidR="043AA4CB" w:rsidRDefault="019C313B" w:rsidP="52BAB4BE">
      <w:pPr>
        <w:spacing w:after="0" w:line="240" w:lineRule="auto"/>
        <w:ind w:left="720" w:hanging="720"/>
        <w:rPr>
          <w:rFonts w:ascii="Garamond" w:eastAsia="Garamond" w:hAnsi="Garamond" w:cs="Garamond"/>
        </w:rPr>
      </w:pPr>
      <w:r w:rsidRPr="52BAB4BE">
        <w:rPr>
          <w:rFonts w:ascii="Garamond" w:eastAsia="Garamond" w:hAnsi="Garamond" w:cs="Garamond"/>
        </w:rPr>
        <w:t xml:space="preserve">Nedkov, R. (2017). Orthogonal transformation of segmented images from the satellite Sentinel-2. </w:t>
      </w:r>
      <w:r w:rsidRPr="52BAB4BE">
        <w:rPr>
          <w:rFonts w:ascii="Garamond" w:eastAsia="Garamond" w:hAnsi="Garamond" w:cs="Garamond"/>
          <w:i/>
          <w:iCs/>
        </w:rPr>
        <w:t>Comptes rendus de l’Academie bulgare des Sciences, 70</w:t>
      </w:r>
      <w:r w:rsidRPr="00996628">
        <w:rPr>
          <w:rFonts w:ascii="Garamond" w:eastAsia="Garamond" w:hAnsi="Garamond" w:cs="Garamond"/>
          <w:iCs/>
        </w:rPr>
        <w:t>(5)</w:t>
      </w:r>
      <w:r w:rsidRPr="00996628">
        <w:rPr>
          <w:rFonts w:ascii="Garamond" w:eastAsia="Garamond" w:hAnsi="Garamond" w:cs="Garamond"/>
        </w:rPr>
        <w:t>,</w:t>
      </w:r>
      <w:r w:rsidRPr="52BAB4BE">
        <w:rPr>
          <w:rFonts w:ascii="Garamond" w:eastAsia="Garamond" w:hAnsi="Garamond" w:cs="Garamond"/>
        </w:rPr>
        <w:t xml:space="preserve"> 687-692.</w:t>
      </w:r>
      <w:r w:rsidR="2552B0C6" w:rsidRPr="52BAB4BE">
        <w:rPr>
          <w:rFonts w:ascii="Garamond" w:eastAsia="Garamond" w:hAnsi="Garamond" w:cs="Garamond"/>
        </w:rPr>
        <w:t xml:space="preserve"> </w:t>
      </w:r>
    </w:p>
    <w:p w14:paraId="7E8AE2A0" w14:textId="088C30A0" w:rsidR="043AA4CB" w:rsidRDefault="043AA4CB" w:rsidP="52BAB4BE">
      <w:pPr>
        <w:spacing w:after="0" w:line="240" w:lineRule="auto"/>
        <w:ind w:left="720" w:hanging="720"/>
        <w:rPr>
          <w:rFonts w:ascii="Garamond" w:eastAsia="Garamond" w:hAnsi="Garamond" w:cs="Garamond"/>
        </w:rPr>
      </w:pPr>
    </w:p>
    <w:p w14:paraId="357F30B3" w14:textId="605BBC67" w:rsidR="043AA4CB" w:rsidRDefault="2D4A8CB6" w:rsidP="52BAB4BE">
      <w:pPr>
        <w:spacing w:line="240" w:lineRule="auto"/>
        <w:ind w:left="720" w:hanging="720"/>
        <w:rPr>
          <w:rFonts w:ascii="Garamond" w:eastAsia="Garamond" w:hAnsi="Garamond" w:cs="Garamond"/>
          <w:color w:val="333333"/>
          <w:sz w:val="24"/>
          <w:szCs w:val="24"/>
        </w:rPr>
      </w:pPr>
      <w:r w:rsidRPr="00996628">
        <w:rPr>
          <w:rFonts w:ascii="Garamond" w:eastAsia="Garamond" w:hAnsi="Garamond" w:cs="Garamond"/>
          <w:szCs w:val="24"/>
        </w:rPr>
        <w:t xml:space="preserve">Rodríguez-Veiga, P., Wheeler, J., Louis, V., </w:t>
      </w:r>
      <w:r w:rsidR="4FAEE497" w:rsidRPr="00996628">
        <w:rPr>
          <w:rFonts w:ascii="Garamond" w:eastAsia="Garamond" w:hAnsi="Garamond" w:cs="Garamond"/>
          <w:szCs w:val="24"/>
        </w:rPr>
        <w:t>Tansey, K., &amp; Balzter, H.</w:t>
      </w:r>
      <w:r w:rsidR="00996628">
        <w:rPr>
          <w:rFonts w:ascii="Garamond" w:eastAsia="Garamond" w:hAnsi="Garamond" w:cs="Garamond"/>
          <w:szCs w:val="24"/>
        </w:rPr>
        <w:t xml:space="preserve"> (2017). Quantifying f</w:t>
      </w:r>
      <w:r w:rsidRPr="00996628">
        <w:rPr>
          <w:rFonts w:ascii="Garamond" w:eastAsia="Garamond" w:hAnsi="Garamond" w:cs="Garamond"/>
          <w:szCs w:val="24"/>
        </w:rPr>
        <w:t xml:space="preserve">orest </w:t>
      </w:r>
      <w:r w:rsidR="00996628">
        <w:rPr>
          <w:rFonts w:ascii="Garamond" w:eastAsia="Garamond" w:hAnsi="Garamond" w:cs="Garamond"/>
          <w:szCs w:val="24"/>
        </w:rPr>
        <w:t>b</w:t>
      </w:r>
      <w:r w:rsidRPr="00996628">
        <w:rPr>
          <w:rFonts w:ascii="Garamond" w:eastAsia="Garamond" w:hAnsi="Garamond" w:cs="Garamond"/>
          <w:szCs w:val="24"/>
        </w:rPr>
        <w:t xml:space="preserve">iomass </w:t>
      </w:r>
      <w:r w:rsidR="00996628">
        <w:rPr>
          <w:rFonts w:ascii="Garamond" w:eastAsia="Garamond" w:hAnsi="Garamond" w:cs="Garamond"/>
          <w:szCs w:val="24"/>
        </w:rPr>
        <w:t>c</w:t>
      </w:r>
      <w:r w:rsidRPr="00996628">
        <w:rPr>
          <w:rFonts w:ascii="Garamond" w:eastAsia="Garamond" w:hAnsi="Garamond" w:cs="Garamond"/>
          <w:szCs w:val="24"/>
        </w:rPr>
        <w:t xml:space="preserve">arbon </w:t>
      </w:r>
      <w:r w:rsidR="00996628">
        <w:rPr>
          <w:rFonts w:ascii="Garamond" w:eastAsia="Garamond" w:hAnsi="Garamond" w:cs="Garamond"/>
          <w:szCs w:val="24"/>
        </w:rPr>
        <w:t>stocks from s</w:t>
      </w:r>
      <w:r w:rsidRPr="00996628">
        <w:rPr>
          <w:rFonts w:ascii="Garamond" w:eastAsia="Garamond" w:hAnsi="Garamond" w:cs="Garamond"/>
          <w:szCs w:val="24"/>
        </w:rPr>
        <w:t xml:space="preserve">pace. </w:t>
      </w:r>
      <w:r w:rsidRPr="00996628">
        <w:rPr>
          <w:rFonts w:ascii="Garamond" w:eastAsia="Garamond" w:hAnsi="Garamond" w:cs="Garamond"/>
          <w:i/>
          <w:iCs/>
          <w:szCs w:val="24"/>
        </w:rPr>
        <w:t>Curr</w:t>
      </w:r>
      <w:r w:rsidR="00996628">
        <w:rPr>
          <w:rFonts w:ascii="Garamond" w:eastAsia="Garamond" w:hAnsi="Garamond" w:cs="Garamond"/>
          <w:i/>
          <w:iCs/>
          <w:szCs w:val="24"/>
        </w:rPr>
        <w:t>ent</w:t>
      </w:r>
      <w:r w:rsidRPr="00996628">
        <w:rPr>
          <w:rFonts w:ascii="Garamond" w:eastAsia="Garamond" w:hAnsi="Garamond" w:cs="Garamond"/>
          <w:i/>
          <w:iCs/>
          <w:szCs w:val="24"/>
        </w:rPr>
        <w:t xml:space="preserve"> Forestry Rep</w:t>
      </w:r>
      <w:r w:rsidR="00996628">
        <w:rPr>
          <w:rFonts w:ascii="Garamond" w:eastAsia="Garamond" w:hAnsi="Garamond" w:cs="Garamond"/>
          <w:i/>
          <w:iCs/>
          <w:szCs w:val="24"/>
        </w:rPr>
        <w:t>orts,</w:t>
      </w:r>
      <w:r w:rsidRPr="00996628">
        <w:rPr>
          <w:rFonts w:ascii="Garamond" w:eastAsia="Garamond" w:hAnsi="Garamond" w:cs="Garamond"/>
          <w:szCs w:val="24"/>
        </w:rPr>
        <w:t xml:space="preserve"> </w:t>
      </w:r>
      <w:r w:rsidRPr="00996628">
        <w:rPr>
          <w:rFonts w:ascii="Garamond" w:eastAsia="Garamond" w:hAnsi="Garamond" w:cs="Garamond"/>
          <w:i/>
          <w:szCs w:val="24"/>
        </w:rPr>
        <w:t>3</w:t>
      </w:r>
      <w:r w:rsidRPr="00996628">
        <w:rPr>
          <w:rFonts w:ascii="Garamond" w:eastAsia="Garamond" w:hAnsi="Garamond" w:cs="Garamond"/>
          <w:szCs w:val="24"/>
        </w:rPr>
        <w:t>, 1–18. DOI: https://doi.org/10.1007/s40725-017-0052-5</w:t>
      </w:r>
    </w:p>
    <w:p w14:paraId="794D6489" w14:textId="228805E3" w:rsidR="00B65EEB" w:rsidRDefault="642F0F7A" w:rsidP="00B65EEB">
      <w:pPr>
        <w:spacing w:after="0" w:line="240" w:lineRule="auto"/>
        <w:ind w:left="720" w:hanging="720"/>
        <w:rPr>
          <w:rFonts w:ascii="Garamond" w:eastAsia="Garamond" w:hAnsi="Garamond" w:cs="Garamond"/>
        </w:rPr>
      </w:pPr>
      <w:r w:rsidRPr="3A54D9F5">
        <w:rPr>
          <w:rFonts w:ascii="Garamond" w:eastAsia="Garamond" w:hAnsi="Garamond" w:cs="Garamond"/>
        </w:rPr>
        <w:t xml:space="preserve">Powell, D. C. (2014). </w:t>
      </w:r>
      <w:r w:rsidR="4483C5E4" w:rsidRPr="3A54D9F5">
        <w:rPr>
          <w:rFonts w:ascii="Garamond" w:eastAsia="Garamond" w:hAnsi="Garamond" w:cs="Garamond"/>
          <w:i/>
          <w:iCs/>
        </w:rPr>
        <w:t>Using Mathematics in Forestry</w:t>
      </w:r>
      <w:r w:rsidR="4483C5E4" w:rsidRPr="3A54D9F5">
        <w:rPr>
          <w:rFonts w:ascii="Garamond" w:eastAsia="Garamond" w:hAnsi="Garamond" w:cs="Garamond"/>
        </w:rPr>
        <w:t xml:space="preserve">. USDA Forest Service. </w:t>
      </w:r>
      <w:hyperlink r:id="rId20">
        <w:r w:rsidR="4483C5E4" w:rsidRPr="3A54D9F5">
          <w:rPr>
            <w:rStyle w:val="Hyperlink"/>
            <w:rFonts w:ascii="Garamond" w:eastAsia="Garamond" w:hAnsi="Garamond" w:cs="Garamond"/>
          </w:rPr>
          <w:t>https://www.fs.usda.gov/Internet/FSE_DOCUMENTS/stelprdb5413736.pdf</w:t>
        </w:r>
      </w:hyperlink>
    </w:p>
    <w:p w14:paraId="427D6490" w14:textId="4F381180" w:rsidR="3A54D9F5" w:rsidRDefault="3A54D9F5" w:rsidP="3A54D9F5">
      <w:pPr>
        <w:spacing w:after="0" w:line="240" w:lineRule="auto"/>
        <w:ind w:left="720" w:hanging="720"/>
        <w:rPr>
          <w:rFonts w:ascii="Garamond" w:eastAsia="Garamond" w:hAnsi="Garamond" w:cs="Garamond"/>
        </w:rPr>
      </w:pPr>
    </w:p>
    <w:p w14:paraId="46BEA85D" w14:textId="016F96A6" w:rsidR="1253384F" w:rsidRPr="00F86F65" w:rsidRDefault="1253384F" w:rsidP="52BAB4BE">
      <w:pPr>
        <w:ind w:left="720" w:hanging="720"/>
        <w:rPr>
          <w:rFonts w:ascii="Garamond" w:eastAsia="Garamond" w:hAnsi="Garamond" w:cs="Garamond"/>
        </w:rPr>
      </w:pPr>
      <w:r w:rsidRPr="52BAB4BE">
        <w:rPr>
          <w:rFonts w:ascii="Garamond" w:eastAsia="Garamond" w:hAnsi="Garamond" w:cs="Garamond"/>
        </w:rPr>
        <w:t xml:space="preserve">Timothy, D.H..(2016). Remote sensing of aboveground forest biomass: A review. </w:t>
      </w:r>
      <w:r w:rsidRPr="52BAB4BE">
        <w:rPr>
          <w:rFonts w:ascii="Garamond" w:eastAsia="Garamond" w:hAnsi="Garamond" w:cs="Garamond"/>
          <w:i/>
          <w:iCs/>
        </w:rPr>
        <w:t>Tropical Ecology</w:t>
      </w:r>
      <w:r w:rsidRPr="52BAB4BE">
        <w:rPr>
          <w:rFonts w:ascii="Garamond" w:eastAsia="Garamond" w:hAnsi="Garamond" w:cs="Garamond"/>
        </w:rPr>
        <w:t>,</w:t>
      </w:r>
      <w:r w:rsidRPr="52BAB4BE">
        <w:rPr>
          <w:rFonts w:ascii="Garamond" w:eastAsia="Garamond" w:hAnsi="Garamond" w:cs="Garamond"/>
          <w:i/>
          <w:iCs/>
        </w:rPr>
        <w:t xml:space="preserve"> 57</w:t>
      </w:r>
      <w:r w:rsidRPr="52BAB4BE">
        <w:rPr>
          <w:rFonts w:ascii="Garamond" w:eastAsia="Garamond" w:hAnsi="Garamond" w:cs="Garamond"/>
        </w:rPr>
        <w:t>(2), 125-132.</w:t>
      </w:r>
      <w:r w:rsidR="538D618E" w:rsidRPr="52BAB4BE">
        <w:rPr>
          <w:rFonts w:ascii="Garamond" w:eastAsia="Garamond" w:hAnsi="Garamond" w:cs="Garamond"/>
        </w:rPr>
        <w:t xml:space="preserve"> Retrieved f</w:t>
      </w:r>
      <w:r w:rsidR="7CE5BA67" w:rsidRPr="52BAB4BE">
        <w:rPr>
          <w:rFonts w:ascii="Garamond" w:eastAsia="Garamond" w:hAnsi="Garamond" w:cs="Garamond"/>
        </w:rPr>
        <w:t xml:space="preserve">rom: </w:t>
      </w:r>
      <w:hyperlink r:id="rId21">
        <w:r w:rsidR="7CE5BA67" w:rsidRPr="52BAB4BE">
          <w:rPr>
            <w:rStyle w:val="Hyperlink"/>
            <w:rFonts w:ascii="Garamond" w:eastAsia="Garamond" w:hAnsi="Garamond" w:cs="Garamond"/>
          </w:rPr>
          <w:t>https://www.tropecol.com/pdf/open/PDF_57_2/1%20Timothy%20et%20al..pdf</w:t>
        </w:r>
      </w:hyperlink>
    </w:p>
    <w:p w14:paraId="3E7FBB05" w14:textId="2653FED6" w:rsidR="778DD689" w:rsidRDefault="778DD689" w:rsidP="043AA4CB">
      <w:pPr>
        <w:spacing w:line="240" w:lineRule="auto"/>
        <w:ind w:left="720" w:hanging="720"/>
        <w:rPr>
          <w:rFonts w:ascii="Garamond" w:eastAsia="Garamond" w:hAnsi="Garamond" w:cs="Garamond"/>
          <w:color w:val="000000" w:themeColor="text1"/>
        </w:rPr>
      </w:pPr>
      <w:r w:rsidRPr="043AA4CB">
        <w:rPr>
          <w:rFonts w:ascii="Garamond" w:eastAsia="Garamond" w:hAnsi="Garamond" w:cs="Garamond"/>
        </w:rPr>
        <w:t>Zhao, P., Lu, D., Wang, G., Liu, L., Li, D., Zhu, J., &amp; Yu, S. (2016). Forest aboveground bio</w:t>
      </w:r>
      <w:r w:rsidR="073C8060" w:rsidRPr="043AA4CB">
        <w:rPr>
          <w:rFonts w:ascii="Garamond" w:eastAsia="Garamond" w:hAnsi="Garamond" w:cs="Garamond"/>
        </w:rPr>
        <w:t xml:space="preserve">mass estimation in Zhejiang Province using the integration of Landsat TM and ALOS PALSAR data. </w:t>
      </w:r>
      <w:r w:rsidR="073C8060" w:rsidRPr="043AA4CB">
        <w:rPr>
          <w:rFonts w:ascii="Garamond" w:eastAsia="Garamond" w:hAnsi="Garamond" w:cs="Garamond"/>
          <w:i/>
          <w:iCs/>
        </w:rPr>
        <w:t>International Journal of Applied Earth Observation and Geoinformation</w:t>
      </w:r>
      <w:r w:rsidR="073C8060" w:rsidRPr="043AA4CB">
        <w:rPr>
          <w:rFonts w:ascii="Garamond" w:eastAsia="Garamond" w:hAnsi="Garamond" w:cs="Garamond"/>
        </w:rPr>
        <w:t>,</w:t>
      </w:r>
      <w:r w:rsidR="19FE4C9B" w:rsidRPr="043AA4CB">
        <w:rPr>
          <w:rFonts w:ascii="Garamond" w:eastAsia="Garamond" w:hAnsi="Garamond" w:cs="Garamond"/>
        </w:rPr>
        <w:t xml:space="preserve"> </w:t>
      </w:r>
      <w:r w:rsidR="19FE4C9B" w:rsidRPr="00996628">
        <w:rPr>
          <w:rFonts w:ascii="Garamond" w:eastAsia="Garamond" w:hAnsi="Garamond" w:cs="Garamond"/>
          <w:i/>
        </w:rPr>
        <w:t>53</w:t>
      </w:r>
      <w:r w:rsidR="19FE4C9B" w:rsidRPr="043AA4CB">
        <w:rPr>
          <w:rFonts w:ascii="Garamond" w:eastAsia="Garamond" w:hAnsi="Garamond" w:cs="Garamond"/>
        </w:rPr>
        <w:t>, 1-15. DOI</w:t>
      </w:r>
      <w:r w:rsidR="19FE4C9B" w:rsidRPr="043AA4CB">
        <w:rPr>
          <w:rFonts w:ascii="Garamond" w:eastAsia="Garamond" w:hAnsi="Garamond" w:cs="Garamond"/>
          <w:color w:val="000000" w:themeColor="text1"/>
        </w:rPr>
        <w:t xml:space="preserve">: </w:t>
      </w:r>
      <w:r w:rsidR="77289BD2" w:rsidRPr="043AA4CB">
        <w:rPr>
          <w:rFonts w:ascii="Garamond" w:eastAsia="Garamond" w:hAnsi="Garamond" w:cs="Garamond"/>
          <w:color w:val="000000" w:themeColor="text1"/>
        </w:rPr>
        <w:t>https://doi.org/10.1016/j.jag.2016.08.007</w:t>
      </w:r>
    </w:p>
    <w:p w14:paraId="10B3E1BF" w14:textId="2D2B9C0E" w:rsidR="00615E3A" w:rsidRPr="0066138C" w:rsidRDefault="51ACCE84" w:rsidP="52BAB4BE">
      <w:pPr>
        <w:spacing w:line="240" w:lineRule="auto"/>
        <w:ind w:left="720" w:hanging="720"/>
        <w:rPr>
          <w:rFonts w:ascii="Garamond" w:eastAsia="Garamond" w:hAnsi="Garamond" w:cs="Garamond"/>
        </w:rPr>
      </w:pPr>
      <w:r w:rsidRPr="52BAB4BE">
        <w:rPr>
          <w:rFonts w:ascii="Garamond" w:eastAsia="Garamond" w:hAnsi="Garamond" w:cs="Garamond"/>
        </w:rPr>
        <w:t>Zhou, X., Zhu, X., Dong, Z., &amp; Guo, W. (2016). Estimation of biomass in wheat using random forest regression algorithm and remote sensing data.</w:t>
      </w:r>
      <w:r w:rsidRPr="52BAB4BE">
        <w:rPr>
          <w:rFonts w:ascii="Garamond" w:eastAsia="Garamond" w:hAnsi="Garamond" w:cs="Garamond"/>
          <w:i/>
          <w:iCs/>
        </w:rPr>
        <w:t xml:space="preserve"> The Crop Journal</w:t>
      </w:r>
      <w:r w:rsidRPr="52BAB4BE">
        <w:rPr>
          <w:rFonts w:ascii="Garamond" w:eastAsia="Garamond" w:hAnsi="Garamond" w:cs="Garamond"/>
        </w:rPr>
        <w:t xml:space="preserve">, </w:t>
      </w:r>
      <w:r w:rsidRPr="52BAB4BE">
        <w:rPr>
          <w:rFonts w:ascii="Garamond" w:eastAsia="Garamond" w:hAnsi="Garamond" w:cs="Garamond"/>
          <w:i/>
          <w:iCs/>
        </w:rPr>
        <w:t>4</w:t>
      </w:r>
      <w:r w:rsidRPr="52BAB4BE">
        <w:rPr>
          <w:rFonts w:ascii="Garamond" w:eastAsia="Garamond" w:hAnsi="Garamond" w:cs="Garamond"/>
        </w:rPr>
        <w:t>(3), 212-219.</w:t>
      </w:r>
      <w:r w:rsidR="75C9CA08" w:rsidRPr="52BAB4BE">
        <w:rPr>
          <w:rFonts w:ascii="Garamond" w:eastAsia="Garamond" w:hAnsi="Garamond" w:cs="Garamond"/>
        </w:rPr>
        <w:t xml:space="preserve"> DOI:</w:t>
      </w:r>
      <w:r w:rsidR="38C9CB89" w:rsidRPr="52BAB4BE">
        <w:rPr>
          <w:rFonts w:ascii="Garamond" w:eastAsia="Garamond" w:hAnsi="Garamond" w:cs="Garamond"/>
        </w:rPr>
        <w:t xml:space="preserve"> </w:t>
      </w:r>
      <w:r w:rsidR="75C9CA08" w:rsidRPr="52BAB4BE">
        <w:rPr>
          <w:rFonts w:ascii="Garamond" w:eastAsia="Garamond" w:hAnsi="Garamond" w:cs="Garamond"/>
          <w:sz w:val="21"/>
          <w:szCs w:val="21"/>
        </w:rPr>
        <w:t>https://doi.org/10.1016/j.cj.2016.01.00</w:t>
      </w:r>
      <w:r w:rsidR="3E46D132" w:rsidRPr="52BAB4BE">
        <w:rPr>
          <w:rFonts w:ascii="Garamond" w:eastAsia="Garamond" w:hAnsi="Garamond" w:cs="Garamond"/>
          <w:sz w:val="21"/>
          <w:szCs w:val="21"/>
        </w:rPr>
        <w:t>8</w:t>
      </w:r>
    </w:p>
    <w:p w14:paraId="16188208" w14:textId="04CFB2A3" w:rsidR="00615E3A" w:rsidRPr="0066138C" w:rsidRDefault="00615E3A" w:rsidP="7D549982">
      <w:pPr>
        <w:pStyle w:val="Heading1"/>
        <w:spacing w:before="0" w:line="240" w:lineRule="auto"/>
        <w:rPr>
          <w:rFonts w:ascii="Garamond" w:hAnsi="Garamond"/>
        </w:rPr>
      </w:pPr>
    </w:p>
    <w:p w14:paraId="1C7A6256" w14:textId="1DFB9DE1" w:rsidR="00615E3A" w:rsidRPr="0066138C" w:rsidRDefault="00615E3A" w:rsidP="7D549982">
      <w:pPr>
        <w:pStyle w:val="Heading1"/>
        <w:spacing w:before="0" w:line="240" w:lineRule="auto"/>
        <w:rPr>
          <w:rFonts w:ascii="Garamond" w:hAnsi="Garamond"/>
        </w:rPr>
      </w:pPr>
    </w:p>
    <w:p w14:paraId="1B790854" w14:textId="78B9A683" w:rsidR="00615E3A" w:rsidRPr="0066138C" w:rsidRDefault="00615E3A" w:rsidP="7D549982">
      <w:pPr>
        <w:pStyle w:val="Heading1"/>
        <w:spacing w:before="0" w:line="240" w:lineRule="auto"/>
        <w:rPr>
          <w:rFonts w:ascii="Garamond" w:hAnsi="Garamond"/>
        </w:rPr>
      </w:pPr>
    </w:p>
    <w:p w14:paraId="14DD9694" w14:textId="2A3845FB" w:rsidR="00615E3A" w:rsidRPr="0066138C" w:rsidRDefault="00615E3A" w:rsidP="7D549982">
      <w:pPr>
        <w:pStyle w:val="Heading1"/>
        <w:spacing w:before="0" w:line="240" w:lineRule="auto"/>
        <w:rPr>
          <w:rFonts w:ascii="Garamond" w:hAnsi="Garamond"/>
        </w:rPr>
      </w:pPr>
    </w:p>
    <w:p w14:paraId="00905EFB" w14:textId="5954C524" w:rsidR="00615E3A" w:rsidRPr="0066138C" w:rsidRDefault="00824CC4" w:rsidP="7D549982">
      <w:pPr>
        <w:spacing w:line="240" w:lineRule="auto"/>
      </w:pPr>
      <w:r>
        <w:br w:type="page"/>
      </w:r>
    </w:p>
    <w:p w14:paraId="6846F615" w14:textId="79C0A11A" w:rsidR="7D549982" w:rsidRDefault="00824CC4" w:rsidP="671385A6">
      <w:pPr>
        <w:pStyle w:val="Heading1"/>
        <w:spacing w:before="0" w:line="240" w:lineRule="auto"/>
        <w:rPr>
          <w:rFonts w:ascii="Garamond" w:hAnsi="Garamond"/>
        </w:rPr>
      </w:pPr>
      <w:r w:rsidRPr="671385A6">
        <w:rPr>
          <w:rFonts w:ascii="Garamond" w:hAnsi="Garamond"/>
        </w:rPr>
        <w:lastRenderedPageBreak/>
        <w:t>9</w:t>
      </w:r>
      <w:r w:rsidR="00615E3A" w:rsidRPr="671385A6">
        <w:rPr>
          <w:rFonts w:ascii="Garamond" w:hAnsi="Garamond"/>
        </w:rPr>
        <w:t>. Appendices</w:t>
      </w:r>
    </w:p>
    <w:p w14:paraId="402B9F5E" w14:textId="77777777" w:rsidR="00996628" w:rsidRDefault="00996628" w:rsidP="00996628">
      <w:pPr>
        <w:spacing w:after="0"/>
        <w:jc w:val="center"/>
        <w:rPr>
          <w:rFonts w:ascii="Garamond" w:eastAsia="Garamond" w:hAnsi="Garamond" w:cs="Garamond"/>
          <w:b/>
          <w:bCs/>
          <w:color w:val="333333"/>
          <w:sz w:val="24"/>
          <w:szCs w:val="24"/>
        </w:rPr>
      </w:pPr>
    </w:p>
    <w:p w14:paraId="4CA2C2C3" w14:textId="4A6C84B3" w:rsidR="31341EE4" w:rsidRDefault="31341EE4" w:rsidP="00996628">
      <w:pPr>
        <w:spacing w:after="0"/>
        <w:jc w:val="center"/>
        <w:rPr>
          <w:rFonts w:ascii="Garamond" w:eastAsia="Garamond" w:hAnsi="Garamond" w:cs="Garamond"/>
          <w:color w:val="333333"/>
          <w:sz w:val="24"/>
          <w:szCs w:val="24"/>
        </w:rPr>
      </w:pPr>
      <w:r w:rsidRPr="7D549982">
        <w:rPr>
          <w:rFonts w:ascii="Garamond" w:eastAsia="Garamond" w:hAnsi="Garamond" w:cs="Garamond"/>
          <w:b/>
          <w:bCs/>
          <w:color w:val="333333"/>
          <w:sz w:val="24"/>
          <w:szCs w:val="24"/>
        </w:rPr>
        <w:t xml:space="preserve">Appendix A: </w:t>
      </w:r>
    </w:p>
    <w:p w14:paraId="7025F0BB" w14:textId="225DAC22" w:rsidR="00996628" w:rsidRDefault="31341EE4" w:rsidP="00996628">
      <w:pPr>
        <w:jc w:val="center"/>
        <w:rPr>
          <w:rFonts w:ascii="Garamond" w:eastAsia="Garamond" w:hAnsi="Garamond" w:cs="Garamond"/>
          <w:b/>
          <w:bCs/>
          <w:color w:val="333333"/>
          <w:sz w:val="24"/>
          <w:szCs w:val="24"/>
        </w:rPr>
      </w:pPr>
      <w:r w:rsidRPr="043AA4CB">
        <w:rPr>
          <w:rFonts w:ascii="Garamond" w:eastAsia="Garamond" w:hAnsi="Garamond" w:cs="Garamond"/>
          <w:b/>
          <w:bCs/>
          <w:color w:val="333333"/>
          <w:sz w:val="24"/>
          <w:szCs w:val="24"/>
        </w:rPr>
        <w:t xml:space="preserve">Calculating </w:t>
      </w:r>
      <w:r w:rsidRPr="043AA4CB">
        <w:rPr>
          <w:rFonts w:ascii="Garamond" w:eastAsia="Garamond" w:hAnsi="Garamond" w:cs="Garamond"/>
          <w:b/>
          <w:bCs/>
          <w:i/>
          <w:iCs/>
          <w:color w:val="333333"/>
          <w:sz w:val="24"/>
          <w:szCs w:val="24"/>
        </w:rPr>
        <w:t xml:space="preserve">In-Situ </w:t>
      </w:r>
      <w:r w:rsidRPr="043AA4CB">
        <w:rPr>
          <w:rFonts w:ascii="Garamond" w:eastAsia="Garamond" w:hAnsi="Garamond" w:cs="Garamond"/>
          <w:b/>
          <w:bCs/>
          <w:color w:val="333333"/>
          <w:sz w:val="24"/>
          <w:szCs w:val="24"/>
        </w:rPr>
        <w:t xml:space="preserve">Biomass and Converting Variable </w:t>
      </w:r>
      <w:r w:rsidR="73B40CAA" w:rsidRPr="043AA4CB">
        <w:rPr>
          <w:rFonts w:ascii="Garamond" w:eastAsia="Garamond" w:hAnsi="Garamond" w:cs="Garamond"/>
          <w:b/>
          <w:bCs/>
          <w:color w:val="333333"/>
          <w:sz w:val="24"/>
          <w:szCs w:val="24"/>
        </w:rPr>
        <w:t>to Fixed Radius Plots</w:t>
      </w:r>
    </w:p>
    <w:p w14:paraId="007D5555" w14:textId="2ABFAD44" w:rsidR="1FDE638E" w:rsidRDefault="1FDE638E" w:rsidP="043AA4CB">
      <w:pPr>
        <w:spacing w:after="0" w:line="240" w:lineRule="auto"/>
        <w:jc w:val="center"/>
      </w:pPr>
      <w:r>
        <w:rPr>
          <w:noProof/>
        </w:rPr>
        <w:drawing>
          <wp:inline distT="0" distB="0" distL="0" distR="0" wp14:anchorId="7EEBEB6B" wp14:editId="5F5F67E3">
            <wp:extent cx="2024975" cy="2466975"/>
            <wp:effectExtent l="0" t="0" r="0" b="0"/>
            <wp:docPr id="1846171526" name="Picture 582769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769676"/>
                    <pic:cNvPicPr/>
                  </pic:nvPicPr>
                  <pic:blipFill>
                    <a:blip r:embed="rId22">
                      <a:extLst>
                        <a:ext uri="{28A0092B-C50C-407E-A947-70E740481C1C}">
                          <a14:useLocalDpi xmlns:a14="http://schemas.microsoft.com/office/drawing/2010/main" val="0"/>
                        </a:ext>
                      </a:extLst>
                    </a:blip>
                    <a:stretch>
                      <a:fillRect/>
                    </a:stretch>
                  </pic:blipFill>
                  <pic:spPr>
                    <a:xfrm>
                      <a:off x="0" y="0"/>
                      <a:ext cx="2024975" cy="2466975"/>
                    </a:xfrm>
                    <a:prstGeom prst="rect">
                      <a:avLst/>
                    </a:prstGeom>
                  </pic:spPr>
                </pic:pic>
              </a:graphicData>
            </a:graphic>
          </wp:inline>
        </w:drawing>
      </w:r>
    </w:p>
    <w:p w14:paraId="25A4091C" w14:textId="3DAC7C73" w:rsidR="1FDE638E" w:rsidRDefault="1FDE638E" w:rsidP="52BAB4BE">
      <w:pPr>
        <w:spacing w:after="0" w:line="240" w:lineRule="auto"/>
        <w:jc w:val="center"/>
        <w:rPr>
          <w:rFonts w:ascii="Garamond" w:eastAsia="Times New Roman" w:hAnsi="Garamond" w:cs="Arial"/>
        </w:rPr>
      </w:pPr>
      <w:r w:rsidRPr="52BAB4BE">
        <w:rPr>
          <w:rFonts w:ascii="Garamond" w:eastAsia="Times New Roman" w:hAnsi="Garamond" w:cs="Arial"/>
          <w:i/>
          <w:iCs/>
        </w:rPr>
        <w:t xml:space="preserve">Figure </w:t>
      </w:r>
      <w:r w:rsidR="34437EE2" w:rsidRPr="52BAB4BE">
        <w:rPr>
          <w:rFonts w:ascii="Garamond" w:eastAsia="Times New Roman" w:hAnsi="Garamond" w:cs="Arial"/>
          <w:i/>
          <w:iCs/>
        </w:rPr>
        <w:t>A1</w:t>
      </w:r>
      <w:r w:rsidRPr="52BAB4BE">
        <w:rPr>
          <w:rFonts w:ascii="Garamond" w:eastAsia="Times New Roman" w:hAnsi="Garamond" w:cs="Arial"/>
          <w:i/>
          <w:iCs/>
        </w:rPr>
        <w:t>.</w:t>
      </w:r>
      <w:r w:rsidRPr="52BAB4BE">
        <w:rPr>
          <w:rFonts w:ascii="Garamond" w:eastAsia="Times New Roman" w:hAnsi="Garamond" w:cs="Arial"/>
          <w:b/>
          <w:bCs/>
          <w:i/>
          <w:iCs/>
        </w:rPr>
        <w:t xml:space="preserve"> </w:t>
      </w:r>
      <w:r w:rsidRPr="52BAB4BE">
        <w:rPr>
          <w:rFonts w:ascii="Garamond" w:eastAsia="Times New Roman" w:hAnsi="Garamond" w:cs="Arial"/>
        </w:rPr>
        <w:t>The locations of the forest area plots are shown above.</w:t>
      </w:r>
    </w:p>
    <w:p w14:paraId="026106EF" w14:textId="10E895E1" w:rsidR="043AA4CB" w:rsidRDefault="043AA4CB" w:rsidP="043AA4CB">
      <w:pPr>
        <w:spacing w:after="0" w:line="240" w:lineRule="auto"/>
        <w:rPr>
          <w:rFonts w:ascii="Garamond" w:eastAsia="Garamond" w:hAnsi="Garamond" w:cs="Garamond"/>
          <w:b/>
          <w:bCs/>
          <w:i/>
          <w:iCs/>
        </w:rPr>
      </w:pPr>
    </w:p>
    <w:p w14:paraId="55104B07" w14:textId="16A26F60" w:rsidR="24C2F618" w:rsidRPr="00E700AF" w:rsidRDefault="24C2F618" w:rsidP="7EFCA657">
      <w:pPr>
        <w:spacing w:after="0" w:line="240" w:lineRule="auto"/>
        <w:rPr>
          <w:rFonts w:ascii="Garamond" w:eastAsia="Garamond" w:hAnsi="Garamond" w:cs="Garamond"/>
        </w:rPr>
      </w:pPr>
      <w:r w:rsidRPr="00E700AF">
        <w:rPr>
          <w:rFonts w:ascii="Garamond" w:eastAsia="Garamond" w:hAnsi="Garamond" w:cs="Garamond"/>
          <w:i/>
          <w:iCs/>
        </w:rPr>
        <w:t>Table A</w:t>
      </w:r>
      <w:r w:rsidR="00E700AF">
        <w:rPr>
          <w:rFonts w:ascii="Garamond" w:eastAsia="Garamond" w:hAnsi="Garamond" w:cs="Garamond"/>
          <w:i/>
          <w:iCs/>
        </w:rPr>
        <w:t>1</w:t>
      </w:r>
    </w:p>
    <w:p w14:paraId="3C3EEE89" w14:textId="3B997A6F" w:rsidR="24C2F618" w:rsidRDefault="24C2F618" w:rsidP="7EFCA657">
      <w:pPr>
        <w:spacing w:after="0" w:line="240" w:lineRule="auto"/>
        <w:rPr>
          <w:rFonts w:ascii="Garamond" w:eastAsia="Garamond" w:hAnsi="Garamond" w:cs="Garamond"/>
        </w:rPr>
      </w:pPr>
      <w:r w:rsidRPr="7EFCA657">
        <w:rPr>
          <w:rFonts w:ascii="Garamond" w:eastAsia="Garamond" w:hAnsi="Garamond" w:cs="Garamond"/>
          <w:i/>
          <w:iCs/>
        </w:rPr>
        <w:t>The allometric equation and coefficients used for calculating biomass for each variable radius plot within the study area (Jenkins et al. 2003).</w:t>
      </w:r>
    </w:p>
    <w:tbl>
      <w:tblPr>
        <w:tblStyle w:val="TableGrid"/>
        <w:tblW w:w="0" w:type="auto"/>
        <w:jc w:val="center"/>
        <w:tblInd w:w="0" w:type="dxa"/>
        <w:tblLayout w:type="fixed"/>
        <w:tblLook w:val="04A0" w:firstRow="1" w:lastRow="0" w:firstColumn="1" w:lastColumn="0" w:noHBand="0" w:noVBand="1"/>
      </w:tblPr>
      <w:tblGrid>
        <w:gridCol w:w="2475"/>
        <w:gridCol w:w="2280"/>
        <w:gridCol w:w="2250"/>
      </w:tblGrid>
      <w:tr w:rsidR="7EFCA657" w14:paraId="73E6FE17" w14:textId="77777777" w:rsidTr="37ED8F0D">
        <w:trPr>
          <w:jc w:val="center"/>
        </w:trPr>
        <w:tc>
          <w:tcPr>
            <w:tcW w:w="7005" w:type="dxa"/>
            <w:gridSpan w:val="3"/>
            <w:shd w:val="clear" w:color="auto" w:fill="31849B" w:themeFill="accent5" w:themeFillShade="BF"/>
            <w:vAlign w:val="center"/>
          </w:tcPr>
          <w:p w14:paraId="4C360121" w14:textId="5134B804" w:rsidR="7EFCA657" w:rsidRDefault="27267261" w:rsidP="37ED8F0D">
            <w:pPr>
              <w:jc w:val="center"/>
              <w:rPr>
                <w:rFonts w:ascii="Garamond" w:eastAsia="Garamond" w:hAnsi="Garamond" w:cs="Garamond"/>
                <w:color w:val="FFFFFF" w:themeColor="background1"/>
              </w:rPr>
            </w:pPr>
            <w:r w:rsidRPr="37ED8F0D">
              <w:rPr>
                <w:rFonts w:ascii="Garamond" w:eastAsia="Garamond" w:hAnsi="Garamond" w:cs="Garamond"/>
                <w:b/>
                <w:bCs/>
                <w:color w:val="FFFFFF" w:themeColor="background1"/>
              </w:rPr>
              <w:t>Biomass (kg) = exp^(B</w:t>
            </w:r>
            <w:r w:rsidRPr="37ED8F0D">
              <w:rPr>
                <w:rFonts w:ascii="Garamond" w:eastAsia="Garamond" w:hAnsi="Garamond" w:cs="Garamond"/>
                <w:b/>
                <w:bCs/>
                <w:color w:val="FFFFFF" w:themeColor="background1"/>
                <w:vertAlign w:val="subscript"/>
              </w:rPr>
              <w:t>0</w:t>
            </w:r>
            <w:r w:rsidRPr="37ED8F0D">
              <w:rPr>
                <w:rFonts w:ascii="Garamond" w:eastAsia="Garamond" w:hAnsi="Garamond" w:cs="Garamond"/>
                <w:b/>
                <w:bCs/>
                <w:color w:val="FFFFFF" w:themeColor="background1"/>
              </w:rPr>
              <w:t>+(B</w:t>
            </w:r>
            <w:r w:rsidRPr="37ED8F0D">
              <w:rPr>
                <w:rFonts w:ascii="Garamond" w:eastAsia="Garamond" w:hAnsi="Garamond" w:cs="Garamond"/>
                <w:b/>
                <w:bCs/>
                <w:color w:val="FFFFFF" w:themeColor="background1"/>
                <w:vertAlign w:val="subscript"/>
              </w:rPr>
              <w:t>1</w:t>
            </w:r>
            <w:r w:rsidRPr="37ED8F0D">
              <w:rPr>
                <w:rFonts w:ascii="Garamond" w:eastAsia="Garamond" w:hAnsi="Garamond" w:cs="Garamond"/>
                <w:b/>
                <w:bCs/>
                <w:color w:val="FFFFFF" w:themeColor="background1"/>
              </w:rPr>
              <w:t xml:space="preserve"> * ln(DBH))</w:t>
            </w:r>
          </w:p>
        </w:tc>
      </w:tr>
      <w:tr w:rsidR="7EFCA657" w14:paraId="279A7CBD" w14:textId="77777777" w:rsidTr="37ED8F0D">
        <w:trPr>
          <w:jc w:val="center"/>
        </w:trPr>
        <w:tc>
          <w:tcPr>
            <w:tcW w:w="2475" w:type="dxa"/>
            <w:shd w:val="clear" w:color="auto" w:fill="31849B" w:themeFill="accent5" w:themeFillShade="BF"/>
            <w:vAlign w:val="center"/>
          </w:tcPr>
          <w:p w14:paraId="7CB8A4A6" w14:textId="1BB836AA" w:rsidR="7EFCA657" w:rsidRDefault="27267261" w:rsidP="37ED8F0D">
            <w:pPr>
              <w:jc w:val="center"/>
              <w:rPr>
                <w:rFonts w:ascii="Garamond" w:eastAsia="Garamond" w:hAnsi="Garamond" w:cs="Garamond"/>
                <w:color w:val="FFFFFF" w:themeColor="background1"/>
              </w:rPr>
            </w:pPr>
            <w:r w:rsidRPr="37ED8F0D">
              <w:rPr>
                <w:rFonts w:ascii="Garamond" w:eastAsia="Garamond" w:hAnsi="Garamond" w:cs="Garamond"/>
                <w:b/>
                <w:bCs/>
                <w:color w:val="FFFFFF" w:themeColor="background1"/>
              </w:rPr>
              <w:t>Species</w:t>
            </w:r>
          </w:p>
        </w:tc>
        <w:tc>
          <w:tcPr>
            <w:tcW w:w="2280" w:type="dxa"/>
            <w:shd w:val="clear" w:color="auto" w:fill="31849B" w:themeFill="accent5" w:themeFillShade="BF"/>
            <w:vAlign w:val="center"/>
          </w:tcPr>
          <w:p w14:paraId="7B00C409" w14:textId="7A795AB3" w:rsidR="7EFCA657" w:rsidRDefault="27267261" w:rsidP="37ED8F0D">
            <w:pPr>
              <w:jc w:val="center"/>
              <w:rPr>
                <w:rFonts w:ascii="Garamond" w:eastAsia="Garamond" w:hAnsi="Garamond" w:cs="Garamond"/>
                <w:color w:val="FFFFFF" w:themeColor="background1"/>
                <w:sz w:val="17"/>
                <w:szCs w:val="17"/>
              </w:rPr>
            </w:pPr>
            <w:r w:rsidRPr="37ED8F0D">
              <w:rPr>
                <w:rFonts w:ascii="Garamond" w:eastAsia="Garamond" w:hAnsi="Garamond" w:cs="Garamond"/>
                <w:b/>
                <w:bCs/>
                <w:color w:val="FFFFFF" w:themeColor="background1"/>
              </w:rPr>
              <w:t>B</w:t>
            </w:r>
            <w:r w:rsidRPr="37ED8F0D">
              <w:rPr>
                <w:rFonts w:ascii="Garamond" w:eastAsia="Garamond" w:hAnsi="Garamond" w:cs="Garamond"/>
                <w:b/>
                <w:bCs/>
                <w:color w:val="FFFFFF" w:themeColor="background1"/>
                <w:vertAlign w:val="subscript"/>
              </w:rPr>
              <w:t>0</w:t>
            </w:r>
          </w:p>
        </w:tc>
        <w:tc>
          <w:tcPr>
            <w:tcW w:w="2250" w:type="dxa"/>
            <w:shd w:val="clear" w:color="auto" w:fill="31849B" w:themeFill="accent5" w:themeFillShade="BF"/>
            <w:vAlign w:val="center"/>
          </w:tcPr>
          <w:p w14:paraId="0E13F32F" w14:textId="31062677" w:rsidR="7EFCA657" w:rsidRDefault="27267261" w:rsidP="37ED8F0D">
            <w:pPr>
              <w:jc w:val="center"/>
              <w:rPr>
                <w:rFonts w:ascii="Garamond" w:eastAsia="Garamond" w:hAnsi="Garamond" w:cs="Garamond"/>
                <w:color w:val="FFFFFF" w:themeColor="background1"/>
                <w:sz w:val="17"/>
                <w:szCs w:val="17"/>
              </w:rPr>
            </w:pPr>
            <w:r w:rsidRPr="37ED8F0D">
              <w:rPr>
                <w:rFonts w:ascii="Garamond" w:eastAsia="Garamond" w:hAnsi="Garamond" w:cs="Garamond"/>
                <w:b/>
                <w:bCs/>
                <w:color w:val="FFFFFF" w:themeColor="background1"/>
              </w:rPr>
              <w:t>B</w:t>
            </w:r>
            <w:r w:rsidRPr="37ED8F0D">
              <w:rPr>
                <w:rFonts w:ascii="Garamond" w:eastAsia="Garamond" w:hAnsi="Garamond" w:cs="Garamond"/>
                <w:b/>
                <w:bCs/>
                <w:color w:val="FFFFFF" w:themeColor="background1"/>
                <w:vertAlign w:val="subscript"/>
              </w:rPr>
              <w:t>1</w:t>
            </w:r>
          </w:p>
        </w:tc>
      </w:tr>
      <w:tr w:rsidR="7EFCA657" w14:paraId="27F937E7" w14:textId="77777777" w:rsidTr="37ED8F0D">
        <w:trPr>
          <w:jc w:val="center"/>
        </w:trPr>
        <w:tc>
          <w:tcPr>
            <w:tcW w:w="2475" w:type="dxa"/>
            <w:vAlign w:val="center"/>
          </w:tcPr>
          <w:p w14:paraId="31876BA8" w14:textId="6F836CB5" w:rsidR="7EFCA657" w:rsidRDefault="27267261" w:rsidP="37ED8F0D">
            <w:pPr>
              <w:jc w:val="center"/>
              <w:rPr>
                <w:rFonts w:ascii="Garamond" w:eastAsia="Garamond" w:hAnsi="Garamond" w:cs="Garamond"/>
              </w:rPr>
            </w:pPr>
            <w:r w:rsidRPr="37ED8F0D">
              <w:rPr>
                <w:rFonts w:ascii="Garamond" w:eastAsia="Garamond" w:hAnsi="Garamond" w:cs="Garamond"/>
              </w:rPr>
              <w:t xml:space="preserve">Douglas Fir </w:t>
            </w:r>
          </w:p>
          <w:p w14:paraId="0EDE252F" w14:textId="25644531" w:rsidR="7EFCA657" w:rsidRDefault="27267261" w:rsidP="37ED8F0D">
            <w:pPr>
              <w:jc w:val="center"/>
              <w:rPr>
                <w:rFonts w:ascii="Garamond" w:eastAsia="Garamond" w:hAnsi="Garamond" w:cs="Garamond"/>
                <w:color w:val="222222"/>
                <w:sz w:val="21"/>
                <w:szCs w:val="21"/>
              </w:rPr>
            </w:pPr>
            <w:r w:rsidRPr="37ED8F0D">
              <w:rPr>
                <w:rFonts w:ascii="Garamond" w:eastAsia="Garamond" w:hAnsi="Garamond" w:cs="Garamond"/>
                <w:i/>
                <w:iCs/>
              </w:rPr>
              <w:t>(</w:t>
            </w:r>
            <w:r w:rsidRPr="37ED8F0D">
              <w:rPr>
                <w:rFonts w:ascii="Garamond" w:eastAsia="Garamond" w:hAnsi="Garamond" w:cs="Garamond"/>
                <w:i/>
                <w:iCs/>
                <w:color w:val="222222"/>
                <w:sz w:val="21"/>
                <w:szCs w:val="21"/>
              </w:rPr>
              <w:t>Pseudotsuga menziesii)</w:t>
            </w:r>
          </w:p>
        </w:tc>
        <w:tc>
          <w:tcPr>
            <w:tcW w:w="2280" w:type="dxa"/>
            <w:vAlign w:val="center"/>
          </w:tcPr>
          <w:p w14:paraId="77D4F90E" w14:textId="17FCC2B7" w:rsidR="7EFCA657" w:rsidRDefault="27267261" w:rsidP="37ED8F0D">
            <w:pPr>
              <w:jc w:val="center"/>
              <w:rPr>
                <w:rFonts w:ascii="Garamond" w:eastAsia="Garamond" w:hAnsi="Garamond" w:cs="Garamond"/>
              </w:rPr>
            </w:pPr>
            <w:r w:rsidRPr="37ED8F0D">
              <w:rPr>
                <w:rFonts w:ascii="Garamond" w:eastAsia="Garamond" w:hAnsi="Garamond" w:cs="Garamond"/>
              </w:rPr>
              <w:t>-2.2304</w:t>
            </w:r>
          </w:p>
        </w:tc>
        <w:tc>
          <w:tcPr>
            <w:tcW w:w="2250" w:type="dxa"/>
            <w:vAlign w:val="center"/>
          </w:tcPr>
          <w:p w14:paraId="328C2B6B" w14:textId="447582C1" w:rsidR="7EFCA657" w:rsidRDefault="27267261" w:rsidP="37ED8F0D">
            <w:pPr>
              <w:jc w:val="center"/>
              <w:rPr>
                <w:rFonts w:ascii="Garamond" w:eastAsia="Garamond" w:hAnsi="Garamond" w:cs="Garamond"/>
              </w:rPr>
            </w:pPr>
            <w:r w:rsidRPr="37ED8F0D">
              <w:rPr>
                <w:rFonts w:ascii="Garamond" w:eastAsia="Garamond" w:hAnsi="Garamond" w:cs="Garamond"/>
              </w:rPr>
              <w:t>2.4435</w:t>
            </w:r>
          </w:p>
        </w:tc>
      </w:tr>
      <w:tr w:rsidR="7EFCA657" w14:paraId="7895C8F1" w14:textId="77777777" w:rsidTr="37ED8F0D">
        <w:trPr>
          <w:jc w:val="center"/>
        </w:trPr>
        <w:tc>
          <w:tcPr>
            <w:tcW w:w="2475" w:type="dxa"/>
            <w:vAlign w:val="center"/>
          </w:tcPr>
          <w:p w14:paraId="25204603" w14:textId="27E1BC69" w:rsidR="7EFCA657" w:rsidRDefault="27267261" w:rsidP="37ED8F0D">
            <w:pPr>
              <w:jc w:val="center"/>
              <w:rPr>
                <w:rFonts w:ascii="Garamond" w:eastAsia="Garamond" w:hAnsi="Garamond" w:cs="Garamond"/>
              </w:rPr>
            </w:pPr>
            <w:r w:rsidRPr="37ED8F0D">
              <w:rPr>
                <w:rFonts w:ascii="Garamond" w:eastAsia="Garamond" w:hAnsi="Garamond" w:cs="Garamond"/>
              </w:rPr>
              <w:t xml:space="preserve">Gambel Oak </w:t>
            </w:r>
          </w:p>
          <w:p w14:paraId="414608E0" w14:textId="2045CD18" w:rsidR="7EFCA657" w:rsidRDefault="27267261" w:rsidP="37ED8F0D">
            <w:pPr>
              <w:jc w:val="center"/>
              <w:rPr>
                <w:rFonts w:ascii="Garamond" w:eastAsia="Garamond" w:hAnsi="Garamond" w:cs="Garamond"/>
                <w:color w:val="222222"/>
                <w:sz w:val="21"/>
                <w:szCs w:val="21"/>
              </w:rPr>
            </w:pPr>
            <w:r w:rsidRPr="37ED8F0D">
              <w:rPr>
                <w:rFonts w:ascii="Garamond" w:eastAsia="Garamond" w:hAnsi="Garamond" w:cs="Garamond"/>
                <w:i/>
                <w:iCs/>
              </w:rPr>
              <w:t>(</w:t>
            </w:r>
            <w:r w:rsidRPr="37ED8F0D">
              <w:rPr>
                <w:rFonts w:ascii="Garamond" w:eastAsia="Garamond" w:hAnsi="Garamond" w:cs="Garamond"/>
                <w:i/>
                <w:iCs/>
                <w:color w:val="222222"/>
                <w:sz w:val="21"/>
                <w:szCs w:val="21"/>
              </w:rPr>
              <w:t>Quercus gambelii)</w:t>
            </w:r>
          </w:p>
        </w:tc>
        <w:tc>
          <w:tcPr>
            <w:tcW w:w="2280" w:type="dxa"/>
            <w:vAlign w:val="center"/>
          </w:tcPr>
          <w:p w14:paraId="3C474500" w14:textId="69089FF5" w:rsidR="7EFCA657" w:rsidRDefault="27267261" w:rsidP="37ED8F0D">
            <w:pPr>
              <w:jc w:val="center"/>
              <w:rPr>
                <w:rFonts w:ascii="Garamond" w:eastAsia="Garamond" w:hAnsi="Garamond" w:cs="Garamond"/>
              </w:rPr>
            </w:pPr>
            <w:r w:rsidRPr="37ED8F0D">
              <w:rPr>
                <w:rFonts w:ascii="Garamond" w:eastAsia="Garamond" w:hAnsi="Garamond" w:cs="Garamond"/>
              </w:rPr>
              <w:t>-2.0127</w:t>
            </w:r>
          </w:p>
        </w:tc>
        <w:tc>
          <w:tcPr>
            <w:tcW w:w="2250" w:type="dxa"/>
            <w:vAlign w:val="center"/>
          </w:tcPr>
          <w:p w14:paraId="72FF70B4" w14:textId="18453314" w:rsidR="7EFCA657" w:rsidRDefault="27267261" w:rsidP="37ED8F0D">
            <w:pPr>
              <w:jc w:val="center"/>
              <w:rPr>
                <w:rFonts w:ascii="Garamond" w:eastAsia="Garamond" w:hAnsi="Garamond" w:cs="Garamond"/>
              </w:rPr>
            </w:pPr>
            <w:r w:rsidRPr="37ED8F0D">
              <w:rPr>
                <w:rFonts w:ascii="Garamond" w:eastAsia="Garamond" w:hAnsi="Garamond" w:cs="Garamond"/>
              </w:rPr>
              <w:t>2.4342</w:t>
            </w:r>
          </w:p>
        </w:tc>
      </w:tr>
      <w:tr w:rsidR="7EFCA657" w14:paraId="2EA0FAE4" w14:textId="77777777" w:rsidTr="37ED8F0D">
        <w:trPr>
          <w:jc w:val="center"/>
        </w:trPr>
        <w:tc>
          <w:tcPr>
            <w:tcW w:w="2475" w:type="dxa"/>
            <w:vAlign w:val="center"/>
          </w:tcPr>
          <w:p w14:paraId="041C5D64" w14:textId="373CC2C8" w:rsidR="7EFCA657" w:rsidRDefault="27267261" w:rsidP="37ED8F0D">
            <w:pPr>
              <w:jc w:val="center"/>
              <w:rPr>
                <w:rFonts w:ascii="Garamond" w:eastAsia="Garamond" w:hAnsi="Garamond" w:cs="Garamond"/>
              </w:rPr>
            </w:pPr>
            <w:r w:rsidRPr="37ED8F0D">
              <w:rPr>
                <w:rFonts w:ascii="Garamond" w:eastAsia="Garamond" w:hAnsi="Garamond" w:cs="Garamond"/>
              </w:rPr>
              <w:t xml:space="preserve">New Mexico Locust </w:t>
            </w:r>
          </w:p>
          <w:p w14:paraId="307D31F8" w14:textId="52855B2D" w:rsidR="7EFCA657" w:rsidRDefault="27267261" w:rsidP="37ED8F0D">
            <w:pPr>
              <w:jc w:val="center"/>
              <w:rPr>
                <w:rFonts w:ascii="Garamond" w:eastAsia="Garamond" w:hAnsi="Garamond" w:cs="Garamond"/>
                <w:color w:val="222222"/>
                <w:sz w:val="21"/>
                <w:szCs w:val="21"/>
              </w:rPr>
            </w:pPr>
            <w:r w:rsidRPr="37ED8F0D">
              <w:rPr>
                <w:rFonts w:ascii="Garamond" w:eastAsia="Garamond" w:hAnsi="Garamond" w:cs="Garamond"/>
                <w:i/>
                <w:iCs/>
              </w:rPr>
              <w:t>(</w:t>
            </w:r>
            <w:r w:rsidRPr="37ED8F0D">
              <w:rPr>
                <w:rFonts w:ascii="Garamond" w:eastAsia="Garamond" w:hAnsi="Garamond" w:cs="Garamond"/>
                <w:i/>
                <w:iCs/>
                <w:color w:val="222222"/>
                <w:sz w:val="21"/>
                <w:szCs w:val="21"/>
              </w:rPr>
              <w:t>Robinia neomexicana)</w:t>
            </w:r>
          </w:p>
        </w:tc>
        <w:tc>
          <w:tcPr>
            <w:tcW w:w="2280" w:type="dxa"/>
            <w:vAlign w:val="center"/>
          </w:tcPr>
          <w:p w14:paraId="1197AAAB" w14:textId="22886BC1" w:rsidR="7EFCA657" w:rsidRDefault="27267261" w:rsidP="37ED8F0D">
            <w:pPr>
              <w:jc w:val="center"/>
              <w:rPr>
                <w:rFonts w:ascii="Garamond" w:eastAsia="Garamond" w:hAnsi="Garamond" w:cs="Garamond"/>
              </w:rPr>
            </w:pPr>
            <w:r w:rsidRPr="37ED8F0D">
              <w:rPr>
                <w:rFonts w:ascii="Garamond" w:eastAsia="Garamond" w:hAnsi="Garamond" w:cs="Garamond"/>
              </w:rPr>
              <w:t>-2.48</w:t>
            </w:r>
          </w:p>
        </w:tc>
        <w:tc>
          <w:tcPr>
            <w:tcW w:w="2250" w:type="dxa"/>
            <w:vAlign w:val="center"/>
          </w:tcPr>
          <w:p w14:paraId="3455CC56" w14:textId="0884FA41" w:rsidR="7EFCA657" w:rsidRDefault="27267261" w:rsidP="37ED8F0D">
            <w:pPr>
              <w:jc w:val="center"/>
              <w:rPr>
                <w:rFonts w:ascii="Garamond" w:eastAsia="Garamond" w:hAnsi="Garamond" w:cs="Garamond"/>
              </w:rPr>
            </w:pPr>
            <w:r w:rsidRPr="37ED8F0D">
              <w:rPr>
                <w:rFonts w:ascii="Garamond" w:eastAsia="Garamond" w:hAnsi="Garamond" w:cs="Garamond"/>
              </w:rPr>
              <w:t>2.4835</w:t>
            </w:r>
          </w:p>
        </w:tc>
      </w:tr>
      <w:tr w:rsidR="7EFCA657" w14:paraId="74094F44" w14:textId="77777777" w:rsidTr="37ED8F0D">
        <w:trPr>
          <w:jc w:val="center"/>
        </w:trPr>
        <w:tc>
          <w:tcPr>
            <w:tcW w:w="2475" w:type="dxa"/>
            <w:vAlign w:val="center"/>
          </w:tcPr>
          <w:p w14:paraId="2610124D" w14:textId="58605B0B" w:rsidR="7EFCA657" w:rsidRDefault="27267261" w:rsidP="37ED8F0D">
            <w:pPr>
              <w:jc w:val="center"/>
              <w:rPr>
                <w:rFonts w:ascii="Garamond" w:eastAsia="Garamond" w:hAnsi="Garamond" w:cs="Garamond"/>
              </w:rPr>
            </w:pPr>
            <w:r w:rsidRPr="37ED8F0D">
              <w:rPr>
                <w:rFonts w:ascii="Garamond" w:eastAsia="Garamond" w:hAnsi="Garamond" w:cs="Garamond"/>
              </w:rPr>
              <w:t xml:space="preserve">One Seed Juniper </w:t>
            </w:r>
          </w:p>
          <w:p w14:paraId="66143B66" w14:textId="599A3903" w:rsidR="7EFCA657" w:rsidRDefault="27267261" w:rsidP="37ED8F0D">
            <w:pPr>
              <w:jc w:val="center"/>
              <w:rPr>
                <w:rFonts w:ascii="Garamond" w:eastAsia="Garamond" w:hAnsi="Garamond" w:cs="Garamond"/>
                <w:color w:val="222222"/>
                <w:sz w:val="21"/>
                <w:szCs w:val="21"/>
              </w:rPr>
            </w:pPr>
            <w:r w:rsidRPr="37ED8F0D">
              <w:rPr>
                <w:rFonts w:ascii="Garamond" w:eastAsia="Garamond" w:hAnsi="Garamond" w:cs="Garamond"/>
                <w:i/>
                <w:iCs/>
              </w:rPr>
              <w:t>(</w:t>
            </w:r>
            <w:r w:rsidRPr="37ED8F0D">
              <w:rPr>
                <w:rFonts w:ascii="Garamond" w:eastAsia="Garamond" w:hAnsi="Garamond" w:cs="Garamond"/>
                <w:i/>
                <w:iCs/>
                <w:color w:val="222222"/>
                <w:sz w:val="21"/>
                <w:szCs w:val="21"/>
              </w:rPr>
              <w:t>Juniperus monosperma)</w:t>
            </w:r>
          </w:p>
        </w:tc>
        <w:tc>
          <w:tcPr>
            <w:tcW w:w="2280" w:type="dxa"/>
            <w:vAlign w:val="center"/>
          </w:tcPr>
          <w:p w14:paraId="51FB26C9" w14:textId="3A1D490E" w:rsidR="7EFCA657" w:rsidRDefault="27267261" w:rsidP="37ED8F0D">
            <w:pPr>
              <w:jc w:val="center"/>
              <w:rPr>
                <w:rFonts w:ascii="Garamond" w:eastAsia="Garamond" w:hAnsi="Garamond" w:cs="Garamond"/>
              </w:rPr>
            </w:pPr>
            <w:r w:rsidRPr="37ED8F0D">
              <w:rPr>
                <w:rFonts w:ascii="Garamond" w:eastAsia="Garamond" w:hAnsi="Garamond" w:cs="Garamond"/>
              </w:rPr>
              <w:t>-0.7152</w:t>
            </w:r>
          </w:p>
        </w:tc>
        <w:tc>
          <w:tcPr>
            <w:tcW w:w="2250" w:type="dxa"/>
            <w:vAlign w:val="center"/>
          </w:tcPr>
          <w:p w14:paraId="431B0801" w14:textId="14A82E29" w:rsidR="7EFCA657" w:rsidRDefault="27267261" w:rsidP="37ED8F0D">
            <w:pPr>
              <w:jc w:val="center"/>
              <w:rPr>
                <w:rFonts w:ascii="Garamond" w:eastAsia="Garamond" w:hAnsi="Garamond" w:cs="Garamond"/>
              </w:rPr>
            </w:pPr>
            <w:r w:rsidRPr="37ED8F0D">
              <w:rPr>
                <w:rFonts w:ascii="Garamond" w:eastAsia="Garamond" w:hAnsi="Garamond" w:cs="Garamond"/>
              </w:rPr>
              <w:t>1.7029</w:t>
            </w:r>
          </w:p>
        </w:tc>
      </w:tr>
      <w:tr w:rsidR="7EFCA657" w14:paraId="112FF697" w14:textId="77777777" w:rsidTr="37ED8F0D">
        <w:trPr>
          <w:jc w:val="center"/>
        </w:trPr>
        <w:tc>
          <w:tcPr>
            <w:tcW w:w="2475" w:type="dxa"/>
            <w:vAlign w:val="center"/>
          </w:tcPr>
          <w:p w14:paraId="4DAA0C00" w14:textId="3227EE6B" w:rsidR="7EFCA657" w:rsidRDefault="27267261" w:rsidP="37ED8F0D">
            <w:pPr>
              <w:jc w:val="center"/>
              <w:rPr>
                <w:rFonts w:ascii="Garamond" w:eastAsia="Garamond" w:hAnsi="Garamond" w:cs="Garamond"/>
              </w:rPr>
            </w:pPr>
            <w:r w:rsidRPr="37ED8F0D">
              <w:rPr>
                <w:rFonts w:ascii="Garamond" w:eastAsia="Garamond" w:hAnsi="Garamond" w:cs="Garamond"/>
              </w:rPr>
              <w:t xml:space="preserve">Pinon Pine </w:t>
            </w:r>
          </w:p>
          <w:p w14:paraId="476FFE99" w14:textId="517E2D20" w:rsidR="7EFCA657" w:rsidRDefault="27267261" w:rsidP="37ED8F0D">
            <w:pPr>
              <w:jc w:val="center"/>
              <w:rPr>
                <w:rFonts w:ascii="Garamond" w:eastAsia="Garamond" w:hAnsi="Garamond" w:cs="Garamond"/>
              </w:rPr>
            </w:pPr>
            <w:r w:rsidRPr="37ED8F0D">
              <w:rPr>
                <w:rFonts w:ascii="Garamond" w:eastAsia="Garamond" w:hAnsi="Garamond" w:cs="Garamond"/>
                <w:i/>
                <w:iCs/>
              </w:rPr>
              <w:t>(Pinus edulis)</w:t>
            </w:r>
          </w:p>
        </w:tc>
        <w:tc>
          <w:tcPr>
            <w:tcW w:w="2280" w:type="dxa"/>
            <w:vAlign w:val="center"/>
          </w:tcPr>
          <w:p w14:paraId="7B7E79E6" w14:textId="6996639F" w:rsidR="7EFCA657" w:rsidRDefault="27267261" w:rsidP="37ED8F0D">
            <w:pPr>
              <w:jc w:val="center"/>
              <w:rPr>
                <w:rFonts w:ascii="Garamond" w:eastAsia="Garamond" w:hAnsi="Garamond" w:cs="Garamond"/>
              </w:rPr>
            </w:pPr>
            <w:r w:rsidRPr="37ED8F0D">
              <w:rPr>
                <w:rFonts w:ascii="Garamond" w:eastAsia="Garamond" w:hAnsi="Garamond" w:cs="Garamond"/>
              </w:rPr>
              <w:t>-2.5356</w:t>
            </w:r>
          </w:p>
        </w:tc>
        <w:tc>
          <w:tcPr>
            <w:tcW w:w="2250" w:type="dxa"/>
            <w:vAlign w:val="center"/>
          </w:tcPr>
          <w:p w14:paraId="185EB42A" w14:textId="249DA9AB" w:rsidR="7EFCA657" w:rsidRDefault="27267261" w:rsidP="37ED8F0D">
            <w:pPr>
              <w:jc w:val="center"/>
              <w:rPr>
                <w:rFonts w:ascii="Garamond" w:eastAsia="Garamond" w:hAnsi="Garamond" w:cs="Garamond"/>
              </w:rPr>
            </w:pPr>
            <w:r w:rsidRPr="37ED8F0D">
              <w:rPr>
                <w:rFonts w:ascii="Garamond" w:eastAsia="Garamond" w:hAnsi="Garamond" w:cs="Garamond"/>
              </w:rPr>
              <w:t>2.4349</w:t>
            </w:r>
          </w:p>
        </w:tc>
      </w:tr>
      <w:tr w:rsidR="7EFCA657" w14:paraId="3E2B1CB6" w14:textId="77777777" w:rsidTr="37ED8F0D">
        <w:trPr>
          <w:jc w:val="center"/>
        </w:trPr>
        <w:tc>
          <w:tcPr>
            <w:tcW w:w="2475" w:type="dxa"/>
            <w:vAlign w:val="center"/>
          </w:tcPr>
          <w:p w14:paraId="1577FF1E" w14:textId="65DA6B9E" w:rsidR="7EFCA657" w:rsidRDefault="27267261" w:rsidP="37ED8F0D">
            <w:pPr>
              <w:jc w:val="center"/>
              <w:rPr>
                <w:rFonts w:ascii="Garamond" w:eastAsia="Garamond" w:hAnsi="Garamond" w:cs="Garamond"/>
              </w:rPr>
            </w:pPr>
            <w:r w:rsidRPr="37ED8F0D">
              <w:rPr>
                <w:rFonts w:ascii="Garamond" w:eastAsia="Garamond" w:hAnsi="Garamond" w:cs="Garamond"/>
              </w:rPr>
              <w:t>Ponderosa Pine</w:t>
            </w:r>
            <w:r w:rsidRPr="37ED8F0D">
              <w:rPr>
                <w:rFonts w:ascii="Garamond" w:eastAsia="Garamond" w:hAnsi="Garamond" w:cs="Garamond"/>
                <w:i/>
                <w:iCs/>
              </w:rPr>
              <w:t xml:space="preserve"> </w:t>
            </w:r>
          </w:p>
          <w:p w14:paraId="44EC0D5E" w14:textId="5D160778" w:rsidR="7EFCA657" w:rsidRDefault="27267261" w:rsidP="37ED8F0D">
            <w:pPr>
              <w:jc w:val="center"/>
              <w:rPr>
                <w:rFonts w:ascii="Garamond" w:eastAsia="Garamond" w:hAnsi="Garamond" w:cs="Garamond"/>
                <w:color w:val="222222"/>
                <w:sz w:val="21"/>
                <w:szCs w:val="21"/>
              </w:rPr>
            </w:pPr>
            <w:r w:rsidRPr="37ED8F0D">
              <w:rPr>
                <w:rFonts w:ascii="Garamond" w:eastAsia="Garamond" w:hAnsi="Garamond" w:cs="Garamond"/>
                <w:i/>
                <w:iCs/>
              </w:rPr>
              <w:t>(</w:t>
            </w:r>
            <w:r w:rsidRPr="37ED8F0D">
              <w:rPr>
                <w:rFonts w:ascii="Garamond" w:eastAsia="Garamond" w:hAnsi="Garamond" w:cs="Garamond"/>
                <w:i/>
                <w:iCs/>
                <w:color w:val="222222"/>
                <w:sz w:val="21"/>
                <w:szCs w:val="21"/>
              </w:rPr>
              <w:t>Pinus ponderosa)</w:t>
            </w:r>
          </w:p>
        </w:tc>
        <w:tc>
          <w:tcPr>
            <w:tcW w:w="2280" w:type="dxa"/>
            <w:vAlign w:val="center"/>
          </w:tcPr>
          <w:p w14:paraId="00C4F195" w14:textId="3FD0364F" w:rsidR="7EFCA657" w:rsidRDefault="27267261" w:rsidP="37ED8F0D">
            <w:pPr>
              <w:jc w:val="center"/>
              <w:rPr>
                <w:rFonts w:ascii="Garamond" w:eastAsia="Garamond" w:hAnsi="Garamond" w:cs="Garamond"/>
              </w:rPr>
            </w:pPr>
            <w:r w:rsidRPr="37ED8F0D">
              <w:rPr>
                <w:rFonts w:ascii="Garamond" w:eastAsia="Garamond" w:hAnsi="Garamond" w:cs="Garamond"/>
              </w:rPr>
              <w:t>-2.5356</w:t>
            </w:r>
          </w:p>
        </w:tc>
        <w:tc>
          <w:tcPr>
            <w:tcW w:w="2250" w:type="dxa"/>
            <w:vAlign w:val="center"/>
          </w:tcPr>
          <w:p w14:paraId="2B9468C1" w14:textId="2C4FDD77" w:rsidR="7EFCA657" w:rsidRDefault="27267261" w:rsidP="37ED8F0D">
            <w:pPr>
              <w:jc w:val="center"/>
              <w:rPr>
                <w:rFonts w:ascii="Garamond" w:eastAsia="Garamond" w:hAnsi="Garamond" w:cs="Garamond"/>
              </w:rPr>
            </w:pPr>
            <w:r w:rsidRPr="37ED8F0D">
              <w:rPr>
                <w:rFonts w:ascii="Garamond" w:eastAsia="Garamond" w:hAnsi="Garamond" w:cs="Garamond"/>
              </w:rPr>
              <w:t>2.4349</w:t>
            </w:r>
          </w:p>
        </w:tc>
      </w:tr>
      <w:tr w:rsidR="7EFCA657" w14:paraId="6BC96C89" w14:textId="77777777" w:rsidTr="37ED8F0D">
        <w:trPr>
          <w:jc w:val="center"/>
        </w:trPr>
        <w:tc>
          <w:tcPr>
            <w:tcW w:w="2475" w:type="dxa"/>
            <w:vAlign w:val="center"/>
          </w:tcPr>
          <w:p w14:paraId="40AFE4E9" w14:textId="1A1BDF1D" w:rsidR="7EFCA657" w:rsidRDefault="27267261" w:rsidP="37ED8F0D">
            <w:pPr>
              <w:jc w:val="center"/>
              <w:rPr>
                <w:rFonts w:ascii="Garamond" w:eastAsia="Garamond" w:hAnsi="Garamond" w:cs="Garamond"/>
              </w:rPr>
            </w:pPr>
            <w:r w:rsidRPr="37ED8F0D">
              <w:rPr>
                <w:rFonts w:ascii="Garamond" w:eastAsia="Garamond" w:hAnsi="Garamond" w:cs="Garamond"/>
              </w:rPr>
              <w:t>Rocky Mountain Juniper</w:t>
            </w:r>
          </w:p>
          <w:p w14:paraId="3BC3E269" w14:textId="05CAFDA6" w:rsidR="7EFCA657" w:rsidRDefault="27267261" w:rsidP="37ED8F0D">
            <w:pPr>
              <w:jc w:val="center"/>
              <w:rPr>
                <w:rFonts w:ascii="Garamond" w:eastAsia="Garamond" w:hAnsi="Garamond" w:cs="Garamond"/>
                <w:color w:val="222222"/>
                <w:sz w:val="21"/>
                <w:szCs w:val="21"/>
              </w:rPr>
            </w:pPr>
            <w:r w:rsidRPr="37ED8F0D">
              <w:rPr>
                <w:rFonts w:ascii="Garamond" w:eastAsia="Garamond" w:hAnsi="Garamond" w:cs="Garamond"/>
                <w:i/>
                <w:iCs/>
              </w:rPr>
              <w:t>(</w:t>
            </w:r>
            <w:r w:rsidRPr="37ED8F0D">
              <w:rPr>
                <w:rFonts w:ascii="Garamond" w:eastAsia="Garamond" w:hAnsi="Garamond" w:cs="Garamond"/>
                <w:i/>
                <w:iCs/>
                <w:color w:val="222222"/>
                <w:sz w:val="21"/>
                <w:szCs w:val="21"/>
              </w:rPr>
              <w:t>Juniperus scopulorum)</w:t>
            </w:r>
          </w:p>
        </w:tc>
        <w:tc>
          <w:tcPr>
            <w:tcW w:w="2280" w:type="dxa"/>
            <w:vAlign w:val="center"/>
          </w:tcPr>
          <w:p w14:paraId="12EB6DCB" w14:textId="053BCF59" w:rsidR="7EFCA657" w:rsidRDefault="27267261" w:rsidP="37ED8F0D">
            <w:pPr>
              <w:jc w:val="center"/>
              <w:rPr>
                <w:rFonts w:ascii="Garamond" w:eastAsia="Garamond" w:hAnsi="Garamond" w:cs="Garamond"/>
              </w:rPr>
            </w:pPr>
            <w:r w:rsidRPr="37ED8F0D">
              <w:rPr>
                <w:rFonts w:ascii="Garamond" w:eastAsia="Garamond" w:hAnsi="Garamond" w:cs="Garamond"/>
              </w:rPr>
              <w:t>-0.7152</w:t>
            </w:r>
          </w:p>
        </w:tc>
        <w:tc>
          <w:tcPr>
            <w:tcW w:w="2250" w:type="dxa"/>
            <w:vAlign w:val="center"/>
          </w:tcPr>
          <w:p w14:paraId="1AA67504" w14:textId="79C2C7A9" w:rsidR="7EFCA657" w:rsidRDefault="27267261" w:rsidP="37ED8F0D">
            <w:pPr>
              <w:jc w:val="center"/>
              <w:rPr>
                <w:rFonts w:ascii="Garamond" w:eastAsia="Garamond" w:hAnsi="Garamond" w:cs="Garamond"/>
              </w:rPr>
            </w:pPr>
            <w:r w:rsidRPr="37ED8F0D">
              <w:rPr>
                <w:rFonts w:ascii="Garamond" w:eastAsia="Garamond" w:hAnsi="Garamond" w:cs="Garamond"/>
              </w:rPr>
              <w:t>1.7029</w:t>
            </w:r>
          </w:p>
        </w:tc>
      </w:tr>
      <w:tr w:rsidR="7EFCA657" w14:paraId="173F0486" w14:textId="77777777" w:rsidTr="37ED8F0D">
        <w:trPr>
          <w:jc w:val="center"/>
        </w:trPr>
        <w:tc>
          <w:tcPr>
            <w:tcW w:w="2475" w:type="dxa"/>
            <w:vAlign w:val="center"/>
          </w:tcPr>
          <w:p w14:paraId="369C4137" w14:textId="117CA992" w:rsidR="7EFCA657" w:rsidRDefault="27267261" w:rsidP="37ED8F0D">
            <w:pPr>
              <w:jc w:val="center"/>
              <w:rPr>
                <w:rFonts w:ascii="Garamond" w:eastAsia="Garamond" w:hAnsi="Garamond" w:cs="Garamond"/>
              </w:rPr>
            </w:pPr>
            <w:r w:rsidRPr="37ED8F0D">
              <w:rPr>
                <w:rFonts w:ascii="Garamond" w:eastAsia="Garamond" w:hAnsi="Garamond" w:cs="Garamond"/>
              </w:rPr>
              <w:t xml:space="preserve">White Fir </w:t>
            </w:r>
          </w:p>
          <w:p w14:paraId="75FED278" w14:textId="0BC65056" w:rsidR="7EFCA657" w:rsidRDefault="27267261" w:rsidP="37ED8F0D">
            <w:pPr>
              <w:jc w:val="center"/>
              <w:rPr>
                <w:rFonts w:ascii="Garamond" w:eastAsia="Garamond" w:hAnsi="Garamond" w:cs="Garamond"/>
                <w:color w:val="222222"/>
                <w:sz w:val="21"/>
                <w:szCs w:val="21"/>
              </w:rPr>
            </w:pPr>
            <w:r w:rsidRPr="37ED8F0D">
              <w:rPr>
                <w:rFonts w:ascii="Garamond" w:eastAsia="Garamond" w:hAnsi="Garamond" w:cs="Garamond"/>
                <w:i/>
                <w:iCs/>
                <w:color w:val="222222"/>
                <w:sz w:val="21"/>
                <w:szCs w:val="21"/>
              </w:rPr>
              <w:t>(Abies concolor</w:t>
            </w:r>
            <w:r w:rsidRPr="37ED8F0D">
              <w:rPr>
                <w:rFonts w:ascii="Garamond" w:eastAsia="Garamond" w:hAnsi="Garamond" w:cs="Garamond"/>
                <w:color w:val="222222"/>
                <w:sz w:val="21"/>
                <w:szCs w:val="21"/>
              </w:rPr>
              <w:t>)</w:t>
            </w:r>
          </w:p>
        </w:tc>
        <w:tc>
          <w:tcPr>
            <w:tcW w:w="2280" w:type="dxa"/>
            <w:vAlign w:val="center"/>
          </w:tcPr>
          <w:p w14:paraId="71368731" w14:textId="5693D713" w:rsidR="7EFCA657" w:rsidRDefault="27267261" w:rsidP="37ED8F0D">
            <w:pPr>
              <w:jc w:val="center"/>
              <w:rPr>
                <w:rFonts w:ascii="Garamond" w:eastAsia="Garamond" w:hAnsi="Garamond" w:cs="Garamond"/>
              </w:rPr>
            </w:pPr>
            <w:r w:rsidRPr="37ED8F0D">
              <w:rPr>
                <w:rFonts w:ascii="Garamond" w:eastAsia="Garamond" w:hAnsi="Garamond" w:cs="Garamond"/>
              </w:rPr>
              <w:t>-2.5384</w:t>
            </w:r>
          </w:p>
        </w:tc>
        <w:tc>
          <w:tcPr>
            <w:tcW w:w="2250" w:type="dxa"/>
            <w:vAlign w:val="center"/>
          </w:tcPr>
          <w:p w14:paraId="5E14661B" w14:textId="1D59D4D6" w:rsidR="7EFCA657" w:rsidRDefault="27267261" w:rsidP="37ED8F0D">
            <w:pPr>
              <w:jc w:val="center"/>
              <w:rPr>
                <w:rFonts w:ascii="Garamond" w:eastAsia="Garamond" w:hAnsi="Garamond" w:cs="Garamond"/>
              </w:rPr>
            </w:pPr>
            <w:r w:rsidRPr="37ED8F0D">
              <w:rPr>
                <w:rFonts w:ascii="Garamond" w:eastAsia="Garamond" w:hAnsi="Garamond" w:cs="Garamond"/>
              </w:rPr>
              <w:t>2.4814</w:t>
            </w:r>
          </w:p>
        </w:tc>
      </w:tr>
    </w:tbl>
    <w:p w14:paraId="4FB7A53B" w14:textId="55E4E990" w:rsidR="7EFCA657" w:rsidRDefault="7EFCA657" w:rsidP="7EFCA657">
      <w:pPr>
        <w:spacing w:after="0" w:line="240" w:lineRule="auto"/>
        <w:rPr>
          <w:rFonts w:ascii="Garamond" w:eastAsia="Garamond" w:hAnsi="Garamond" w:cs="Garamond"/>
        </w:rPr>
      </w:pPr>
    </w:p>
    <w:p w14:paraId="5155EB92" w14:textId="77777777" w:rsidR="00996628" w:rsidRDefault="00996628" w:rsidP="7EFCA657">
      <w:pPr>
        <w:spacing w:after="0" w:line="240" w:lineRule="auto"/>
        <w:rPr>
          <w:rFonts w:ascii="Garamond" w:eastAsia="Garamond" w:hAnsi="Garamond" w:cs="Garamond"/>
          <w:i/>
          <w:iCs/>
        </w:rPr>
      </w:pPr>
    </w:p>
    <w:p w14:paraId="6C16B12D" w14:textId="77777777" w:rsidR="00996628" w:rsidRDefault="00996628" w:rsidP="7EFCA657">
      <w:pPr>
        <w:spacing w:after="0" w:line="240" w:lineRule="auto"/>
        <w:rPr>
          <w:rFonts w:ascii="Garamond" w:eastAsia="Garamond" w:hAnsi="Garamond" w:cs="Garamond"/>
          <w:i/>
          <w:iCs/>
        </w:rPr>
      </w:pPr>
    </w:p>
    <w:p w14:paraId="59E938E3" w14:textId="77777777" w:rsidR="00996628" w:rsidRDefault="00996628" w:rsidP="7EFCA657">
      <w:pPr>
        <w:spacing w:after="0" w:line="240" w:lineRule="auto"/>
        <w:rPr>
          <w:rFonts w:ascii="Garamond" w:eastAsia="Garamond" w:hAnsi="Garamond" w:cs="Garamond"/>
          <w:i/>
          <w:iCs/>
        </w:rPr>
      </w:pPr>
    </w:p>
    <w:p w14:paraId="5E467E5E" w14:textId="77777777" w:rsidR="00996628" w:rsidRDefault="00996628" w:rsidP="7EFCA657">
      <w:pPr>
        <w:spacing w:after="0" w:line="240" w:lineRule="auto"/>
        <w:rPr>
          <w:rFonts w:ascii="Garamond" w:eastAsia="Garamond" w:hAnsi="Garamond" w:cs="Garamond"/>
          <w:i/>
          <w:iCs/>
        </w:rPr>
      </w:pPr>
    </w:p>
    <w:p w14:paraId="50CA1537" w14:textId="77777777" w:rsidR="00996628" w:rsidRDefault="00996628" w:rsidP="7EFCA657">
      <w:pPr>
        <w:spacing w:after="0" w:line="240" w:lineRule="auto"/>
        <w:rPr>
          <w:rFonts w:ascii="Garamond" w:eastAsia="Garamond" w:hAnsi="Garamond" w:cs="Garamond"/>
          <w:i/>
          <w:iCs/>
        </w:rPr>
      </w:pPr>
    </w:p>
    <w:p w14:paraId="59592768" w14:textId="77777777" w:rsidR="00996628" w:rsidRDefault="00996628" w:rsidP="7EFCA657">
      <w:pPr>
        <w:spacing w:after="0" w:line="240" w:lineRule="auto"/>
        <w:rPr>
          <w:rFonts w:ascii="Garamond" w:eastAsia="Garamond" w:hAnsi="Garamond" w:cs="Garamond"/>
          <w:i/>
          <w:iCs/>
        </w:rPr>
      </w:pPr>
    </w:p>
    <w:p w14:paraId="30CD455B" w14:textId="77777777" w:rsidR="00996628" w:rsidRDefault="00996628" w:rsidP="7EFCA657">
      <w:pPr>
        <w:spacing w:after="0" w:line="240" w:lineRule="auto"/>
        <w:rPr>
          <w:rFonts w:ascii="Garamond" w:eastAsia="Garamond" w:hAnsi="Garamond" w:cs="Garamond"/>
          <w:i/>
          <w:iCs/>
        </w:rPr>
      </w:pPr>
    </w:p>
    <w:p w14:paraId="1F5021C8" w14:textId="521CAAB2" w:rsidR="24C2F618" w:rsidRPr="00E700AF" w:rsidRDefault="24C2F618" w:rsidP="7EFCA657">
      <w:pPr>
        <w:spacing w:after="0" w:line="240" w:lineRule="auto"/>
        <w:rPr>
          <w:rFonts w:ascii="Garamond" w:eastAsia="Garamond" w:hAnsi="Garamond" w:cs="Garamond"/>
        </w:rPr>
      </w:pPr>
      <w:r w:rsidRPr="00E700AF">
        <w:rPr>
          <w:rFonts w:ascii="Garamond" w:eastAsia="Garamond" w:hAnsi="Garamond" w:cs="Garamond"/>
          <w:i/>
          <w:iCs/>
        </w:rPr>
        <w:t>Table A2</w:t>
      </w:r>
    </w:p>
    <w:p w14:paraId="0482DDF4" w14:textId="72F15448" w:rsidR="24C2F618" w:rsidRDefault="24C2F618" w:rsidP="7EFCA657">
      <w:pPr>
        <w:spacing w:after="0" w:line="240" w:lineRule="auto"/>
        <w:rPr>
          <w:rFonts w:ascii="Garamond" w:eastAsia="Garamond" w:hAnsi="Garamond" w:cs="Garamond"/>
          <w:i/>
          <w:iCs/>
        </w:rPr>
      </w:pPr>
      <w:r w:rsidRPr="7EFCA657">
        <w:rPr>
          <w:rFonts w:ascii="Garamond" w:eastAsia="Garamond" w:hAnsi="Garamond" w:cs="Garamond"/>
          <w:i/>
          <w:iCs/>
        </w:rPr>
        <w:t>Example biomass calculation and variable radius plot conversion to a uniform 10m pixel. This calculation example is for Fisher’s Peak State Park Forest Inventory plot 20. Plot 20 has 9 living adult Douglas fir trees and one Douglas fir sapling. In step 1, the DBH should be in centimeters. In step 3, the plot radius factor of 2.75 is derived from a BAF of 10 (Jenkins et al. 2003, Powell 2014). In this example the final value is given in kg/100m</w:t>
      </w:r>
      <w:r w:rsidRPr="7EFCA657">
        <w:rPr>
          <w:rFonts w:ascii="Garamond" w:eastAsia="Garamond" w:hAnsi="Garamond" w:cs="Garamond"/>
          <w:i/>
          <w:iCs/>
          <w:vertAlign w:val="superscript"/>
        </w:rPr>
        <w:t>2</w:t>
      </w:r>
      <w:r w:rsidRPr="7EFCA657">
        <w:rPr>
          <w:rFonts w:ascii="Garamond" w:eastAsia="Garamond" w:hAnsi="Garamond" w:cs="Garamond"/>
          <w:i/>
          <w:iCs/>
        </w:rPr>
        <w:t>, however, this value should be communicated in Mg/ha. The biomass value in Mg/ha is derived by dividing the value in kg/100m</w:t>
      </w:r>
      <w:r w:rsidRPr="7EFCA657">
        <w:rPr>
          <w:rFonts w:ascii="Garamond" w:eastAsia="Garamond" w:hAnsi="Garamond" w:cs="Garamond"/>
          <w:i/>
          <w:iCs/>
          <w:vertAlign w:val="superscript"/>
        </w:rPr>
        <w:t>2</w:t>
      </w:r>
      <w:r w:rsidRPr="7EFCA657">
        <w:rPr>
          <w:rFonts w:ascii="Garamond" w:eastAsia="Garamond" w:hAnsi="Garamond" w:cs="Garamond"/>
          <w:i/>
          <w:iCs/>
        </w:rPr>
        <w:t xml:space="preserve"> by 10.</w:t>
      </w:r>
    </w:p>
    <w:p w14:paraId="2F3B351C" w14:textId="77777777" w:rsidR="00996628" w:rsidRDefault="00996628" w:rsidP="7EFCA657">
      <w:pPr>
        <w:spacing w:after="0" w:line="240" w:lineRule="auto"/>
        <w:rPr>
          <w:rFonts w:ascii="Garamond" w:eastAsia="Garamond" w:hAnsi="Garamond" w:cs="Garamond"/>
        </w:rPr>
      </w:pPr>
    </w:p>
    <w:tbl>
      <w:tblPr>
        <w:tblStyle w:val="TableGrid"/>
        <w:tblW w:w="0" w:type="auto"/>
        <w:jc w:val="center"/>
        <w:tblInd w:w="0" w:type="dxa"/>
        <w:tblLayout w:type="fixed"/>
        <w:tblLook w:val="04A0" w:firstRow="1" w:lastRow="0" w:firstColumn="1" w:lastColumn="0" w:noHBand="0" w:noVBand="1"/>
      </w:tblPr>
      <w:tblGrid>
        <w:gridCol w:w="2475"/>
        <w:gridCol w:w="2205"/>
        <w:gridCol w:w="2340"/>
      </w:tblGrid>
      <w:tr w:rsidR="7EFCA657" w14:paraId="09FE99EC" w14:textId="77777777" w:rsidTr="37ED8F0D">
        <w:trPr>
          <w:jc w:val="center"/>
        </w:trPr>
        <w:tc>
          <w:tcPr>
            <w:tcW w:w="7020" w:type="dxa"/>
            <w:gridSpan w:val="3"/>
            <w:shd w:val="clear" w:color="auto" w:fill="31849B" w:themeFill="accent5" w:themeFillShade="BF"/>
            <w:vAlign w:val="center"/>
          </w:tcPr>
          <w:p w14:paraId="5F351F4A" w14:textId="34975557" w:rsidR="7EFCA657" w:rsidRDefault="27267261" w:rsidP="37ED8F0D">
            <w:pPr>
              <w:jc w:val="center"/>
              <w:rPr>
                <w:rFonts w:ascii="Garamond" w:eastAsia="Garamond" w:hAnsi="Garamond" w:cs="Garamond"/>
                <w:color w:val="FFFFFF" w:themeColor="background1"/>
              </w:rPr>
            </w:pPr>
            <w:r w:rsidRPr="37ED8F0D">
              <w:rPr>
                <w:rFonts w:ascii="Garamond" w:eastAsia="Garamond" w:hAnsi="Garamond" w:cs="Garamond"/>
                <w:b/>
                <w:bCs/>
                <w:color w:val="FFFFFF" w:themeColor="background1"/>
              </w:rPr>
              <w:t>Biomass (kg) = exp^(B</w:t>
            </w:r>
            <w:r w:rsidRPr="37ED8F0D">
              <w:rPr>
                <w:rFonts w:ascii="Garamond" w:eastAsia="Garamond" w:hAnsi="Garamond" w:cs="Garamond"/>
                <w:b/>
                <w:bCs/>
                <w:color w:val="FFFFFF" w:themeColor="background1"/>
                <w:vertAlign w:val="subscript"/>
              </w:rPr>
              <w:t>0</w:t>
            </w:r>
            <w:r w:rsidRPr="37ED8F0D">
              <w:rPr>
                <w:rFonts w:ascii="Garamond" w:eastAsia="Garamond" w:hAnsi="Garamond" w:cs="Garamond"/>
                <w:b/>
                <w:bCs/>
                <w:color w:val="FFFFFF" w:themeColor="background1"/>
              </w:rPr>
              <w:t>+(B</w:t>
            </w:r>
            <w:r w:rsidRPr="37ED8F0D">
              <w:rPr>
                <w:rFonts w:ascii="Garamond" w:eastAsia="Garamond" w:hAnsi="Garamond" w:cs="Garamond"/>
                <w:b/>
                <w:bCs/>
                <w:color w:val="FFFFFF" w:themeColor="background1"/>
                <w:vertAlign w:val="subscript"/>
              </w:rPr>
              <w:t>1</w:t>
            </w:r>
            <w:r w:rsidRPr="37ED8F0D">
              <w:rPr>
                <w:rFonts w:ascii="Garamond" w:eastAsia="Garamond" w:hAnsi="Garamond" w:cs="Garamond"/>
                <w:b/>
                <w:bCs/>
                <w:color w:val="FFFFFF" w:themeColor="background1"/>
              </w:rPr>
              <w:t xml:space="preserve"> * ln(DBH))</w:t>
            </w:r>
          </w:p>
        </w:tc>
      </w:tr>
      <w:tr w:rsidR="7EFCA657" w14:paraId="52FD7FF7" w14:textId="77777777" w:rsidTr="37ED8F0D">
        <w:trPr>
          <w:jc w:val="center"/>
        </w:trPr>
        <w:tc>
          <w:tcPr>
            <w:tcW w:w="2475" w:type="dxa"/>
            <w:shd w:val="clear" w:color="auto" w:fill="31849B" w:themeFill="accent5" w:themeFillShade="BF"/>
            <w:vAlign w:val="center"/>
          </w:tcPr>
          <w:p w14:paraId="26671A22" w14:textId="54BEE209" w:rsidR="7EFCA657" w:rsidRDefault="27267261" w:rsidP="37ED8F0D">
            <w:pPr>
              <w:jc w:val="center"/>
              <w:rPr>
                <w:rFonts w:ascii="Garamond" w:eastAsia="Garamond" w:hAnsi="Garamond" w:cs="Garamond"/>
                <w:color w:val="FFFFFF" w:themeColor="background1"/>
              </w:rPr>
            </w:pPr>
            <w:r w:rsidRPr="37ED8F0D">
              <w:rPr>
                <w:rFonts w:ascii="Garamond" w:eastAsia="Garamond" w:hAnsi="Garamond" w:cs="Garamond"/>
                <w:b/>
                <w:bCs/>
                <w:color w:val="FFFFFF" w:themeColor="background1"/>
              </w:rPr>
              <w:t>Species: Douglas Fir</w:t>
            </w:r>
          </w:p>
        </w:tc>
        <w:tc>
          <w:tcPr>
            <w:tcW w:w="2205" w:type="dxa"/>
            <w:shd w:val="clear" w:color="auto" w:fill="31849B" w:themeFill="accent5" w:themeFillShade="BF"/>
            <w:vAlign w:val="center"/>
          </w:tcPr>
          <w:p w14:paraId="1863E718" w14:textId="4FF46FBC" w:rsidR="7EFCA657" w:rsidRDefault="27267261" w:rsidP="37ED8F0D">
            <w:pPr>
              <w:jc w:val="center"/>
              <w:rPr>
                <w:rFonts w:ascii="Garamond" w:eastAsia="Garamond" w:hAnsi="Garamond" w:cs="Garamond"/>
                <w:color w:val="FFFFFF" w:themeColor="background1"/>
              </w:rPr>
            </w:pPr>
            <w:r w:rsidRPr="37ED8F0D">
              <w:rPr>
                <w:rFonts w:ascii="Garamond" w:eastAsia="Garamond" w:hAnsi="Garamond" w:cs="Garamond"/>
                <w:b/>
                <w:bCs/>
                <w:color w:val="FFFFFF" w:themeColor="background1"/>
              </w:rPr>
              <w:t>B</w:t>
            </w:r>
            <w:r w:rsidRPr="37ED8F0D">
              <w:rPr>
                <w:rFonts w:ascii="Garamond" w:eastAsia="Garamond" w:hAnsi="Garamond" w:cs="Garamond"/>
                <w:b/>
                <w:bCs/>
                <w:color w:val="FFFFFF" w:themeColor="background1"/>
                <w:vertAlign w:val="subscript"/>
              </w:rPr>
              <w:t>0</w:t>
            </w:r>
            <w:r w:rsidRPr="37ED8F0D">
              <w:rPr>
                <w:rFonts w:ascii="Garamond" w:eastAsia="Garamond" w:hAnsi="Garamond" w:cs="Garamond"/>
                <w:b/>
                <w:bCs/>
                <w:color w:val="FFFFFF" w:themeColor="background1"/>
              </w:rPr>
              <w:t>=-2.2304</w:t>
            </w:r>
          </w:p>
        </w:tc>
        <w:tc>
          <w:tcPr>
            <w:tcW w:w="2340" w:type="dxa"/>
            <w:shd w:val="clear" w:color="auto" w:fill="31849B" w:themeFill="accent5" w:themeFillShade="BF"/>
            <w:vAlign w:val="center"/>
          </w:tcPr>
          <w:p w14:paraId="551908E6" w14:textId="5DD195EF" w:rsidR="7EFCA657" w:rsidRDefault="27267261" w:rsidP="37ED8F0D">
            <w:pPr>
              <w:jc w:val="center"/>
              <w:rPr>
                <w:rFonts w:ascii="Garamond" w:eastAsia="Garamond" w:hAnsi="Garamond" w:cs="Garamond"/>
                <w:color w:val="FFFFFF" w:themeColor="background1"/>
              </w:rPr>
            </w:pPr>
            <w:r w:rsidRPr="37ED8F0D">
              <w:rPr>
                <w:rFonts w:ascii="Garamond" w:eastAsia="Garamond" w:hAnsi="Garamond" w:cs="Garamond"/>
                <w:b/>
                <w:bCs/>
                <w:color w:val="FFFFFF" w:themeColor="background1"/>
              </w:rPr>
              <w:t>B</w:t>
            </w:r>
            <w:r w:rsidRPr="37ED8F0D">
              <w:rPr>
                <w:rFonts w:ascii="Garamond" w:eastAsia="Garamond" w:hAnsi="Garamond" w:cs="Garamond"/>
                <w:b/>
                <w:bCs/>
                <w:color w:val="FFFFFF" w:themeColor="background1"/>
                <w:vertAlign w:val="subscript"/>
              </w:rPr>
              <w:t>1</w:t>
            </w:r>
            <w:r w:rsidRPr="37ED8F0D">
              <w:rPr>
                <w:rFonts w:ascii="Garamond" w:eastAsia="Garamond" w:hAnsi="Garamond" w:cs="Garamond"/>
                <w:b/>
                <w:bCs/>
                <w:color w:val="FFFFFF" w:themeColor="background1"/>
              </w:rPr>
              <w:t>=2.4435</w:t>
            </w:r>
          </w:p>
        </w:tc>
      </w:tr>
      <w:tr w:rsidR="7EFCA657" w14:paraId="2EBBD8EC" w14:textId="77777777" w:rsidTr="37ED8F0D">
        <w:trPr>
          <w:jc w:val="center"/>
        </w:trPr>
        <w:tc>
          <w:tcPr>
            <w:tcW w:w="2475" w:type="dxa"/>
            <w:vAlign w:val="center"/>
          </w:tcPr>
          <w:p w14:paraId="0DC7AA2F" w14:textId="65BA2F85" w:rsidR="7EFCA657" w:rsidRDefault="27267261" w:rsidP="37ED8F0D">
            <w:pPr>
              <w:jc w:val="center"/>
              <w:rPr>
                <w:rFonts w:ascii="Garamond" w:eastAsia="Garamond" w:hAnsi="Garamond" w:cs="Garamond"/>
                <w:color w:val="222222"/>
                <w:sz w:val="21"/>
                <w:szCs w:val="21"/>
              </w:rPr>
            </w:pPr>
            <w:r w:rsidRPr="37ED8F0D">
              <w:rPr>
                <w:rFonts w:ascii="Garamond" w:eastAsia="Garamond" w:hAnsi="Garamond" w:cs="Garamond"/>
                <w:b/>
                <w:bCs/>
                <w:color w:val="222222"/>
                <w:sz w:val="21"/>
                <w:szCs w:val="21"/>
              </w:rPr>
              <w:t>Step 1: Calculate the biomass of adult trees on the plot.</w:t>
            </w:r>
          </w:p>
        </w:tc>
        <w:tc>
          <w:tcPr>
            <w:tcW w:w="4545" w:type="dxa"/>
            <w:gridSpan w:val="2"/>
            <w:vAlign w:val="center"/>
          </w:tcPr>
          <w:p w14:paraId="584C983E" w14:textId="29A38A44" w:rsidR="7EFCA657" w:rsidRDefault="27267261" w:rsidP="37ED8F0D">
            <w:pPr>
              <w:jc w:val="center"/>
              <w:rPr>
                <w:rFonts w:ascii="Garamond" w:eastAsia="Garamond" w:hAnsi="Garamond" w:cs="Garamond"/>
              </w:rPr>
            </w:pPr>
            <w:r w:rsidRPr="37ED8F0D">
              <w:rPr>
                <w:rFonts w:ascii="Garamond" w:eastAsia="Garamond" w:hAnsi="Garamond" w:cs="Garamond"/>
              </w:rPr>
              <w:t>Biomass = exp^(-2.2304+(2.4435*ln(Tree 1 DBH))</w:t>
            </w:r>
          </w:p>
          <w:p w14:paraId="53AA4793" w14:textId="2477B432" w:rsidR="7EFCA657" w:rsidRDefault="27267261" w:rsidP="37ED8F0D">
            <w:pPr>
              <w:jc w:val="center"/>
              <w:rPr>
                <w:rFonts w:ascii="Garamond" w:eastAsia="Garamond" w:hAnsi="Garamond" w:cs="Garamond"/>
              </w:rPr>
            </w:pPr>
            <w:r w:rsidRPr="37ED8F0D">
              <w:rPr>
                <w:rFonts w:ascii="Garamond" w:eastAsia="Garamond" w:hAnsi="Garamond" w:cs="Garamond"/>
              </w:rPr>
              <w:t xml:space="preserve">Use the DBH of the remaining 8 trees to calculate tree biomass, then add the 9 biomass values together to get the total for plot 20. </w:t>
            </w:r>
          </w:p>
        </w:tc>
      </w:tr>
      <w:tr w:rsidR="7EFCA657" w14:paraId="360B0F95" w14:textId="77777777" w:rsidTr="37ED8F0D">
        <w:trPr>
          <w:jc w:val="center"/>
        </w:trPr>
        <w:tc>
          <w:tcPr>
            <w:tcW w:w="2475" w:type="dxa"/>
            <w:vAlign w:val="center"/>
          </w:tcPr>
          <w:p w14:paraId="2251FC5C" w14:textId="5502F44D" w:rsidR="7EFCA657" w:rsidRDefault="27267261" w:rsidP="37ED8F0D">
            <w:pPr>
              <w:jc w:val="center"/>
              <w:rPr>
                <w:rFonts w:ascii="Garamond" w:eastAsia="Garamond" w:hAnsi="Garamond" w:cs="Garamond"/>
                <w:color w:val="222222"/>
                <w:sz w:val="21"/>
                <w:szCs w:val="21"/>
              </w:rPr>
            </w:pPr>
            <w:r w:rsidRPr="37ED8F0D">
              <w:rPr>
                <w:rFonts w:ascii="Garamond" w:eastAsia="Garamond" w:hAnsi="Garamond" w:cs="Garamond"/>
                <w:b/>
                <w:bCs/>
                <w:color w:val="222222"/>
                <w:sz w:val="21"/>
                <w:szCs w:val="21"/>
              </w:rPr>
              <w:t>Step 2: Calculate the biomass of the saplings. Then resample to the 10m pixel size. B10=Biomass of 10m pixel</w:t>
            </w:r>
          </w:p>
        </w:tc>
        <w:tc>
          <w:tcPr>
            <w:tcW w:w="4545" w:type="dxa"/>
            <w:gridSpan w:val="2"/>
            <w:vAlign w:val="center"/>
          </w:tcPr>
          <w:p w14:paraId="2F0E8997" w14:textId="34C22EA4" w:rsidR="7EFCA657" w:rsidRDefault="27267261" w:rsidP="37ED8F0D">
            <w:pPr>
              <w:jc w:val="center"/>
              <w:rPr>
                <w:rFonts w:ascii="Garamond" w:eastAsia="Garamond" w:hAnsi="Garamond" w:cs="Garamond"/>
              </w:rPr>
            </w:pPr>
            <w:r w:rsidRPr="37ED8F0D">
              <w:rPr>
                <w:rFonts w:ascii="Garamond" w:eastAsia="Garamond" w:hAnsi="Garamond" w:cs="Garamond"/>
              </w:rPr>
              <w:t>Biomass = exp^(-2.2304+(2.4435*ln(Sapling))</w:t>
            </w:r>
          </w:p>
          <w:p w14:paraId="617A4581" w14:textId="41A6867C" w:rsidR="7EFCA657" w:rsidRDefault="27267261" w:rsidP="37ED8F0D">
            <w:pPr>
              <w:jc w:val="center"/>
              <w:rPr>
                <w:rFonts w:ascii="Garamond" w:eastAsia="Garamond" w:hAnsi="Garamond" w:cs="Garamond"/>
              </w:rPr>
            </w:pPr>
            <w:r w:rsidRPr="37ED8F0D">
              <w:rPr>
                <w:rFonts w:ascii="Garamond" w:eastAsia="Garamond" w:hAnsi="Garamond" w:cs="Garamond"/>
              </w:rPr>
              <w:t xml:space="preserve">If there are multiple saplings, follow the method above and sum the biomasses of each tree to find the plot total. </w:t>
            </w:r>
          </w:p>
          <w:p w14:paraId="24A0A2EE" w14:textId="4F36909A" w:rsidR="7EFCA657" w:rsidRDefault="27267261" w:rsidP="37ED8F0D">
            <w:pPr>
              <w:jc w:val="center"/>
              <w:rPr>
                <w:rFonts w:ascii="Garamond" w:eastAsia="Garamond" w:hAnsi="Garamond" w:cs="Garamond"/>
              </w:rPr>
            </w:pPr>
            <w:r w:rsidRPr="37ED8F0D">
              <w:rPr>
                <w:rFonts w:ascii="Garamond" w:eastAsia="Garamond" w:hAnsi="Garamond" w:cs="Garamond"/>
              </w:rPr>
              <w:t>B10 = (Area of desired cell size * original plot area)/ Biomass</w:t>
            </w:r>
          </w:p>
          <w:p w14:paraId="65F407C4" w14:textId="2C2AAF07" w:rsidR="7EFCA657" w:rsidRDefault="27267261" w:rsidP="37ED8F0D">
            <w:pPr>
              <w:jc w:val="center"/>
              <w:rPr>
                <w:rFonts w:ascii="Garamond" w:eastAsia="Garamond" w:hAnsi="Garamond" w:cs="Garamond"/>
                <w:sz w:val="17"/>
                <w:szCs w:val="17"/>
              </w:rPr>
            </w:pPr>
            <w:r w:rsidRPr="37ED8F0D">
              <w:rPr>
                <w:rFonts w:ascii="Garamond" w:eastAsia="Garamond" w:hAnsi="Garamond" w:cs="Garamond"/>
              </w:rPr>
              <w:t>B10 = (100m</w:t>
            </w:r>
            <w:r w:rsidRPr="37ED8F0D">
              <w:rPr>
                <w:rFonts w:ascii="Garamond" w:eastAsia="Garamond" w:hAnsi="Garamond" w:cs="Garamond"/>
                <w:vertAlign w:val="superscript"/>
              </w:rPr>
              <w:t>2</w:t>
            </w:r>
            <w:r w:rsidRPr="37ED8F0D">
              <w:rPr>
                <w:rFonts w:ascii="Garamond" w:eastAsia="Garamond" w:hAnsi="Garamond" w:cs="Garamond"/>
              </w:rPr>
              <w:t xml:space="preserve"> * 41.37kg)/13.50m</w:t>
            </w:r>
            <w:r w:rsidRPr="37ED8F0D">
              <w:rPr>
                <w:rFonts w:ascii="Garamond" w:eastAsia="Garamond" w:hAnsi="Garamond" w:cs="Garamond"/>
                <w:vertAlign w:val="superscript"/>
              </w:rPr>
              <w:t>2</w:t>
            </w:r>
          </w:p>
          <w:p w14:paraId="7D11505D" w14:textId="3DEF7CFF" w:rsidR="7EFCA657" w:rsidRDefault="27267261" w:rsidP="37ED8F0D">
            <w:pPr>
              <w:jc w:val="center"/>
              <w:rPr>
                <w:rFonts w:ascii="Garamond" w:eastAsia="Garamond" w:hAnsi="Garamond" w:cs="Garamond"/>
              </w:rPr>
            </w:pPr>
            <w:r w:rsidRPr="37ED8F0D">
              <w:rPr>
                <w:rFonts w:ascii="Garamond" w:eastAsia="Garamond" w:hAnsi="Garamond" w:cs="Garamond"/>
              </w:rPr>
              <w:t>B10 = 306.53kg</w:t>
            </w:r>
          </w:p>
        </w:tc>
      </w:tr>
      <w:tr w:rsidR="7EFCA657" w14:paraId="5534D59B" w14:textId="77777777" w:rsidTr="37ED8F0D">
        <w:trPr>
          <w:jc w:val="center"/>
        </w:trPr>
        <w:tc>
          <w:tcPr>
            <w:tcW w:w="2475" w:type="dxa"/>
            <w:vAlign w:val="center"/>
          </w:tcPr>
          <w:p w14:paraId="0A084856" w14:textId="3838A010" w:rsidR="7EFCA657" w:rsidRDefault="27267261" w:rsidP="37ED8F0D">
            <w:pPr>
              <w:jc w:val="center"/>
              <w:rPr>
                <w:rFonts w:ascii="Garamond" w:eastAsia="Garamond" w:hAnsi="Garamond" w:cs="Garamond"/>
                <w:color w:val="222222"/>
                <w:sz w:val="21"/>
                <w:szCs w:val="21"/>
              </w:rPr>
            </w:pPr>
            <w:r w:rsidRPr="37ED8F0D">
              <w:rPr>
                <w:rFonts w:ascii="Garamond" w:eastAsia="Garamond" w:hAnsi="Garamond" w:cs="Garamond"/>
                <w:b/>
                <w:bCs/>
                <w:color w:val="222222"/>
                <w:sz w:val="21"/>
                <w:szCs w:val="21"/>
              </w:rPr>
              <w:t xml:space="preserve">Step 3: Find the horizontal limiting distance for the plot. Then convert the HLD from feet to meters. </w:t>
            </w:r>
          </w:p>
        </w:tc>
        <w:tc>
          <w:tcPr>
            <w:tcW w:w="4545" w:type="dxa"/>
            <w:gridSpan w:val="2"/>
            <w:vAlign w:val="center"/>
          </w:tcPr>
          <w:p w14:paraId="4C432916" w14:textId="0278FE3A" w:rsidR="7EFCA657" w:rsidRDefault="27267261" w:rsidP="37ED8F0D">
            <w:pPr>
              <w:jc w:val="center"/>
              <w:rPr>
                <w:rFonts w:ascii="Garamond" w:eastAsia="Garamond" w:hAnsi="Garamond" w:cs="Garamond"/>
              </w:rPr>
            </w:pPr>
            <w:r w:rsidRPr="37ED8F0D">
              <w:rPr>
                <w:rFonts w:ascii="Garamond" w:eastAsia="Garamond" w:hAnsi="Garamond" w:cs="Garamond"/>
              </w:rPr>
              <w:t>HLD(ft) = Plot radius factor * DBH (in) of the largest tree</w:t>
            </w:r>
          </w:p>
          <w:p w14:paraId="1B6048C8" w14:textId="3013D874" w:rsidR="7EFCA657" w:rsidRDefault="27267261" w:rsidP="37ED8F0D">
            <w:pPr>
              <w:jc w:val="center"/>
              <w:rPr>
                <w:rFonts w:ascii="Garamond" w:eastAsia="Garamond" w:hAnsi="Garamond" w:cs="Garamond"/>
              </w:rPr>
            </w:pPr>
            <w:r w:rsidRPr="37ED8F0D">
              <w:rPr>
                <w:rFonts w:ascii="Garamond" w:eastAsia="Garamond" w:hAnsi="Garamond" w:cs="Garamond"/>
              </w:rPr>
              <w:t>HLD = 2.75 * 28</w:t>
            </w:r>
          </w:p>
          <w:p w14:paraId="0AFFD726" w14:textId="3730A4B4" w:rsidR="7EFCA657" w:rsidRDefault="27267261" w:rsidP="37ED8F0D">
            <w:pPr>
              <w:jc w:val="center"/>
              <w:rPr>
                <w:rFonts w:ascii="Garamond" w:eastAsia="Garamond" w:hAnsi="Garamond" w:cs="Garamond"/>
              </w:rPr>
            </w:pPr>
            <w:r w:rsidRPr="37ED8F0D">
              <w:rPr>
                <w:rFonts w:ascii="Garamond" w:eastAsia="Garamond" w:hAnsi="Garamond" w:cs="Garamond"/>
              </w:rPr>
              <w:t>HLD = 77 ft or 23.46 m</w:t>
            </w:r>
          </w:p>
          <w:p w14:paraId="652BB9D9" w14:textId="1F2D0C2E" w:rsidR="7EFCA657" w:rsidRDefault="7EFCA657" w:rsidP="37ED8F0D">
            <w:pPr>
              <w:jc w:val="center"/>
              <w:rPr>
                <w:rFonts w:ascii="Garamond" w:eastAsia="Garamond" w:hAnsi="Garamond" w:cs="Garamond"/>
              </w:rPr>
            </w:pPr>
          </w:p>
        </w:tc>
      </w:tr>
      <w:tr w:rsidR="7EFCA657" w14:paraId="550CA86C" w14:textId="77777777" w:rsidTr="37ED8F0D">
        <w:trPr>
          <w:jc w:val="center"/>
        </w:trPr>
        <w:tc>
          <w:tcPr>
            <w:tcW w:w="2475" w:type="dxa"/>
            <w:vAlign w:val="center"/>
          </w:tcPr>
          <w:p w14:paraId="0DB18353" w14:textId="2BEC4E1F" w:rsidR="7EFCA657" w:rsidRDefault="27267261" w:rsidP="37ED8F0D">
            <w:pPr>
              <w:jc w:val="center"/>
              <w:rPr>
                <w:rFonts w:ascii="Garamond" w:eastAsia="Garamond" w:hAnsi="Garamond" w:cs="Garamond"/>
                <w:color w:val="222222"/>
                <w:sz w:val="21"/>
                <w:szCs w:val="21"/>
              </w:rPr>
            </w:pPr>
            <w:r w:rsidRPr="37ED8F0D">
              <w:rPr>
                <w:rFonts w:ascii="Garamond" w:eastAsia="Garamond" w:hAnsi="Garamond" w:cs="Garamond"/>
                <w:b/>
                <w:bCs/>
                <w:color w:val="222222"/>
                <w:sz w:val="21"/>
                <w:szCs w:val="21"/>
              </w:rPr>
              <w:t>Step 4: Resample the HLD to a 10x10m pixel. B10=Biomass of 10m pixel</w:t>
            </w:r>
          </w:p>
        </w:tc>
        <w:tc>
          <w:tcPr>
            <w:tcW w:w="4545" w:type="dxa"/>
            <w:gridSpan w:val="2"/>
            <w:vAlign w:val="center"/>
          </w:tcPr>
          <w:p w14:paraId="4BAC4758" w14:textId="482CB41F" w:rsidR="7EFCA657" w:rsidRDefault="27267261" w:rsidP="37ED8F0D">
            <w:pPr>
              <w:jc w:val="center"/>
              <w:rPr>
                <w:rFonts w:ascii="Garamond" w:eastAsia="Garamond" w:hAnsi="Garamond" w:cs="Garamond"/>
              </w:rPr>
            </w:pPr>
            <w:r w:rsidRPr="37ED8F0D">
              <w:rPr>
                <w:rFonts w:ascii="Garamond" w:eastAsia="Garamond" w:hAnsi="Garamond" w:cs="Garamond"/>
              </w:rPr>
              <w:t>B10 = (Area of desired cell size * original prism plot area) / Biomass</w:t>
            </w:r>
          </w:p>
          <w:p w14:paraId="65405990" w14:textId="2BF6BEB5" w:rsidR="7EFCA657" w:rsidRDefault="27267261" w:rsidP="37ED8F0D">
            <w:pPr>
              <w:jc w:val="center"/>
              <w:rPr>
                <w:rFonts w:ascii="Garamond" w:eastAsia="Garamond" w:hAnsi="Garamond" w:cs="Garamond"/>
                <w:sz w:val="17"/>
                <w:szCs w:val="17"/>
              </w:rPr>
            </w:pPr>
            <w:r w:rsidRPr="37ED8F0D">
              <w:rPr>
                <w:rFonts w:ascii="Garamond" w:eastAsia="Garamond" w:hAnsi="Garamond" w:cs="Garamond"/>
              </w:rPr>
              <w:t>B10 = (100m</w:t>
            </w:r>
            <w:r w:rsidRPr="37ED8F0D">
              <w:rPr>
                <w:rFonts w:ascii="Garamond" w:eastAsia="Garamond" w:hAnsi="Garamond" w:cs="Garamond"/>
                <w:vertAlign w:val="superscript"/>
              </w:rPr>
              <w:t>2</w:t>
            </w:r>
            <w:r w:rsidRPr="37ED8F0D">
              <w:rPr>
                <w:rFonts w:ascii="Garamond" w:eastAsia="Garamond" w:hAnsi="Garamond" w:cs="Garamond"/>
              </w:rPr>
              <w:t xml:space="preserve"> * 9296.52 kg)/1729.4 m</w:t>
            </w:r>
            <w:r w:rsidRPr="37ED8F0D">
              <w:rPr>
                <w:rFonts w:ascii="Garamond" w:eastAsia="Garamond" w:hAnsi="Garamond" w:cs="Garamond"/>
                <w:vertAlign w:val="superscript"/>
              </w:rPr>
              <w:t>2</w:t>
            </w:r>
          </w:p>
          <w:p w14:paraId="1F79EBDE" w14:textId="3F595413" w:rsidR="7EFCA657" w:rsidRDefault="27267261" w:rsidP="37ED8F0D">
            <w:pPr>
              <w:jc w:val="center"/>
              <w:rPr>
                <w:rFonts w:ascii="Garamond" w:eastAsia="Garamond" w:hAnsi="Garamond" w:cs="Garamond"/>
              </w:rPr>
            </w:pPr>
            <w:r w:rsidRPr="37ED8F0D">
              <w:rPr>
                <w:rFonts w:ascii="Garamond" w:eastAsia="Garamond" w:hAnsi="Garamond" w:cs="Garamond"/>
              </w:rPr>
              <w:t>B10 = 537.56kg</w:t>
            </w:r>
          </w:p>
        </w:tc>
      </w:tr>
      <w:tr w:rsidR="7EFCA657" w14:paraId="17BEDA2F" w14:textId="77777777" w:rsidTr="37ED8F0D">
        <w:trPr>
          <w:jc w:val="center"/>
        </w:trPr>
        <w:tc>
          <w:tcPr>
            <w:tcW w:w="2475" w:type="dxa"/>
            <w:vAlign w:val="center"/>
          </w:tcPr>
          <w:p w14:paraId="209FC05A" w14:textId="6954B278" w:rsidR="7EFCA657" w:rsidRDefault="27267261" w:rsidP="37ED8F0D">
            <w:pPr>
              <w:jc w:val="center"/>
              <w:rPr>
                <w:rFonts w:ascii="Garamond" w:eastAsia="Garamond" w:hAnsi="Garamond" w:cs="Garamond"/>
                <w:color w:val="222222"/>
                <w:sz w:val="21"/>
                <w:szCs w:val="21"/>
              </w:rPr>
            </w:pPr>
            <w:r w:rsidRPr="37ED8F0D">
              <w:rPr>
                <w:rFonts w:ascii="Garamond" w:eastAsia="Garamond" w:hAnsi="Garamond" w:cs="Garamond"/>
                <w:b/>
                <w:bCs/>
                <w:color w:val="222222"/>
                <w:sz w:val="21"/>
                <w:szCs w:val="21"/>
              </w:rPr>
              <w:t xml:space="preserve">Step 5: Add mature tree biomass and sapling biomass for 10x10m pixel value. Divide this value by 10 for communication purposes. </w:t>
            </w:r>
          </w:p>
        </w:tc>
        <w:tc>
          <w:tcPr>
            <w:tcW w:w="4545" w:type="dxa"/>
            <w:gridSpan w:val="2"/>
            <w:vAlign w:val="center"/>
          </w:tcPr>
          <w:p w14:paraId="17EC4C32" w14:textId="23D9CF29" w:rsidR="7EFCA657" w:rsidRDefault="27267261" w:rsidP="37ED8F0D">
            <w:pPr>
              <w:jc w:val="center"/>
              <w:rPr>
                <w:rFonts w:ascii="Garamond" w:eastAsia="Garamond" w:hAnsi="Garamond" w:cs="Garamond"/>
              </w:rPr>
            </w:pPr>
            <w:r w:rsidRPr="37ED8F0D">
              <w:rPr>
                <w:rFonts w:ascii="Garamond" w:eastAsia="Garamond" w:hAnsi="Garamond" w:cs="Garamond"/>
              </w:rPr>
              <w:t>Total B10 = B10 Mature Trees + B10 Saplings</w:t>
            </w:r>
          </w:p>
          <w:p w14:paraId="1B02A1C6" w14:textId="70D60E0B" w:rsidR="7EFCA657" w:rsidRDefault="27267261" w:rsidP="37ED8F0D">
            <w:pPr>
              <w:jc w:val="center"/>
              <w:rPr>
                <w:rFonts w:ascii="Garamond" w:eastAsia="Garamond" w:hAnsi="Garamond" w:cs="Garamond"/>
              </w:rPr>
            </w:pPr>
            <w:r w:rsidRPr="37ED8F0D">
              <w:rPr>
                <w:rFonts w:ascii="Garamond" w:eastAsia="Garamond" w:hAnsi="Garamond" w:cs="Garamond"/>
              </w:rPr>
              <w:t>Total B10 = 537.56kg + 306.53kg</w:t>
            </w:r>
          </w:p>
          <w:p w14:paraId="4C43BF7C" w14:textId="29DA6972" w:rsidR="7EFCA657" w:rsidRDefault="27267261" w:rsidP="37ED8F0D">
            <w:pPr>
              <w:jc w:val="center"/>
              <w:rPr>
                <w:rFonts w:ascii="Garamond" w:eastAsia="Garamond" w:hAnsi="Garamond" w:cs="Garamond"/>
              </w:rPr>
            </w:pPr>
            <w:r w:rsidRPr="37ED8F0D">
              <w:rPr>
                <w:rFonts w:ascii="Garamond" w:eastAsia="Garamond" w:hAnsi="Garamond" w:cs="Garamond"/>
              </w:rPr>
              <w:t>Total B10 = 844.09kg</w:t>
            </w:r>
          </w:p>
          <w:p w14:paraId="6D3E30A6" w14:textId="2DB2F576" w:rsidR="7EFCA657" w:rsidRDefault="27267261" w:rsidP="37ED8F0D">
            <w:pPr>
              <w:jc w:val="center"/>
              <w:rPr>
                <w:rFonts w:ascii="Garamond" w:eastAsia="Garamond" w:hAnsi="Garamond" w:cs="Garamond"/>
              </w:rPr>
            </w:pPr>
            <w:r w:rsidRPr="37ED8F0D">
              <w:rPr>
                <w:rFonts w:ascii="Garamond" w:eastAsia="Garamond" w:hAnsi="Garamond" w:cs="Garamond"/>
              </w:rPr>
              <w:t>Biomass for plot 20 = 84.4 Mg/ha</w:t>
            </w:r>
          </w:p>
        </w:tc>
      </w:tr>
    </w:tbl>
    <w:p w14:paraId="42941924" w14:textId="00F17591" w:rsidR="7EFCA657" w:rsidRDefault="7EFCA657" w:rsidP="043AA4CB">
      <w:pPr>
        <w:rPr>
          <w:rFonts w:ascii="Garamond" w:eastAsia="Garamond" w:hAnsi="Garamond" w:cs="Garamond"/>
          <w:b/>
          <w:bCs/>
          <w:color w:val="333333"/>
          <w:sz w:val="24"/>
          <w:szCs w:val="24"/>
        </w:rPr>
      </w:pPr>
    </w:p>
    <w:p w14:paraId="77DDF11A" w14:textId="120DAB91" w:rsidR="172CBC0F" w:rsidRDefault="172CBC0F" w:rsidP="043AA4CB">
      <w:pPr>
        <w:spacing w:after="0" w:line="240" w:lineRule="auto"/>
        <w:jc w:val="center"/>
      </w:pPr>
    </w:p>
    <w:p w14:paraId="2166B57F" w14:textId="6BD90D5D" w:rsidR="043AA4CB" w:rsidRDefault="043AA4CB" w:rsidP="043AA4CB">
      <w:pPr>
        <w:rPr>
          <w:rFonts w:ascii="Garamond" w:eastAsia="Garamond" w:hAnsi="Garamond" w:cs="Garamond"/>
          <w:b/>
          <w:bCs/>
          <w:color w:val="333333"/>
          <w:sz w:val="24"/>
          <w:szCs w:val="24"/>
        </w:rPr>
      </w:pPr>
    </w:p>
    <w:p w14:paraId="37439712" w14:textId="1CE65608" w:rsidR="7D549982" w:rsidRDefault="7D549982">
      <w:r>
        <w:br w:type="page"/>
      </w:r>
    </w:p>
    <w:p w14:paraId="0BC74D29" w14:textId="4DBE24B5" w:rsidR="40A3B655" w:rsidRDefault="40A3B655" w:rsidP="00996628">
      <w:pPr>
        <w:spacing w:after="0"/>
        <w:jc w:val="center"/>
        <w:rPr>
          <w:rFonts w:ascii="Garamond" w:eastAsia="Garamond" w:hAnsi="Garamond" w:cs="Garamond"/>
          <w:color w:val="333333"/>
          <w:sz w:val="24"/>
          <w:szCs w:val="24"/>
        </w:rPr>
      </w:pPr>
      <w:r w:rsidRPr="7D549982">
        <w:rPr>
          <w:rFonts w:ascii="Garamond" w:eastAsia="Garamond" w:hAnsi="Garamond" w:cs="Garamond"/>
          <w:b/>
          <w:bCs/>
          <w:color w:val="333333"/>
          <w:sz w:val="24"/>
          <w:szCs w:val="24"/>
        </w:rPr>
        <w:lastRenderedPageBreak/>
        <w:t xml:space="preserve">Appendix B: </w:t>
      </w:r>
    </w:p>
    <w:p w14:paraId="66000D74" w14:textId="19BBB69E" w:rsidR="40A3B655" w:rsidRDefault="40A3B655" w:rsidP="7D549982">
      <w:pPr>
        <w:jc w:val="center"/>
        <w:rPr>
          <w:rFonts w:ascii="Garamond" w:eastAsia="Garamond" w:hAnsi="Garamond" w:cs="Garamond"/>
          <w:b/>
          <w:bCs/>
          <w:color w:val="333333"/>
          <w:sz w:val="24"/>
          <w:szCs w:val="24"/>
        </w:rPr>
      </w:pPr>
      <w:r w:rsidRPr="7D549982">
        <w:rPr>
          <w:rFonts w:ascii="Garamond" w:eastAsia="Garamond" w:hAnsi="Garamond" w:cs="Garamond"/>
          <w:b/>
          <w:bCs/>
          <w:color w:val="333333"/>
          <w:sz w:val="24"/>
          <w:szCs w:val="24"/>
        </w:rPr>
        <w:t>Landsat 8 and Sentinel</w:t>
      </w:r>
      <w:r w:rsidR="4D4C9A30" w:rsidRPr="7D549982">
        <w:rPr>
          <w:rFonts w:ascii="Garamond" w:eastAsia="Garamond" w:hAnsi="Garamond" w:cs="Garamond"/>
          <w:b/>
          <w:bCs/>
          <w:color w:val="333333"/>
          <w:sz w:val="24"/>
          <w:szCs w:val="24"/>
        </w:rPr>
        <w:t>-</w:t>
      </w:r>
      <w:r w:rsidRPr="7D549982">
        <w:rPr>
          <w:rFonts w:ascii="Garamond" w:eastAsia="Garamond" w:hAnsi="Garamond" w:cs="Garamond"/>
          <w:b/>
          <w:bCs/>
          <w:color w:val="333333"/>
          <w:sz w:val="24"/>
          <w:szCs w:val="24"/>
        </w:rPr>
        <w:t>2 Top of Atmosphere Tasseled Cap Coefficients</w:t>
      </w:r>
    </w:p>
    <w:p w14:paraId="311813FF" w14:textId="7D0A63D8" w:rsidR="06F9D19A" w:rsidRPr="00E700AF" w:rsidRDefault="06F9D19A" w:rsidP="7D549982">
      <w:pPr>
        <w:spacing w:after="0" w:line="240" w:lineRule="auto"/>
        <w:rPr>
          <w:rFonts w:ascii="Garamond" w:eastAsia="Garamond" w:hAnsi="Garamond" w:cs="Garamond"/>
          <w:i/>
          <w:iCs/>
        </w:rPr>
      </w:pPr>
      <w:r w:rsidRPr="00E700AF">
        <w:rPr>
          <w:rFonts w:ascii="Garamond" w:eastAsia="Garamond" w:hAnsi="Garamond" w:cs="Garamond"/>
          <w:i/>
          <w:iCs/>
        </w:rPr>
        <w:t xml:space="preserve">Table </w:t>
      </w:r>
      <w:r w:rsidR="36B003EF" w:rsidRPr="00E700AF">
        <w:rPr>
          <w:rFonts w:ascii="Garamond" w:eastAsia="Garamond" w:hAnsi="Garamond" w:cs="Garamond"/>
          <w:i/>
          <w:iCs/>
        </w:rPr>
        <w:t>B</w:t>
      </w:r>
      <w:r w:rsidRPr="00E700AF">
        <w:rPr>
          <w:rFonts w:ascii="Garamond" w:eastAsia="Garamond" w:hAnsi="Garamond" w:cs="Garamond"/>
          <w:i/>
          <w:iCs/>
        </w:rPr>
        <w:t xml:space="preserve">1 </w:t>
      </w:r>
    </w:p>
    <w:p w14:paraId="681BD83F" w14:textId="40FB7A1E" w:rsidR="40A3B655" w:rsidRDefault="40A3B655" w:rsidP="7D549982">
      <w:pPr>
        <w:spacing w:after="0" w:line="240" w:lineRule="auto"/>
        <w:rPr>
          <w:rFonts w:ascii="Garamond" w:eastAsia="Garamond" w:hAnsi="Garamond" w:cs="Garamond"/>
        </w:rPr>
      </w:pPr>
      <w:r w:rsidRPr="7D549982">
        <w:rPr>
          <w:rFonts w:ascii="Garamond" w:eastAsia="Garamond" w:hAnsi="Garamond" w:cs="Garamond"/>
          <w:i/>
          <w:iCs/>
        </w:rPr>
        <w:t>Tasseled Cap</w:t>
      </w:r>
      <w:r w:rsidR="1C4ECF6C" w:rsidRPr="7D549982">
        <w:rPr>
          <w:rFonts w:ascii="Garamond" w:eastAsia="Garamond" w:hAnsi="Garamond" w:cs="Garamond"/>
          <w:i/>
          <w:iCs/>
        </w:rPr>
        <w:t xml:space="preserve"> Transformation</w:t>
      </w:r>
      <w:r w:rsidRPr="7D549982">
        <w:rPr>
          <w:rFonts w:ascii="Garamond" w:eastAsia="Garamond" w:hAnsi="Garamond" w:cs="Garamond"/>
          <w:i/>
          <w:iCs/>
        </w:rPr>
        <w:t xml:space="preserve"> coefficients for Landsat 8 OLI TOA</w:t>
      </w:r>
      <w:r w:rsidR="366505E9" w:rsidRPr="7D549982">
        <w:rPr>
          <w:rFonts w:ascii="Garamond" w:eastAsia="Garamond" w:hAnsi="Garamond" w:cs="Garamond"/>
          <w:i/>
          <w:iCs/>
        </w:rPr>
        <w:t xml:space="preserve"> imagery</w:t>
      </w:r>
      <w:r w:rsidRPr="7D549982">
        <w:rPr>
          <w:rFonts w:ascii="Garamond" w:eastAsia="Garamond" w:hAnsi="Garamond" w:cs="Garamond"/>
          <w:i/>
          <w:iCs/>
        </w:rPr>
        <w:t xml:space="preserve"> (Baig et al., 2014).</w:t>
      </w:r>
    </w:p>
    <w:tbl>
      <w:tblPr>
        <w:tblStyle w:val="TableGrid"/>
        <w:tblW w:w="0" w:type="auto"/>
        <w:tblInd w:w="0" w:type="dxa"/>
        <w:tblLayout w:type="fixed"/>
        <w:tblLook w:val="0000" w:firstRow="0" w:lastRow="0" w:firstColumn="0" w:lastColumn="0" w:noHBand="0" w:noVBand="0"/>
      </w:tblPr>
      <w:tblGrid>
        <w:gridCol w:w="1890"/>
        <w:gridCol w:w="1140"/>
        <w:gridCol w:w="1320"/>
        <w:gridCol w:w="1140"/>
        <w:gridCol w:w="1290"/>
        <w:gridCol w:w="1305"/>
        <w:gridCol w:w="1245"/>
      </w:tblGrid>
      <w:tr w:rsidR="7D549982" w14:paraId="7D6BAD17" w14:textId="77777777" w:rsidTr="7EFCA657">
        <w:tc>
          <w:tcPr>
            <w:tcW w:w="9330"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673A76C7" w14:textId="530A1EC8" w:rsidR="019818ED" w:rsidRDefault="20D25EC0" w:rsidP="7EFCA657">
            <w:pPr>
              <w:jc w:val="center"/>
              <w:rPr>
                <w:rFonts w:ascii="Garamond" w:eastAsia="Garamond" w:hAnsi="Garamond" w:cs="Garamond"/>
                <w:b/>
                <w:bCs/>
                <w:color w:val="F9F9F9"/>
              </w:rPr>
            </w:pPr>
            <w:r w:rsidRPr="7EFCA657">
              <w:rPr>
                <w:rFonts w:ascii="Garamond" w:eastAsia="Garamond" w:hAnsi="Garamond" w:cs="Garamond"/>
                <w:b/>
                <w:bCs/>
                <w:color w:val="F9F9F9"/>
              </w:rPr>
              <w:t>Landsat 8 OLI Tasseled Cap Top of Atmosphere Band Coefficient</w:t>
            </w:r>
          </w:p>
        </w:tc>
      </w:tr>
      <w:tr w:rsidR="7D549982" w14:paraId="60F6EDDC" w14:textId="77777777" w:rsidTr="7EFCA657">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76A74E06" w14:textId="770EFBE2" w:rsidR="7D549982" w:rsidRDefault="7D549982" w:rsidP="7EFCA657">
            <w:pPr>
              <w:rPr>
                <w:rFonts w:ascii="Garamond" w:eastAsia="Garamond" w:hAnsi="Garamond" w:cs="Garamond"/>
                <w:color w:val="F9F9F9"/>
              </w:rPr>
            </w:pPr>
            <w:r w:rsidRPr="7EFCA657">
              <w:rPr>
                <w:rFonts w:ascii="Garamond" w:eastAsia="Garamond" w:hAnsi="Garamond" w:cs="Garamond"/>
                <w:b/>
                <w:bCs/>
                <w:color w:val="F9F9F9"/>
              </w:rPr>
              <w:t>Component</w:t>
            </w:r>
          </w:p>
        </w:tc>
        <w:tc>
          <w:tcPr>
            <w:tcW w:w="11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3C7A0736" w14:textId="0B165248" w:rsidR="7D549982" w:rsidRDefault="7D549982" w:rsidP="7EFCA657">
            <w:pPr>
              <w:jc w:val="center"/>
              <w:rPr>
                <w:rFonts w:ascii="Garamond" w:eastAsia="Garamond" w:hAnsi="Garamond" w:cs="Garamond"/>
                <w:b/>
                <w:bCs/>
                <w:color w:val="F9F9F9"/>
              </w:rPr>
            </w:pPr>
            <w:r w:rsidRPr="7EFCA657">
              <w:rPr>
                <w:rFonts w:ascii="Garamond" w:eastAsia="Garamond" w:hAnsi="Garamond" w:cs="Garamond"/>
                <w:b/>
                <w:bCs/>
                <w:color w:val="F9F9F9"/>
              </w:rPr>
              <w:t xml:space="preserve">Band </w:t>
            </w:r>
            <w:r w:rsidR="7D82BCB5" w:rsidRPr="7EFCA657">
              <w:rPr>
                <w:rFonts w:ascii="Garamond" w:eastAsia="Garamond" w:hAnsi="Garamond" w:cs="Garamond"/>
                <w:b/>
                <w:bCs/>
                <w:color w:val="F9F9F9"/>
              </w:rPr>
              <w:t>2 (Blue)</w:t>
            </w:r>
          </w:p>
        </w:tc>
        <w:tc>
          <w:tcPr>
            <w:tcW w:w="13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7FF97ECA" w14:textId="143269CD" w:rsidR="7D549982" w:rsidRDefault="7D549982" w:rsidP="7EFCA657">
            <w:pPr>
              <w:jc w:val="center"/>
              <w:rPr>
                <w:rFonts w:ascii="Garamond" w:eastAsia="Garamond" w:hAnsi="Garamond" w:cs="Garamond"/>
                <w:color w:val="F9F9F9"/>
              </w:rPr>
            </w:pPr>
            <w:r w:rsidRPr="7EFCA657">
              <w:rPr>
                <w:rFonts w:ascii="Garamond" w:eastAsia="Garamond" w:hAnsi="Garamond" w:cs="Garamond"/>
                <w:b/>
                <w:bCs/>
                <w:color w:val="F9F9F9"/>
              </w:rPr>
              <w:t xml:space="preserve">Band </w:t>
            </w:r>
            <w:r w:rsidR="4FD3BAC5" w:rsidRPr="7EFCA657">
              <w:rPr>
                <w:rFonts w:ascii="Garamond" w:eastAsia="Garamond" w:hAnsi="Garamond" w:cs="Garamond"/>
                <w:b/>
                <w:bCs/>
                <w:color w:val="F9F9F9"/>
              </w:rPr>
              <w:t>3 (</w:t>
            </w:r>
            <w:r w:rsidR="4EB700D4" w:rsidRPr="7EFCA657">
              <w:rPr>
                <w:rFonts w:ascii="Garamond" w:eastAsia="Garamond" w:hAnsi="Garamond" w:cs="Garamond"/>
                <w:b/>
                <w:bCs/>
                <w:color w:val="F9F9F9"/>
              </w:rPr>
              <w:t>Green</w:t>
            </w:r>
            <w:r w:rsidR="4FD3BAC5" w:rsidRPr="7EFCA657">
              <w:rPr>
                <w:rFonts w:ascii="Garamond" w:eastAsia="Garamond" w:hAnsi="Garamond" w:cs="Garamond"/>
                <w:b/>
                <w:bCs/>
                <w:color w:val="F9F9F9"/>
              </w:rPr>
              <w:t>)</w:t>
            </w:r>
          </w:p>
        </w:tc>
        <w:tc>
          <w:tcPr>
            <w:tcW w:w="11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3D282030" w14:textId="384019E6" w:rsidR="7D549982" w:rsidRDefault="7D549982" w:rsidP="7EFCA657">
            <w:pPr>
              <w:jc w:val="center"/>
              <w:rPr>
                <w:rFonts w:ascii="Garamond" w:eastAsia="Garamond" w:hAnsi="Garamond" w:cs="Garamond"/>
                <w:color w:val="F9F9F9"/>
              </w:rPr>
            </w:pPr>
            <w:r w:rsidRPr="7EFCA657">
              <w:rPr>
                <w:rFonts w:ascii="Garamond" w:eastAsia="Garamond" w:hAnsi="Garamond" w:cs="Garamond"/>
                <w:b/>
                <w:bCs/>
                <w:color w:val="F9F9F9"/>
              </w:rPr>
              <w:t xml:space="preserve">Band </w:t>
            </w:r>
            <w:r w:rsidR="53ED17EB" w:rsidRPr="7EFCA657">
              <w:rPr>
                <w:rFonts w:ascii="Garamond" w:eastAsia="Garamond" w:hAnsi="Garamond" w:cs="Garamond"/>
                <w:b/>
                <w:bCs/>
                <w:color w:val="F9F9F9"/>
              </w:rPr>
              <w:t>4 (Red)</w:t>
            </w:r>
          </w:p>
        </w:tc>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220DD1C7" w14:textId="3CE608A9" w:rsidR="7D549982" w:rsidRDefault="7D549982" w:rsidP="7EFCA657">
            <w:pPr>
              <w:jc w:val="center"/>
              <w:rPr>
                <w:rFonts w:ascii="Garamond" w:eastAsia="Garamond" w:hAnsi="Garamond" w:cs="Garamond"/>
                <w:b/>
                <w:bCs/>
                <w:color w:val="F9F9F9"/>
              </w:rPr>
            </w:pPr>
            <w:r w:rsidRPr="7EFCA657">
              <w:rPr>
                <w:rFonts w:ascii="Garamond" w:eastAsia="Garamond" w:hAnsi="Garamond" w:cs="Garamond"/>
                <w:b/>
                <w:bCs/>
                <w:color w:val="F9F9F9"/>
              </w:rPr>
              <w:t xml:space="preserve">Band </w:t>
            </w:r>
            <w:r w:rsidR="135F0FFB" w:rsidRPr="7EFCA657">
              <w:rPr>
                <w:rFonts w:ascii="Garamond" w:eastAsia="Garamond" w:hAnsi="Garamond" w:cs="Garamond"/>
                <w:b/>
                <w:bCs/>
                <w:color w:val="F9F9F9"/>
              </w:rPr>
              <w:t>5 (NIR)</w:t>
            </w:r>
          </w:p>
        </w:tc>
        <w:tc>
          <w:tcPr>
            <w:tcW w:w="13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43E6D077" w14:textId="1F9F5903" w:rsidR="7D549982" w:rsidRDefault="7D549982" w:rsidP="7EFCA657">
            <w:pPr>
              <w:jc w:val="center"/>
              <w:rPr>
                <w:rFonts w:ascii="Garamond" w:eastAsia="Garamond" w:hAnsi="Garamond" w:cs="Garamond"/>
                <w:color w:val="F9F9F9"/>
              </w:rPr>
            </w:pPr>
            <w:r w:rsidRPr="7EFCA657">
              <w:rPr>
                <w:rFonts w:ascii="Garamond" w:eastAsia="Garamond" w:hAnsi="Garamond" w:cs="Garamond"/>
                <w:b/>
                <w:bCs/>
                <w:color w:val="F9F9F9"/>
              </w:rPr>
              <w:t xml:space="preserve">Band </w:t>
            </w:r>
            <w:r w:rsidR="1E522751" w:rsidRPr="7EFCA657">
              <w:rPr>
                <w:rFonts w:ascii="Garamond" w:eastAsia="Garamond" w:hAnsi="Garamond" w:cs="Garamond"/>
                <w:b/>
                <w:bCs/>
                <w:color w:val="F9F9F9"/>
              </w:rPr>
              <w:t>6 (SWIR1)</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238C6509" w14:textId="55D12DFF" w:rsidR="7D549982" w:rsidRDefault="7D549982" w:rsidP="7EFCA657">
            <w:pPr>
              <w:jc w:val="center"/>
              <w:rPr>
                <w:rFonts w:ascii="Garamond" w:eastAsia="Garamond" w:hAnsi="Garamond" w:cs="Garamond"/>
                <w:color w:val="F9F9F9"/>
              </w:rPr>
            </w:pPr>
            <w:r w:rsidRPr="7EFCA657">
              <w:rPr>
                <w:rFonts w:ascii="Garamond" w:eastAsia="Garamond" w:hAnsi="Garamond" w:cs="Garamond"/>
                <w:b/>
                <w:bCs/>
                <w:color w:val="F9F9F9"/>
              </w:rPr>
              <w:t xml:space="preserve">Band </w:t>
            </w:r>
            <w:r w:rsidR="7B679288" w:rsidRPr="7EFCA657">
              <w:rPr>
                <w:rFonts w:ascii="Garamond" w:eastAsia="Garamond" w:hAnsi="Garamond" w:cs="Garamond"/>
                <w:b/>
                <w:bCs/>
                <w:color w:val="F9F9F9"/>
              </w:rPr>
              <w:t>7 (SWIR2)</w:t>
            </w:r>
          </w:p>
        </w:tc>
      </w:tr>
      <w:tr w:rsidR="7D549982" w14:paraId="48BCA3AD" w14:textId="77777777" w:rsidTr="7EFCA657">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9F9F9"/>
            <w:vAlign w:val="center"/>
          </w:tcPr>
          <w:p w14:paraId="59C65F52" w14:textId="31F8E673" w:rsidR="7D549982" w:rsidRDefault="7D549982" w:rsidP="7EFCA657">
            <w:pPr>
              <w:rPr>
                <w:rFonts w:ascii="Garamond" w:eastAsia="Garamond" w:hAnsi="Garamond" w:cs="Garamond"/>
                <w:color w:val="222222"/>
              </w:rPr>
            </w:pPr>
            <w:r w:rsidRPr="7EFCA657">
              <w:rPr>
                <w:rFonts w:ascii="Garamond" w:eastAsia="Garamond" w:hAnsi="Garamond" w:cs="Garamond"/>
                <w:b/>
                <w:bCs/>
                <w:color w:val="222222"/>
              </w:rPr>
              <w:t>Brightness</w:t>
            </w:r>
          </w:p>
        </w:tc>
        <w:tc>
          <w:tcPr>
            <w:tcW w:w="11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302C28" w14:textId="13C9FCDB" w:rsidR="79E2BC2F" w:rsidRDefault="3B9949AE" w:rsidP="7EFCA657">
            <w:pPr>
              <w:jc w:val="center"/>
              <w:rPr>
                <w:rFonts w:ascii="Garamond" w:eastAsia="Garamond" w:hAnsi="Garamond" w:cs="Garamond"/>
                <w:sz w:val="20"/>
                <w:szCs w:val="20"/>
              </w:rPr>
            </w:pPr>
            <w:r w:rsidRPr="7EFCA657">
              <w:rPr>
                <w:rFonts w:ascii="Garamond" w:eastAsia="Garamond" w:hAnsi="Garamond" w:cs="Garamond"/>
                <w:sz w:val="20"/>
                <w:szCs w:val="20"/>
              </w:rPr>
              <w:t>0.3029</w:t>
            </w:r>
          </w:p>
        </w:tc>
        <w:tc>
          <w:tcPr>
            <w:tcW w:w="13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E55EA4" w14:textId="0C0781FE" w:rsidR="79E2BC2F" w:rsidRDefault="3B9949AE" w:rsidP="7EFCA657">
            <w:pPr>
              <w:jc w:val="center"/>
              <w:rPr>
                <w:rFonts w:ascii="Garamond" w:eastAsia="Garamond" w:hAnsi="Garamond" w:cs="Garamond"/>
                <w:sz w:val="20"/>
                <w:szCs w:val="20"/>
              </w:rPr>
            </w:pPr>
            <w:r w:rsidRPr="7EFCA657">
              <w:rPr>
                <w:rFonts w:ascii="Garamond" w:eastAsia="Garamond" w:hAnsi="Garamond" w:cs="Garamond"/>
                <w:sz w:val="20"/>
                <w:szCs w:val="20"/>
              </w:rPr>
              <w:t>0.2786</w:t>
            </w:r>
          </w:p>
        </w:tc>
        <w:tc>
          <w:tcPr>
            <w:tcW w:w="11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29B4F09" w14:textId="4EBD539E" w:rsidR="79E2BC2F" w:rsidRDefault="3B9949AE" w:rsidP="7EFCA657">
            <w:pPr>
              <w:jc w:val="center"/>
              <w:rPr>
                <w:rFonts w:ascii="Garamond" w:eastAsia="Garamond" w:hAnsi="Garamond" w:cs="Garamond"/>
                <w:sz w:val="20"/>
                <w:szCs w:val="20"/>
              </w:rPr>
            </w:pPr>
            <w:r w:rsidRPr="7EFCA657">
              <w:rPr>
                <w:rFonts w:ascii="Garamond" w:eastAsia="Garamond" w:hAnsi="Garamond" w:cs="Garamond"/>
                <w:sz w:val="20"/>
                <w:szCs w:val="20"/>
              </w:rPr>
              <w:t>0.4733</w:t>
            </w:r>
          </w:p>
        </w:tc>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2380A4" w14:textId="0C3ADEF7" w:rsidR="79E2BC2F" w:rsidRDefault="3B9949AE" w:rsidP="7EFCA657">
            <w:pPr>
              <w:jc w:val="center"/>
              <w:rPr>
                <w:rFonts w:ascii="Garamond" w:eastAsia="Garamond" w:hAnsi="Garamond" w:cs="Garamond"/>
                <w:sz w:val="20"/>
                <w:szCs w:val="20"/>
              </w:rPr>
            </w:pPr>
            <w:r w:rsidRPr="7EFCA657">
              <w:rPr>
                <w:rFonts w:ascii="Garamond" w:eastAsia="Garamond" w:hAnsi="Garamond" w:cs="Garamond"/>
                <w:sz w:val="20"/>
                <w:szCs w:val="20"/>
              </w:rPr>
              <w:t>0.5599</w:t>
            </w:r>
          </w:p>
        </w:tc>
        <w:tc>
          <w:tcPr>
            <w:tcW w:w="13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EB29DA" w14:textId="0FBDC177" w:rsidR="79E2BC2F" w:rsidRDefault="3B9949AE" w:rsidP="7EFCA657">
            <w:pPr>
              <w:jc w:val="center"/>
              <w:rPr>
                <w:rFonts w:ascii="Garamond" w:eastAsia="Garamond" w:hAnsi="Garamond" w:cs="Garamond"/>
                <w:sz w:val="20"/>
                <w:szCs w:val="20"/>
              </w:rPr>
            </w:pPr>
            <w:r w:rsidRPr="7EFCA657">
              <w:rPr>
                <w:rFonts w:ascii="Garamond" w:eastAsia="Garamond" w:hAnsi="Garamond" w:cs="Garamond"/>
                <w:sz w:val="20"/>
                <w:szCs w:val="20"/>
              </w:rPr>
              <w:t>0.508</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254DB8" w14:textId="4064B91F" w:rsidR="79E2BC2F" w:rsidRDefault="3B9949AE" w:rsidP="7EFCA657">
            <w:pPr>
              <w:jc w:val="center"/>
              <w:rPr>
                <w:rFonts w:ascii="Garamond" w:eastAsia="Garamond" w:hAnsi="Garamond" w:cs="Garamond"/>
                <w:sz w:val="20"/>
                <w:szCs w:val="20"/>
              </w:rPr>
            </w:pPr>
            <w:r w:rsidRPr="7EFCA657">
              <w:rPr>
                <w:rFonts w:ascii="Garamond" w:eastAsia="Garamond" w:hAnsi="Garamond" w:cs="Garamond"/>
                <w:sz w:val="20"/>
                <w:szCs w:val="20"/>
              </w:rPr>
              <w:t>0.1872</w:t>
            </w:r>
          </w:p>
        </w:tc>
      </w:tr>
      <w:tr w:rsidR="7D549982" w14:paraId="338B3038" w14:textId="77777777" w:rsidTr="7EFCA657">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9F9F9"/>
            <w:vAlign w:val="center"/>
          </w:tcPr>
          <w:p w14:paraId="1A3290AD" w14:textId="57286071" w:rsidR="7D549982" w:rsidRDefault="7D549982" w:rsidP="7EFCA657">
            <w:pPr>
              <w:rPr>
                <w:rFonts w:ascii="Garamond" w:eastAsia="Garamond" w:hAnsi="Garamond" w:cs="Garamond"/>
                <w:color w:val="222222"/>
              </w:rPr>
            </w:pPr>
            <w:r w:rsidRPr="7EFCA657">
              <w:rPr>
                <w:rFonts w:ascii="Garamond" w:eastAsia="Garamond" w:hAnsi="Garamond" w:cs="Garamond"/>
                <w:b/>
                <w:bCs/>
                <w:color w:val="222222"/>
              </w:rPr>
              <w:t>Greenness</w:t>
            </w:r>
          </w:p>
        </w:tc>
        <w:tc>
          <w:tcPr>
            <w:tcW w:w="11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503BEF" w14:textId="676990B9" w:rsidR="6F69BB15" w:rsidRDefault="65500663" w:rsidP="7EFCA657">
            <w:pPr>
              <w:jc w:val="center"/>
              <w:rPr>
                <w:rFonts w:ascii="Garamond" w:eastAsia="Garamond" w:hAnsi="Garamond" w:cs="Garamond"/>
                <w:sz w:val="20"/>
                <w:szCs w:val="20"/>
              </w:rPr>
            </w:pPr>
            <w:r w:rsidRPr="7EFCA657">
              <w:rPr>
                <w:rFonts w:ascii="Garamond" w:eastAsia="Garamond" w:hAnsi="Garamond" w:cs="Garamond"/>
                <w:sz w:val="20"/>
                <w:szCs w:val="20"/>
              </w:rPr>
              <w:t>-0.2941</w:t>
            </w:r>
          </w:p>
        </w:tc>
        <w:tc>
          <w:tcPr>
            <w:tcW w:w="13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88BD9E" w14:textId="6E4987CC" w:rsidR="6F69BB15" w:rsidRDefault="65500663" w:rsidP="7EFCA657">
            <w:pPr>
              <w:jc w:val="center"/>
              <w:rPr>
                <w:rFonts w:ascii="Garamond" w:eastAsia="Garamond" w:hAnsi="Garamond" w:cs="Garamond"/>
                <w:sz w:val="20"/>
                <w:szCs w:val="20"/>
              </w:rPr>
            </w:pPr>
            <w:r w:rsidRPr="7EFCA657">
              <w:rPr>
                <w:rFonts w:ascii="Garamond" w:eastAsia="Garamond" w:hAnsi="Garamond" w:cs="Garamond"/>
                <w:sz w:val="20"/>
                <w:szCs w:val="20"/>
              </w:rPr>
              <w:t>-0.243</w:t>
            </w:r>
          </w:p>
        </w:tc>
        <w:tc>
          <w:tcPr>
            <w:tcW w:w="11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1FA73AD" w14:textId="2D8A92A6" w:rsidR="6F69BB15" w:rsidRDefault="65500663" w:rsidP="7EFCA657">
            <w:pPr>
              <w:jc w:val="center"/>
              <w:rPr>
                <w:rFonts w:ascii="Garamond" w:eastAsia="Garamond" w:hAnsi="Garamond" w:cs="Garamond"/>
                <w:sz w:val="20"/>
                <w:szCs w:val="20"/>
              </w:rPr>
            </w:pPr>
            <w:r w:rsidRPr="7EFCA657">
              <w:rPr>
                <w:rFonts w:ascii="Garamond" w:eastAsia="Garamond" w:hAnsi="Garamond" w:cs="Garamond"/>
                <w:sz w:val="20"/>
                <w:szCs w:val="20"/>
              </w:rPr>
              <w:t>-0.5424</w:t>
            </w:r>
          </w:p>
        </w:tc>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98A39DC" w14:textId="60D72534" w:rsidR="6F69BB15" w:rsidRDefault="65500663" w:rsidP="7EFCA657">
            <w:pPr>
              <w:jc w:val="center"/>
              <w:rPr>
                <w:rFonts w:ascii="Garamond" w:eastAsia="Garamond" w:hAnsi="Garamond" w:cs="Garamond"/>
                <w:sz w:val="20"/>
                <w:szCs w:val="20"/>
              </w:rPr>
            </w:pPr>
            <w:r w:rsidRPr="7EFCA657">
              <w:rPr>
                <w:rFonts w:ascii="Garamond" w:eastAsia="Garamond" w:hAnsi="Garamond" w:cs="Garamond"/>
                <w:sz w:val="20"/>
                <w:szCs w:val="20"/>
              </w:rPr>
              <w:t>0.7276</w:t>
            </w:r>
          </w:p>
        </w:tc>
        <w:tc>
          <w:tcPr>
            <w:tcW w:w="13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97758C9" w14:textId="49CE8197" w:rsidR="6F69BB15" w:rsidRDefault="65500663" w:rsidP="7EFCA657">
            <w:pPr>
              <w:jc w:val="center"/>
              <w:rPr>
                <w:rFonts w:ascii="Garamond" w:eastAsia="Garamond" w:hAnsi="Garamond" w:cs="Garamond"/>
                <w:sz w:val="20"/>
                <w:szCs w:val="20"/>
              </w:rPr>
            </w:pPr>
            <w:r w:rsidRPr="7EFCA657">
              <w:rPr>
                <w:rFonts w:ascii="Garamond" w:eastAsia="Garamond" w:hAnsi="Garamond" w:cs="Garamond"/>
                <w:sz w:val="20"/>
                <w:szCs w:val="20"/>
              </w:rPr>
              <w:t>0.0713</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4BF3F9" w14:textId="3C2262EB" w:rsidR="6F69BB15" w:rsidRDefault="65500663" w:rsidP="7EFCA657">
            <w:pPr>
              <w:jc w:val="center"/>
              <w:rPr>
                <w:rFonts w:ascii="Garamond" w:eastAsia="Garamond" w:hAnsi="Garamond" w:cs="Garamond"/>
                <w:sz w:val="20"/>
                <w:szCs w:val="20"/>
              </w:rPr>
            </w:pPr>
            <w:r w:rsidRPr="7EFCA657">
              <w:rPr>
                <w:rFonts w:ascii="Garamond" w:eastAsia="Garamond" w:hAnsi="Garamond" w:cs="Garamond"/>
                <w:sz w:val="20"/>
                <w:szCs w:val="20"/>
              </w:rPr>
              <w:t>-0.1608</w:t>
            </w:r>
          </w:p>
        </w:tc>
      </w:tr>
      <w:tr w:rsidR="7D549982" w14:paraId="6FB2D629" w14:textId="77777777" w:rsidTr="7EFCA657">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9F9F9"/>
            <w:vAlign w:val="center"/>
          </w:tcPr>
          <w:p w14:paraId="2E0D550F" w14:textId="4125A923" w:rsidR="7D549982" w:rsidRDefault="7D549982" w:rsidP="7EFCA657">
            <w:pPr>
              <w:rPr>
                <w:rFonts w:ascii="Garamond" w:eastAsia="Garamond" w:hAnsi="Garamond" w:cs="Garamond"/>
                <w:color w:val="222222"/>
              </w:rPr>
            </w:pPr>
            <w:r w:rsidRPr="7EFCA657">
              <w:rPr>
                <w:rFonts w:ascii="Garamond" w:eastAsia="Garamond" w:hAnsi="Garamond" w:cs="Garamond"/>
                <w:b/>
                <w:bCs/>
                <w:color w:val="222222"/>
              </w:rPr>
              <w:t>Wetness</w:t>
            </w:r>
          </w:p>
        </w:tc>
        <w:tc>
          <w:tcPr>
            <w:tcW w:w="11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7FA3089" w14:textId="79EF643D" w:rsidR="6B887395" w:rsidRDefault="101EB41B" w:rsidP="7EFCA657">
            <w:pPr>
              <w:jc w:val="center"/>
              <w:rPr>
                <w:rFonts w:ascii="Garamond" w:eastAsia="Garamond" w:hAnsi="Garamond" w:cs="Garamond"/>
                <w:sz w:val="20"/>
                <w:szCs w:val="20"/>
              </w:rPr>
            </w:pPr>
            <w:r w:rsidRPr="7EFCA657">
              <w:rPr>
                <w:rFonts w:ascii="Garamond" w:eastAsia="Garamond" w:hAnsi="Garamond" w:cs="Garamond"/>
                <w:sz w:val="20"/>
                <w:szCs w:val="20"/>
              </w:rPr>
              <w:t>0.1511</w:t>
            </w:r>
          </w:p>
        </w:tc>
        <w:tc>
          <w:tcPr>
            <w:tcW w:w="13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C3865F1" w14:textId="3A1605AA" w:rsidR="6B887395" w:rsidRDefault="101EB41B" w:rsidP="7EFCA657">
            <w:pPr>
              <w:jc w:val="center"/>
              <w:rPr>
                <w:rFonts w:ascii="Garamond" w:eastAsia="Garamond" w:hAnsi="Garamond" w:cs="Garamond"/>
                <w:sz w:val="20"/>
                <w:szCs w:val="20"/>
              </w:rPr>
            </w:pPr>
            <w:r w:rsidRPr="7EFCA657">
              <w:rPr>
                <w:rFonts w:ascii="Garamond" w:eastAsia="Garamond" w:hAnsi="Garamond" w:cs="Garamond"/>
                <w:sz w:val="20"/>
                <w:szCs w:val="20"/>
              </w:rPr>
              <w:t>0.1973</w:t>
            </w:r>
          </w:p>
        </w:tc>
        <w:tc>
          <w:tcPr>
            <w:tcW w:w="11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F22D041" w14:textId="5668F155" w:rsidR="6B887395" w:rsidRDefault="101EB41B" w:rsidP="7EFCA657">
            <w:pPr>
              <w:jc w:val="center"/>
              <w:rPr>
                <w:rFonts w:ascii="Garamond" w:eastAsia="Garamond" w:hAnsi="Garamond" w:cs="Garamond"/>
                <w:sz w:val="20"/>
                <w:szCs w:val="20"/>
              </w:rPr>
            </w:pPr>
            <w:r w:rsidRPr="7EFCA657">
              <w:rPr>
                <w:rFonts w:ascii="Garamond" w:eastAsia="Garamond" w:hAnsi="Garamond" w:cs="Garamond"/>
                <w:sz w:val="20"/>
                <w:szCs w:val="20"/>
              </w:rPr>
              <w:t>0.3283</w:t>
            </w:r>
          </w:p>
        </w:tc>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118F12" w14:textId="33D67FE4" w:rsidR="6B887395" w:rsidRDefault="101EB41B" w:rsidP="7EFCA657">
            <w:pPr>
              <w:jc w:val="center"/>
              <w:rPr>
                <w:rFonts w:ascii="Garamond" w:eastAsia="Garamond" w:hAnsi="Garamond" w:cs="Garamond"/>
                <w:sz w:val="20"/>
                <w:szCs w:val="20"/>
              </w:rPr>
            </w:pPr>
            <w:r w:rsidRPr="7EFCA657">
              <w:rPr>
                <w:rFonts w:ascii="Garamond" w:eastAsia="Garamond" w:hAnsi="Garamond" w:cs="Garamond"/>
                <w:sz w:val="20"/>
                <w:szCs w:val="20"/>
              </w:rPr>
              <w:t>0.3407</w:t>
            </w:r>
          </w:p>
        </w:tc>
        <w:tc>
          <w:tcPr>
            <w:tcW w:w="13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407CD2" w14:textId="1295B951" w:rsidR="6B887395" w:rsidRDefault="101EB41B" w:rsidP="7EFCA657">
            <w:pPr>
              <w:jc w:val="center"/>
              <w:rPr>
                <w:rFonts w:ascii="Garamond" w:eastAsia="Garamond" w:hAnsi="Garamond" w:cs="Garamond"/>
                <w:sz w:val="20"/>
                <w:szCs w:val="20"/>
              </w:rPr>
            </w:pPr>
            <w:r w:rsidRPr="7EFCA657">
              <w:rPr>
                <w:rFonts w:ascii="Garamond" w:eastAsia="Garamond" w:hAnsi="Garamond" w:cs="Garamond"/>
                <w:sz w:val="20"/>
                <w:szCs w:val="20"/>
              </w:rPr>
              <w:t>-0.7117</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1A8ED3" w14:textId="43F15F0C" w:rsidR="6B887395" w:rsidRDefault="101EB41B" w:rsidP="7EFCA657">
            <w:pPr>
              <w:jc w:val="center"/>
              <w:rPr>
                <w:rFonts w:ascii="Garamond" w:eastAsia="Garamond" w:hAnsi="Garamond" w:cs="Garamond"/>
                <w:sz w:val="20"/>
                <w:szCs w:val="20"/>
              </w:rPr>
            </w:pPr>
            <w:r w:rsidRPr="7EFCA657">
              <w:rPr>
                <w:rFonts w:ascii="Garamond" w:eastAsia="Garamond" w:hAnsi="Garamond" w:cs="Garamond"/>
                <w:sz w:val="20"/>
                <w:szCs w:val="20"/>
              </w:rPr>
              <w:t>-0.4559</w:t>
            </w:r>
          </w:p>
        </w:tc>
      </w:tr>
    </w:tbl>
    <w:p w14:paraId="577D4D31" w14:textId="635FF7AE" w:rsidR="7D549982" w:rsidRDefault="7D549982" w:rsidP="7D549982">
      <w:pPr>
        <w:spacing w:line="240" w:lineRule="auto"/>
        <w:rPr>
          <w:rFonts w:ascii="Garamond" w:eastAsia="Garamond" w:hAnsi="Garamond" w:cs="Garamond"/>
        </w:rPr>
      </w:pPr>
    </w:p>
    <w:p w14:paraId="7445BFD1" w14:textId="12A55992" w:rsidR="692A1FD9" w:rsidRPr="00E700AF" w:rsidRDefault="692A1FD9" w:rsidP="7D549982">
      <w:pPr>
        <w:spacing w:after="0" w:line="240" w:lineRule="auto"/>
        <w:rPr>
          <w:rFonts w:ascii="Garamond" w:eastAsia="Garamond" w:hAnsi="Garamond" w:cs="Garamond"/>
          <w:i/>
          <w:iCs/>
        </w:rPr>
      </w:pPr>
      <w:r w:rsidRPr="00E700AF">
        <w:rPr>
          <w:rFonts w:ascii="Garamond" w:eastAsia="Garamond" w:hAnsi="Garamond" w:cs="Garamond"/>
          <w:i/>
          <w:iCs/>
        </w:rPr>
        <w:t xml:space="preserve">Table </w:t>
      </w:r>
      <w:r w:rsidR="53370D99" w:rsidRPr="00E700AF">
        <w:rPr>
          <w:rFonts w:ascii="Garamond" w:eastAsia="Garamond" w:hAnsi="Garamond" w:cs="Garamond"/>
          <w:i/>
          <w:iCs/>
        </w:rPr>
        <w:t>B</w:t>
      </w:r>
      <w:r w:rsidRPr="00E700AF">
        <w:rPr>
          <w:rFonts w:ascii="Garamond" w:eastAsia="Garamond" w:hAnsi="Garamond" w:cs="Garamond"/>
          <w:i/>
          <w:iCs/>
        </w:rPr>
        <w:t xml:space="preserve">2 </w:t>
      </w:r>
    </w:p>
    <w:p w14:paraId="218FF4B1" w14:textId="0CC11B8D" w:rsidR="40A3B655" w:rsidRDefault="40A3B655" w:rsidP="7D549982">
      <w:pPr>
        <w:spacing w:after="0" w:line="240" w:lineRule="auto"/>
        <w:rPr>
          <w:rFonts w:ascii="Garamond" w:eastAsia="Garamond" w:hAnsi="Garamond" w:cs="Garamond"/>
        </w:rPr>
      </w:pPr>
      <w:r w:rsidRPr="7D549982">
        <w:rPr>
          <w:rFonts w:ascii="Garamond" w:eastAsia="Garamond" w:hAnsi="Garamond" w:cs="Garamond"/>
          <w:i/>
          <w:iCs/>
        </w:rPr>
        <w:t xml:space="preserve">Tasseled Cap </w:t>
      </w:r>
      <w:r w:rsidR="7CD3CC38" w:rsidRPr="7D549982">
        <w:rPr>
          <w:rFonts w:ascii="Garamond" w:eastAsia="Garamond" w:hAnsi="Garamond" w:cs="Garamond"/>
          <w:i/>
          <w:iCs/>
        </w:rPr>
        <w:t xml:space="preserve">Transformation </w:t>
      </w:r>
      <w:r w:rsidRPr="7D549982">
        <w:rPr>
          <w:rFonts w:ascii="Garamond" w:eastAsia="Garamond" w:hAnsi="Garamond" w:cs="Garamond"/>
          <w:i/>
          <w:iCs/>
        </w:rPr>
        <w:t xml:space="preserve">coefficients </w:t>
      </w:r>
      <w:r w:rsidR="5BF8E000" w:rsidRPr="7D549982">
        <w:rPr>
          <w:rFonts w:ascii="Garamond" w:eastAsia="Garamond" w:hAnsi="Garamond" w:cs="Garamond"/>
          <w:i/>
          <w:iCs/>
        </w:rPr>
        <w:t>for Sentinel-2 MSI Level 1C (TOA) imagery</w:t>
      </w:r>
      <w:r w:rsidRPr="7D549982">
        <w:rPr>
          <w:rFonts w:ascii="Garamond" w:eastAsia="Garamond" w:hAnsi="Garamond" w:cs="Garamond"/>
          <w:i/>
          <w:iCs/>
        </w:rPr>
        <w:t xml:space="preserve"> (Nedkov, 2017).</w:t>
      </w:r>
    </w:p>
    <w:tbl>
      <w:tblPr>
        <w:tblStyle w:val="TableGrid"/>
        <w:tblW w:w="0" w:type="auto"/>
        <w:tblInd w:w="0" w:type="dxa"/>
        <w:tblLayout w:type="fixed"/>
        <w:tblLook w:val="0000" w:firstRow="0" w:lastRow="0" w:firstColumn="0" w:lastColumn="0" w:noHBand="0" w:noVBand="0"/>
      </w:tblPr>
      <w:tblGrid>
        <w:gridCol w:w="1905"/>
        <w:gridCol w:w="1125"/>
        <w:gridCol w:w="1335"/>
        <w:gridCol w:w="1155"/>
        <w:gridCol w:w="1284"/>
        <w:gridCol w:w="1290"/>
        <w:gridCol w:w="1245"/>
      </w:tblGrid>
      <w:tr w:rsidR="7D549982" w14:paraId="26F70C54" w14:textId="77777777" w:rsidTr="37ED8F0D">
        <w:tc>
          <w:tcPr>
            <w:tcW w:w="9339"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3028575E" w14:textId="7145EABF" w:rsidR="7734E7A1" w:rsidRDefault="3AC21CAE" w:rsidP="7EFCA657">
            <w:pPr>
              <w:jc w:val="center"/>
              <w:rPr>
                <w:rFonts w:ascii="Garamond" w:eastAsia="Garamond" w:hAnsi="Garamond" w:cs="Garamond"/>
                <w:color w:val="F9F9F9"/>
              </w:rPr>
            </w:pPr>
            <w:r w:rsidRPr="7EFCA657">
              <w:rPr>
                <w:rFonts w:ascii="Garamond" w:eastAsia="Garamond" w:hAnsi="Garamond" w:cs="Garamond"/>
                <w:b/>
                <w:bCs/>
                <w:color w:val="F9F9F9"/>
              </w:rPr>
              <w:t>Sentinel-2 MSI Tasseled Cap Top of Atmosphere Band Coefficients</w:t>
            </w:r>
          </w:p>
        </w:tc>
      </w:tr>
      <w:tr w:rsidR="7D549982" w14:paraId="2C575DBE" w14:textId="77777777" w:rsidTr="37ED8F0D">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15B07D2E" w14:textId="1F5B6CAE" w:rsidR="7D549982" w:rsidRDefault="7D549982" w:rsidP="7EFCA657">
            <w:pPr>
              <w:rPr>
                <w:rFonts w:ascii="Garamond" w:eastAsia="Garamond" w:hAnsi="Garamond" w:cs="Garamond"/>
                <w:color w:val="F9F9F9"/>
              </w:rPr>
            </w:pPr>
            <w:r w:rsidRPr="7EFCA657">
              <w:rPr>
                <w:rFonts w:ascii="Garamond" w:eastAsia="Garamond" w:hAnsi="Garamond" w:cs="Garamond"/>
                <w:b/>
                <w:bCs/>
                <w:color w:val="F9F9F9"/>
              </w:rPr>
              <w:t>Component</w:t>
            </w:r>
          </w:p>
        </w:tc>
        <w:tc>
          <w:tcPr>
            <w:tcW w:w="1125" w:type="dxa"/>
            <w:tcBorders>
              <w:top w:val="nil"/>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6864F278" w14:textId="0380B43F" w:rsidR="290171A7" w:rsidRDefault="0482884D" w:rsidP="7EFCA657">
            <w:pPr>
              <w:jc w:val="center"/>
              <w:rPr>
                <w:rFonts w:ascii="Garamond" w:eastAsia="Garamond" w:hAnsi="Garamond" w:cs="Garamond"/>
                <w:b/>
                <w:bCs/>
                <w:color w:val="F9F9F9"/>
              </w:rPr>
            </w:pPr>
            <w:r w:rsidRPr="7EFCA657">
              <w:rPr>
                <w:rFonts w:ascii="Garamond" w:eastAsia="Garamond" w:hAnsi="Garamond" w:cs="Garamond"/>
                <w:b/>
                <w:bCs/>
                <w:color w:val="F9F9F9"/>
              </w:rPr>
              <w:t>Band 2 (Blue)</w:t>
            </w:r>
          </w:p>
        </w:tc>
        <w:tc>
          <w:tcPr>
            <w:tcW w:w="1335" w:type="dxa"/>
            <w:tcBorders>
              <w:top w:val="nil"/>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0F900C7A" w14:textId="01A56408" w:rsidR="7E486349" w:rsidRDefault="11CE2F5C" w:rsidP="7EFCA657">
            <w:pPr>
              <w:jc w:val="center"/>
              <w:rPr>
                <w:rFonts w:ascii="Garamond" w:eastAsia="Garamond" w:hAnsi="Garamond" w:cs="Garamond"/>
                <w:color w:val="F9F9F9"/>
              </w:rPr>
            </w:pPr>
            <w:r w:rsidRPr="7EFCA657">
              <w:rPr>
                <w:rFonts w:ascii="Garamond" w:eastAsia="Garamond" w:hAnsi="Garamond" w:cs="Garamond"/>
                <w:b/>
                <w:bCs/>
                <w:color w:val="F9F9F9"/>
              </w:rPr>
              <w:t>Band 3 (Green)</w:t>
            </w:r>
          </w:p>
        </w:tc>
        <w:tc>
          <w:tcPr>
            <w:tcW w:w="1155" w:type="dxa"/>
            <w:tcBorders>
              <w:top w:val="nil"/>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5D53F94B" w14:textId="1BD3C995" w:rsidR="7E486349" w:rsidRDefault="11CE2F5C" w:rsidP="7EFCA657">
            <w:pPr>
              <w:jc w:val="center"/>
              <w:rPr>
                <w:rFonts w:ascii="Garamond" w:eastAsia="Garamond" w:hAnsi="Garamond" w:cs="Garamond"/>
                <w:color w:val="F9F9F9"/>
              </w:rPr>
            </w:pPr>
            <w:r w:rsidRPr="7EFCA657">
              <w:rPr>
                <w:rFonts w:ascii="Garamond" w:eastAsia="Garamond" w:hAnsi="Garamond" w:cs="Garamond"/>
                <w:b/>
                <w:bCs/>
                <w:color w:val="F9F9F9"/>
              </w:rPr>
              <w:t>Band 4 (Red)</w:t>
            </w:r>
          </w:p>
        </w:tc>
        <w:tc>
          <w:tcPr>
            <w:tcW w:w="1284" w:type="dxa"/>
            <w:tcBorders>
              <w:top w:val="nil"/>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16F9B378" w14:textId="35DDD29C" w:rsidR="5C0DC15F" w:rsidRDefault="0CD20732" w:rsidP="7EFCA657">
            <w:pPr>
              <w:jc w:val="center"/>
              <w:rPr>
                <w:rFonts w:ascii="Garamond" w:eastAsia="Garamond" w:hAnsi="Garamond" w:cs="Garamond"/>
                <w:b/>
                <w:bCs/>
                <w:color w:val="F9F9F9"/>
              </w:rPr>
            </w:pPr>
            <w:r w:rsidRPr="7EFCA657">
              <w:rPr>
                <w:rFonts w:ascii="Garamond" w:eastAsia="Garamond" w:hAnsi="Garamond" w:cs="Garamond"/>
                <w:b/>
                <w:bCs/>
                <w:color w:val="F9F9F9"/>
              </w:rPr>
              <w:t>Band 8 (NIR)</w:t>
            </w:r>
          </w:p>
        </w:tc>
        <w:tc>
          <w:tcPr>
            <w:tcW w:w="1290" w:type="dxa"/>
            <w:tcBorders>
              <w:top w:val="nil"/>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3D8070EC" w14:textId="526ED703" w:rsidR="1F473104" w:rsidRDefault="6BBBA926" w:rsidP="7EFCA657">
            <w:pPr>
              <w:jc w:val="center"/>
              <w:rPr>
                <w:rFonts w:ascii="Garamond" w:eastAsia="Garamond" w:hAnsi="Garamond" w:cs="Garamond"/>
                <w:color w:val="F9F9F9"/>
              </w:rPr>
            </w:pPr>
            <w:r w:rsidRPr="7EFCA657">
              <w:rPr>
                <w:rFonts w:ascii="Garamond" w:eastAsia="Garamond" w:hAnsi="Garamond" w:cs="Garamond"/>
                <w:b/>
                <w:bCs/>
                <w:color w:val="F9F9F9"/>
              </w:rPr>
              <w:t>Band 11 (SWIR1)</w:t>
            </w:r>
          </w:p>
        </w:tc>
        <w:tc>
          <w:tcPr>
            <w:tcW w:w="1245" w:type="dxa"/>
            <w:tcBorders>
              <w:top w:val="nil"/>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275681DC" w14:textId="68D6A036" w:rsidR="1F473104" w:rsidRDefault="6BBBA926" w:rsidP="7EFCA657">
            <w:pPr>
              <w:jc w:val="center"/>
              <w:rPr>
                <w:rFonts w:ascii="Garamond" w:eastAsia="Garamond" w:hAnsi="Garamond" w:cs="Garamond"/>
                <w:color w:val="F9F9F9"/>
              </w:rPr>
            </w:pPr>
            <w:r w:rsidRPr="7EFCA657">
              <w:rPr>
                <w:rFonts w:ascii="Garamond" w:eastAsia="Garamond" w:hAnsi="Garamond" w:cs="Garamond"/>
                <w:b/>
                <w:bCs/>
                <w:color w:val="F9F9F9"/>
              </w:rPr>
              <w:t>Band 12 (SWIR2)</w:t>
            </w:r>
          </w:p>
        </w:tc>
      </w:tr>
      <w:tr w:rsidR="7D549982" w14:paraId="2E245101" w14:textId="77777777" w:rsidTr="37ED8F0D">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A84C17C" w14:textId="531C5DEE" w:rsidR="7D549982" w:rsidRDefault="7D549982" w:rsidP="7EFCA657">
            <w:pPr>
              <w:rPr>
                <w:rFonts w:ascii="Garamond" w:eastAsia="Garamond" w:hAnsi="Garamond" w:cs="Garamond"/>
              </w:rPr>
            </w:pPr>
            <w:r w:rsidRPr="7EFCA657">
              <w:rPr>
                <w:rFonts w:ascii="Garamond" w:eastAsia="Garamond" w:hAnsi="Garamond" w:cs="Garamond"/>
                <w:b/>
                <w:bCs/>
              </w:rPr>
              <w:t>Brightness</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1E2239E" w14:textId="03DD9948"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0822</w:t>
            </w:r>
          </w:p>
        </w:tc>
        <w:tc>
          <w:tcPr>
            <w:tcW w:w="133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8BED0E" w14:textId="6B4C5106"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1360</w:t>
            </w:r>
          </w:p>
        </w:tc>
        <w:tc>
          <w:tcPr>
            <w:tcW w:w="11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E73BC9" w14:textId="4A2555D5"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2611</w:t>
            </w:r>
          </w:p>
        </w:tc>
        <w:tc>
          <w:tcPr>
            <w:tcW w:w="12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7566225" w14:textId="2413845E"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3895</w:t>
            </w:r>
          </w:p>
        </w:tc>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237580" w14:textId="02AFF7CC"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3882</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853EA5" w14:textId="3B62A73A"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1366</w:t>
            </w:r>
          </w:p>
        </w:tc>
      </w:tr>
      <w:tr w:rsidR="7D549982" w14:paraId="06B72E0A" w14:textId="77777777" w:rsidTr="37ED8F0D">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98047BC" w14:textId="27CC96C2" w:rsidR="7D549982" w:rsidRDefault="7D549982" w:rsidP="7EFCA657">
            <w:pPr>
              <w:rPr>
                <w:rFonts w:ascii="Garamond" w:eastAsia="Garamond" w:hAnsi="Garamond" w:cs="Garamond"/>
              </w:rPr>
            </w:pPr>
            <w:r w:rsidRPr="7EFCA657">
              <w:rPr>
                <w:rFonts w:ascii="Garamond" w:eastAsia="Garamond" w:hAnsi="Garamond" w:cs="Garamond"/>
                <w:b/>
                <w:bCs/>
              </w:rPr>
              <w:t>Greenness</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31A4F0" w14:textId="3200679B"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1128</w:t>
            </w:r>
          </w:p>
        </w:tc>
        <w:tc>
          <w:tcPr>
            <w:tcW w:w="133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0043B3D" w14:textId="4728C118"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1680</w:t>
            </w:r>
          </w:p>
        </w:tc>
        <w:tc>
          <w:tcPr>
            <w:tcW w:w="11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E223F93" w14:textId="75121B0E"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3480</w:t>
            </w:r>
          </w:p>
        </w:tc>
        <w:tc>
          <w:tcPr>
            <w:tcW w:w="12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D36AAF" w14:textId="14A526A3"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3165</w:t>
            </w:r>
          </w:p>
        </w:tc>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EDE3E57" w14:textId="495ABBFC"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4578</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2007299" w14:textId="13BB5871"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4064</w:t>
            </w:r>
          </w:p>
        </w:tc>
      </w:tr>
      <w:tr w:rsidR="7D549982" w14:paraId="4E5616CD" w14:textId="77777777" w:rsidTr="37ED8F0D">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FD5487A" w14:textId="39350B24" w:rsidR="7D549982" w:rsidRDefault="7D549982" w:rsidP="7EFCA657">
            <w:pPr>
              <w:rPr>
                <w:rFonts w:ascii="Garamond" w:eastAsia="Garamond" w:hAnsi="Garamond" w:cs="Garamond"/>
              </w:rPr>
            </w:pPr>
            <w:r w:rsidRPr="7EFCA657">
              <w:rPr>
                <w:rFonts w:ascii="Garamond" w:eastAsia="Garamond" w:hAnsi="Garamond" w:cs="Garamond"/>
                <w:b/>
                <w:bCs/>
              </w:rPr>
              <w:t>Wetness</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C101EE" w14:textId="05A0AF8B"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1363</w:t>
            </w:r>
          </w:p>
        </w:tc>
        <w:tc>
          <w:tcPr>
            <w:tcW w:w="133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45114F" w14:textId="08E78D7C"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2802</w:t>
            </w:r>
          </w:p>
        </w:tc>
        <w:tc>
          <w:tcPr>
            <w:tcW w:w="11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25EBD9" w14:textId="39E69285"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3072</w:t>
            </w:r>
          </w:p>
        </w:tc>
        <w:tc>
          <w:tcPr>
            <w:tcW w:w="12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F7C180" w14:textId="7BB0CAB3"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0807</w:t>
            </w:r>
          </w:p>
        </w:tc>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EA25F4" w14:textId="4014B37A"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4064</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FA46BCB" w14:textId="03D9032C" w:rsidR="7D549982" w:rsidRDefault="7D549982" w:rsidP="7EFCA657">
            <w:pPr>
              <w:jc w:val="center"/>
              <w:rPr>
                <w:rFonts w:ascii="Garamond" w:eastAsia="Garamond" w:hAnsi="Garamond" w:cs="Garamond"/>
                <w:sz w:val="20"/>
                <w:szCs w:val="20"/>
              </w:rPr>
            </w:pPr>
            <w:r w:rsidRPr="7EFCA657">
              <w:rPr>
                <w:rFonts w:ascii="Garamond" w:eastAsia="Garamond" w:hAnsi="Garamond" w:cs="Garamond"/>
                <w:sz w:val="20"/>
                <w:szCs w:val="20"/>
              </w:rPr>
              <w:t>-0.5602</w:t>
            </w:r>
          </w:p>
        </w:tc>
      </w:tr>
    </w:tbl>
    <w:p w14:paraId="0DDA602E" w14:textId="19C466AA" w:rsidR="37ED8F0D" w:rsidRDefault="37ED8F0D" w:rsidP="37ED8F0D">
      <w:pPr>
        <w:jc w:val="center"/>
        <w:rPr>
          <w:rFonts w:ascii="Garamond" w:eastAsia="Garamond" w:hAnsi="Garamond" w:cs="Garamond"/>
          <w:color w:val="333333"/>
          <w:sz w:val="24"/>
          <w:szCs w:val="24"/>
        </w:rPr>
      </w:pPr>
      <w:r>
        <w:br w:type="page"/>
      </w:r>
      <w:r w:rsidR="5665155C" w:rsidRPr="37ED8F0D">
        <w:rPr>
          <w:rFonts w:ascii="Garamond" w:eastAsia="Garamond" w:hAnsi="Garamond" w:cs="Garamond"/>
          <w:b/>
          <w:bCs/>
          <w:color w:val="333333"/>
          <w:sz w:val="24"/>
          <w:szCs w:val="24"/>
        </w:rPr>
        <w:lastRenderedPageBreak/>
        <w:t xml:space="preserve">Appendix C: </w:t>
      </w:r>
    </w:p>
    <w:p w14:paraId="53AD4DFB" w14:textId="27F3AFBC" w:rsidR="5665155C" w:rsidRDefault="5665155C" w:rsidP="37ED8F0D">
      <w:pPr>
        <w:jc w:val="center"/>
        <w:rPr>
          <w:rFonts w:ascii="Garamond" w:eastAsia="Garamond" w:hAnsi="Garamond" w:cs="Garamond"/>
          <w:b/>
          <w:bCs/>
          <w:color w:val="333333"/>
          <w:sz w:val="24"/>
          <w:szCs w:val="24"/>
        </w:rPr>
      </w:pPr>
      <w:r w:rsidRPr="37ED8F0D">
        <w:rPr>
          <w:rFonts w:ascii="Garamond" w:eastAsia="Garamond" w:hAnsi="Garamond" w:cs="Garamond"/>
          <w:b/>
          <w:bCs/>
          <w:color w:val="333333"/>
          <w:sz w:val="24"/>
          <w:szCs w:val="24"/>
        </w:rPr>
        <w:t>Biomass Distribution by Species</w:t>
      </w:r>
    </w:p>
    <w:p w14:paraId="67A50928" w14:textId="138309B3" w:rsidR="1D7F8978" w:rsidRDefault="1D7F8978" w:rsidP="37ED8F0D">
      <w:pPr>
        <w:jc w:val="center"/>
        <w:rPr>
          <w:rFonts w:ascii="Times" w:eastAsia="Times" w:hAnsi="Times" w:cs="Times"/>
        </w:rPr>
      </w:pPr>
      <w:r>
        <w:rPr>
          <w:noProof/>
        </w:rPr>
        <w:drawing>
          <wp:inline distT="0" distB="0" distL="0" distR="0" wp14:anchorId="50B1493B" wp14:editId="315F23A7">
            <wp:extent cx="4005370" cy="2495012"/>
            <wp:effectExtent l="0" t="0" r="0" b="0"/>
            <wp:docPr id="2089864503" name="Picture 202721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7217959"/>
                    <pic:cNvPicPr/>
                  </pic:nvPicPr>
                  <pic:blipFill>
                    <a:blip r:embed="rId23">
                      <a:extLst>
                        <a:ext uri="{28A0092B-C50C-407E-A947-70E740481C1C}">
                          <a14:useLocalDpi xmlns:a14="http://schemas.microsoft.com/office/drawing/2010/main" val="0"/>
                        </a:ext>
                      </a:extLst>
                    </a:blip>
                    <a:stretch>
                      <a:fillRect/>
                    </a:stretch>
                  </pic:blipFill>
                  <pic:spPr>
                    <a:xfrm>
                      <a:off x="0" y="0"/>
                      <a:ext cx="4005370" cy="2495012"/>
                    </a:xfrm>
                    <a:prstGeom prst="rect">
                      <a:avLst/>
                    </a:prstGeom>
                  </pic:spPr>
                </pic:pic>
              </a:graphicData>
            </a:graphic>
          </wp:inline>
        </w:drawing>
      </w:r>
    </w:p>
    <w:p w14:paraId="26E98FAE" w14:textId="137B3DC0" w:rsidR="3323D198" w:rsidRDefault="3323D198" w:rsidP="37ED8F0D">
      <w:pPr>
        <w:spacing w:after="0" w:line="240" w:lineRule="auto"/>
        <w:jc w:val="center"/>
        <w:rPr>
          <w:rFonts w:ascii="Garamond" w:eastAsia="Times New Roman" w:hAnsi="Garamond" w:cs="Arial"/>
        </w:rPr>
      </w:pPr>
      <w:r w:rsidRPr="37ED8F0D">
        <w:rPr>
          <w:rFonts w:ascii="Garamond" w:eastAsia="Times New Roman" w:hAnsi="Garamond" w:cs="Arial"/>
          <w:i/>
          <w:iCs/>
        </w:rPr>
        <w:t>Figure C1.</w:t>
      </w:r>
      <w:r w:rsidRPr="37ED8F0D">
        <w:rPr>
          <w:rFonts w:ascii="Garamond" w:eastAsia="Times New Roman" w:hAnsi="Garamond" w:cs="Arial"/>
        </w:rPr>
        <w:t xml:space="preserve"> This box plot shows forest inventory plots, sorted by the dominant tree species in each plot, in relation to the amount of biomass that plot contains.</w:t>
      </w:r>
    </w:p>
    <w:p w14:paraId="089B8389" w14:textId="2517E62E" w:rsidR="37ED8F0D" w:rsidRDefault="003647EC" w:rsidP="37ED8F0D">
      <w:pPr>
        <w:spacing w:line="240" w:lineRule="auto"/>
        <w:rPr>
          <w:rFonts w:ascii="Garamond" w:eastAsia="Garamond" w:hAnsi="Garamond" w:cs="Garamond"/>
        </w:rPr>
      </w:pPr>
      <w:r w:rsidRPr="003647EC">
        <mc:AlternateContent>
          <mc:Choice Requires="wpg">
            <w:drawing>
              <wp:anchor distT="0" distB="0" distL="114300" distR="114300" simplePos="0" relativeHeight="251660288" behindDoc="0" locked="0" layoutInCell="1" allowOverlap="1" wp14:anchorId="714CACBB" wp14:editId="11EC7472">
                <wp:simplePos x="0" y="0"/>
                <wp:positionH relativeFrom="column">
                  <wp:posOffset>693420</wp:posOffset>
                </wp:positionH>
                <wp:positionV relativeFrom="paragraph">
                  <wp:posOffset>285115</wp:posOffset>
                </wp:positionV>
                <wp:extent cx="4572000" cy="2857500"/>
                <wp:effectExtent l="0" t="0" r="0" b="0"/>
                <wp:wrapNone/>
                <wp:docPr id="7" name="Group 6"/>
                <wp:cNvGraphicFramePr/>
                <a:graphic xmlns:a="http://schemas.openxmlformats.org/drawingml/2006/main">
                  <a:graphicData uri="http://schemas.microsoft.com/office/word/2010/wordprocessingGroup">
                    <wpg:wgp>
                      <wpg:cNvGrpSpPr/>
                      <wpg:grpSpPr>
                        <a:xfrm>
                          <a:off x="0" y="0"/>
                          <a:ext cx="4572000" cy="2857500"/>
                          <a:chOff x="0" y="0"/>
                          <a:chExt cx="4572000" cy="2857500"/>
                        </a:xfrm>
                      </wpg:grpSpPr>
                      <pic:pic xmlns:pic="http://schemas.openxmlformats.org/drawingml/2006/picture">
                        <pic:nvPicPr>
                          <pic:cNvPr id="2"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4572000" cy="2857500"/>
                          </a:xfrm>
                          <a:prstGeom prst="rect">
                            <a:avLst/>
                          </a:prstGeom>
                        </pic:spPr>
                      </pic:pic>
                      <wps:wsp>
                        <wps:cNvPr id="3" name="TextBox 4"/>
                        <wps:cNvSpPr txBox="1"/>
                        <wps:spPr>
                          <a:xfrm>
                            <a:off x="2140997" y="1057629"/>
                            <a:ext cx="914400" cy="325120"/>
                          </a:xfrm>
                          <a:prstGeom prst="rect">
                            <a:avLst/>
                          </a:prstGeom>
                          <a:solidFill>
                            <a:schemeClr val="bg1"/>
                          </a:solidFill>
                        </wps:spPr>
                        <wps:txbx>
                          <w:txbxContent>
                            <w:p w14:paraId="1AA79C0B" w14:textId="77777777" w:rsidR="003647EC" w:rsidRDefault="003647EC" w:rsidP="003647EC">
                              <w:pPr>
                                <w:pStyle w:val="NormalWeb"/>
                                <w:spacing w:before="0" w:beforeAutospacing="0" w:after="0" w:afterAutospacing="0"/>
                              </w:pPr>
                              <w:r>
                                <w:rPr>
                                  <w:rFonts w:ascii="Century Gothic" w:hAnsi="Century Gothic" w:cstheme="minorBidi"/>
                                  <w:b/>
                                  <w:bCs/>
                                  <w:color w:val="000000" w:themeColor="text1"/>
                                  <w:kern w:val="24"/>
                                  <w:sz w:val="16"/>
                                  <w:szCs w:val="16"/>
                                </w:rPr>
                                <w:t>AGB Biomass</w:t>
                              </w:r>
                            </w:p>
                            <w:p w14:paraId="2B19FF67" w14:textId="77777777" w:rsidR="003647EC" w:rsidRDefault="003647EC" w:rsidP="003647EC">
                              <w:pPr>
                                <w:pStyle w:val="NormalWeb"/>
                                <w:spacing w:before="0" w:beforeAutospacing="0" w:after="0" w:afterAutospacing="0"/>
                              </w:pPr>
                              <w:r>
                                <w:rPr>
                                  <w:rFonts w:ascii="Century Gothic" w:hAnsi="Century Gothic" w:cstheme="minorBidi"/>
                                  <w:color w:val="000000" w:themeColor="text1"/>
                                  <w:kern w:val="24"/>
                                  <w:sz w:val="14"/>
                                  <w:szCs w:val="14"/>
                                </w:rPr>
                                <w:t>Mg/ha</w:t>
                              </w:r>
                            </w:p>
                          </w:txbxContent>
                        </wps:txbx>
                        <wps:bodyPr wrap="square" rtlCol="0">
                          <a:spAutoFit/>
                        </wps:bodyPr>
                      </wps:wsp>
                    </wpg:wgp>
                  </a:graphicData>
                </a:graphic>
              </wp:anchor>
            </w:drawing>
          </mc:Choice>
          <mc:Fallback>
            <w:pict>
              <v:group w14:anchorId="714CACBB" id="Group 6" o:spid="_x0000_s1026" style="position:absolute;margin-left:54.6pt;margin-top:22.45pt;width:5in;height:225pt;z-index:251660288" coordsize="45720,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45720;height:28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">
                  <v:imagedata r:id="rId25" o:title=""/>
                </v:shape>
                <v:shapetype id="_x0000_t202" coordsize="21600,21600" o:spt="202" path="m,l,21600r21600,l21600,xe">
                  <v:stroke joinstyle="miter"/>
                  <v:path gradientshapeok="t" o:connecttype="rect"/>
                </v:shapetype>
                <v:shape id="TextBox 4" o:spid="_x0000_s1028" type="#_x0000_t202" style="position:absolute;left:21409;top:10576;width:9144;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" fillcolor="white [3212]" stroked="f">
                  <v:textbox style="mso-fit-shape-to-text:t">
                    <w:txbxContent>
                      <w:p w14:paraId="1AA79C0B" w14:textId="77777777" w:rsidR="003647EC" w:rsidRDefault="003647EC" w:rsidP="003647EC">
                        <w:pPr>
                          <w:pStyle w:val="NormalWeb"/>
                          <w:spacing w:before="0" w:beforeAutospacing="0" w:after="0" w:afterAutospacing="0"/>
                        </w:pPr>
                        <w:r>
                          <w:rPr>
                            <w:rFonts w:ascii="Century Gothic" w:hAnsi="Century Gothic" w:cstheme="minorBidi"/>
                            <w:b/>
                            <w:bCs/>
                            <w:color w:val="000000" w:themeColor="text1"/>
                            <w:kern w:val="24"/>
                            <w:sz w:val="16"/>
                            <w:szCs w:val="16"/>
                          </w:rPr>
                          <w:t>AGB Biomass</w:t>
                        </w:r>
                      </w:p>
                      <w:p w14:paraId="2B19FF67" w14:textId="77777777" w:rsidR="003647EC" w:rsidRDefault="003647EC" w:rsidP="003647EC">
                        <w:pPr>
                          <w:pStyle w:val="NormalWeb"/>
                          <w:spacing w:before="0" w:beforeAutospacing="0" w:after="0" w:afterAutospacing="0"/>
                        </w:pPr>
                        <w:r>
                          <w:rPr>
                            <w:rFonts w:ascii="Century Gothic" w:hAnsi="Century Gothic" w:cstheme="minorBidi"/>
                            <w:color w:val="000000" w:themeColor="text1"/>
                            <w:kern w:val="24"/>
                            <w:sz w:val="14"/>
                            <w:szCs w:val="14"/>
                          </w:rPr>
                          <w:t>Mg/ha</w:t>
                        </w:r>
                      </w:p>
                    </w:txbxContent>
                  </v:textbox>
                </v:shape>
              </v:group>
            </w:pict>
          </mc:Fallback>
        </mc:AlternateContent>
      </w:r>
    </w:p>
    <w:p w14:paraId="5CD4753C" w14:textId="6EEDDA05" w:rsidR="0DF85210" w:rsidRDefault="0DF85210" w:rsidP="37ED8F0D">
      <w:pPr>
        <w:spacing w:line="240" w:lineRule="auto"/>
        <w:jc w:val="center"/>
      </w:pPr>
    </w:p>
    <w:p w14:paraId="5C1C5A3A" w14:textId="395A8467" w:rsidR="003647EC" w:rsidRDefault="003647EC" w:rsidP="37ED8F0D">
      <w:pPr>
        <w:spacing w:line="240" w:lineRule="auto"/>
        <w:jc w:val="center"/>
      </w:pPr>
    </w:p>
    <w:p w14:paraId="0A50B42D" w14:textId="77777777" w:rsidR="003647EC" w:rsidRDefault="003647EC" w:rsidP="37ED8F0D">
      <w:pPr>
        <w:pStyle w:val="NoSpacing"/>
        <w:jc w:val="center"/>
        <w:rPr>
          <w:rFonts w:ascii="Garamond" w:eastAsia="Garamond" w:hAnsi="Garamond" w:cs="Garamond"/>
          <w:i/>
          <w:iCs/>
        </w:rPr>
      </w:pPr>
    </w:p>
    <w:p w14:paraId="32F38E39" w14:textId="77777777" w:rsidR="003647EC" w:rsidRDefault="003647EC" w:rsidP="37ED8F0D">
      <w:pPr>
        <w:pStyle w:val="NoSpacing"/>
        <w:jc w:val="center"/>
        <w:rPr>
          <w:rFonts w:ascii="Garamond" w:eastAsia="Garamond" w:hAnsi="Garamond" w:cs="Garamond"/>
          <w:i/>
          <w:iCs/>
        </w:rPr>
      </w:pPr>
    </w:p>
    <w:p w14:paraId="19518B0C" w14:textId="77777777" w:rsidR="003647EC" w:rsidRDefault="003647EC" w:rsidP="37ED8F0D">
      <w:pPr>
        <w:pStyle w:val="NoSpacing"/>
        <w:jc w:val="center"/>
        <w:rPr>
          <w:rFonts w:ascii="Garamond" w:eastAsia="Garamond" w:hAnsi="Garamond" w:cs="Garamond"/>
          <w:i/>
          <w:iCs/>
        </w:rPr>
      </w:pPr>
    </w:p>
    <w:p w14:paraId="55FA8892" w14:textId="77777777" w:rsidR="003647EC" w:rsidRDefault="003647EC" w:rsidP="37ED8F0D">
      <w:pPr>
        <w:pStyle w:val="NoSpacing"/>
        <w:jc w:val="center"/>
        <w:rPr>
          <w:rFonts w:ascii="Garamond" w:eastAsia="Garamond" w:hAnsi="Garamond" w:cs="Garamond"/>
          <w:i/>
          <w:iCs/>
        </w:rPr>
      </w:pPr>
    </w:p>
    <w:p w14:paraId="7526F506" w14:textId="77777777" w:rsidR="003647EC" w:rsidRDefault="003647EC" w:rsidP="37ED8F0D">
      <w:pPr>
        <w:pStyle w:val="NoSpacing"/>
        <w:jc w:val="center"/>
        <w:rPr>
          <w:rFonts w:ascii="Garamond" w:eastAsia="Garamond" w:hAnsi="Garamond" w:cs="Garamond"/>
          <w:i/>
          <w:iCs/>
        </w:rPr>
      </w:pPr>
    </w:p>
    <w:p w14:paraId="1732CB86" w14:textId="77777777" w:rsidR="003647EC" w:rsidRDefault="003647EC" w:rsidP="37ED8F0D">
      <w:pPr>
        <w:pStyle w:val="NoSpacing"/>
        <w:jc w:val="center"/>
        <w:rPr>
          <w:rFonts w:ascii="Garamond" w:eastAsia="Garamond" w:hAnsi="Garamond" w:cs="Garamond"/>
          <w:i/>
          <w:iCs/>
        </w:rPr>
      </w:pPr>
    </w:p>
    <w:p w14:paraId="1DA05F74" w14:textId="77777777" w:rsidR="003647EC" w:rsidRDefault="003647EC" w:rsidP="37ED8F0D">
      <w:pPr>
        <w:pStyle w:val="NoSpacing"/>
        <w:jc w:val="center"/>
        <w:rPr>
          <w:rFonts w:ascii="Garamond" w:eastAsia="Garamond" w:hAnsi="Garamond" w:cs="Garamond"/>
          <w:i/>
          <w:iCs/>
        </w:rPr>
      </w:pPr>
    </w:p>
    <w:p w14:paraId="6BDF272A" w14:textId="77777777" w:rsidR="003647EC" w:rsidRDefault="003647EC" w:rsidP="37ED8F0D">
      <w:pPr>
        <w:pStyle w:val="NoSpacing"/>
        <w:jc w:val="center"/>
        <w:rPr>
          <w:rFonts w:ascii="Garamond" w:eastAsia="Garamond" w:hAnsi="Garamond" w:cs="Garamond"/>
          <w:i/>
          <w:iCs/>
        </w:rPr>
      </w:pPr>
    </w:p>
    <w:p w14:paraId="5F452D96" w14:textId="77777777" w:rsidR="003647EC" w:rsidRDefault="003647EC" w:rsidP="37ED8F0D">
      <w:pPr>
        <w:pStyle w:val="NoSpacing"/>
        <w:jc w:val="center"/>
        <w:rPr>
          <w:rFonts w:ascii="Garamond" w:eastAsia="Garamond" w:hAnsi="Garamond" w:cs="Garamond"/>
          <w:i/>
          <w:iCs/>
        </w:rPr>
      </w:pPr>
    </w:p>
    <w:p w14:paraId="7E11B73A" w14:textId="77777777" w:rsidR="003647EC" w:rsidRDefault="003647EC" w:rsidP="37ED8F0D">
      <w:pPr>
        <w:pStyle w:val="NoSpacing"/>
        <w:jc w:val="center"/>
        <w:rPr>
          <w:rFonts w:ascii="Garamond" w:eastAsia="Garamond" w:hAnsi="Garamond" w:cs="Garamond"/>
          <w:i/>
          <w:iCs/>
        </w:rPr>
      </w:pPr>
    </w:p>
    <w:p w14:paraId="40BFDDDB" w14:textId="77777777" w:rsidR="003647EC" w:rsidRDefault="003647EC" w:rsidP="37ED8F0D">
      <w:pPr>
        <w:pStyle w:val="NoSpacing"/>
        <w:jc w:val="center"/>
        <w:rPr>
          <w:rFonts w:ascii="Garamond" w:eastAsia="Garamond" w:hAnsi="Garamond" w:cs="Garamond"/>
          <w:i/>
          <w:iCs/>
        </w:rPr>
      </w:pPr>
    </w:p>
    <w:p w14:paraId="773BB322" w14:textId="77777777" w:rsidR="003647EC" w:rsidRDefault="003647EC" w:rsidP="37ED8F0D">
      <w:pPr>
        <w:pStyle w:val="NoSpacing"/>
        <w:jc w:val="center"/>
        <w:rPr>
          <w:rFonts w:ascii="Garamond" w:eastAsia="Garamond" w:hAnsi="Garamond" w:cs="Garamond"/>
          <w:i/>
          <w:iCs/>
        </w:rPr>
      </w:pPr>
    </w:p>
    <w:p w14:paraId="06136832" w14:textId="77777777" w:rsidR="003647EC" w:rsidRDefault="003647EC" w:rsidP="37ED8F0D">
      <w:pPr>
        <w:pStyle w:val="NoSpacing"/>
        <w:jc w:val="center"/>
        <w:rPr>
          <w:rFonts w:ascii="Garamond" w:eastAsia="Garamond" w:hAnsi="Garamond" w:cs="Garamond"/>
          <w:i/>
          <w:iCs/>
        </w:rPr>
      </w:pPr>
    </w:p>
    <w:p w14:paraId="7B598967" w14:textId="77777777" w:rsidR="003647EC" w:rsidRDefault="003647EC" w:rsidP="37ED8F0D">
      <w:pPr>
        <w:pStyle w:val="NoSpacing"/>
        <w:jc w:val="center"/>
        <w:rPr>
          <w:rFonts w:ascii="Garamond" w:eastAsia="Garamond" w:hAnsi="Garamond" w:cs="Garamond"/>
          <w:i/>
          <w:iCs/>
        </w:rPr>
      </w:pPr>
    </w:p>
    <w:p w14:paraId="6C87FA12" w14:textId="77777777" w:rsidR="003647EC" w:rsidRDefault="003647EC" w:rsidP="37ED8F0D">
      <w:pPr>
        <w:pStyle w:val="NoSpacing"/>
        <w:jc w:val="center"/>
        <w:rPr>
          <w:rFonts w:ascii="Garamond" w:eastAsia="Garamond" w:hAnsi="Garamond" w:cs="Garamond"/>
          <w:i/>
          <w:iCs/>
        </w:rPr>
      </w:pPr>
    </w:p>
    <w:p w14:paraId="10396C05" w14:textId="77777777" w:rsidR="003647EC" w:rsidRDefault="003647EC" w:rsidP="37ED8F0D">
      <w:pPr>
        <w:pStyle w:val="NoSpacing"/>
        <w:jc w:val="center"/>
        <w:rPr>
          <w:rFonts w:ascii="Garamond" w:eastAsia="Garamond" w:hAnsi="Garamond" w:cs="Garamond"/>
          <w:i/>
          <w:iCs/>
        </w:rPr>
      </w:pPr>
    </w:p>
    <w:p w14:paraId="3F4A88FE" w14:textId="4BF4FA76" w:rsidR="57EA6DC8" w:rsidRDefault="57EA6DC8" w:rsidP="37ED8F0D">
      <w:pPr>
        <w:pStyle w:val="NoSpacing"/>
        <w:jc w:val="center"/>
        <w:rPr>
          <w:rFonts w:ascii="Garamond" w:eastAsia="Garamond" w:hAnsi="Garamond" w:cs="Garamond"/>
        </w:rPr>
      </w:pPr>
      <w:r w:rsidRPr="37ED8F0D">
        <w:rPr>
          <w:rFonts w:ascii="Garamond" w:eastAsia="Garamond" w:hAnsi="Garamond" w:cs="Garamond"/>
          <w:i/>
          <w:iCs/>
        </w:rPr>
        <w:t>Figure C2.</w:t>
      </w:r>
      <w:r w:rsidRPr="37ED8F0D">
        <w:rPr>
          <w:rFonts w:ascii="Garamond" w:eastAsia="Garamond" w:hAnsi="Garamond" w:cs="Garamond"/>
        </w:rPr>
        <w:t xml:space="preserve"> Using the predictive biomass map from Figure 6, this map isolates the top quantile of biomass in red. The outlined areas isolate regions in the top quantile of biomass that also feature</w:t>
      </w:r>
      <w:r w:rsidR="00996628">
        <w:rPr>
          <w:rFonts w:ascii="Garamond" w:eastAsia="Garamond" w:hAnsi="Garamond" w:cs="Garamond"/>
        </w:rPr>
        <w:t>s</w:t>
      </w:r>
      <w:r w:rsidRPr="37ED8F0D">
        <w:rPr>
          <w:rFonts w:ascii="Garamond" w:eastAsia="Garamond" w:hAnsi="Garamond" w:cs="Garamond"/>
        </w:rPr>
        <w:t xml:space="preserve"> canopy peaks and high canopy variability.</w:t>
      </w:r>
    </w:p>
    <w:p w14:paraId="33241BD9" w14:textId="7FB582FD" w:rsidR="37ED8F0D" w:rsidRDefault="37ED8F0D" w:rsidP="37ED8F0D">
      <w:pPr>
        <w:spacing w:line="240" w:lineRule="auto"/>
      </w:pPr>
    </w:p>
    <w:p w14:paraId="346726FA" w14:textId="29586749" w:rsidR="37ED8F0D" w:rsidRDefault="37ED8F0D" w:rsidP="37ED8F0D">
      <w:pPr>
        <w:spacing w:line="240" w:lineRule="auto"/>
        <w:rPr>
          <w:rFonts w:ascii="Garamond" w:eastAsia="Garamond" w:hAnsi="Garamond" w:cs="Garamond"/>
        </w:rPr>
      </w:pPr>
    </w:p>
    <w:p w14:paraId="7C753F48" w14:textId="14D917DA" w:rsidR="37ED8F0D" w:rsidRDefault="37ED8F0D" w:rsidP="37ED8F0D">
      <w:pPr>
        <w:spacing w:line="240" w:lineRule="auto"/>
        <w:rPr>
          <w:rFonts w:ascii="Garamond" w:eastAsia="Garamond" w:hAnsi="Garamond" w:cs="Garamond"/>
        </w:rPr>
      </w:pPr>
    </w:p>
    <w:sectPr w:rsidR="37ED8F0D" w:rsidSect="0064280B">
      <w:headerReference w:type="default" r:id="rId26"/>
      <w:footerReference w:type="default" r:id="rId27"/>
      <w:headerReference w:type="first" r:id="rId28"/>
      <w:footerReference w:type="first" r:id="rId29"/>
      <w:pgSz w:w="12240" w:h="15840"/>
      <w:pgMar w:top="1440" w:right="1440" w:bottom="1440" w:left="1440" w:header="720" w:footer="720" w:gutter="0"/>
      <w:pgNumType w:start="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2F151C" w16cid:durableId="230345CB"/>
  <w16cid:commentId w16cid:paraId="174C8040" w16cid:durableId="23033678"/>
  <w16cid:commentId w16cid:paraId="114FCA03" w16cid:durableId="23033653"/>
  <w16cid:commentId w16cid:paraId="5925B531" w16cid:durableId="23033DC5"/>
  <w16cid:commentId w16cid:paraId="235F9EBD" w16cid:durableId="2303381A"/>
  <w16cid:commentId w16cid:paraId="7F689F04" w16cid:durableId="2303410C"/>
  <w16cid:commentId w16cid:paraId="42C518A1" w16cid:durableId="23034183"/>
  <w16cid:commentId w16cid:paraId="4BDD4D05" w16cid:durableId="230341CD"/>
  <w16cid:commentId w16cid:paraId="016BF4A5" w16cid:durableId="2303451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099FD2" w14:textId="77777777" w:rsidR="00CD6195" w:rsidRDefault="00CD6195" w:rsidP="00242822">
      <w:pPr>
        <w:spacing w:after="0" w:line="240" w:lineRule="auto"/>
      </w:pPr>
      <w:r>
        <w:separator/>
      </w:r>
    </w:p>
  </w:endnote>
  <w:endnote w:type="continuationSeparator" w:id="0">
    <w:p w14:paraId="014B1906" w14:textId="77777777" w:rsidR="00CD6195" w:rsidRDefault="00CD6195" w:rsidP="00242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Arial_MSFontService, s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2B579A"/>
        <w:shd w:val="clear" w:color="auto" w:fill="E6E6E6"/>
      </w:rPr>
      <w:id w:val="1918823035"/>
      <w:docPartObj>
        <w:docPartGallery w:val="Page Numbers (Bottom of Page)"/>
        <w:docPartUnique/>
      </w:docPartObj>
    </w:sdtPr>
    <w:sdtEndPr>
      <w:rPr>
        <w:rFonts w:ascii="Garamond" w:hAnsi="Garamond"/>
        <w:noProof/>
        <w:color w:val="000000" w:themeColor="text1"/>
        <w:shd w:val="clear" w:color="auto" w:fill="auto"/>
      </w:rPr>
    </w:sdtEndPr>
    <w:sdtContent>
      <w:p w14:paraId="04F2DE3C" w14:textId="665FB954" w:rsidR="043AA4CB" w:rsidRDefault="043AA4CB" w:rsidP="043AA4CB">
        <w:pPr>
          <w:pStyle w:val="Footer"/>
          <w:jc w:val="right"/>
        </w:pPr>
      </w:p>
      <w:p w14:paraId="6FC3D74D" w14:textId="70B475FD" w:rsidR="0064280B" w:rsidRPr="007468A3" w:rsidRDefault="00B2307C">
        <w:pPr>
          <w:pStyle w:val="Footer"/>
          <w:jc w:val="center"/>
          <w:rPr>
            <w:color w:val="000000" w:themeColor="text1"/>
          </w:rPr>
        </w:pPr>
        <w:r w:rsidRPr="007468A3">
          <w:rPr>
            <w:rFonts w:ascii="Garamond" w:hAnsi="Garamond"/>
          </w:rPr>
          <w:fldChar w:fldCharType="begin"/>
        </w:r>
        <w:r w:rsidR="0064280B" w:rsidRPr="007468A3">
          <w:rPr>
            <w:rFonts w:ascii="Garamond" w:hAnsi="Garamond"/>
          </w:rPr>
          <w:instrText xml:space="preserve"> PAGE   \* MERGEFORMAT </w:instrText>
        </w:r>
        <w:r w:rsidRPr="007468A3">
          <w:rPr>
            <w:rFonts w:ascii="Garamond" w:hAnsi="Garamond"/>
          </w:rPr>
          <w:fldChar w:fldCharType="separate"/>
        </w:r>
        <w:r w:rsidR="00962877">
          <w:rPr>
            <w:rFonts w:ascii="Garamond" w:hAnsi="Garamond"/>
            <w:noProof/>
          </w:rPr>
          <w:t>11</w:t>
        </w:r>
        <w:r w:rsidRPr="007468A3">
          <w:rPr>
            <w:rFonts w:ascii="Garamond" w:hAnsi="Garamond"/>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C79E0A" w14:textId="77777777" w:rsidR="00CD6195" w:rsidRDefault="00CD6195" w:rsidP="00242822">
      <w:pPr>
        <w:spacing w:after="0" w:line="240" w:lineRule="auto"/>
      </w:pPr>
      <w:r>
        <w:separator/>
      </w:r>
    </w:p>
  </w:footnote>
  <w:footnote w:type="continuationSeparator" w:id="0">
    <w:p w14:paraId="41676E8A" w14:textId="77777777" w:rsidR="00CD6195" w:rsidRDefault="00CD6195" w:rsidP="00242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7D549982" w14:paraId="01D477F1" w14:textId="77777777" w:rsidTr="7D549982">
      <w:tc>
        <w:tcPr>
          <w:tcW w:w="3120" w:type="dxa"/>
        </w:tcPr>
        <w:p w14:paraId="6F05C6AB" w14:textId="76EC0E30" w:rsidR="7D549982" w:rsidRDefault="7D549982" w:rsidP="7D549982">
          <w:pPr>
            <w:pStyle w:val="Header"/>
            <w:ind w:left="-115"/>
          </w:pPr>
        </w:p>
      </w:tc>
      <w:tc>
        <w:tcPr>
          <w:tcW w:w="3120" w:type="dxa"/>
        </w:tcPr>
        <w:p w14:paraId="6FD5F3BA" w14:textId="63D0825D" w:rsidR="7D549982" w:rsidRDefault="7D549982" w:rsidP="7D549982">
          <w:pPr>
            <w:pStyle w:val="Header"/>
            <w:jc w:val="center"/>
          </w:pPr>
        </w:p>
      </w:tc>
      <w:tc>
        <w:tcPr>
          <w:tcW w:w="3120" w:type="dxa"/>
        </w:tcPr>
        <w:p w14:paraId="1DCDB6AD" w14:textId="6D53BBB0" w:rsidR="7D549982" w:rsidRDefault="7D549982" w:rsidP="7D549982">
          <w:pPr>
            <w:pStyle w:val="Header"/>
            <w:ind w:right="-115"/>
            <w:jc w:val="right"/>
          </w:pPr>
        </w:p>
      </w:tc>
    </w:tr>
  </w:tbl>
  <w:p w14:paraId="6A65FE6D" w14:textId="3B0B9EC0" w:rsidR="7D549982" w:rsidRDefault="7D549982" w:rsidP="7D5499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5F51E90D" w:rsidR="000B6E68" w:rsidRPr="000B6E68" w:rsidRDefault="0077554A" w:rsidP="00552C75">
    <w:pPr>
      <w:spacing w:after="0" w:line="240" w:lineRule="auto"/>
      <w:jc w:val="right"/>
      <w:rPr>
        <w:rFonts w:ascii="Garamond" w:hAnsi="Garamond"/>
        <w:b/>
        <w:sz w:val="32"/>
        <w:szCs w:val="32"/>
      </w:rPr>
    </w:pPr>
    <w:r w:rsidRPr="00507CB0">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37ED8F0D" w:rsidRPr="00507CB0">
      <w:rPr>
        <w:rFonts w:ascii="Garamond" w:hAnsi="Garamond"/>
        <w:b/>
        <w:bCs/>
        <w:sz w:val="32"/>
        <w:szCs w:val="32"/>
      </w:rPr>
      <w:t xml:space="preserve">Colorado – </w:t>
    </w:r>
    <w:r w:rsidR="37ED8F0D">
      <w:rPr>
        <w:rFonts w:ascii="Garamond" w:hAnsi="Garamond"/>
        <w:b/>
        <w:bCs/>
        <w:sz w:val="32"/>
        <w:szCs w:val="32"/>
      </w:rPr>
      <w:t>Fort Collins</w:t>
    </w:r>
  </w:p>
  <w:p w14:paraId="77B49D9A" w14:textId="344184BD" w:rsidR="005F6AD4" w:rsidRDefault="00BC47BB" w:rsidP="000D5104">
    <w:pPr>
      <w:pStyle w:val="Header"/>
      <w:jc w:val="right"/>
      <w:rPr>
        <w:rFonts w:ascii="Garamond" w:hAnsi="Garamond"/>
        <w:i/>
        <w:sz w:val="32"/>
        <w:szCs w:val="32"/>
      </w:rPr>
    </w:pPr>
    <w:r>
      <w:rPr>
        <w:rFonts w:ascii="Garamond" w:hAnsi="Garamond"/>
        <w:i/>
        <w:sz w:val="32"/>
        <w:szCs w:val="32"/>
      </w:rPr>
      <w:t xml:space="preserve"> </w:t>
    </w:r>
    <w:r w:rsidR="00A84352">
      <w:rPr>
        <w:rFonts w:ascii="Garamond" w:hAnsi="Garamond"/>
        <w:i/>
        <w:sz w:val="32"/>
        <w:szCs w:val="32"/>
      </w:rPr>
      <w:t>S</w:t>
    </w:r>
    <w:r w:rsidR="009D6888">
      <w:rPr>
        <w:rFonts w:ascii="Garamond" w:hAnsi="Garamond"/>
        <w:i/>
        <w:sz w:val="32"/>
        <w:szCs w:val="32"/>
      </w:rPr>
      <w:t>ummer</w:t>
    </w:r>
    <w:r w:rsidR="00A84352">
      <w:rPr>
        <w:rFonts w:ascii="Garamond" w:hAnsi="Garamond"/>
        <w:i/>
        <w:sz w:val="32"/>
        <w:szCs w:val="32"/>
      </w:rPr>
      <w:t xml:space="preserve"> 2020</w:t>
    </w:r>
  </w:p>
  <w:p w14:paraId="2F683015" w14:textId="77777777" w:rsidR="00AA4C5F" w:rsidRPr="0077554A" w:rsidRDefault="00AA4C5F" w:rsidP="000D5104">
    <w:pPr>
      <w:pStyle w:val="Header"/>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E74B8"/>
    <w:multiLevelType w:val="hybridMultilevel"/>
    <w:tmpl w:val="F670A760"/>
    <w:lvl w:ilvl="0" w:tplc="878C76B4">
      <w:start w:val="1"/>
      <w:numFmt w:val="bullet"/>
      <w:lvlText w:val=""/>
      <w:lvlJc w:val="left"/>
      <w:pPr>
        <w:ind w:left="720" w:hanging="360"/>
      </w:pPr>
      <w:rPr>
        <w:rFonts w:ascii="Symbol" w:hAnsi="Symbol" w:hint="default"/>
      </w:rPr>
    </w:lvl>
    <w:lvl w:ilvl="1" w:tplc="797E7090">
      <w:start w:val="1"/>
      <w:numFmt w:val="bullet"/>
      <w:lvlText w:val="o"/>
      <w:lvlJc w:val="left"/>
      <w:pPr>
        <w:ind w:left="1440" w:hanging="360"/>
      </w:pPr>
      <w:rPr>
        <w:rFonts w:ascii="Courier New" w:hAnsi="Courier New" w:hint="default"/>
      </w:rPr>
    </w:lvl>
    <w:lvl w:ilvl="2" w:tplc="D750BD3A">
      <w:start w:val="1"/>
      <w:numFmt w:val="bullet"/>
      <w:lvlText w:val=""/>
      <w:lvlJc w:val="left"/>
      <w:pPr>
        <w:ind w:left="2160" w:hanging="360"/>
      </w:pPr>
      <w:rPr>
        <w:rFonts w:ascii="Wingdings" w:hAnsi="Wingdings" w:hint="default"/>
      </w:rPr>
    </w:lvl>
    <w:lvl w:ilvl="3" w:tplc="E10892E6">
      <w:start w:val="1"/>
      <w:numFmt w:val="bullet"/>
      <w:lvlText w:val=""/>
      <w:lvlJc w:val="left"/>
      <w:pPr>
        <w:ind w:left="2880" w:hanging="360"/>
      </w:pPr>
      <w:rPr>
        <w:rFonts w:ascii="Symbol" w:hAnsi="Symbol" w:hint="default"/>
      </w:rPr>
    </w:lvl>
    <w:lvl w:ilvl="4" w:tplc="E69478E4">
      <w:start w:val="1"/>
      <w:numFmt w:val="bullet"/>
      <w:lvlText w:val="o"/>
      <w:lvlJc w:val="left"/>
      <w:pPr>
        <w:ind w:left="3600" w:hanging="360"/>
      </w:pPr>
      <w:rPr>
        <w:rFonts w:ascii="Courier New" w:hAnsi="Courier New" w:hint="default"/>
      </w:rPr>
    </w:lvl>
    <w:lvl w:ilvl="5" w:tplc="58A2AB4C">
      <w:start w:val="1"/>
      <w:numFmt w:val="bullet"/>
      <w:lvlText w:val=""/>
      <w:lvlJc w:val="left"/>
      <w:pPr>
        <w:ind w:left="4320" w:hanging="360"/>
      </w:pPr>
      <w:rPr>
        <w:rFonts w:ascii="Wingdings" w:hAnsi="Wingdings" w:hint="default"/>
      </w:rPr>
    </w:lvl>
    <w:lvl w:ilvl="6" w:tplc="27C61D9A">
      <w:start w:val="1"/>
      <w:numFmt w:val="bullet"/>
      <w:lvlText w:val=""/>
      <w:lvlJc w:val="left"/>
      <w:pPr>
        <w:ind w:left="5040" w:hanging="360"/>
      </w:pPr>
      <w:rPr>
        <w:rFonts w:ascii="Symbol" w:hAnsi="Symbol" w:hint="default"/>
      </w:rPr>
    </w:lvl>
    <w:lvl w:ilvl="7" w:tplc="0BDE9668">
      <w:start w:val="1"/>
      <w:numFmt w:val="bullet"/>
      <w:lvlText w:val="o"/>
      <w:lvlJc w:val="left"/>
      <w:pPr>
        <w:ind w:left="5760" w:hanging="360"/>
      </w:pPr>
      <w:rPr>
        <w:rFonts w:ascii="Courier New" w:hAnsi="Courier New" w:hint="default"/>
      </w:rPr>
    </w:lvl>
    <w:lvl w:ilvl="8" w:tplc="8794B3D6">
      <w:start w:val="1"/>
      <w:numFmt w:val="bullet"/>
      <w:lvlText w:val=""/>
      <w:lvlJc w:val="left"/>
      <w:pPr>
        <w:ind w:left="6480" w:hanging="360"/>
      </w:pPr>
      <w:rPr>
        <w:rFonts w:ascii="Wingdings" w:hAnsi="Wingdings" w:hint="default"/>
      </w:rPr>
    </w:lvl>
  </w:abstractNum>
  <w:abstractNum w:abstractNumId="5"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D024D4"/>
    <w:multiLevelType w:val="hybridMultilevel"/>
    <w:tmpl w:val="441069E0"/>
    <w:lvl w:ilvl="0" w:tplc="3892AC04">
      <w:start w:val="1"/>
      <w:numFmt w:val="bullet"/>
      <w:lvlText w:val="●"/>
      <w:lvlJc w:val="left"/>
      <w:pPr>
        <w:ind w:left="720" w:hanging="360"/>
      </w:pPr>
      <w:rPr>
        <w:rFonts w:ascii="Arial, Arial_MSFontService, san" w:hAnsi="Arial, Arial_MSFontService, san" w:hint="default"/>
      </w:rPr>
    </w:lvl>
    <w:lvl w:ilvl="1" w:tplc="C262B4CA">
      <w:start w:val="1"/>
      <w:numFmt w:val="bullet"/>
      <w:lvlText w:val="○"/>
      <w:lvlJc w:val="left"/>
      <w:pPr>
        <w:ind w:left="1440" w:hanging="360"/>
      </w:pPr>
      <w:rPr>
        <w:rFonts w:ascii="Arial, Arial_MSFontService, san" w:hAnsi="Arial, Arial_MSFontService, san" w:hint="default"/>
      </w:rPr>
    </w:lvl>
    <w:lvl w:ilvl="2" w:tplc="57281AE0">
      <w:start w:val="1"/>
      <w:numFmt w:val="bullet"/>
      <w:lvlText w:val=""/>
      <w:lvlJc w:val="left"/>
      <w:pPr>
        <w:ind w:left="2160" w:hanging="360"/>
      </w:pPr>
      <w:rPr>
        <w:rFonts w:ascii="Wingdings" w:hAnsi="Wingdings" w:hint="default"/>
      </w:rPr>
    </w:lvl>
    <w:lvl w:ilvl="3" w:tplc="42FC3D86">
      <w:start w:val="1"/>
      <w:numFmt w:val="bullet"/>
      <w:lvlText w:val=""/>
      <w:lvlJc w:val="left"/>
      <w:pPr>
        <w:ind w:left="2880" w:hanging="360"/>
      </w:pPr>
      <w:rPr>
        <w:rFonts w:ascii="Symbol" w:hAnsi="Symbol" w:hint="default"/>
      </w:rPr>
    </w:lvl>
    <w:lvl w:ilvl="4" w:tplc="CD20C4DA">
      <w:start w:val="1"/>
      <w:numFmt w:val="bullet"/>
      <w:lvlText w:val="o"/>
      <w:lvlJc w:val="left"/>
      <w:pPr>
        <w:ind w:left="3600" w:hanging="360"/>
      </w:pPr>
      <w:rPr>
        <w:rFonts w:ascii="Courier New" w:hAnsi="Courier New" w:hint="default"/>
      </w:rPr>
    </w:lvl>
    <w:lvl w:ilvl="5" w:tplc="5F2A443A">
      <w:start w:val="1"/>
      <w:numFmt w:val="bullet"/>
      <w:lvlText w:val=""/>
      <w:lvlJc w:val="left"/>
      <w:pPr>
        <w:ind w:left="4320" w:hanging="360"/>
      </w:pPr>
      <w:rPr>
        <w:rFonts w:ascii="Wingdings" w:hAnsi="Wingdings" w:hint="default"/>
      </w:rPr>
    </w:lvl>
    <w:lvl w:ilvl="6" w:tplc="F2A6741C">
      <w:start w:val="1"/>
      <w:numFmt w:val="bullet"/>
      <w:lvlText w:val=""/>
      <w:lvlJc w:val="left"/>
      <w:pPr>
        <w:ind w:left="5040" w:hanging="360"/>
      </w:pPr>
      <w:rPr>
        <w:rFonts w:ascii="Symbol" w:hAnsi="Symbol" w:hint="default"/>
      </w:rPr>
    </w:lvl>
    <w:lvl w:ilvl="7" w:tplc="DC16DD80">
      <w:start w:val="1"/>
      <w:numFmt w:val="bullet"/>
      <w:lvlText w:val="o"/>
      <w:lvlJc w:val="left"/>
      <w:pPr>
        <w:ind w:left="5760" w:hanging="360"/>
      </w:pPr>
      <w:rPr>
        <w:rFonts w:ascii="Courier New" w:hAnsi="Courier New" w:hint="default"/>
      </w:rPr>
    </w:lvl>
    <w:lvl w:ilvl="8" w:tplc="3AA41E9C">
      <w:start w:val="1"/>
      <w:numFmt w:val="bullet"/>
      <w:lvlText w:val=""/>
      <w:lvlJc w:val="left"/>
      <w:pPr>
        <w:ind w:left="6480" w:hanging="360"/>
      </w:pPr>
      <w:rPr>
        <w:rFonts w:ascii="Wingdings" w:hAnsi="Wingdings" w:hint="default"/>
      </w:rPr>
    </w:lvl>
  </w:abstractNum>
  <w:abstractNum w:abstractNumId="7"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CD2E83"/>
    <w:multiLevelType w:val="hybridMultilevel"/>
    <w:tmpl w:val="23001D1C"/>
    <w:lvl w:ilvl="0" w:tplc="117C2032">
      <w:start w:val="1"/>
      <w:numFmt w:val="bullet"/>
      <w:lvlText w:val=""/>
      <w:lvlJc w:val="left"/>
      <w:pPr>
        <w:ind w:left="720" w:hanging="360"/>
      </w:pPr>
      <w:rPr>
        <w:rFonts w:ascii="Symbol" w:hAnsi="Symbol" w:hint="default"/>
      </w:rPr>
    </w:lvl>
    <w:lvl w:ilvl="1" w:tplc="7580353E">
      <w:start w:val="1"/>
      <w:numFmt w:val="bullet"/>
      <w:lvlText w:val="o"/>
      <w:lvlJc w:val="left"/>
      <w:pPr>
        <w:ind w:left="1440" w:hanging="360"/>
      </w:pPr>
      <w:rPr>
        <w:rFonts w:ascii="Courier New" w:hAnsi="Courier New" w:hint="default"/>
      </w:rPr>
    </w:lvl>
    <w:lvl w:ilvl="2" w:tplc="1CB46670">
      <w:start w:val="1"/>
      <w:numFmt w:val="bullet"/>
      <w:lvlText w:val=""/>
      <w:lvlJc w:val="left"/>
      <w:pPr>
        <w:ind w:left="2160" w:hanging="360"/>
      </w:pPr>
      <w:rPr>
        <w:rFonts w:ascii="Wingdings" w:hAnsi="Wingdings" w:hint="default"/>
      </w:rPr>
    </w:lvl>
    <w:lvl w:ilvl="3" w:tplc="69DC7B46">
      <w:start w:val="1"/>
      <w:numFmt w:val="bullet"/>
      <w:lvlText w:val=""/>
      <w:lvlJc w:val="left"/>
      <w:pPr>
        <w:ind w:left="2880" w:hanging="360"/>
      </w:pPr>
      <w:rPr>
        <w:rFonts w:ascii="Symbol" w:hAnsi="Symbol" w:hint="default"/>
      </w:rPr>
    </w:lvl>
    <w:lvl w:ilvl="4" w:tplc="BCAEEC26">
      <w:start w:val="1"/>
      <w:numFmt w:val="bullet"/>
      <w:lvlText w:val="o"/>
      <w:lvlJc w:val="left"/>
      <w:pPr>
        <w:ind w:left="3600" w:hanging="360"/>
      </w:pPr>
      <w:rPr>
        <w:rFonts w:ascii="Courier New" w:hAnsi="Courier New" w:hint="default"/>
      </w:rPr>
    </w:lvl>
    <w:lvl w:ilvl="5" w:tplc="0F44F752">
      <w:start w:val="1"/>
      <w:numFmt w:val="bullet"/>
      <w:lvlText w:val=""/>
      <w:lvlJc w:val="left"/>
      <w:pPr>
        <w:ind w:left="4320" w:hanging="360"/>
      </w:pPr>
      <w:rPr>
        <w:rFonts w:ascii="Wingdings" w:hAnsi="Wingdings" w:hint="default"/>
      </w:rPr>
    </w:lvl>
    <w:lvl w:ilvl="6" w:tplc="8D16176C">
      <w:start w:val="1"/>
      <w:numFmt w:val="bullet"/>
      <w:lvlText w:val=""/>
      <w:lvlJc w:val="left"/>
      <w:pPr>
        <w:ind w:left="5040" w:hanging="360"/>
      </w:pPr>
      <w:rPr>
        <w:rFonts w:ascii="Symbol" w:hAnsi="Symbol" w:hint="default"/>
      </w:rPr>
    </w:lvl>
    <w:lvl w:ilvl="7" w:tplc="D0C24656">
      <w:start w:val="1"/>
      <w:numFmt w:val="bullet"/>
      <w:lvlText w:val="o"/>
      <w:lvlJc w:val="left"/>
      <w:pPr>
        <w:ind w:left="5760" w:hanging="360"/>
      </w:pPr>
      <w:rPr>
        <w:rFonts w:ascii="Courier New" w:hAnsi="Courier New" w:hint="default"/>
      </w:rPr>
    </w:lvl>
    <w:lvl w:ilvl="8" w:tplc="BF14132C">
      <w:start w:val="1"/>
      <w:numFmt w:val="bullet"/>
      <w:lvlText w:val=""/>
      <w:lvlJc w:val="left"/>
      <w:pPr>
        <w:ind w:left="6480" w:hanging="360"/>
      </w:pPr>
      <w:rPr>
        <w:rFonts w:ascii="Wingdings" w:hAnsi="Wingdings" w:hint="default"/>
      </w:rPr>
    </w:lvl>
  </w:abstractNum>
  <w:abstractNum w:abstractNumId="11"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E1F5765"/>
    <w:multiLevelType w:val="hybridMultilevel"/>
    <w:tmpl w:val="009A83DE"/>
    <w:lvl w:ilvl="0" w:tplc="44328F84">
      <w:start w:val="1"/>
      <w:numFmt w:val="bullet"/>
      <w:lvlText w:val=""/>
      <w:lvlJc w:val="left"/>
      <w:pPr>
        <w:ind w:left="720" w:hanging="360"/>
      </w:pPr>
      <w:rPr>
        <w:rFonts w:ascii="Symbol" w:hAnsi="Symbol" w:hint="default"/>
      </w:rPr>
    </w:lvl>
    <w:lvl w:ilvl="1" w:tplc="5394CDAE">
      <w:start w:val="1"/>
      <w:numFmt w:val="bullet"/>
      <w:lvlText w:val=""/>
      <w:lvlJc w:val="left"/>
      <w:pPr>
        <w:ind w:left="1440" w:hanging="360"/>
      </w:pPr>
      <w:rPr>
        <w:rFonts w:ascii="Symbol" w:hAnsi="Symbol" w:hint="default"/>
      </w:rPr>
    </w:lvl>
    <w:lvl w:ilvl="2" w:tplc="3BBE5B0E">
      <w:start w:val="1"/>
      <w:numFmt w:val="bullet"/>
      <w:lvlText w:val=""/>
      <w:lvlJc w:val="left"/>
      <w:pPr>
        <w:ind w:left="2160" w:hanging="360"/>
      </w:pPr>
      <w:rPr>
        <w:rFonts w:ascii="Wingdings" w:hAnsi="Wingdings" w:hint="default"/>
      </w:rPr>
    </w:lvl>
    <w:lvl w:ilvl="3" w:tplc="9F2869D8">
      <w:start w:val="1"/>
      <w:numFmt w:val="bullet"/>
      <w:lvlText w:val=""/>
      <w:lvlJc w:val="left"/>
      <w:pPr>
        <w:ind w:left="2880" w:hanging="360"/>
      </w:pPr>
      <w:rPr>
        <w:rFonts w:ascii="Symbol" w:hAnsi="Symbol" w:hint="default"/>
      </w:rPr>
    </w:lvl>
    <w:lvl w:ilvl="4" w:tplc="1310A188">
      <w:start w:val="1"/>
      <w:numFmt w:val="bullet"/>
      <w:lvlText w:val="o"/>
      <w:lvlJc w:val="left"/>
      <w:pPr>
        <w:ind w:left="3600" w:hanging="360"/>
      </w:pPr>
      <w:rPr>
        <w:rFonts w:ascii="Courier New" w:hAnsi="Courier New" w:hint="default"/>
      </w:rPr>
    </w:lvl>
    <w:lvl w:ilvl="5" w:tplc="59602882">
      <w:start w:val="1"/>
      <w:numFmt w:val="bullet"/>
      <w:lvlText w:val=""/>
      <w:lvlJc w:val="left"/>
      <w:pPr>
        <w:ind w:left="4320" w:hanging="360"/>
      </w:pPr>
      <w:rPr>
        <w:rFonts w:ascii="Wingdings" w:hAnsi="Wingdings" w:hint="default"/>
      </w:rPr>
    </w:lvl>
    <w:lvl w:ilvl="6" w:tplc="6AFE124E">
      <w:start w:val="1"/>
      <w:numFmt w:val="bullet"/>
      <w:lvlText w:val=""/>
      <w:lvlJc w:val="left"/>
      <w:pPr>
        <w:ind w:left="5040" w:hanging="360"/>
      </w:pPr>
      <w:rPr>
        <w:rFonts w:ascii="Symbol" w:hAnsi="Symbol" w:hint="default"/>
      </w:rPr>
    </w:lvl>
    <w:lvl w:ilvl="7" w:tplc="9A70399E">
      <w:start w:val="1"/>
      <w:numFmt w:val="bullet"/>
      <w:lvlText w:val="o"/>
      <w:lvlJc w:val="left"/>
      <w:pPr>
        <w:ind w:left="5760" w:hanging="360"/>
      </w:pPr>
      <w:rPr>
        <w:rFonts w:ascii="Courier New" w:hAnsi="Courier New" w:hint="default"/>
      </w:rPr>
    </w:lvl>
    <w:lvl w:ilvl="8" w:tplc="C0AC116A">
      <w:start w:val="1"/>
      <w:numFmt w:val="bullet"/>
      <w:lvlText w:val=""/>
      <w:lvlJc w:val="left"/>
      <w:pPr>
        <w:ind w:left="6480" w:hanging="360"/>
      </w:pPr>
      <w:rPr>
        <w:rFonts w:ascii="Wingdings" w:hAnsi="Wingdings" w:hint="default"/>
      </w:rPr>
    </w:lvl>
  </w:abstractNum>
  <w:abstractNum w:abstractNumId="13"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FED7C16"/>
    <w:multiLevelType w:val="hybridMultilevel"/>
    <w:tmpl w:val="4E1CE944"/>
    <w:lvl w:ilvl="0" w:tplc="93767E84">
      <w:start w:val="1"/>
      <w:numFmt w:val="bullet"/>
      <w:lvlText w:val=""/>
      <w:lvlJc w:val="left"/>
      <w:pPr>
        <w:ind w:left="720" w:hanging="360"/>
      </w:pPr>
      <w:rPr>
        <w:rFonts w:ascii="Symbol" w:hAnsi="Symbol" w:hint="default"/>
      </w:rPr>
    </w:lvl>
    <w:lvl w:ilvl="1" w:tplc="1DAA581C">
      <w:start w:val="1"/>
      <w:numFmt w:val="bullet"/>
      <w:lvlText w:val=""/>
      <w:lvlJc w:val="left"/>
      <w:pPr>
        <w:ind w:left="1440" w:hanging="360"/>
      </w:pPr>
      <w:rPr>
        <w:rFonts w:ascii="Symbol" w:hAnsi="Symbol" w:hint="default"/>
      </w:rPr>
    </w:lvl>
    <w:lvl w:ilvl="2" w:tplc="7C8C7626">
      <w:start w:val="1"/>
      <w:numFmt w:val="bullet"/>
      <w:lvlText w:val=""/>
      <w:lvlJc w:val="left"/>
      <w:pPr>
        <w:ind w:left="2160" w:hanging="360"/>
      </w:pPr>
      <w:rPr>
        <w:rFonts w:ascii="Wingdings" w:hAnsi="Wingdings" w:hint="default"/>
      </w:rPr>
    </w:lvl>
    <w:lvl w:ilvl="3" w:tplc="2B802D28">
      <w:start w:val="1"/>
      <w:numFmt w:val="bullet"/>
      <w:lvlText w:val=""/>
      <w:lvlJc w:val="left"/>
      <w:pPr>
        <w:ind w:left="2880" w:hanging="360"/>
      </w:pPr>
      <w:rPr>
        <w:rFonts w:ascii="Symbol" w:hAnsi="Symbol" w:hint="default"/>
      </w:rPr>
    </w:lvl>
    <w:lvl w:ilvl="4" w:tplc="D744FF68">
      <w:start w:val="1"/>
      <w:numFmt w:val="bullet"/>
      <w:lvlText w:val="o"/>
      <w:lvlJc w:val="left"/>
      <w:pPr>
        <w:ind w:left="3600" w:hanging="360"/>
      </w:pPr>
      <w:rPr>
        <w:rFonts w:ascii="Courier New" w:hAnsi="Courier New" w:hint="default"/>
      </w:rPr>
    </w:lvl>
    <w:lvl w:ilvl="5" w:tplc="C79AD1B2">
      <w:start w:val="1"/>
      <w:numFmt w:val="bullet"/>
      <w:lvlText w:val=""/>
      <w:lvlJc w:val="left"/>
      <w:pPr>
        <w:ind w:left="4320" w:hanging="360"/>
      </w:pPr>
      <w:rPr>
        <w:rFonts w:ascii="Wingdings" w:hAnsi="Wingdings" w:hint="default"/>
      </w:rPr>
    </w:lvl>
    <w:lvl w:ilvl="6" w:tplc="37063512">
      <w:start w:val="1"/>
      <w:numFmt w:val="bullet"/>
      <w:lvlText w:val=""/>
      <w:lvlJc w:val="left"/>
      <w:pPr>
        <w:ind w:left="5040" w:hanging="360"/>
      </w:pPr>
      <w:rPr>
        <w:rFonts w:ascii="Symbol" w:hAnsi="Symbol" w:hint="default"/>
      </w:rPr>
    </w:lvl>
    <w:lvl w:ilvl="7" w:tplc="7D12B2C0">
      <w:start w:val="1"/>
      <w:numFmt w:val="bullet"/>
      <w:lvlText w:val="o"/>
      <w:lvlJc w:val="left"/>
      <w:pPr>
        <w:ind w:left="5760" w:hanging="360"/>
      </w:pPr>
      <w:rPr>
        <w:rFonts w:ascii="Courier New" w:hAnsi="Courier New" w:hint="default"/>
      </w:rPr>
    </w:lvl>
    <w:lvl w:ilvl="8" w:tplc="EAD6B83E">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16"/>
  </w:num>
  <w:num w:numId="4">
    <w:abstractNumId w:val="12"/>
  </w:num>
  <w:num w:numId="5">
    <w:abstractNumId w:val="6"/>
  </w:num>
  <w:num w:numId="6">
    <w:abstractNumId w:val="1"/>
  </w:num>
  <w:num w:numId="7">
    <w:abstractNumId w:val="9"/>
  </w:num>
  <w:num w:numId="8">
    <w:abstractNumId w:val="2"/>
  </w:num>
  <w:num w:numId="9">
    <w:abstractNumId w:val="5"/>
  </w:num>
  <w:num w:numId="10">
    <w:abstractNumId w:val="7"/>
  </w:num>
  <w:num w:numId="11">
    <w:abstractNumId w:val="3"/>
  </w:num>
  <w:num w:numId="12">
    <w:abstractNumId w:val="14"/>
  </w:num>
  <w:num w:numId="13">
    <w:abstractNumId w:val="8"/>
  </w:num>
  <w:num w:numId="14">
    <w:abstractNumId w:val="13"/>
  </w:num>
  <w:num w:numId="15">
    <w:abstractNumId w:val="0"/>
  </w:num>
  <w:num w:numId="16">
    <w:abstractNumId w:val="15"/>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removeDateAndTime/>
  <w:hideSpellingErrors/>
  <w:hideGrammaticalErrors/>
  <w:revisionView w:inkAnnotations="0"/>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0sDC1NDM1MbE0tTBS0lEKTi0uzszPAykwNK4FAMyO4KwtAAAA"/>
  </w:docVars>
  <w:rsids>
    <w:rsidRoot w:val="0041150E"/>
    <w:rsid w:val="0000339F"/>
    <w:rsid w:val="000057A6"/>
    <w:rsid w:val="00014A39"/>
    <w:rsid w:val="00014DAF"/>
    <w:rsid w:val="00030B13"/>
    <w:rsid w:val="000328E4"/>
    <w:rsid w:val="00040AE0"/>
    <w:rsid w:val="000456D3"/>
    <w:rsid w:val="000501ED"/>
    <w:rsid w:val="00054474"/>
    <w:rsid w:val="00054A1A"/>
    <w:rsid w:val="00055932"/>
    <w:rsid w:val="00075C56"/>
    <w:rsid w:val="000801F4"/>
    <w:rsid w:val="00086B7E"/>
    <w:rsid w:val="00096016"/>
    <w:rsid w:val="000A0B1B"/>
    <w:rsid w:val="000B3F87"/>
    <w:rsid w:val="000B4602"/>
    <w:rsid w:val="000B6E68"/>
    <w:rsid w:val="000C58B8"/>
    <w:rsid w:val="000D5104"/>
    <w:rsid w:val="000D6939"/>
    <w:rsid w:val="000D79AC"/>
    <w:rsid w:val="000E0A96"/>
    <w:rsid w:val="000E59D7"/>
    <w:rsid w:val="000F1545"/>
    <w:rsid w:val="000F1EE7"/>
    <w:rsid w:val="000F2ADA"/>
    <w:rsid w:val="00101280"/>
    <w:rsid w:val="00104AB5"/>
    <w:rsid w:val="00106FD6"/>
    <w:rsid w:val="001277EC"/>
    <w:rsid w:val="0014039E"/>
    <w:rsid w:val="0014286F"/>
    <w:rsid w:val="0015019B"/>
    <w:rsid w:val="001556CC"/>
    <w:rsid w:val="00163111"/>
    <w:rsid w:val="00163EFB"/>
    <w:rsid w:val="00171796"/>
    <w:rsid w:val="00173976"/>
    <w:rsid w:val="00177F85"/>
    <w:rsid w:val="001821EB"/>
    <w:rsid w:val="00194FE1"/>
    <w:rsid w:val="00195D23"/>
    <w:rsid w:val="001A67C2"/>
    <w:rsid w:val="001C10DB"/>
    <w:rsid w:val="001D1E2B"/>
    <w:rsid w:val="001E158F"/>
    <w:rsid w:val="001F1328"/>
    <w:rsid w:val="001F2623"/>
    <w:rsid w:val="00206AB6"/>
    <w:rsid w:val="00207155"/>
    <w:rsid w:val="0022176E"/>
    <w:rsid w:val="00221CE5"/>
    <w:rsid w:val="00234F37"/>
    <w:rsid w:val="0023574D"/>
    <w:rsid w:val="00242822"/>
    <w:rsid w:val="002539A7"/>
    <w:rsid w:val="00265D20"/>
    <w:rsid w:val="002759F5"/>
    <w:rsid w:val="00280F73"/>
    <w:rsid w:val="0029214C"/>
    <w:rsid w:val="00293F47"/>
    <w:rsid w:val="002A2D97"/>
    <w:rsid w:val="002A37F8"/>
    <w:rsid w:val="002B1159"/>
    <w:rsid w:val="002B2BE4"/>
    <w:rsid w:val="002C28E6"/>
    <w:rsid w:val="002C4C2E"/>
    <w:rsid w:val="002D5DCD"/>
    <w:rsid w:val="002D5F9B"/>
    <w:rsid w:val="002D6167"/>
    <w:rsid w:val="002E2A19"/>
    <w:rsid w:val="002F204B"/>
    <w:rsid w:val="00307D86"/>
    <w:rsid w:val="0035532B"/>
    <w:rsid w:val="003647EC"/>
    <w:rsid w:val="00366BA2"/>
    <w:rsid w:val="00382CBA"/>
    <w:rsid w:val="003A5EC5"/>
    <w:rsid w:val="003A6D33"/>
    <w:rsid w:val="003B14F9"/>
    <w:rsid w:val="003C1630"/>
    <w:rsid w:val="003C3508"/>
    <w:rsid w:val="003D3A5B"/>
    <w:rsid w:val="003F0E6A"/>
    <w:rsid w:val="003F318B"/>
    <w:rsid w:val="003F39BF"/>
    <w:rsid w:val="003FA71F"/>
    <w:rsid w:val="0041150E"/>
    <w:rsid w:val="0041500B"/>
    <w:rsid w:val="00417A61"/>
    <w:rsid w:val="0043112E"/>
    <w:rsid w:val="00436161"/>
    <w:rsid w:val="00436E69"/>
    <w:rsid w:val="00437052"/>
    <w:rsid w:val="0044423A"/>
    <w:rsid w:val="00451695"/>
    <w:rsid w:val="00482519"/>
    <w:rsid w:val="00482CE3"/>
    <w:rsid w:val="00494746"/>
    <w:rsid w:val="004951A9"/>
    <w:rsid w:val="004A2010"/>
    <w:rsid w:val="004C4352"/>
    <w:rsid w:val="004D19D3"/>
    <w:rsid w:val="004D7212"/>
    <w:rsid w:val="004D75BF"/>
    <w:rsid w:val="004D75CF"/>
    <w:rsid w:val="004E726C"/>
    <w:rsid w:val="004E730A"/>
    <w:rsid w:val="004F3873"/>
    <w:rsid w:val="00507CB0"/>
    <w:rsid w:val="005111D7"/>
    <w:rsid w:val="00524715"/>
    <w:rsid w:val="005418C9"/>
    <w:rsid w:val="005447A6"/>
    <w:rsid w:val="00552C75"/>
    <w:rsid w:val="0056152E"/>
    <w:rsid w:val="00561C9E"/>
    <w:rsid w:val="0056292E"/>
    <w:rsid w:val="00571F90"/>
    <w:rsid w:val="00583B86"/>
    <w:rsid w:val="005974B9"/>
    <w:rsid w:val="005A457F"/>
    <w:rsid w:val="005A5711"/>
    <w:rsid w:val="005B6AE3"/>
    <w:rsid w:val="005C723F"/>
    <w:rsid w:val="005D5E63"/>
    <w:rsid w:val="005E49EF"/>
    <w:rsid w:val="005E6EBB"/>
    <w:rsid w:val="005E75E3"/>
    <w:rsid w:val="005F6188"/>
    <w:rsid w:val="005F6788"/>
    <w:rsid w:val="005F6AD4"/>
    <w:rsid w:val="006043FF"/>
    <w:rsid w:val="00615E3A"/>
    <w:rsid w:val="00621AB9"/>
    <w:rsid w:val="00624E1E"/>
    <w:rsid w:val="006368EC"/>
    <w:rsid w:val="0063CFC4"/>
    <w:rsid w:val="0064280B"/>
    <w:rsid w:val="006528A0"/>
    <w:rsid w:val="0066075C"/>
    <w:rsid w:val="0066138C"/>
    <w:rsid w:val="0066727D"/>
    <w:rsid w:val="006707C6"/>
    <w:rsid w:val="006822ED"/>
    <w:rsid w:val="00684FE5"/>
    <w:rsid w:val="00687895"/>
    <w:rsid w:val="00695331"/>
    <w:rsid w:val="00699F59"/>
    <w:rsid w:val="006A0BCE"/>
    <w:rsid w:val="006A440C"/>
    <w:rsid w:val="006B6FAA"/>
    <w:rsid w:val="006C6154"/>
    <w:rsid w:val="006C7B8F"/>
    <w:rsid w:val="006D1A28"/>
    <w:rsid w:val="006D5E8B"/>
    <w:rsid w:val="006E1497"/>
    <w:rsid w:val="006E2A1C"/>
    <w:rsid w:val="006E2B65"/>
    <w:rsid w:val="006E74BC"/>
    <w:rsid w:val="006F0FAB"/>
    <w:rsid w:val="00703C4B"/>
    <w:rsid w:val="00707A01"/>
    <w:rsid w:val="007152DE"/>
    <w:rsid w:val="00716586"/>
    <w:rsid w:val="0072613C"/>
    <w:rsid w:val="00732B10"/>
    <w:rsid w:val="007468A3"/>
    <w:rsid w:val="00753B16"/>
    <w:rsid w:val="007566D3"/>
    <w:rsid w:val="00756C0F"/>
    <w:rsid w:val="00770650"/>
    <w:rsid w:val="00771691"/>
    <w:rsid w:val="00774770"/>
    <w:rsid w:val="0077554A"/>
    <w:rsid w:val="007775D4"/>
    <w:rsid w:val="00781908"/>
    <w:rsid w:val="00785990"/>
    <w:rsid w:val="00787F95"/>
    <w:rsid w:val="00791824"/>
    <w:rsid w:val="00793FBF"/>
    <w:rsid w:val="007A20DC"/>
    <w:rsid w:val="007C1AEA"/>
    <w:rsid w:val="007D0214"/>
    <w:rsid w:val="007D2FA6"/>
    <w:rsid w:val="007E508C"/>
    <w:rsid w:val="007E68B5"/>
    <w:rsid w:val="007E7C44"/>
    <w:rsid w:val="007F5769"/>
    <w:rsid w:val="007F6093"/>
    <w:rsid w:val="00805214"/>
    <w:rsid w:val="00806889"/>
    <w:rsid w:val="008111F0"/>
    <w:rsid w:val="008121D6"/>
    <w:rsid w:val="0081261B"/>
    <w:rsid w:val="00814BEE"/>
    <w:rsid w:val="0082104E"/>
    <w:rsid w:val="00824CC4"/>
    <w:rsid w:val="00832B48"/>
    <w:rsid w:val="0083391E"/>
    <w:rsid w:val="00855532"/>
    <w:rsid w:val="0085C319"/>
    <w:rsid w:val="00865A53"/>
    <w:rsid w:val="00870E95"/>
    <w:rsid w:val="00871621"/>
    <w:rsid w:val="00872A13"/>
    <w:rsid w:val="008732AC"/>
    <w:rsid w:val="008741CE"/>
    <w:rsid w:val="00876DBF"/>
    <w:rsid w:val="00879F23"/>
    <w:rsid w:val="00887B07"/>
    <w:rsid w:val="0088BBAC"/>
    <w:rsid w:val="008921B2"/>
    <w:rsid w:val="00893A40"/>
    <w:rsid w:val="00897172"/>
    <w:rsid w:val="008975BD"/>
    <w:rsid w:val="008A357F"/>
    <w:rsid w:val="008B2FF6"/>
    <w:rsid w:val="008B7071"/>
    <w:rsid w:val="008C0234"/>
    <w:rsid w:val="008C7380"/>
    <w:rsid w:val="008C783C"/>
    <w:rsid w:val="008D4B2B"/>
    <w:rsid w:val="008D5500"/>
    <w:rsid w:val="008E14C4"/>
    <w:rsid w:val="008E5453"/>
    <w:rsid w:val="009046BB"/>
    <w:rsid w:val="0091079C"/>
    <w:rsid w:val="00916AAB"/>
    <w:rsid w:val="00920364"/>
    <w:rsid w:val="009228EC"/>
    <w:rsid w:val="00922F76"/>
    <w:rsid w:val="009230CB"/>
    <w:rsid w:val="0092A0E2"/>
    <w:rsid w:val="00933965"/>
    <w:rsid w:val="00935394"/>
    <w:rsid w:val="009518A0"/>
    <w:rsid w:val="00962877"/>
    <w:rsid w:val="00966416"/>
    <w:rsid w:val="0096AA75"/>
    <w:rsid w:val="0097212D"/>
    <w:rsid w:val="0097B213"/>
    <w:rsid w:val="009830D6"/>
    <w:rsid w:val="00985DD4"/>
    <w:rsid w:val="00993A5E"/>
    <w:rsid w:val="00996628"/>
    <w:rsid w:val="009A19B3"/>
    <w:rsid w:val="009A20C2"/>
    <w:rsid w:val="009A20ED"/>
    <w:rsid w:val="009A4203"/>
    <w:rsid w:val="009A5F2A"/>
    <w:rsid w:val="009B0301"/>
    <w:rsid w:val="009D6888"/>
    <w:rsid w:val="009E13E2"/>
    <w:rsid w:val="009E58BE"/>
    <w:rsid w:val="009F5966"/>
    <w:rsid w:val="009F5B6F"/>
    <w:rsid w:val="009F60A9"/>
    <w:rsid w:val="009F69E5"/>
    <w:rsid w:val="009F763E"/>
    <w:rsid w:val="00A0128A"/>
    <w:rsid w:val="00A11DB7"/>
    <w:rsid w:val="00A12C21"/>
    <w:rsid w:val="00A212CE"/>
    <w:rsid w:val="00A2773A"/>
    <w:rsid w:val="00A402E2"/>
    <w:rsid w:val="00A43059"/>
    <w:rsid w:val="00A44FFF"/>
    <w:rsid w:val="00A462A1"/>
    <w:rsid w:val="00A571A1"/>
    <w:rsid w:val="00A60645"/>
    <w:rsid w:val="00A715D8"/>
    <w:rsid w:val="00A774D7"/>
    <w:rsid w:val="00A84352"/>
    <w:rsid w:val="00A900DC"/>
    <w:rsid w:val="00A95E7B"/>
    <w:rsid w:val="00AA4C5F"/>
    <w:rsid w:val="00AB12D0"/>
    <w:rsid w:val="00AD5D0D"/>
    <w:rsid w:val="00AD6E52"/>
    <w:rsid w:val="00AE4E73"/>
    <w:rsid w:val="00AEBA52"/>
    <w:rsid w:val="00AF3372"/>
    <w:rsid w:val="00AF6B61"/>
    <w:rsid w:val="00B00BCB"/>
    <w:rsid w:val="00B07E78"/>
    <w:rsid w:val="00B0C143"/>
    <w:rsid w:val="00B173A5"/>
    <w:rsid w:val="00B1778F"/>
    <w:rsid w:val="00B2307C"/>
    <w:rsid w:val="00B24E61"/>
    <w:rsid w:val="00B265D9"/>
    <w:rsid w:val="00B3322E"/>
    <w:rsid w:val="00B35B60"/>
    <w:rsid w:val="00B365F0"/>
    <w:rsid w:val="00B468A3"/>
    <w:rsid w:val="00B4BA7C"/>
    <w:rsid w:val="00B564AC"/>
    <w:rsid w:val="00B6179D"/>
    <w:rsid w:val="00B64CCF"/>
    <w:rsid w:val="00B65EEB"/>
    <w:rsid w:val="00B6B970"/>
    <w:rsid w:val="00B8092E"/>
    <w:rsid w:val="00B8577D"/>
    <w:rsid w:val="00B9ED0D"/>
    <w:rsid w:val="00BA41F7"/>
    <w:rsid w:val="00BB1B7B"/>
    <w:rsid w:val="00BB78A4"/>
    <w:rsid w:val="00BC113C"/>
    <w:rsid w:val="00BC47BB"/>
    <w:rsid w:val="00BC5578"/>
    <w:rsid w:val="00BD1A87"/>
    <w:rsid w:val="00BD38D8"/>
    <w:rsid w:val="00BF2838"/>
    <w:rsid w:val="00C15E9C"/>
    <w:rsid w:val="00C3045C"/>
    <w:rsid w:val="00C37714"/>
    <w:rsid w:val="00C45CBE"/>
    <w:rsid w:val="00C46DF0"/>
    <w:rsid w:val="00C50F66"/>
    <w:rsid w:val="00C53F96"/>
    <w:rsid w:val="00C60F7D"/>
    <w:rsid w:val="00C82473"/>
    <w:rsid w:val="00C86E0B"/>
    <w:rsid w:val="00C89E1F"/>
    <w:rsid w:val="00CA7915"/>
    <w:rsid w:val="00CB0C33"/>
    <w:rsid w:val="00CB1C0F"/>
    <w:rsid w:val="00CB7AFE"/>
    <w:rsid w:val="00CC6A0E"/>
    <w:rsid w:val="00CD092A"/>
    <w:rsid w:val="00CD6195"/>
    <w:rsid w:val="00CE7909"/>
    <w:rsid w:val="00CE7FDD"/>
    <w:rsid w:val="00CF1403"/>
    <w:rsid w:val="00CF17F8"/>
    <w:rsid w:val="00CF6083"/>
    <w:rsid w:val="00D1374C"/>
    <w:rsid w:val="00D15940"/>
    <w:rsid w:val="00D22C86"/>
    <w:rsid w:val="00D2A88C"/>
    <w:rsid w:val="00D3013B"/>
    <w:rsid w:val="00D37248"/>
    <w:rsid w:val="00D41203"/>
    <w:rsid w:val="00D41B46"/>
    <w:rsid w:val="00D4684C"/>
    <w:rsid w:val="00D523CD"/>
    <w:rsid w:val="00D53202"/>
    <w:rsid w:val="00D61206"/>
    <w:rsid w:val="00D7644D"/>
    <w:rsid w:val="00D94371"/>
    <w:rsid w:val="00DA5145"/>
    <w:rsid w:val="00DA56E0"/>
    <w:rsid w:val="00DA6C24"/>
    <w:rsid w:val="00DA7B77"/>
    <w:rsid w:val="00DA7F96"/>
    <w:rsid w:val="00DB15B2"/>
    <w:rsid w:val="00DB17D1"/>
    <w:rsid w:val="00DC52E2"/>
    <w:rsid w:val="00DE048E"/>
    <w:rsid w:val="00DF1FB6"/>
    <w:rsid w:val="00E00E6B"/>
    <w:rsid w:val="00E02B08"/>
    <w:rsid w:val="00E03B8E"/>
    <w:rsid w:val="00E139E4"/>
    <w:rsid w:val="00E16257"/>
    <w:rsid w:val="00E246AA"/>
    <w:rsid w:val="00E2EBF3"/>
    <w:rsid w:val="00E40B9D"/>
    <w:rsid w:val="00E41324"/>
    <w:rsid w:val="00E43BB7"/>
    <w:rsid w:val="00E578D6"/>
    <w:rsid w:val="00E6105B"/>
    <w:rsid w:val="00E64FEA"/>
    <w:rsid w:val="00E700AF"/>
    <w:rsid w:val="00E74845"/>
    <w:rsid w:val="00E75D54"/>
    <w:rsid w:val="00E91B1A"/>
    <w:rsid w:val="00E91C8B"/>
    <w:rsid w:val="00EB1428"/>
    <w:rsid w:val="00EB565D"/>
    <w:rsid w:val="00ED14E2"/>
    <w:rsid w:val="00ED281B"/>
    <w:rsid w:val="00ED4EBF"/>
    <w:rsid w:val="00EDED4E"/>
    <w:rsid w:val="00F10C12"/>
    <w:rsid w:val="00F121FB"/>
    <w:rsid w:val="00F24FCE"/>
    <w:rsid w:val="00F29D1D"/>
    <w:rsid w:val="00F309D0"/>
    <w:rsid w:val="00F37B0F"/>
    <w:rsid w:val="00F425A7"/>
    <w:rsid w:val="00F46C81"/>
    <w:rsid w:val="00F54C5E"/>
    <w:rsid w:val="00F6040B"/>
    <w:rsid w:val="00F608C9"/>
    <w:rsid w:val="00F8594F"/>
    <w:rsid w:val="00F85D9B"/>
    <w:rsid w:val="00F86F65"/>
    <w:rsid w:val="00FA2B26"/>
    <w:rsid w:val="00FB2F9A"/>
    <w:rsid w:val="00FB5846"/>
    <w:rsid w:val="00FB5D9B"/>
    <w:rsid w:val="00FC670A"/>
    <w:rsid w:val="00FD2E28"/>
    <w:rsid w:val="00FD4BF8"/>
    <w:rsid w:val="00FE08DD"/>
    <w:rsid w:val="00FE5203"/>
    <w:rsid w:val="00FF7D1E"/>
    <w:rsid w:val="00FF93F7"/>
    <w:rsid w:val="0102FC12"/>
    <w:rsid w:val="010FF2C6"/>
    <w:rsid w:val="0114FABE"/>
    <w:rsid w:val="01160102"/>
    <w:rsid w:val="011A131C"/>
    <w:rsid w:val="011D894C"/>
    <w:rsid w:val="012F6FD3"/>
    <w:rsid w:val="013B5309"/>
    <w:rsid w:val="013D67D6"/>
    <w:rsid w:val="0140BCEA"/>
    <w:rsid w:val="014661F2"/>
    <w:rsid w:val="01486A93"/>
    <w:rsid w:val="0149828C"/>
    <w:rsid w:val="014A9735"/>
    <w:rsid w:val="016A5B76"/>
    <w:rsid w:val="017BB9D2"/>
    <w:rsid w:val="01875F50"/>
    <w:rsid w:val="018BB89C"/>
    <w:rsid w:val="018E90F8"/>
    <w:rsid w:val="01926FEA"/>
    <w:rsid w:val="01927AB6"/>
    <w:rsid w:val="019818ED"/>
    <w:rsid w:val="019C16A1"/>
    <w:rsid w:val="019C313B"/>
    <w:rsid w:val="01A6B381"/>
    <w:rsid w:val="01A8F9FD"/>
    <w:rsid w:val="01A94034"/>
    <w:rsid w:val="01AAC41F"/>
    <w:rsid w:val="01B34247"/>
    <w:rsid w:val="01B57845"/>
    <w:rsid w:val="01BDAA80"/>
    <w:rsid w:val="01C608D8"/>
    <w:rsid w:val="01C7215A"/>
    <w:rsid w:val="01CB9E97"/>
    <w:rsid w:val="01DAF676"/>
    <w:rsid w:val="01F0C2BC"/>
    <w:rsid w:val="01F8E065"/>
    <w:rsid w:val="020B8FCC"/>
    <w:rsid w:val="021B2B75"/>
    <w:rsid w:val="021DA5D3"/>
    <w:rsid w:val="022DC970"/>
    <w:rsid w:val="022FD77D"/>
    <w:rsid w:val="02357B09"/>
    <w:rsid w:val="024766E5"/>
    <w:rsid w:val="025258B1"/>
    <w:rsid w:val="0256F181"/>
    <w:rsid w:val="02752AA7"/>
    <w:rsid w:val="027DA9B3"/>
    <w:rsid w:val="0280CE1D"/>
    <w:rsid w:val="02A0FB00"/>
    <w:rsid w:val="02A66B12"/>
    <w:rsid w:val="02C1643D"/>
    <w:rsid w:val="02C4097B"/>
    <w:rsid w:val="02C40A14"/>
    <w:rsid w:val="02C7EE23"/>
    <w:rsid w:val="02D77D79"/>
    <w:rsid w:val="02DAB064"/>
    <w:rsid w:val="02DEC1FD"/>
    <w:rsid w:val="02E92A36"/>
    <w:rsid w:val="02F3DEFB"/>
    <w:rsid w:val="02F3F611"/>
    <w:rsid w:val="02FCD64E"/>
    <w:rsid w:val="02FE7DD3"/>
    <w:rsid w:val="03058D45"/>
    <w:rsid w:val="0307D943"/>
    <w:rsid w:val="030BD7F1"/>
    <w:rsid w:val="03110E3A"/>
    <w:rsid w:val="031A3B54"/>
    <w:rsid w:val="031B73C2"/>
    <w:rsid w:val="031F33BD"/>
    <w:rsid w:val="031F5992"/>
    <w:rsid w:val="032F8E9D"/>
    <w:rsid w:val="033582A7"/>
    <w:rsid w:val="0351AB05"/>
    <w:rsid w:val="035293F6"/>
    <w:rsid w:val="035963E5"/>
    <w:rsid w:val="035E31AB"/>
    <w:rsid w:val="037A0A71"/>
    <w:rsid w:val="03816F6E"/>
    <w:rsid w:val="0386DBB0"/>
    <w:rsid w:val="038716D1"/>
    <w:rsid w:val="038DA2B5"/>
    <w:rsid w:val="0395FA30"/>
    <w:rsid w:val="03967757"/>
    <w:rsid w:val="03A4B884"/>
    <w:rsid w:val="03B3239C"/>
    <w:rsid w:val="03C2DBC6"/>
    <w:rsid w:val="03D51C5C"/>
    <w:rsid w:val="03D7FB51"/>
    <w:rsid w:val="03DE7420"/>
    <w:rsid w:val="03E23AA5"/>
    <w:rsid w:val="03E646CC"/>
    <w:rsid w:val="03F3654A"/>
    <w:rsid w:val="03FBEBB6"/>
    <w:rsid w:val="04061F09"/>
    <w:rsid w:val="043750D7"/>
    <w:rsid w:val="043992DD"/>
    <w:rsid w:val="043A6113"/>
    <w:rsid w:val="043AA4CB"/>
    <w:rsid w:val="043CF4DD"/>
    <w:rsid w:val="043DAAF1"/>
    <w:rsid w:val="044A3262"/>
    <w:rsid w:val="044B5EB1"/>
    <w:rsid w:val="044D0D66"/>
    <w:rsid w:val="044FC586"/>
    <w:rsid w:val="045CF703"/>
    <w:rsid w:val="04655D25"/>
    <w:rsid w:val="04660044"/>
    <w:rsid w:val="0467003D"/>
    <w:rsid w:val="046876A7"/>
    <w:rsid w:val="0482884D"/>
    <w:rsid w:val="04895CBF"/>
    <w:rsid w:val="04AB1237"/>
    <w:rsid w:val="04AF7DD5"/>
    <w:rsid w:val="04BA6C7D"/>
    <w:rsid w:val="04BB5692"/>
    <w:rsid w:val="04BF30F5"/>
    <w:rsid w:val="04C5D8E4"/>
    <w:rsid w:val="04C84268"/>
    <w:rsid w:val="04D38A87"/>
    <w:rsid w:val="04DC872D"/>
    <w:rsid w:val="04DD6A79"/>
    <w:rsid w:val="04DE4906"/>
    <w:rsid w:val="04EA1212"/>
    <w:rsid w:val="04EAFD4C"/>
    <w:rsid w:val="04EE953A"/>
    <w:rsid w:val="04F29B15"/>
    <w:rsid w:val="04FFA087"/>
    <w:rsid w:val="0512B83E"/>
    <w:rsid w:val="051A2500"/>
    <w:rsid w:val="052D30CE"/>
    <w:rsid w:val="052D7BF9"/>
    <w:rsid w:val="05320046"/>
    <w:rsid w:val="0532BFB8"/>
    <w:rsid w:val="05399F85"/>
    <w:rsid w:val="0543C605"/>
    <w:rsid w:val="054B005A"/>
    <w:rsid w:val="0556CE21"/>
    <w:rsid w:val="05591F1F"/>
    <w:rsid w:val="055D22B6"/>
    <w:rsid w:val="055EEF5F"/>
    <w:rsid w:val="056D0937"/>
    <w:rsid w:val="056F339D"/>
    <w:rsid w:val="05726E8B"/>
    <w:rsid w:val="0598F795"/>
    <w:rsid w:val="05A43037"/>
    <w:rsid w:val="05A89792"/>
    <w:rsid w:val="05AE1AC8"/>
    <w:rsid w:val="05B84804"/>
    <w:rsid w:val="05C02CED"/>
    <w:rsid w:val="05C207F0"/>
    <w:rsid w:val="05CA34D2"/>
    <w:rsid w:val="05DF0D52"/>
    <w:rsid w:val="05DF3484"/>
    <w:rsid w:val="05E2538A"/>
    <w:rsid w:val="05EA6A0E"/>
    <w:rsid w:val="060BF112"/>
    <w:rsid w:val="0613DA45"/>
    <w:rsid w:val="061B8395"/>
    <w:rsid w:val="06275781"/>
    <w:rsid w:val="0632A7F5"/>
    <w:rsid w:val="063D0D4F"/>
    <w:rsid w:val="064E1C17"/>
    <w:rsid w:val="0650EEC0"/>
    <w:rsid w:val="0652960D"/>
    <w:rsid w:val="065BDABA"/>
    <w:rsid w:val="06605A18"/>
    <w:rsid w:val="0664F41A"/>
    <w:rsid w:val="0675AEF6"/>
    <w:rsid w:val="06838EF1"/>
    <w:rsid w:val="068FAB0C"/>
    <w:rsid w:val="069C0E73"/>
    <w:rsid w:val="069FDCA5"/>
    <w:rsid w:val="06A0E990"/>
    <w:rsid w:val="06A52E85"/>
    <w:rsid w:val="06ADBCF8"/>
    <w:rsid w:val="06B3B88A"/>
    <w:rsid w:val="06B63F43"/>
    <w:rsid w:val="06DB18B1"/>
    <w:rsid w:val="06EAEE9F"/>
    <w:rsid w:val="06EB4CA8"/>
    <w:rsid w:val="06EB8812"/>
    <w:rsid w:val="06F59D91"/>
    <w:rsid w:val="06F9D19A"/>
    <w:rsid w:val="0705F703"/>
    <w:rsid w:val="0710022A"/>
    <w:rsid w:val="07333479"/>
    <w:rsid w:val="07339A9C"/>
    <w:rsid w:val="073AD703"/>
    <w:rsid w:val="073C8060"/>
    <w:rsid w:val="074BB3E0"/>
    <w:rsid w:val="076915F9"/>
    <w:rsid w:val="0769E899"/>
    <w:rsid w:val="076FADE0"/>
    <w:rsid w:val="0795B5DE"/>
    <w:rsid w:val="079959B6"/>
    <w:rsid w:val="0799B666"/>
    <w:rsid w:val="079D5DCB"/>
    <w:rsid w:val="07A4D202"/>
    <w:rsid w:val="07B08A29"/>
    <w:rsid w:val="07B6A404"/>
    <w:rsid w:val="07BBC90B"/>
    <w:rsid w:val="07C1CEE5"/>
    <w:rsid w:val="07CF043D"/>
    <w:rsid w:val="07D33DB5"/>
    <w:rsid w:val="07E10CF4"/>
    <w:rsid w:val="07E3C4F4"/>
    <w:rsid w:val="080A1AA8"/>
    <w:rsid w:val="080BFFE7"/>
    <w:rsid w:val="080C58FB"/>
    <w:rsid w:val="080D3B49"/>
    <w:rsid w:val="0812D8C5"/>
    <w:rsid w:val="081AAB4B"/>
    <w:rsid w:val="0826069C"/>
    <w:rsid w:val="0826406D"/>
    <w:rsid w:val="08347668"/>
    <w:rsid w:val="083BEEA7"/>
    <w:rsid w:val="083FA65A"/>
    <w:rsid w:val="084DE0BB"/>
    <w:rsid w:val="08568314"/>
    <w:rsid w:val="085F9D7E"/>
    <w:rsid w:val="08689F50"/>
    <w:rsid w:val="086F5959"/>
    <w:rsid w:val="08828A0D"/>
    <w:rsid w:val="08843DB2"/>
    <w:rsid w:val="08873C53"/>
    <w:rsid w:val="08913F43"/>
    <w:rsid w:val="08997B99"/>
    <w:rsid w:val="089E64FC"/>
    <w:rsid w:val="08A2B727"/>
    <w:rsid w:val="08A39EFF"/>
    <w:rsid w:val="08AB6FCF"/>
    <w:rsid w:val="08B727CD"/>
    <w:rsid w:val="08B77CB3"/>
    <w:rsid w:val="08BA51E0"/>
    <w:rsid w:val="08BF2843"/>
    <w:rsid w:val="08C45903"/>
    <w:rsid w:val="08C4E4E9"/>
    <w:rsid w:val="08CB51F1"/>
    <w:rsid w:val="08CFC459"/>
    <w:rsid w:val="08E146AB"/>
    <w:rsid w:val="08E99DB8"/>
    <w:rsid w:val="08F0CAF2"/>
    <w:rsid w:val="08F40015"/>
    <w:rsid w:val="0916D81A"/>
    <w:rsid w:val="091A1290"/>
    <w:rsid w:val="091CC1AE"/>
    <w:rsid w:val="09227903"/>
    <w:rsid w:val="0928C44D"/>
    <w:rsid w:val="093E6F71"/>
    <w:rsid w:val="094E7B71"/>
    <w:rsid w:val="094F4D25"/>
    <w:rsid w:val="095C73D9"/>
    <w:rsid w:val="095EC183"/>
    <w:rsid w:val="096511BA"/>
    <w:rsid w:val="0974B5A2"/>
    <w:rsid w:val="097AD941"/>
    <w:rsid w:val="097AEF19"/>
    <w:rsid w:val="097FD199"/>
    <w:rsid w:val="0983AFD7"/>
    <w:rsid w:val="0984199C"/>
    <w:rsid w:val="0988EEFC"/>
    <w:rsid w:val="099B2182"/>
    <w:rsid w:val="09A9417E"/>
    <w:rsid w:val="09B679AA"/>
    <w:rsid w:val="09C5B330"/>
    <w:rsid w:val="09D5B30A"/>
    <w:rsid w:val="09D6F4BC"/>
    <w:rsid w:val="09DB9766"/>
    <w:rsid w:val="09E8A6F8"/>
    <w:rsid w:val="09EB8E35"/>
    <w:rsid w:val="09F5D761"/>
    <w:rsid w:val="0A04A3FB"/>
    <w:rsid w:val="0A05ABC1"/>
    <w:rsid w:val="0A07658A"/>
    <w:rsid w:val="0A0D9F63"/>
    <w:rsid w:val="0A116E6F"/>
    <w:rsid w:val="0A13CE39"/>
    <w:rsid w:val="0A1E23F3"/>
    <w:rsid w:val="0A1E4523"/>
    <w:rsid w:val="0A206B1F"/>
    <w:rsid w:val="0A33DA4E"/>
    <w:rsid w:val="0A37AFFC"/>
    <w:rsid w:val="0A396732"/>
    <w:rsid w:val="0A4B0D33"/>
    <w:rsid w:val="0A4C8C66"/>
    <w:rsid w:val="0A5D346E"/>
    <w:rsid w:val="0A630D92"/>
    <w:rsid w:val="0A6795C4"/>
    <w:rsid w:val="0A78113F"/>
    <w:rsid w:val="0A7AD6B4"/>
    <w:rsid w:val="0A7C2E90"/>
    <w:rsid w:val="0A7C46BD"/>
    <w:rsid w:val="0A8201BB"/>
    <w:rsid w:val="0A82137C"/>
    <w:rsid w:val="0A9B4B48"/>
    <w:rsid w:val="0AA52393"/>
    <w:rsid w:val="0AABBAF9"/>
    <w:rsid w:val="0AB07DC2"/>
    <w:rsid w:val="0AC4327A"/>
    <w:rsid w:val="0AC85A17"/>
    <w:rsid w:val="0AE588D3"/>
    <w:rsid w:val="0AFB31B2"/>
    <w:rsid w:val="0AFC2DAA"/>
    <w:rsid w:val="0B2486B6"/>
    <w:rsid w:val="0B2D323D"/>
    <w:rsid w:val="0B30E408"/>
    <w:rsid w:val="0B4F6089"/>
    <w:rsid w:val="0B516663"/>
    <w:rsid w:val="0B5D1AF9"/>
    <w:rsid w:val="0B614796"/>
    <w:rsid w:val="0B644636"/>
    <w:rsid w:val="0B645AFD"/>
    <w:rsid w:val="0B6D9EDD"/>
    <w:rsid w:val="0B6E6A40"/>
    <w:rsid w:val="0B745A73"/>
    <w:rsid w:val="0B74FBFA"/>
    <w:rsid w:val="0B778C06"/>
    <w:rsid w:val="0B77D04C"/>
    <w:rsid w:val="0B7D7849"/>
    <w:rsid w:val="0B9C528B"/>
    <w:rsid w:val="0B9F7BE6"/>
    <w:rsid w:val="0BA3C7B1"/>
    <w:rsid w:val="0BAFE86B"/>
    <w:rsid w:val="0BBD54A3"/>
    <w:rsid w:val="0BC91E4B"/>
    <w:rsid w:val="0BD969FC"/>
    <w:rsid w:val="0BDBF93A"/>
    <w:rsid w:val="0BDD9FD7"/>
    <w:rsid w:val="0BF1B615"/>
    <w:rsid w:val="0BFBB207"/>
    <w:rsid w:val="0C18ED4E"/>
    <w:rsid w:val="0C1C0494"/>
    <w:rsid w:val="0C230A8C"/>
    <w:rsid w:val="0C23D795"/>
    <w:rsid w:val="0C269D3A"/>
    <w:rsid w:val="0C4066E0"/>
    <w:rsid w:val="0C49FDA5"/>
    <w:rsid w:val="0C561036"/>
    <w:rsid w:val="0C569EB8"/>
    <w:rsid w:val="0C5784F6"/>
    <w:rsid w:val="0C60777B"/>
    <w:rsid w:val="0C652219"/>
    <w:rsid w:val="0C66363B"/>
    <w:rsid w:val="0C6B73F8"/>
    <w:rsid w:val="0C921939"/>
    <w:rsid w:val="0C944339"/>
    <w:rsid w:val="0C947CF5"/>
    <w:rsid w:val="0C9811E6"/>
    <w:rsid w:val="0CABB1E1"/>
    <w:rsid w:val="0CACCF06"/>
    <w:rsid w:val="0CB689C6"/>
    <w:rsid w:val="0CBD8DBF"/>
    <w:rsid w:val="0CBF9AB1"/>
    <w:rsid w:val="0CC30C4F"/>
    <w:rsid w:val="0CC7D40A"/>
    <w:rsid w:val="0CD20732"/>
    <w:rsid w:val="0CD6B806"/>
    <w:rsid w:val="0CE8B151"/>
    <w:rsid w:val="0CE8B3C3"/>
    <w:rsid w:val="0CEC0BA4"/>
    <w:rsid w:val="0CFB974D"/>
    <w:rsid w:val="0CFC3F6B"/>
    <w:rsid w:val="0D07DB05"/>
    <w:rsid w:val="0D0E3619"/>
    <w:rsid w:val="0D143637"/>
    <w:rsid w:val="0D27FDA6"/>
    <w:rsid w:val="0D287FE2"/>
    <w:rsid w:val="0D28FF9D"/>
    <w:rsid w:val="0D32841F"/>
    <w:rsid w:val="0D399A66"/>
    <w:rsid w:val="0D5C2222"/>
    <w:rsid w:val="0D5F1C8B"/>
    <w:rsid w:val="0D62B462"/>
    <w:rsid w:val="0D6C7CE1"/>
    <w:rsid w:val="0D712CB2"/>
    <w:rsid w:val="0D725A90"/>
    <w:rsid w:val="0D72C8DC"/>
    <w:rsid w:val="0D77D4DA"/>
    <w:rsid w:val="0D841780"/>
    <w:rsid w:val="0D8A1DDE"/>
    <w:rsid w:val="0D8A3D0C"/>
    <w:rsid w:val="0D905D29"/>
    <w:rsid w:val="0D98248A"/>
    <w:rsid w:val="0D995D18"/>
    <w:rsid w:val="0D9A98A0"/>
    <w:rsid w:val="0DA12C55"/>
    <w:rsid w:val="0DB4D9B6"/>
    <w:rsid w:val="0DB8298A"/>
    <w:rsid w:val="0DB8C307"/>
    <w:rsid w:val="0DC3A273"/>
    <w:rsid w:val="0DD34EE2"/>
    <w:rsid w:val="0DEBD7CB"/>
    <w:rsid w:val="0DED627F"/>
    <w:rsid w:val="0DF0EBBC"/>
    <w:rsid w:val="0DF85210"/>
    <w:rsid w:val="0DFAEBF2"/>
    <w:rsid w:val="0DFC848B"/>
    <w:rsid w:val="0E0505C0"/>
    <w:rsid w:val="0E0F6455"/>
    <w:rsid w:val="0E12C876"/>
    <w:rsid w:val="0E18F43A"/>
    <w:rsid w:val="0E2CF36D"/>
    <w:rsid w:val="0E2EA0F0"/>
    <w:rsid w:val="0E37A4DD"/>
    <w:rsid w:val="0E39E601"/>
    <w:rsid w:val="0E63D377"/>
    <w:rsid w:val="0E6E5661"/>
    <w:rsid w:val="0E725502"/>
    <w:rsid w:val="0E77FEDF"/>
    <w:rsid w:val="0E827E24"/>
    <w:rsid w:val="0E86398A"/>
    <w:rsid w:val="0E86F774"/>
    <w:rsid w:val="0E97859B"/>
    <w:rsid w:val="0E9BDD56"/>
    <w:rsid w:val="0EA10378"/>
    <w:rsid w:val="0EA9AD05"/>
    <w:rsid w:val="0EBFBDCB"/>
    <w:rsid w:val="0ED3388A"/>
    <w:rsid w:val="0ED6156D"/>
    <w:rsid w:val="0EDB5AF7"/>
    <w:rsid w:val="0EDEC22F"/>
    <w:rsid w:val="0EE22F5C"/>
    <w:rsid w:val="0EE3E8FE"/>
    <w:rsid w:val="0F072CB0"/>
    <w:rsid w:val="0F0D5C12"/>
    <w:rsid w:val="0F12863E"/>
    <w:rsid w:val="0F15179F"/>
    <w:rsid w:val="0F1FC8CD"/>
    <w:rsid w:val="0F23AC0F"/>
    <w:rsid w:val="0F2BD250"/>
    <w:rsid w:val="0F34AD6D"/>
    <w:rsid w:val="0F36F228"/>
    <w:rsid w:val="0F4769F2"/>
    <w:rsid w:val="0F5A9061"/>
    <w:rsid w:val="0F5C7BFA"/>
    <w:rsid w:val="0F648611"/>
    <w:rsid w:val="0F6C45F1"/>
    <w:rsid w:val="0F7F3214"/>
    <w:rsid w:val="0F872BE9"/>
    <w:rsid w:val="0F91A5ED"/>
    <w:rsid w:val="0F937494"/>
    <w:rsid w:val="0F9627DB"/>
    <w:rsid w:val="0F98F73F"/>
    <w:rsid w:val="0F9E936B"/>
    <w:rsid w:val="0FA51B19"/>
    <w:rsid w:val="0FB8261B"/>
    <w:rsid w:val="0FB8CDA0"/>
    <w:rsid w:val="0FBB87BB"/>
    <w:rsid w:val="0FBD6517"/>
    <w:rsid w:val="0FBE93A3"/>
    <w:rsid w:val="0FC2C28B"/>
    <w:rsid w:val="0FC5F0A4"/>
    <w:rsid w:val="0FCE3F6F"/>
    <w:rsid w:val="0FD2FF6E"/>
    <w:rsid w:val="0FD849E6"/>
    <w:rsid w:val="0FE4EDAA"/>
    <w:rsid w:val="0FF07F52"/>
    <w:rsid w:val="0FF15A4C"/>
    <w:rsid w:val="0FF469B9"/>
    <w:rsid w:val="1000B013"/>
    <w:rsid w:val="10079640"/>
    <w:rsid w:val="1009B443"/>
    <w:rsid w:val="101204C2"/>
    <w:rsid w:val="101EB41B"/>
    <w:rsid w:val="10240635"/>
    <w:rsid w:val="1028005B"/>
    <w:rsid w:val="10298FFC"/>
    <w:rsid w:val="103229D1"/>
    <w:rsid w:val="103FBECE"/>
    <w:rsid w:val="104E1EE6"/>
    <w:rsid w:val="1057F970"/>
    <w:rsid w:val="105FFCF4"/>
    <w:rsid w:val="10675B80"/>
    <w:rsid w:val="106CE1B3"/>
    <w:rsid w:val="106FBC94"/>
    <w:rsid w:val="1082EECF"/>
    <w:rsid w:val="1085E657"/>
    <w:rsid w:val="108C461B"/>
    <w:rsid w:val="10944AB7"/>
    <w:rsid w:val="109916ED"/>
    <w:rsid w:val="109DB047"/>
    <w:rsid w:val="10A25F47"/>
    <w:rsid w:val="10A29800"/>
    <w:rsid w:val="10B52806"/>
    <w:rsid w:val="10B5458F"/>
    <w:rsid w:val="10B63568"/>
    <w:rsid w:val="10C1B69E"/>
    <w:rsid w:val="10C31C22"/>
    <w:rsid w:val="10C4077C"/>
    <w:rsid w:val="10CE7C17"/>
    <w:rsid w:val="10D03C2F"/>
    <w:rsid w:val="10DECF0F"/>
    <w:rsid w:val="10E3287F"/>
    <w:rsid w:val="11031E96"/>
    <w:rsid w:val="11032F08"/>
    <w:rsid w:val="1104E85D"/>
    <w:rsid w:val="110ADFDD"/>
    <w:rsid w:val="111658A8"/>
    <w:rsid w:val="111D69F2"/>
    <w:rsid w:val="111ED3DC"/>
    <w:rsid w:val="11258563"/>
    <w:rsid w:val="112ADFA2"/>
    <w:rsid w:val="1138983B"/>
    <w:rsid w:val="113C755F"/>
    <w:rsid w:val="114796AC"/>
    <w:rsid w:val="114BF373"/>
    <w:rsid w:val="114C2CC3"/>
    <w:rsid w:val="114CBFD4"/>
    <w:rsid w:val="115FCCFD"/>
    <w:rsid w:val="1162556C"/>
    <w:rsid w:val="11690389"/>
    <w:rsid w:val="1169A5CC"/>
    <w:rsid w:val="11725097"/>
    <w:rsid w:val="1186AC0B"/>
    <w:rsid w:val="118E4CD1"/>
    <w:rsid w:val="11989A5B"/>
    <w:rsid w:val="11A0808C"/>
    <w:rsid w:val="11A7F9CF"/>
    <w:rsid w:val="11B6D795"/>
    <w:rsid w:val="11BA9798"/>
    <w:rsid w:val="11BB73C5"/>
    <w:rsid w:val="11C255D5"/>
    <w:rsid w:val="11C951A5"/>
    <w:rsid w:val="11CE2F5C"/>
    <w:rsid w:val="11D7E4E5"/>
    <w:rsid w:val="11E3C593"/>
    <w:rsid w:val="11F25A89"/>
    <w:rsid w:val="1208DA2F"/>
    <w:rsid w:val="1216E30F"/>
    <w:rsid w:val="121E8FE2"/>
    <w:rsid w:val="122EAA51"/>
    <w:rsid w:val="123A9F07"/>
    <w:rsid w:val="123F879B"/>
    <w:rsid w:val="1252770F"/>
    <w:rsid w:val="1253384F"/>
    <w:rsid w:val="1259E0F2"/>
    <w:rsid w:val="1266DCF9"/>
    <w:rsid w:val="126B1B92"/>
    <w:rsid w:val="12901C29"/>
    <w:rsid w:val="12915C2C"/>
    <w:rsid w:val="1294066D"/>
    <w:rsid w:val="12968989"/>
    <w:rsid w:val="1296DA99"/>
    <w:rsid w:val="129EA14D"/>
    <w:rsid w:val="129EB969"/>
    <w:rsid w:val="12A002AD"/>
    <w:rsid w:val="12A6E886"/>
    <w:rsid w:val="12A95ADB"/>
    <w:rsid w:val="12C5534F"/>
    <w:rsid w:val="12D51318"/>
    <w:rsid w:val="12D775AA"/>
    <w:rsid w:val="12D8DEF2"/>
    <w:rsid w:val="12E2BD2E"/>
    <w:rsid w:val="12E49F44"/>
    <w:rsid w:val="12EF9171"/>
    <w:rsid w:val="12F2C659"/>
    <w:rsid w:val="12FE106E"/>
    <w:rsid w:val="130BD5FD"/>
    <w:rsid w:val="130DE1D0"/>
    <w:rsid w:val="1310FB46"/>
    <w:rsid w:val="13285D5E"/>
    <w:rsid w:val="1335F1DD"/>
    <w:rsid w:val="133C6BE8"/>
    <w:rsid w:val="13438AAC"/>
    <w:rsid w:val="1343F615"/>
    <w:rsid w:val="134F06EB"/>
    <w:rsid w:val="13537170"/>
    <w:rsid w:val="135D99B0"/>
    <w:rsid w:val="135F0FFB"/>
    <w:rsid w:val="1363948E"/>
    <w:rsid w:val="136D4BF8"/>
    <w:rsid w:val="1372FC25"/>
    <w:rsid w:val="137E5D94"/>
    <w:rsid w:val="138022FE"/>
    <w:rsid w:val="13888548"/>
    <w:rsid w:val="1391E857"/>
    <w:rsid w:val="139AE95D"/>
    <w:rsid w:val="13A3F810"/>
    <w:rsid w:val="13C0A190"/>
    <w:rsid w:val="13D1394B"/>
    <w:rsid w:val="13D31DBB"/>
    <w:rsid w:val="13D60457"/>
    <w:rsid w:val="13ED39CC"/>
    <w:rsid w:val="13F07AFA"/>
    <w:rsid w:val="13F79FE7"/>
    <w:rsid w:val="1407D7B2"/>
    <w:rsid w:val="140AD127"/>
    <w:rsid w:val="141735B8"/>
    <w:rsid w:val="1426CD50"/>
    <w:rsid w:val="142ED75B"/>
    <w:rsid w:val="1438F1AF"/>
    <w:rsid w:val="143D630B"/>
    <w:rsid w:val="14443A11"/>
    <w:rsid w:val="144B595B"/>
    <w:rsid w:val="144D7D50"/>
    <w:rsid w:val="14510510"/>
    <w:rsid w:val="145BBC11"/>
    <w:rsid w:val="1466CCD2"/>
    <w:rsid w:val="146E508F"/>
    <w:rsid w:val="148CE1B5"/>
    <w:rsid w:val="149FAF08"/>
    <w:rsid w:val="14A75A32"/>
    <w:rsid w:val="14AE111D"/>
    <w:rsid w:val="14D4942B"/>
    <w:rsid w:val="14D79160"/>
    <w:rsid w:val="14D9F142"/>
    <w:rsid w:val="14DF3614"/>
    <w:rsid w:val="14E4060F"/>
    <w:rsid w:val="1505CB91"/>
    <w:rsid w:val="1512E89E"/>
    <w:rsid w:val="15198C07"/>
    <w:rsid w:val="151A816D"/>
    <w:rsid w:val="1524B3FC"/>
    <w:rsid w:val="15261570"/>
    <w:rsid w:val="152CA4A9"/>
    <w:rsid w:val="152CBBC5"/>
    <w:rsid w:val="152F41B7"/>
    <w:rsid w:val="1534610A"/>
    <w:rsid w:val="15474061"/>
    <w:rsid w:val="154B5CA7"/>
    <w:rsid w:val="154D7ED5"/>
    <w:rsid w:val="15771500"/>
    <w:rsid w:val="157DD0BE"/>
    <w:rsid w:val="1580D088"/>
    <w:rsid w:val="1581AD8D"/>
    <w:rsid w:val="158E3CF9"/>
    <w:rsid w:val="15983909"/>
    <w:rsid w:val="15A0DC1B"/>
    <w:rsid w:val="15A17E29"/>
    <w:rsid w:val="15A3F4D0"/>
    <w:rsid w:val="15A41DE8"/>
    <w:rsid w:val="15A583F1"/>
    <w:rsid w:val="15AEC44E"/>
    <w:rsid w:val="15B0FFBB"/>
    <w:rsid w:val="15B9C82D"/>
    <w:rsid w:val="15C2B851"/>
    <w:rsid w:val="15C309E7"/>
    <w:rsid w:val="15D77512"/>
    <w:rsid w:val="15D9C25F"/>
    <w:rsid w:val="15DD4C8E"/>
    <w:rsid w:val="161AB41E"/>
    <w:rsid w:val="1624C277"/>
    <w:rsid w:val="162A1596"/>
    <w:rsid w:val="162B2526"/>
    <w:rsid w:val="16403012"/>
    <w:rsid w:val="16446DA7"/>
    <w:rsid w:val="16485440"/>
    <w:rsid w:val="165C3FCC"/>
    <w:rsid w:val="1660C99D"/>
    <w:rsid w:val="166FC5D1"/>
    <w:rsid w:val="16715382"/>
    <w:rsid w:val="167AD894"/>
    <w:rsid w:val="167DD36A"/>
    <w:rsid w:val="16847700"/>
    <w:rsid w:val="1686B987"/>
    <w:rsid w:val="1688CFB2"/>
    <w:rsid w:val="1688FFEF"/>
    <w:rsid w:val="1691ED6E"/>
    <w:rsid w:val="169976F9"/>
    <w:rsid w:val="169A643E"/>
    <w:rsid w:val="169D9D9E"/>
    <w:rsid w:val="16C7EAA7"/>
    <w:rsid w:val="16C83B96"/>
    <w:rsid w:val="16E7F520"/>
    <w:rsid w:val="16F8FA38"/>
    <w:rsid w:val="17018F79"/>
    <w:rsid w:val="1701E2CA"/>
    <w:rsid w:val="171162A8"/>
    <w:rsid w:val="171287E8"/>
    <w:rsid w:val="1719A782"/>
    <w:rsid w:val="171C07F6"/>
    <w:rsid w:val="171CEC20"/>
    <w:rsid w:val="1720CC04"/>
    <w:rsid w:val="172B6CA3"/>
    <w:rsid w:val="172CBC0F"/>
    <w:rsid w:val="172DBF34"/>
    <w:rsid w:val="17374F49"/>
    <w:rsid w:val="1751E6A7"/>
    <w:rsid w:val="17597B1A"/>
    <w:rsid w:val="17622179"/>
    <w:rsid w:val="176B592A"/>
    <w:rsid w:val="176F4BBF"/>
    <w:rsid w:val="177332CD"/>
    <w:rsid w:val="1780362E"/>
    <w:rsid w:val="1792FBD9"/>
    <w:rsid w:val="179A4FCF"/>
    <w:rsid w:val="179E42A9"/>
    <w:rsid w:val="17AFCCA5"/>
    <w:rsid w:val="17B0DAAF"/>
    <w:rsid w:val="17BD571C"/>
    <w:rsid w:val="17BECA28"/>
    <w:rsid w:val="17C2B752"/>
    <w:rsid w:val="17C3D4ED"/>
    <w:rsid w:val="17D2270B"/>
    <w:rsid w:val="17EB81D4"/>
    <w:rsid w:val="17EF6392"/>
    <w:rsid w:val="17F6A0B4"/>
    <w:rsid w:val="180490F8"/>
    <w:rsid w:val="180FBFC0"/>
    <w:rsid w:val="182C98EE"/>
    <w:rsid w:val="183A9FE7"/>
    <w:rsid w:val="183E1C96"/>
    <w:rsid w:val="184145F1"/>
    <w:rsid w:val="18419BA0"/>
    <w:rsid w:val="1842BF6C"/>
    <w:rsid w:val="184971D6"/>
    <w:rsid w:val="184A5DD8"/>
    <w:rsid w:val="185A559B"/>
    <w:rsid w:val="185AFF1C"/>
    <w:rsid w:val="185C4B54"/>
    <w:rsid w:val="1868DAB7"/>
    <w:rsid w:val="1869B0D1"/>
    <w:rsid w:val="186AD66B"/>
    <w:rsid w:val="186B61D2"/>
    <w:rsid w:val="1876DC7A"/>
    <w:rsid w:val="188D1F20"/>
    <w:rsid w:val="1893A02C"/>
    <w:rsid w:val="189BEBFC"/>
    <w:rsid w:val="18A4B8F6"/>
    <w:rsid w:val="18AF71AA"/>
    <w:rsid w:val="18B9ED54"/>
    <w:rsid w:val="18C2EF7D"/>
    <w:rsid w:val="18CA05C4"/>
    <w:rsid w:val="18D81ABC"/>
    <w:rsid w:val="18E1281C"/>
    <w:rsid w:val="18E853AC"/>
    <w:rsid w:val="1918351F"/>
    <w:rsid w:val="1918FE9C"/>
    <w:rsid w:val="191D478D"/>
    <w:rsid w:val="191F70EE"/>
    <w:rsid w:val="1924777D"/>
    <w:rsid w:val="192711CB"/>
    <w:rsid w:val="1928C894"/>
    <w:rsid w:val="1928F8F6"/>
    <w:rsid w:val="19369B02"/>
    <w:rsid w:val="19448751"/>
    <w:rsid w:val="19481329"/>
    <w:rsid w:val="194A85E2"/>
    <w:rsid w:val="194B7CE9"/>
    <w:rsid w:val="195A2951"/>
    <w:rsid w:val="195C563B"/>
    <w:rsid w:val="19679A5E"/>
    <w:rsid w:val="196BF530"/>
    <w:rsid w:val="1975F70E"/>
    <w:rsid w:val="1977139A"/>
    <w:rsid w:val="198F2AB9"/>
    <w:rsid w:val="19A58675"/>
    <w:rsid w:val="19B41833"/>
    <w:rsid w:val="19BDD568"/>
    <w:rsid w:val="19D4C94C"/>
    <w:rsid w:val="19D6171B"/>
    <w:rsid w:val="19D6B598"/>
    <w:rsid w:val="19DBD947"/>
    <w:rsid w:val="19DDD50E"/>
    <w:rsid w:val="19E8FC29"/>
    <w:rsid w:val="19EA3820"/>
    <w:rsid w:val="19FD5D1A"/>
    <w:rsid w:val="19FE4C9B"/>
    <w:rsid w:val="1A05A20B"/>
    <w:rsid w:val="1A0820C2"/>
    <w:rsid w:val="1A0A14B9"/>
    <w:rsid w:val="1A0C7A47"/>
    <w:rsid w:val="1A127EA7"/>
    <w:rsid w:val="1A1689BA"/>
    <w:rsid w:val="1A187BF3"/>
    <w:rsid w:val="1A1ACD71"/>
    <w:rsid w:val="1A29EC26"/>
    <w:rsid w:val="1A39D909"/>
    <w:rsid w:val="1A41A26B"/>
    <w:rsid w:val="1A4DB97D"/>
    <w:rsid w:val="1A561323"/>
    <w:rsid w:val="1A59A205"/>
    <w:rsid w:val="1A65ABE6"/>
    <w:rsid w:val="1A666E05"/>
    <w:rsid w:val="1A8A829F"/>
    <w:rsid w:val="1A8C5A62"/>
    <w:rsid w:val="1A99A3FF"/>
    <w:rsid w:val="1AA237B3"/>
    <w:rsid w:val="1AAACBEE"/>
    <w:rsid w:val="1AB29D19"/>
    <w:rsid w:val="1ABF3995"/>
    <w:rsid w:val="1AC6B0F9"/>
    <w:rsid w:val="1AC6CDCA"/>
    <w:rsid w:val="1AD01D33"/>
    <w:rsid w:val="1AD78A03"/>
    <w:rsid w:val="1AD8F76B"/>
    <w:rsid w:val="1AD95B44"/>
    <w:rsid w:val="1ADFB842"/>
    <w:rsid w:val="1AFCF565"/>
    <w:rsid w:val="1B085F40"/>
    <w:rsid w:val="1B0B8565"/>
    <w:rsid w:val="1B0BE9A7"/>
    <w:rsid w:val="1B0E11EB"/>
    <w:rsid w:val="1B2624EA"/>
    <w:rsid w:val="1B29E294"/>
    <w:rsid w:val="1B2D003D"/>
    <w:rsid w:val="1B319E5C"/>
    <w:rsid w:val="1B32B708"/>
    <w:rsid w:val="1B49B830"/>
    <w:rsid w:val="1B54368C"/>
    <w:rsid w:val="1B73364A"/>
    <w:rsid w:val="1B7AB4FB"/>
    <w:rsid w:val="1B80D94C"/>
    <w:rsid w:val="1B960690"/>
    <w:rsid w:val="1B97E665"/>
    <w:rsid w:val="1B9BC4E7"/>
    <w:rsid w:val="1BD24311"/>
    <w:rsid w:val="1BDFB896"/>
    <w:rsid w:val="1BE164FE"/>
    <w:rsid w:val="1BF1576B"/>
    <w:rsid w:val="1BF2FE49"/>
    <w:rsid w:val="1C1367DE"/>
    <w:rsid w:val="1C1811F7"/>
    <w:rsid w:val="1C1FDF03"/>
    <w:rsid w:val="1C2A8023"/>
    <w:rsid w:val="1C36B1C6"/>
    <w:rsid w:val="1C4ECF6C"/>
    <w:rsid w:val="1C63064D"/>
    <w:rsid w:val="1C66FF32"/>
    <w:rsid w:val="1C69A424"/>
    <w:rsid w:val="1C7E7A7C"/>
    <w:rsid w:val="1C7FDE93"/>
    <w:rsid w:val="1C88C3D8"/>
    <w:rsid w:val="1CA2C3E6"/>
    <w:rsid w:val="1CA3F897"/>
    <w:rsid w:val="1CB9CD1E"/>
    <w:rsid w:val="1CC573B8"/>
    <w:rsid w:val="1CE462EB"/>
    <w:rsid w:val="1CE49CE7"/>
    <w:rsid w:val="1CF29641"/>
    <w:rsid w:val="1CFD5CC2"/>
    <w:rsid w:val="1CFF9DB4"/>
    <w:rsid w:val="1D0F6A5F"/>
    <w:rsid w:val="1D201FCC"/>
    <w:rsid w:val="1D216F23"/>
    <w:rsid w:val="1D2A8BAA"/>
    <w:rsid w:val="1D2C523F"/>
    <w:rsid w:val="1D4E1E50"/>
    <w:rsid w:val="1D50619C"/>
    <w:rsid w:val="1D56B84C"/>
    <w:rsid w:val="1D57CBDA"/>
    <w:rsid w:val="1D677A80"/>
    <w:rsid w:val="1D6F45B9"/>
    <w:rsid w:val="1D74B2A9"/>
    <w:rsid w:val="1D74F3C9"/>
    <w:rsid w:val="1D759458"/>
    <w:rsid w:val="1D7B33B3"/>
    <w:rsid w:val="1D7D21CA"/>
    <w:rsid w:val="1D7F8978"/>
    <w:rsid w:val="1D86D649"/>
    <w:rsid w:val="1D938672"/>
    <w:rsid w:val="1DB531F0"/>
    <w:rsid w:val="1DC1BD95"/>
    <w:rsid w:val="1DCAE662"/>
    <w:rsid w:val="1DCCB451"/>
    <w:rsid w:val="1DD2D4D5"/>
    <w:rsid w:val="1DEE88E2"/>
    <w:rsid w:val="1DF10604"/>
    <w:rsid w:val="1E0C5534"/>
    <w:rsid w:val="1E143B4D"/>
    <w:rsid w:val="1E161A81"/>
    <w:rsid w:val="1E286F2D"/>
    <w:rsid w:val="1E2AC4A1"/>
    <w:rsid w:val="1E2DC395"/>
    <w:rsid w:val="1E2E7C56"/>
    <w:rsid w:val="1E34FDC3"/>
    <w:rsid w:val="1E3A1542"/>
    <w:rsid w:val="1E3A53CC"/>
    <w:rsid w:val="1E43E478"/>
    <w:rsid w:val="1E44E84D"/>
    <w:rsid w:val="1E47B205"/>
    <w:rsid w:val="1E4A8FF4"/>
    <w:rsid w:val="1E522751"/>
    <w:rsid w:val="1E55C01D"/>
    <w:rsid w:val="1E590A39"/>
    <w:rsid w:val="1E689ABA"/>
    <w:rsid w:val="1E759136"/>
    <w:rsid w:val="1E868A96"/>
    <w:rsid w:val="1E885ACD"/>
    <w:rsid w:val="1E8CCD39"/>
    <w:rsid w:val="1E8F3C84"/>
    <w:rsid w:val="1E940280"/>
    <w:rsid w:val="1E97C36B"/>
    <w:rsid w:val="1E9A8D38"/>
    <w:rsid w:val="1E9C8D9D"/>
    <w:rsid w:val="1EAA92FE"/>
    <w:rsid w:val="1EAB6475"/>
    <w:rsid w:val="1EBED4AD"/>
    <w:rsid w:val="1EC1F146"/>
    <w:rsid w:val="1ECFB684"/>
    <w:rsid w:val="1ED117BF"/>
    <w:rsid w:val="1ED2BCC5"/>
    <w:rsid w:val="1ED3054D"/>
    <w:rsid w:val="1EDB9F4B"/>
    <w:rsid w:val="1EE9C885"/>
    <w:rsid w:val="1EEFF954"/>
    <w:rsid w:val="1EF2DA5B"/>
    <w:rsid w:val="1EF46FE3"/>
    <w:rsid w:val="1EFC78FB"/>
    <w:rsid w:val="1F0CA0D8"/>
    <w:rsid w:val="1F1ADE1F"/>
    <w:rsid w:val="1F1C1077"/>
    <w:rsid w:val="1F1EFB12"/>
    <w:rsid w:val="1F1F45ED"/>
    <w:rsid w:val="1F2946A9"/>
    <w:rsid w:val="1F2F0B65"/>
    <w:rsid w:val="1F357479"/>
    <w:rsid w:val="1F3B23C2"/>
    <w:rsid w:val="1F42CE84"/>
    <w:rsid w:val="1F473104"/>
    <w:rsid w:val="1F52EBDA"/>
    <w:rsid w:val="1F567CC7"/>
    <w:rsid w:val="1F5B70F8"/>
    <w:rsid w:val="1F5CBB46"/>
    <w:rsid w:val="1F5F70A8"/>
    <w:rsid w:val="1F655A17"/>
    <w:rsid w:val="1F7B4FF9"/>
    <w:rsid w:val="1F7DF2DD"/>
    <w:rsid w:val="1F7F3A62"/>
    <w:rsid w:val="1F8EAF4B"/>
    <w:rsid w:val="1F922D1B"/>
    <w:rsid w:val="1F9D65B9"/>
    <w:rsid w:val="1FA89B26"/>
    <w:rsid w:val="1FC081CC"/>
    <w:rsid w:val="1FDC6981"/>
    <w:rsid w:val="1FDCE988"/>
    <w:rsid w:val="1FDE638E"/>
    <w:rsid w:val="1FE5C5FB"/>
    <w:rsid w:val="1FEEE2F5"/>
    <w:rsid w:val="1FF0A488"/>
    <w:rsid w:val="1FF90CF4"/>
    <w:rsid w:val="200930F4"/>
    <w:rsid w:val="2013B842"/>
    <w:rsid w:val="20140787"/>
    <w:rsid w:val="2038C1A8"/>
    <w:rsid w:val="2045387A"/>
    <w:rsid w:val="2045D3DE"/>
    <w:rsid w:val="204712FB"/>
    <w:rsid w:val="20528D12"/>
    <w:rsid w:val="2054DB32"/>
    <w:rsid w:val="205B12A7"/>
    <w:rsid w:val="205EA954"/>
    <w:rsid w:val="2061A692"/>
    <w:rsid w:val="206413C4"/>
    <w:rsid w:val="2064EE6D"/>
    <w:rsid w:val="20679B68"/>
    <w:rsid w:val="2083668D"/>
    <w:rsid w:val="2098AFDB"/>
    <w:rsid w:val="209E28B7"/>
    <w:rsid w:val="20A3E595"/>
    <w:rsid w:val="20B37647"/>
    <w:rsid w:val="20BFAEEA"/>
    <w:rsid w:val="20D25EC0"/>
    <w:rsid w:val="20D59C1A"/>
    <w:rsid w:val="20DE66CA"/>
    <w:rsid w:val="20E660DE"/>
    <w:rsid w:val="20EB6C0D"/>
    <w:rsid w:val="20F03610"/>
    <w:rsid w:val="20F89E4F"/>
    <w:rsid w:val="20FBED79"/>
    <w:rsid w:val="21014884"/>
    <w:rsid w:val="210A0A62"/>
    <w:rsid w:val="213A5D51"/>
    <w:rsid w:val="213B123B"/>
    <w:rsid w:val="213FD34E"/>
    <w:rsid w:val="2145A7FB"/>
    <w:rsid w:val="215F64F1"/>
    <w:rsid w:val="21684B34"/>
    <w:rsid w:val="21687A88"/>
    <w:rsid w:val="21827F8E"/>
    <w:rsid w:val="21841FC4"/>
    <w:rsid w:val="21924374"/>
    <w:rsid w:val="21924E22"/>
    <w:rsid w:val="21940F1E"/>
    <w:rsid w:val="21946362"/>
    <w:rsid w:val="219A30A2"/>
    <w:rsid w:val="219DB327"/>
    <w:rsid w:val="21A73973"/>
    <w:rsid w:val="21AB25D2"/>
    <w:rsid w:val="21C3A8BE"/>
    <w:rsid w:val="21D36180"/>
    <w:rsid w:val="21D5A133"/>
    <w:rsid w:val="21D7DDA4"/>
    <w:rsid w:val="21DB30A7"/>
    <w:rsid w:val="21DBD0CE"/>
    <w:rsid w:val="21DC1E3B"/>
    <w:rsid w:val="21E6ED79"/>
    <w:rsid w:val="21E9EC2B"/>
    <w:rsid w:val="21EB6EAF"/>
    <w:rsid w:val="21EBD898"/>
    <w:rsid w:val="21F09A5E"/>
    <w:rsid w:val="22069CC6"/>
    <w:rsid w:val="220FE919"/>
    <w:rsid w:val="2213EB68"/>
    <w:rsid w:val="2236461E"/>
    <w:rsid w:val="22485A98"/>
    <w:rsid w:val="2252B1C6"/>
    <w:rsid w:val="226CB1E3"/>
    <w:rsid w:val="22765C4C"/>
    <w:rsid w:val="227FDE12"/>
    <w:rsid w:val="22842858"/>
    <w:rsid w:val="228A7FA6"/>
    <w:rsid w:val="22951B65"/>
    <w:rsid w:val="2299112B"/>
    <w:rsid w:val="22A7758B"/>
    <w:rsid w:val="22C38F00"/>
    <w:rsid w:val="22D3A593"/>
    <w:rsid w:val="22E36F7A"/>
    <w:rsid w:val="22E8CF20"/>
    <w:rsid w:val="22E95A0A"/>
    <w:rsid w:val="22F4DF24"/>
    <w:rsid w:val="22FA2A04"/>
    <w:rsid w:val="23134C80"/>
    <w:rsid w:val="231944D8"/>
    <w:rsid w:val="231A472D"/>
    <w:rsid w:val="23384AFD"/>
    <w:rsid w:val="233D01FD"/>
    <w:rsid w:val="233FDDDF"/>
    <w:rsid w:val="23580D50"/>
    <w:rsid w:val="2358C24A"/>
    <w:rsid w:val="236C2808"/>
    <w:rsid w:val="236D6A65"/>
    <w:rsid w:val="237146BA"/>
    <w:rsid w:val="2373D4F4"/>
    <w:rsid w:val="2389F286"/>
    <w:rsid w:val="2391F781"/>
    <w:rsid w:val="23991AA5"/>
    <w:rsid w:val="239A13B3"/>
    <w:rsid w:val="23B2AB56"/>
    <w:rsid w:val="23C1E198"/>
    <w:rsid w:val="23D6CF46"/>
    <w:rsid w:val="23E3073A"/>
    <w:rsid w:val="23FB4E70"/>
    <w:rsid w:val="23FE144B"/>
    <w:rsid w:val="23FF5A5A"/>
    <w:rsid w:val="240815D3"/>
    <w:rsid w:val="240890A5"/>
    <w:rsid w:val="240A1B8D"/>
    <w:rsid w:val="241ABCEA"/>
    <w:rsid w:val="24276453"/>
    <w:rsid w:val="2431DAEA"/>
    <w:rsid w:val="2432E1CB"/>
    <w:rsid w:val="24362DAC"/>
    <w:rsid w:val="2436E8CB"/>
    <w:rsid w:val="2440155C"/>
    <w:rsid w:val="2447C797"/>
    <w:rsid w:val="244A0684"/>
    <w:rsid w:val="244FFA05"/>
    <w:rsid w:val="245EE558"/>
    <w:rsid w:val="246205A0"/>
    <w:rsid w:val="24620CA7"/>
    <w:rsid w:val="2467070F"/>
    <w:rsid w:val="247FAEC3"/>
    <w:rsid w:val="2492BA9A"/>
    <w:rsid w:val="249DFDE2"/>
    <w:rsid w:val="24A51AB3"/>
    <w:rsid w:val="24B3D034"/>
    <w:rsid w:val="24BA4799"/>
    <w:rsid w:val="24C2F618"/>
    <w:rsid w:val="24CE0EF9"/>
    <w:rsid w:val="24D37854"/>
    <w:rsid w:val="24D44141"/>
    <w:rsid w:val="24DA3EE8"/>
    <w:rsid w:val="24E2D23E"/>
    <w:rsid w:val="24E50F9B"/>
    <w:rsid w:val="24ED5EE1"/>
    <w:rsid w:val="24F03C8D"/>
    <w:rsid w:val="25038CE7"/>
    <w:rsid w:val="2507F134"/>
    <w:rsid w:val="251C6777"/>
    <w:rsid w:val="251E0D9B"/>
    <w:rsid w:val="2522E366"/>
    <w:rsid w:val="2523098E"/>
    <w:rsid w:val="25265E7C"/>
    <w:rsid w:val="253C9C75"/>
    <w:rsid w:val="25479791"/>
    <w:rsid w:val="2548F775"/>
    <w:rsid w:val="254B7A78"/>
    <w:rsid w:val="254DA43E"/>
    <w:rsid w:val="2552B0C6"/>
    <w:rsid w:val="255415DA"/>
    <w:rsid w:val="255D1F5C"/>
    <w:rsid w:val="2569ED0A"/>
    <w:rsid w:val="256B41C9"/>
    <w:rsid w:val="25872A0B"/>
    <w:rsid w:val="2594489A"/>
    <w:rsid w:val="25AC6A8D"/>
    <w:rsid w:val="25B021C1"/>
    <w:rsid w:val="25C23C42"/>
    <w:rsid w:val="25CAE63F"/>
    <w:rsid w:val="25CB86E1"/>
    <w:rsid w:val="25DAB068"/>
    <w:rsid w:val="25DABE35"/>
    <w:rsid w:val="25F3946C"/>
    <w:rsid w:val="25F6410E"/>
    <w:rsid w:val="260AE6CA"/>
    <w:rsid w:val="260EFAD7"/>
    <w:rsid w:val="260F3BF4"/>
    <w:rsid w:val="261D736F"/>
    <w:rsid w:val="2635538C"/>
    <w:rsid w:val="263EAD93"/>
    <w:rsid w:val="265C6118"/>
    <w:rsid w:val="2668F018"/>
    <w:rsid w:val="266C11AD"/>
    <w:rsid w:val="2672136F"/>
    <w:rsid w:val="268ABDDA"/>
    <w:rsid w:val="26A39823"/>
    <w:rsid w:val="26A70D0A"/>
    <w:rsid w:val="26A9C230"/>
    <w:rsid w:val="26AE5F99"/>
    <w:rsid w:val="26B5C6B2"/>
    <w:rsid w:val="26BB46C4"/>
    <w:rsid w:val="26BFEFA5"/>
    <w:rsid w:val="26D296A9"/>
    <w:rsid w:val="26E962FD"/>
    <w:rsid w:val="27051D3F"/>
    <w:rsid w:val="2712DBCB"/>
    <w:rsid w:val="271AE11F"/>
    <w:rsid w:val="27267261"/>
    <w:rsid w:val="272B615D"/>
    <w:rsid w:val="272C75E8"/>
    <w:rsid w:val="272CA7DF"/>
    <w:rsid w:val="272CB556"/>
    <w:rsid w:val="273BFE14"/>
    <w:rsid w:val="273E45DC"/>
    <w:rsid w:val="2762C940"/>
    <w:rsid w:val="2775BACF"/>
    <w:rsid w:val="27876F96"/>
    <w:rsid w:val="27890FB2"/>
    <w:rsid w:val="278A6E16"/>
    <w:rsid w:val="27903D1D"/>
    <w:rsid w:val="2791CB26"/>
    <w:rsid w:val="279BBC28"/>
    <w:rsid w:val="27A3FDE4"/>
    <w:rsid w:val="27AA126E"/>
    <w:rsid w:val="27AC0617"/>
    <w:rsid w:val="27AFA12D"/>
    <w:rsid w:val="27B835A3"/>
    <w:rsid w:val="27BBDD1F"/>
    <w:rsid w:val="27C16887"/>
    <w:rsid w:val="27C8C0AD"/>
    <w:rsid w:val="27C9C2BF"/>
    <w:rsid w:val="27D03BDE"/>
    <w:rsid w:val="27D992BD"/>
    <w:rsid w:val="27DA9717"/>
    <w:rsid w:val="27E1924D"/>
    <w:rsid w:val="27E5F144"/>
    <w:rsid w:val="27E9451C"/>
    <w:rsid w:val="27FD1321"/>
    <w:rsid w:val="27FF1178"/>
    <w:rsid w:val="28019B66"/>
    <w:rsid w:val="280A441C"/>
    <w:rsid w:val="2817A403"/>
    <w:rsid w:val="2833E579"/>
    <w:rsid w:val="283E9143"/>
    <w:rsid w:val="28488BA4"/>
    <w:rsid w:val="286078E5"/>
    <w:rsid w:val="28609B44"/>
    <w:rsid w:val="286E1E2D"/>
    <w:rsid w:val="286E6B3F"/>
    <w:rsid w:val="2875FD69"/>
    <w:rsid w:val="2877EE8B"/>
    <w:rsid w:val="287F2ABE"/>
    <w:rsid w:val="288A61B1"/>
    <w:rsid w:val="289063F7"/>
    <w:rsid w:val="28915BBF"/>
    <w:rsid w:val="28A0DD2F"/>
    <w:rsid w:val="28A390DD"/>
    <w:rsid w:val="28A9DAE7"/>
    <w:rsid w:val="28B10B0C"/>
    <w:rsid w:val="28B5CA74"/>
    <w:rsid w:val="28BE8BCC"/>
    <w:rsid w:val="28C3B484"/>
    <w:rsid w:val="28C9BADF"/>
    <w:rsid w:val="28CB7B5E"/>
    <w:rsid w:val="290171A7"/>
    <w:rsid w:val="29132CE5"/>
    <w:rsid w:val="29158EB0"/>
    <w:rsid w:val="291BC958"/>
    <w:rsid w:val="29265EBA"/>
    <w:rsid w:val="293778A3"/>
    <w:rsid w:val="29382F27"/>
    <w:rsid w:val="293BFD72"/>
    <w:rsid w:val="293C4B28"/>
    <w:rsid w:val="2945E7AD"/>
    <w:rsid w:val="29544261"/>
    <w:rsid w:val="295D5594"/>
    <w:rsid w:val="295DF0A4"/>
    <w:rsid w:val="295EB8F5"/>
    <w:rsid w:val="296413B6"/>
    <w:rsid w:val="296459DF"/>
    <w:rsid w:val="296656E1"/>
    <w:rsid w:val="2966C9E0"/>
    <w:rsid w:val="2966D43A"/>
    <w:rsid w:val="29791F48"/>
    <w:rsid w:val="29879DE2"/>
    <w:rsid w:val="29A50990"/>
    <w:rsid w:val="29A67E92"/>
    <w:rsid w:val="29AC717D"/>
    <w:rsid w:val="29B0FCC2"/>
    <w:rsid w:val="29B1B9C2"/>
    <w:rsid w:val="29BBEE84"/>
    <w:rsid w:val="29C988A7"/>
    <w:rsid w:val="29CDDBCE"/>
    <w:rsid w:val="29DBC6FE"/>
    <w:rsid w:val="29E5D437"/>
    <w:rsid w:val="29ECB624"/>
    <w:rsid w:val="29ECFA1E"/>
    <w:rsid w:val="29FA1EC5"/>
    <w:rsid w:val="2A067BEE"/>
    <w:rsid w:val="2A09ECCD"/>
    <w:rsid w:val="2A11BDAA"/>
    <w:rsid w:val="2A1387E5"/>
    <w:rsid w:val="2A142B2A"/>
    <w:rsid w:val="2A329CE3"/>
    <w:rsid w:val="2A481A03"/>
    <w:rsid w:val="2A4BA711"/>
    <w:rsid w:val="2A66B0FB"/>
    <w:rsid w:val="2A7A2671"/>
    <w:rsid w:val="2A7D64DD"/>
    <w:rsid w:val="2A825CBD"/>
    <w:rsid w:val="2A83ECF5"/>
    <w:rsid w:val="2A86172E"/>
    <w:rsid w:val="2A86AFE8"/>
    <w:rsid w:val="2A883DEF"/>
    <w:rsid w:val="2A8E04FB"/>
    <w:rsid w:val="2AC42E67"/>
    <w:rsid w:val="2AC88A31"/>
    <w:rsid w:val="2AC9339E"/>
    <w:rsid w:val="2ADB33D0"/>
    <w:rsid w:val="2AE2896E"/>
    <w:rsid w:val="2AE4A33B"/>
    <w:rsid w:val="2AE9CE64"/>
    <w:rsid w:val="2AF52908"/>
    <w:rsid w:val="2B11DD5D"/>
    <w:rsid w:val="2B184906"/>
    <w:rsid w:val="2B20C12B"/>
    <w:rsid w:val="2B282561"/>
    <w:rsid w:val="2B2D0CAD"/>
    <w:rsid w:val="2B32A810"/>
    <w:rsid w:val="2B33BBD2"/>
    <w:rsid w:val="2B4946AC"/>
    <w:rsid w:val="2B4F86E5"/>
    <w:rsid w:val="2B53C4C7"/>
    <w:rsid w:val="2B6BDBE4"/>
    <w:rsid w:val="2B711215"/>
    <w:rsid w:val="2B74D0BB"/>
    <w:rsid w:val="2B74E80B"/>
    <w:rsid w:val="2B7AC6B3"/>
    <w:rsid w:val="2B8FA9D6"/>
    <w:rsid w:val="2B8FFF71"/>
    <w:rsid w:val="2B90706F"/>
    <w:rsid w:val="2B9298D3"/>
    <w:rsid w:val="2BA69F2D"/>
    <w:rsid w:val="2BAFF52F"/>
    <w:rsid w:val="2BC2D212"/>
    <w:rsid w:val="2BD54413"/>
    <w:rsid w:val="2BDCBFA1"/>
    <w:rsid w:val="2BE6C2A1"/>
    <w:rsid w:val="2BEB3017"/>
    <w:rsid w:val="2BF2EA09"/>
    <w:rsid w:val="2BFA5F5C"/>
    <w:rsid w:val="2C011C6C"/>
    <w:rsid w:val="2C049F5C"/>
    <w:rsid w:val="2C094A8A"/>
    <w:rsid w:val="2C0CC456"/>
    <w:rsid w:val="2C15DF47"/>
    <w:rsid w:val="2C199B07"/>
    <w:rsid w:val="2C2020D0"/>
    <w:rsid w:val="2C231DBE"/>
    <w:rsid w:val="2C2D03B8"/>
    <w:rsid w:val="2C359C70"/>
    <w:rsid w:val="2C3E072F"/>
    <w:rsid w:val="2C6A0562"/>
    <w:rsid w:val="2C6EAA6B"/>
    <w:rsid w:val="2C71B600"/>
    <w:rsid w:val="2C8CB400"/>
    <w:rsid w:val="2C90455E"/>
    <w:rsid w:val="2C9C427A"/>
    <w:rsid w:val="2CA86355"/>
    <w:rsid w:val="2CB24F47"/>
    <w:rsid w:val="2CC644E9"/>
    <w:rsid w:val="2CD2F952"/>
    <w:rsid w:val="2CE49097"/>
    <w:rsid w:val="2CEEEF3C"/>
    <w:rsid w:val="2CF20E9D"/>
    <w:rsid w:val="2D023DA5"/>
    <w:rsid w:val="2D070302"/>
    <w:rsid w:val="2D17C713"/>
    <w:rsid w:val="2D22C081"/>
    <w:rsid w:val="2D2C5403"/>
    <w:rsid w:val="2D360C6C"/>
    <w:rsid w:val="2D3ADEA4"/>
    <w:rsid w:val="2D3E2FDE"/>
    <w:rsid w:val="2D3FC263"/>
    <w:rsid w:val="2D3FD7FB"/>
    <w:rsid w:val="2D3FFDC7"/>
    <w:rsid w:val="2D42D94D"/>
    <w:rsid w:val="2D4A25CA"/>
    <w:rsid w:val="2D4A8CB6"/>
    <w:rsid w:val="2D4EF9E1"/>
    <w:rsid w:val="2D5109A6"/>
    <w:rsid w:val="2D536C59"/>
    <w:rsid w:val="2D6036FD"/>
    <w:rsid w:val="2D6511D5"/>
    <w:rsid w:val="2D6B686C"/>
    <w:rsid w:val="2D837DCB"/>
    <w:rsid w:val="2D94A36D"/>
    <w:rsid w:val="2D99FE59"/>
    <w:rsid w:val="2D9B77F0"/>
    <w:rsid w:val="2DA53113"/>
    <w:rsid w:val="2DB54A34"/>
    <w:rsid w:val="2DC5C70F"/>
    <w:rsid w:val="2DC73EF3"/>
    <w:rsid w:val="2DCA87F3"/>
    <w:rsid w:val="2DCE132B"/>
    <w:rsid w:val="2DE3A0C7"/>
    <w:rsid w:val="2DF03EFE"/>
    <w:rsid w:val="2DF35184"/>
    <w:rsid w:val="2DF54C7A"/>
    <w:rsid w:val="2DF58C28"/>
    <w:rsid w:val="2DFC46F7"/>
    <w:rsid w:val="2E05F826"/>
    <w:rsid w:val="2E1FD436"/>
    <w:rsid w:val="2E2437BE"/>
    <w:rsid w:val="2E2823FC"/>
    <w:rsid w:val="2E29C6C2"/>
    <w:rsid w:val="2E328A06"/>
    <w:rsid w:val="2E375FC8"/>
    <w:rsid w:val="2E3CD712"/>
    <w:rsid w:val="2E41A97E"/>
    <w:rsid w:val="2E433781"/>
    <w:rsid w:val="2E49964B"/>
    <w:rsid w:val="2E58A3B6"/>
    <w:rsid w:val="2E5D6C2C"/>
    <w:rsid w:val="2E6B1186"/>
    <w:rsid w:val="2E6B64A5"/>
    <w:rsid w:val="2E6EDBFA"/>
    <w:rsid w:val="2E7A49DE"/>
    <w:rsid w:val="2E806B06"/>
    <w:rsid w:val="2E81912F"/>
    <w:rsid w:val="2E837D09"/>
    <w:rsid w:val="2E8AC09E"/>
    <w:rsid w:val="2E9E7AD1"/>
    <w:rsid w:val="2EA16D18"/>
    <w:rsid w:val="2EA374ED"/>
    <w:rsid w:val="2EC0B5A3"/>
    <w:rsid w:val="2EC36E6F"/>
    <w:rsid w:val="2EC77E1E"/>
    <w:rsid w:val="2ED36DBC"/>
    <w:rsid w:val="2EE36F4E"/>
    <w:rsid w:val="2EEB4A80"/>
    <w:rsid w:val="2EF75A68"/>
    <w:rsid w:val="2F15FE91"/>
    <w:rsid w:val="2F1BCA78"/>
    <w:rsid w:val="2F1D2830"/>
    <w:rsid w:val="2F218EE0"/>
    <w:rsid w:val="2F23A586"/>
    <w:rsid w:val="2F2F3165"/>
    <w:rsid w:val="2F3073CE"/>
    <w:rsid w:val="2F406530"/>
    <w:rsid w:val="2F511D28"/>
    <w:rsid w:val="2F5C7348"/>
    <w:rsid w:val="2F6A00B0"/>
    <w:rsid w:val="2F6F41F9"/>
    <w:rsid w:val="2F7B9258"/>
    <w:rsid w:val="2F7BBEB7"/>
    <w:rsid w:val="2F8369BC"/>
    <w:rsid w:val="2F875AD1"/>
    <w:rsid w:val="2F96A275"/>
    <w:rsid w:val="2F9D748A"/>
    <w:rsid w:val="2FA33001"/>
    <w:rsid w:val="2FAE8B1D"/>
    <w:rsid w:val="2FAF460B"/>
    <w:rsid w:val="2FB6205B"/>
    <w:rsid w:val="2FCEDE55"/>
    <w:rsid w:val="2FD1B36B"/>
    <w:rsid w:val="2FDC8F59"/>
    <w:rsid w:val="2FE00CEA"/>
    <w:rsid w:val="2FE27435"/>
    <w:rsid w:val="2FE52946"/>
    <w:rsid w:val="2FF7828F"/>
    <w:rsid w:val="2FFAE567"/>
    <w:rsid w:val="3002C9A2"/>
    <w:rsid w:val="3005EB37"/>
    <w:rsid w:val="30066A1A"/>
    <w:rsid w:val="30249C0D"/>
    <w:rsid w:val="3028B6BE"/>
    <w:rsid w:val="30316473"/>
    <w:rsid w:val="3035A800"/>
    <w:rsid w:val="30416B07"/>
    <w:rsid w:val="304BC292"/>
    <w:rsid w:val="304E6023"/>
    <w:rsid w:val="30571E5A"/>
    <w:rsid w:val="30590051"/>
    <w:rsid w:val="306E08B2"/>
    <w:rsid w:val="306EC8F5"/>
    <w:rsid w:val="3070FBEC"/>
    <w:rsid w:val="3072BC73"/>
    <w:rsid w:val="30796256"/>
    <w:rsid w:val="30845DBA"/>
    <w:rsid w:val="309AD402"/>
    <w:rsid w:val="309D311F"/>
    <w:rsid w:val="30A200D7"/>
    <w:rsid w:val="30BCA168"/>
    <w:rsid w:val="30BDE12C"/>
    <w:rsid w:val="30C291D2"/>
    <w:rsid w:val="30E33F7B"/>
    <w:rsid w:val="30E5EE5F"/>
    <w:rsid w:val="30F7B0A7"/>
    <w:rsid w:val="30FADEF6"/>
    <w:rsid w:val="3105CC0A"/>
    <w:rsid w:val="310B6225"/>
    <w:rsid w:val="310D5E04"/>
    <w:rsid w:val="31126CC2"/>
    <w:rsid w:val="312F4915"/>
    <w:rsid w:val="31341EE4"/>
    <w:rsid w:val="31351F40"/>
    <w:rsid w:val="31379C83"/>
    <w:rsid w:val="3143FA9C"/>
    <w:rsid w:val="31479874"/>
    <w:rsid w:val="314B5B61"/>
    <w:rsid w:val="31675B4B"/>
    <w:rsid w:val="3173A86F"/>
    <w:rsid w:val="31767647"/>
    <w:rsid w:val="3176943D"/>
    <w:rsid w:val="3177234E"/>
    <w:rsid w:val="317EB01D"/>
    <w:rsid w:val="31816067"/>
    <w:rsid w:val="318CF668"/>
    <w:rsid w:val="319296F2"/>
    <w:rsid w:val="3194B138"/>
    <w:rsid w:val="31958F01"/>
    <w:rsid w:val="3197D9A0"/>
    <w:rsid w:val="31A48589"/>
    <w:rsid w:val="31AB48C9"/>
    <w:rsid w:val="31B4422F"/>
    <w:rsid w:val="31C6AAEA"/>
    <w:rsid w:val="31C9B640"/>
    <w:rsid w:val="31CD65D0"/>
    <w:rsid w:val="31D388C6"/>
    <w:rsid w:val="31E0589D"/>
    <w:rsid w:val="31E6EE1F"/>
    <w:rsid w:val="31E8D97D"/>
    <w:rsid w:val="31EBA623"/>
    <w:rsid w:val="31F778A5"/>
    <w:rsid w:val="31F7A41C"/>
    <w:rsid w:val="3203E307"/>
    <w:rsid w:val="321AC988"/>
    <w:rsid w:val="32280378"/>
    <w:rsid w:val="322B04A1"/>
    <w:rsid w:val="323157DA"/>
    <w:rsid w:val="3240A211"/>
    <w:rsid w:val="3244D254"/>
    <w:rsid w:val="326402C8"/>
    <w:rsid w:val="327954DD"/>
    <w:rsid w:val="3286D447"/>
    <w:rsid w:val="328BE3BA"/>
    <w:rsid w:val="329E833C"/>
    <w:rsid w:val="329F2F46"/>
    <w:rsid w:val="32ADE5B5"/>
    <w:rsid w:val="32AF11AE"/>
    <w:rsid w:val="32B1A29D"/>
    <w:rsid w:val="32C4DD52"/>
    <w:rsid w:val="32CA543A"/>
    <w:rsid w:val="32D23E9E"/>
    <w:rsid w:val="32D59876"/>
    <w:rsid w:val="32E2F1E8"/>
    <w:rsid w:val="32F3E640"/>
    <w:rsid w:val="32F6BBBF"/>
    <w:rsid w:val="32FB17D1"/>
    <w:rsid w:val="32FCFD00"/>
    <w:rsid w:val="330E6F7C"/>
    <w:rsid w:val="3319954D"/>
    <w:rsid w:val="331A0EAF"/>
    <w:rsid w:val="3323D198"/>
    <w:rsid w:val="3325A3FB"/>
    <w:rsid w:val="332846CB"/>
    <w:rsid w:val="332C4717"/>
    <w:rsid w:val="332E139A"/>
    <w:rsid w:val="33363806"/>
    <w:rsid w:val="3340E368"/>
    <w:rsid w:val="334AE9FF"/>
    <w:rsid w:val="33638FD8"/>
    <w:rsid w:val="3367170C"/>
    <w:rsid w:val="33683003"/>
    <w:rsid w:val="33815E82"/>
    <w:rsid w:val="3385B303"/>
    <w:rsid w:val="338DCB18"/>
    <w:rsid w:val="3396B936"/>
    <w:rsid w:val="339887F4"/>
    <w:rsid w:val="33B0453D"/>
    <w:rsid w:val="33B3E06D"/>
    <w:rsid w:val="33B41511"/>
    <w:rsid w:val="33B75DFF"/>
    <w:rsid w:val="33B798AC"/>
    <w:rsid w:val="33C1DB39"/>
    <w:rsid w:val="33D0D8DA"/>
    <w:rsid w:val="33D5D3C9"/>
    <w:rsid w:val="33E5642D"/>
    <w:rsid w:val="33E5CA56"/>
    <w:rsid w:val="33E5CB56"/>
    <w:rsid w:val="33E9E97A"/>
    <w:rsid w:val="33F068F6"/>
    <w:rsid w:val="3410A168"/>
    <w:rsid w:val="34188F96"/>
    <w:rsid w:val="341C84DE"/>
    <w:rsid w:val="341D55D5"/>
    <w:rsid w:val="3433341F"/>
    <w:rsid w:val="34437EE2"/>
    <w:rsid w:val="34439BB1"/>
    <w:rsid w:val="3451AE52"/>
    <w:rsid w:val="3462513D"/>
    <w:rsid w:val="34650E3F"/>
    <w:rsid w:val="346AEC2E"/>
    <w:rsid w:val="346B4E62"/>
    <w:rsid w:val="346FFDE1"/>
    <w:rsid w:val="347BC3E3"/>
    <w:rsid w:val="347D07AC"/>
    <w:rsid w:val="347E3998"/>
    <w:rsid w:val="3490F408"/>
    <w:rsid w:val="34960083"/>
    <w:rsid w:val="349B48C7"/>
    <w:rsid w:val="349DB26E"/>
    <w:rsid w:val="34A08258"/>
    <w:rsid w:val="34A4E49A"/>
    <w:rsid w:val="34A5DE47"/>
    <w:rsid w:val="34AB2469"/>
    <w:rsid w:val="34B27253"/>
    <w:rsid w:val="34B4AB0B"/>
    <w:rsid w:val="34BFB43A"/>
    <w:rsid w:val="34C3AAE5"/>
    <w:rsid w:val="34CBF5DC"/>
    <w:rsid w:val="34CD395C"/>
    <w:rsid w:val="34D075D1"/>
    <w:rsid w:val="34D7E26C"/>
    <w:rsid w:val="34E4A0BF"/>
    <w:rsid w:val="34E6BDE7"/>
    <w:rsid w:val="34E8E079"/>
    <w:rsid w:val="34F3D0CE"/>
    <w:rsid w:val="34FA7FD4"/>
    <w:rsid w:val="34FFA41C"/>
    <w:rsid w:val="352C761D"/>
    <w:rsid w:val="352D7AA7"/>
    <w:rsid w:val="352F9AE2"/>
    <w:rsid w:val="3530FED2"/>
    <w:rsid w:val="353AF95A"/>
    <w:rsid w:val="354372F5"/>
    <w:rsid w:val="354BF0DE"/>
    <w:rsid w:val="35520AFD"/>
    <w:rsid w:val="3552AA14"/>
    <w:rsid w:val="3555DA1B"/>
    <w:rsid w:val="35574F4D"/>
    <w:rsid w:val="355A49D1"/>
    <w:rsid w:val="355B7C39"/>
    <w:rsid w:val="35626296"/>
    <w:rsid w:val="3567B586"/>
    <w:rsid w:val="35759AEC"/>
    <w:rsid w:val="3579B1F2"/>
    <w:rsid w:val="3582C16A"/>
    <w:rsid w:val="359BBB77"/>
    <w:rsid w:val="35B2B072"/>
    <w:rsid w:val="35BC05AF"/>
    <w:rsid w:val="35D73C0E"/>
    <w:rsid w:val="35DDA782"/>
    <w:rsid w:val="35DEB5D5"/>
    <w:rsid w:val="35EBB520"/>
    <w:rsid w:val="35F3A8B1"/>
    <w:rsid w:val="35F958BC"/>
    <w:rsid w:val="35FAE93D"/>
    <w:rsid w:val="360C4603"/>
    <w:rsid w:val="360C8A9A"/>
    <w:rsid w:val="36119C64"/>
    <w:rsid w:val="36204F21"/>
    <w:rsid w:val="36254233"/>
    <w:rsid w:val="362C5FDD"/>
    <w:rsid w:val="36372903"/>
    <w:rsid w:val="36388FFF"/>
    <w:rsid w:val="36460C64"/>
    <w:rsid w:val="364E2F9A"/>
    <w:rsid w:val="365F1B8F"/>
    <w:rsid w:val="366505E9"/>
    <w:rsid w:val="366B1614"/>
    <w:rsid w:val="3682ACCF"/>
    <w:rsid w:val="3699286B"/>
    <w:rsid w:val="36A07E1D"/>
    <w:rsid w:val="36A3A7EC"/>
    <w:rsid w:val="36A4D6DC"/>
    <w:rsid w:val="36ACECC0"/>
    <w:rsid w:val="36AE2F21"/>
    <w:rsid w:val="36B001F9"/>
    <w:rsid w:val="36B003EF"/>
    <w:rsid w:val="36B8DC4A"/>
    <w:rsid w:val="36C7DF46"/>
    <w:rsid w:val="36CD6AB0"/>
    <w:rsid w:val="36D2F222"/>
    <w:rsid w:val="36D62B63"/>
    <w:rsid w:val="36D81BD1"/>
    <w:rsid w:val="36E0B380"/>
    <w:rsid w:val="36E63121"/>
    <w:rsid w:val="36F951A4"/>
    <w:rsid w:val="370CCEDA"/>
    <w:rsid w:val="371137B4"/>
    <w:rsid w:val="3717E82B"/>
    <w:rsid w:val="372647E2"/>
    <w:rsid w:val="37270B03"/>
    <w:rsid w:val="372ECEA5"/>
    <w:rsid w:val="3730AD1E"/>
    <w:rsid w:val="3736D625"/>
    <w:rsid w:val="373D1EE8"/>
    <w:rsid w:val="373FAB83"/>
    <w:rsid w:val="3742B1E2"/>
    <w:rsid w:val="3764F75C"/>
    <w:rsid w:val="377928D8"/>
    <w:rsid w:val="378045B8"/>
    <w:rsid w:val="378BA4E0"/>
    <w:rsid w:val="378ECC0E"/>
    <w:rsid w:val="37971E53"/>
    <w:rsid w:val="37AA35F9"/>
    <w:rsid w:val="37B291F6"/>
    <w:rsid w:val="37C04D24"/>
    <w:rsid w:val="37CACD98"/>
    <w:rsid w:val="37ED8F0D"/>
    <w:rsid w:val="380986AF"/>
    <w:rsid w:val="380DCA9E"/>
    <w:rsid w:val="380DEB23"/>
    <w:rsid w:val="38160C1B"/>
    <w:rsid w:val="38174C28"/>
    <w:rsid w:val="3819443C"/>
    <w:rsid w:val="3819D582"/>
    <w:rsid w:val="38322723"/>
    <w:rsid w:val="383ADE55"/>
    <w:rsid w:val="383DE7A7"/>
    <w:rsid w:val="3844DA37"/>
    <w:rsid w:val="384F69C2"/>
    <w:rsid w:val="3855B65C"/>
    <w:rsid w:val="38582E11"/>
    <w:rsid w:val="38683245"/>
    <w:rsid w:val="38805DA1"/>
    <w:rsid w:val="3881EA9E"/>
    <w:rsid w:val="3882AE07"/>
    <w:rsid w:val="38852B99"/>
    <w:rsid w:val="388E2B1E"/>
    <w:rsid w:val="3893178F"/>
    <w:rsid w:val="38991918"/>
    <w:rsid w:val="38A8E7BA"/>
    <w:rsid w:val="38AA6C78"/>
    <w:rsid w:val="38B4B684"/>
    <w:rsid w:val="38C9CB89"/>
    <w:rsid w:val="38D176E1"/>
    <w:rsid w:val="38DC7F54"/>
    <w:rsid w:val="38E71C8A"/>
    <w:rsid w:val="38F3AF84"/>
    <w:rsid w:val="390C0ED1"/>
    <w:rsid w:val="391BDDF4"/>
    <w:rsid w:val="3927F7EF"/>
    <w:rsid w:val="392D2D68"/>
    <w:rsid w:val="39325CA4"/>
    <w:rsid w:val="39328064"/>
    <w:rsid w:val="39338988"/>
    <w:rsid w:val="3936B999"/>
    <w:rsid w:val="393AC1B7"/>
    <w:rsid w:val="3940B84D"/>
    <w:rsid w:val="394D471A"/>
    <w:rsid w:val="394DEF2A"/>
    <w:rsid w:val="395C6B12"/>
    <w:rsid w:val="3976A3EE"/>
    <w:rsid w:val="399B9074"/>
    <w:rsid w:val="39A74038"/>
    <w:rsid w:val="39B12DA7"/>
    <w:rsid w:val="39D0216B"/>
    <w:rsid w:val="39E627C3"/>
    <w:rsid w:val="39EEA1AC"/>
    <w:rsid w:val="39EF90AE"/>
    <w:rsid w:val="39F1DDCF"/>
    <w:rsid w:val="39F39834"/>
    <w:rsid w:val="3A08FE61"/>
    <w:rsid w:val="3A09CDB1"/>
    <w:rsid w:val="3A0F6FBE"/>
    <w:rsid w:val="3A1DFC05"/>
    <w:rsid w:val="3A26191C"/>
    <w:rsid w:val="3A3DA6C8"/>
    <w:rsid w:val="3A46EDBF"/>
    <w:rsid w:val="3A4F5B8F"/>
    <w:rsid w:val="3A54D9F5"/>
    <w:rsid w:val="3A5E2B52"/>
    <w:rsid w:val="3A643C7D"/>
    <w:rsid w:val="3A72E614"/>
    <w:rsid w:val="3A7AA30D"/>
    <w:rsid w:val="3A80D2D6"/>
    <w:rsid w:val="3A8501B6"/>
    <w:rsid w:val="3A88956D"/>
    <w:rsid w:val="3A89C0F4"/>
    <w:rsid w:val="3A8ECD9F"/>
    <w:rsid w:val="3A94B010"/>
    <w:rsid w:val="3A974968"/>
    <w:rsid w:val="3A9CD505"/>
    <w:rsid w:val="3AA54F39"/>
    <w:rsid w:val="3AC0E051"/>
    <w:rsid w:val="3AC21CAE"/>
    <w:rsid w:val="3ACCBEAA"/>
    <w:rsid w:val="3ACCD439"/>
    <w:rsid w:val="3AD1C8F4"/>
    <w:rsid w:val="3AD40EED"/>
    <w:rsid w:val="3AD9B197"/>
    <w:rsid w:val="3ADCD9CC"/>
    <w:rsid w:val="3ADF8143"/>
    <w:rsid w:val="3AEE5699"/>
    <w:rsid w:val="3AFF2CBC"/>
    <w:rsid w:val="3B026417"/>
    <w:rsid w:val="3B034368"/>
    <w:rsid w:val="3B0DCFA0"/>
    <w:rsid w:val="3B2C0044"/>
    <w:rsid w:val="3B35975A"/>
    <w:rsid w:val="3B38AB9A"/>
    <w:rsid w:val="3B3E95CE"/>
    <w:rsid w:val="3B59D267"/>
    <w:rsid w:val="3B612739"/>
    <w:rsid w:val="3B6C0A73"/>
    <w:rsid w:val="3B6EE188"/>
    <w:rsid w:val="3B9949AE"/>
    <w:rsid w:val="3B9B40F3"/>
    <w:rsid w:val="3BAA4E98"/>
    <w:rsid w:val="3BAC504E"/>
    <w:rsid w:val="3BECF403"/>
    <w:rsid w:val="3BF6A872"/>
    <w:rsid w:val="3BF6C8F7"/>
    <w:rsid w:val="3BF786C2"/>
    <w:rsid w:val="3BFD250D"/>
    <w:rsid w:val="3BFDED1A"/>
    <w:rsid w:val="3C00F9B4"/>
    <w:rsid w:val="3C01A5A9"/>
    <w:rsid w:val="3C02BC80"/>
    <w:rsid w:val="3C19A397"/>
    <w:rsid w:val="3C1FF61C"/>
    <w:rsid w:val="3C24ECE5"/>
    <w:rsid w:val="3C3890B5"/>
    <w:rsid w:val="3C492F75"/>
    <w:rsid w:val="3C57DEC1"/>
    <w:rsid w:val="3C8CB797"/>
    <w:rsid w:val="3C90486B"/>
    <w:rsid w:val="3C93CAC9"/>
    <w:rsid w:val="3CA03FD0"/>
    <w:rsid w:val="3CAEC005"/>
    <w:rsid w:val="3CAFD463"/>
    <w:rsid w:val="3CB09170"/>
    <w:rsid w:val="3CB1A947"/>
    <w:rsid w:val="3CB5D40A"/>
    <w:rsid w:val="3CBF3241"/>
    <w:rsid w:val="3CC07124"/>
    <w:rsid w:val="3CC74BF5"/>
    <w:rsid w:val="3CCA679F"/>
    <w:rsid w:val="3CCB3FED"/>
    <w:rsid w:val="3CCB70A3"/>
    <w:rsid w:val="3CDDCD0A"/>
    <w:rsid w:val="3CE851C5"/>
    <w:rsid w:val="3D0C362A"/>
    <w:rsid w:val="3D12A764"/>
    <w:rsid w:val="3D13AFFC"/>
    <w:rsid w:val="3D1A7190"/>
    <w:rsid w:val="3D1C0CFB"/>
    <w:rsid w:val="3D340622"/>
    <w:rsid w:val="3D34AAA9"/>
    <w:rsid w:val="3D361511"/>
    <w:rsid w:val="3D385185"/>
    <w:rsid w:val="3D4D920B"/>
    <w:rsid w:val="3D514A9C"/>
    <w:rsid w:val="3D523C23"/>
    <w:rsid w:val="3D52F4FD"/>
    <w:rsid w:val="3D5954C8"/>
    <w:rsid w:val="3D5CB9A2"/>
    <w:rsid w:val="3D6EF412"/>
    <w:rsid w:val="3D7D4DC0"/>
    <w:rsid w:val="3D8319CF"/>
    <w:rsid w:val="3D8AE3A1"/>
    <w:rsid w:val="3D8D646D"/>
    <w:rsid w:val="3DB95651"/>
    <w:rsid w:val="3DBAADE7"/>
    <w:rsid w:val="3DC4F77D"/>
    <w:rsid w:val="3DC521AB"/>
    <w:rsid w:val="3DCF53ED"/>
    <w:rsid w:val="3DD1E2A6"/>
    <w:rsid w:val="3DE6A483"/>
    <w:rsid w:val="3DF523C0"/>
    <w:rsid w:val="3DF76742"/>
    <w:rsid w:val="3DFE4E79"/>
    <w:rsid w:val="3E0A23A2"/>
    <w:rsid w:val="3E1CBD29"/>
    <w:rsid w:val="3E29C837"/>
    <w:rsid w:val="3E33ADD8"/>
    <w:rsid w:val="3E3E41AC"/>
    <w:rsid w:val="3E428F8B"/>
    <w:rsid w:val="3E442B8B"/>
    <w:rsid w:val="3E46D132"/>
    <w:rsid w:val="3E47607B"/>
    <w:rsid w:val="3E5391B5"/>
    <w:rsid w:val="3E5702FF"/>
    <w:rsid w:val="3E575EA0"/>
    <w:rsid w:val="3E6216F4"/>
    <w:rsid w:val="3E6657A6"/>
    <w:rsid w:val="3E68498A"/>
    <w:rsid w:val="3E790D1D"/>
    <w:rsid w:val="3E81E1F8"/>
    <w:rsid w:val="3E8641E5"/>
    <w:rsid w:val="3E8BD924"/>
    <w:rsid w:val="3E8EA819"/>
    <w:rsid w:val="3EA9D94A"/>
    <w:rsid w:val="3EB6C2E6"/>
    <w:rsid w:val="3EC70FEE"/>
    <w:rsid w:val="3ECACBC0"/>
    <w:rsid w:val="3EDB8883"/>
    <w:rsid w:val="3F048AE3"/>
    <w:rsid w:val="3F0DDD4C"/>
    <w:rsid w:val="3F125AE8"/>
    <w:rsid w:val="3F237C2A"/>
    <w:rsid w:val="3F279AEC"/>
    <w:rsid w:val="3F29FDA9"/>
    <w:rsid w:val="3F2DFD5F"/>
    <w:rsid w:val="3F34EE80"/>
    <w:rsid w:val="3F4A69C8"/>
    <w:rsid w:val="3F52F17C"/>
    <w:rsid w:val="3F623871"/>
    <w:rsid w:val="3F687FDC"/>
    <w:rsid w:val="3F7272AD"/>
    <w:rsid w:val="3F80667B"/>
    <w:rsid w:val="3F8ADADE"/>
    <w:rsid w:val="3F982DB6"/>
    <w:rsid w:val="3FA69CA4"/>
    <w:rsid w:val="3FA76E95"/>
    <w:rsid w:val="3FACCB4C"/>
    <w:rsid w:val="3FAD5030"/>
    <w:rsid w:val="3FAD51F6"/>
    <w:rsid w:val="3FB03E28"/>
    <w:rsid w:val="3FC63BF6"/>
    <w:rsid w:val="3FC65FBA"/>
    <w:rsid w:val="3FCEE4BC"/>
    <w:rsid w:val="3FD577C8"/>
    <w:rsid w:val="3FDDF11A"/>
    <w:rsid w:val="3FEB2D17"/>
    <w:rsid w:val="3FED179C"/>
    <w:rsid w:val="3FF293C5"/>
    <w:rsid w:val="4002022C"/>
    <w:rsid w:val="400687C4"/>
    <w:rsid w:val="4007EFFE"/>
    <w:rsid w:val="40120D1A"/>
    <w:rsid w:val="4013D90A"/>
    <w:rsid w:val="4017BD9F"/>
    <w:rsid w:val="4017E903"/>
    <w:rsid w:val="401933F1"/>
    <w:rsid w:val="401ABAD5"/>
    <w:rsid w:val="403580DB"/>
    <w:rsid w:val="403B5847"/>
    <w:rsid w:val="403C0E5F"/>
    <w:rsid w:val="404E304F"/>
    <w:rsid w:val="40546708"/>
    <w:rsid w:val="40559BE9"/>
    <w:rsid w:val="405F11C5"/>
    <w:rsid w:val="40619E88"/>
    <w:rsid w:val="40633BC1"/>
    <w:rsid w:val="4070D4A4"/>
    <w:rsid w:val="4078E272"/>
    <w:rsid w:val="4080DA4A"/>
    <w:rsid w:val="408C2507"/>
    <w:rsid w:val="408CDE30"/>
    <w:rsid w:val="408F9924"/>
    <w:rsid w:val="409051E5"/>
    <w:rsid w:val="4099768C"/>
    <w:rsid w:val="409AE66C"/>
    <w:rsid w:val="409F23A5"/>
    <w:rsid w:val="40A36624"/>
    <w:rsid w:val="40A3B655"/>
    <w:rsid w:val="40B3D470"/>
    <w:rsid w:val="40BC5D22"/>
    <w:rsid w:val="40C36C39"/>
    <w:rsid w:val="40CDF99D"/>
    <w:rsid w:val="40D8995B"/>
    <w:rsid w:val="40DB167D"/>
    <w:rsid w:val="40DDD980"/>
    <w:rsid w:val="40E145C3"/>
    <w:rsid w:val="40EB409C"/>
    <w:rsid w:val="40F2C155"/>
    <w:rsid w:val="40F35ACF"/>
    <w:rsid w:val="40F84A8C"/>
    <w:rsid w:val="40FA65EE"/>
    <w:rsid w:val="410A9212"/>
    <w:rsid w:val="410CE78C"/>
    <w:rsid w:val="4111164D"/>
    <w:rsid w:val="411F53F9"/>
    <w:rsid w:val="41387AB1"/>
    <w:rsid w:val="4139A4EB"/>
    <w:rsid w:val="413F7B8F"/>
    <w:rsid w:val="4144DAA6"/>
    <w:rsid w:val="414AD544"/>
    <w:rsid w:val="414BD3AB"/>
    <w:rsid w:val="415A1097"/>
    <w:rsid w:val="416F17EE"/>
    <w:rsid w:val="4172442E"/>
    <w:rsid w:val="4177875B"/>
    <w:rsid w:val="417D2F43"/>
    <w:rsid w:val="418BDAB4"/>
    <w:rsid w:val="418D858D"/>
    <w:rsid w:val="419027E3"/>
    <w:rsid w:val="419484F6"/>
    <w:rsid w:val="4196988D"/>
    <w:rsid w:val="41A1893C"/>
    <w:rsid w:val="41A80C52"/>
    <w:rsid w:val="41ACBC3C"/>
    <w:rsid w:val="41AD6CD7"/>
    <w:rsid w:val="41B3A2E5"/>
    <w:rsid w:val="41B7876E"/>
    <w:rsid w:val="41C3E492"/>
    <w:rsid w:val="41C8F914"/>
    <w:rsid w:val="41CED133"/>
    <w:rsid w:val="41ED8DB4"/>
    <w:rsid w:val="4200AE5D"/>
    <w:rsid w:val="4203498D"/>
    <w:rsid w:val="420A41FD"/>
    <w:rsid w:val="4213E172"/>
    <w:rsid w:val="4215B7B4"/>
    <w:rsid w:val="421C5A90"/>
    <w:rsid w:val="421E1ECE"/>
    <w:rsid w:val="421E2F8B"/>
    <w:rsid w:val="421FCB92"/>
    <w:rsid w:val="4221F5D0"/>
    <w:rsid w:val="4224E815"/>
    <w:rsid w:val="42276EC5"/>
    <w:rsid w:val="422A41B5"/>
    <w:rsid w:val="422DF697"/>
    <w:rsid w:val="422FB142"/>
    <w:rsid w:val="42355E84"/>
    <w:rsid w:val="4236C01D"/>
    <w:rsid w:val="423A0268"/>
    <w:rsid w:val="42438316"/>
    <w:rsid w:val="424886E0"/>
    <w:rsid w:val="4248E9D0"/>
    <w:rsid w:val="424B069C"/>
    <w:rsid w:val="425CD470"/>
    <w:rsid w:val="425F7FD6"/>
    <w:rsid w:val="4269ECDD"/>
    <w:rsid w:val="42764816"/>
    <w:rsid w:val="42764B2D"/>
    <w:rsid w:val="4277E5C3"/>
    <w:rsid w:val="427F6F70"/>
    <w:rsid w:val="428A37BE"/>
    <w:rsid w:val="42913343"/>
    <w:rsid w:val="429427D7"/>
    <w:rsid w:val="42AC7A48"/>
    <w:rsid w:val="42B0849F"/>
    <w:rsid w:val="42B58A6F"/>
    <w:rsid w:val="42C0430D"/>
    <w:rsid w:val="42C6447F"/>
    <w:rsid w:val="42CC3BB3"/>
    <w:rsid w:val="42CDC38D"/>
    <w:rsid w:val="42D9DB61"/>
    <w:rsid w:val="42E2498D"/>
    <w:rsid w:val="42E77CE7"/>
    <w:rsid w:val="42EFC409"/>
    <w:rsid w:val="42F461AB"/>
    <w:rsid w:val="42F4F390"/>
    <w:rsid w:val="42F5245F"/>
    <w:rsid w:val="42F894F1"/>
    <w:rsid w:val="43008991"/>
    <w:rsid w:val="430CBEFE"/>
    <w:rsid w:val="430DB3A8"/>
    <w:rsid w:val="431F1D5E"/>
    <w:rsid w:val="431F31E1"/>
    <w:rsid w:val="431F69AF"/>
    <w:rsid w:val="43292AD3"/>
    <w:rsid w:val="432A36B6"/>
    <w:rsid w:val="433EEA37"/>
    <w:rsid w:val="434500A8"/>
    <w:rsid w:val="43578F75"/>
    <w:rsid w:val="435D4E29"/>
    <w:rsid w:val="43628658"/>
    <w:rsid w:val="436D4A43"/>
    <w:rsid w:val="437144EB"/>
    <w:rsid w:val="43906A0B"/>
    <w:rsid w:val="439948A9"/>
    <w:rsid w:val="439C2265"/>
    <w:rsid w:val="43B27C73"/>
    <w:rsid w:val="43BEF251"/>
    <w:rsid w:val="43C9F055"/>
    <w:rsid w:val="440458DB"/>
    <w:rsid w:val="440933EE"/>
    <w:rsid w:val="440DB25B"/>
    <w:rsid w:val="4413699E"/>
    <w:rsid w:val="4418A047"/>
    <w:rsid w:val="441DA49C"/>
    <w:rsid w:val="442CF51F"/>
    <w:rsid w:val="44332A17"/>
    <w:rsid w:val="443AB148"/>
    <w:rsid w:val="443BD320"/>
    <w:rsid w:val="443E7088"/>
    <w:rsid w:val="4440514E"/>
    <w:rsid w:val="444E7719"/>
    <w:rsid w:val="445C6734"/>
    <w:rsid w:val="446C8BE7"/>
    <w:rsid w:val="446EB5E7"/>
    <w:rsid w:val="44789C05"/>
    <w:rsid w:val="447D5F76"/>
    <w:rsid w:val="4483C5E4"/>
    <w:rsid w:val="448B36E3"/>
    <w:rsid w:val="448F06D4"/>
    <w:rsid w:val="44996089"/>
    <w:rsid w:val="44A74BDC"/>
    <w:rsid w:val="44A96D1C"/>
    <w:rsid w:val="44AA06C1"/>
    <w:rsid w:val="44AA5FAF"/>
    <w:rsid w:val="44BCAE36"/>
    <w:rsid w:val="44C644D9"/>
    <w:rsid w:val="44D9C00B"/>
    <w:rsid w:val="44EFABCC"/>
    <w:rsid w:val="44FCD66E"/>
    <w:rsid w:val="450B9A67"/>
    <w:rsid w:val="4514D6BE"/>
    <w:rsid w:val="451B1BE2"/>
    <w:rsid w:val="451C5166"/>
    <w:rsid w:val="451EECDC"/>
    <w:rsid w:val="4525B310"/>
    <w:rsid w:val="452D34D2"/>
    <w:rsid w:val="453885F4"/>
    <w:rsid w:val="4546A940"/>
    <w:rsid w:val="454708A1"/>
    <w:rsid w:val="45512BD1"/>
    <w:rsid w:val="455858D7"/>
    <w:rsid w:val="4559BCEE"/>
    <w:rsid w:val="455DF042"/>
    <w:rsid w:val="455F34D7"/>
    <w:rsid w:val="45697634"/>
    <w:rsid w:val="45798437"/>
    <w:rsid w:val="45799ECF"/>
    <w:rsid w:val="45855359"/>
    <w:rsid w:val="458DBF75"/>
    <w:rsid w:val="45986AAD"/>
    <w:rsid w:val="459971D6"/>
    <w:rsid w:val="45A104AE"/>
    <w:rsid w:val="45A669D3"/>
    <w:rsid w:val="45AA655F"/>
    <w:rsid w:val="45BA50DF"/>
    <w:rsid w:val="45C1D451"/>
    <w:rsid w:val="45C3CC90"/>
    <w:rsid w:val="45DC7286"/>
    <w:rsid w:val="45E47287"/>
    <w:rsid w:val="45EE7B6D"/>
    <w:rsid w:val="45F5E245"/>
    <w:rsid w:val="46029D56"/>
    <w:rsid w:val="460335C2"/>
    <w:rsid w:val="460EBD1F"/>
    <w:rsid w:val="461272EE"/>
    <w:rsid w:val="461C3007"/>
    <w:rsid w:val="461FDCFE"/>
    <w:rsid w:val="4625EF39"/>
    <w:rsid w:val="462986E6"/>
    <w:rsid w:val="4631D6F3"/>
    <w:rsid w:val="463E9449"/>
    <w:rsid w:val="46433C0F"/>
    <w:rsid w:val="4646BABA"/>
    <w:rsid w:val="46488CDD"/>
    <w:rsid w:val="464DDFA0"/>
    <w:rsid w:val="466A89D3"/>
    <w:rsid w:val="466F9D2E"/>
    <w:rsid w:val="468AC9A5"/>
    <w:rsid w:val="468F8FEB"/>
    <w:rsid w:val="46946497"/>
    <w:rsid w:val="46954FD9"/>
    <w:rsid w:val="46AE3E51"/>
    <w:rsid w:val="46C135B1"/>
    <w:rsid w:val="46C57DCD"/>
    <w:rsid w:val="46D67535"/>
    <w:rsid w:val="46DB998D"/>
    <w:rsid w:val="46DE0FDC"/>
    <w:rsid w:val="46E8C7C7"/>
    <w:rsid w:val="46F6821E"/>
    <w:rsid w:val="46FC3D7B"/>
    <w:rsid w:val="4700EF73"/>
    <w:rsid w:val="47041509"/>
    <w:rsid w:val="4712262D"/>
    <w:rsid w:val="472C3504"/>
    <w:rsid w:val="473364B1"/>
    <w:rsid w:val="4737DAB0"/>
    <w:rsid w:val="47388688"/>
    <w:rsid w:val="473C58EE"/>
    <w:rsid w:val="473D5A00"/>
    <w:rsid w:val="473E96A5"/>
    <w:rsid w:val="474E574F"/>
    <w:rsid w:val="474EC8AA"/>
    <w:rsid w:val="4752C38A"/>
    <w:rsid w:val="4758DC24"/>
    <w:rsid w:val="476EA23D"/>
    <w:rsid w:val="4771A451"/>
    <w:rsid w:val="477463AE"/>
    <w:rsid w:val="478366C3"/>
    <w:rsid w:val="478B2CAF"/>
    <w:rsid w:val="47901A5B"/>
    <w:rsid w:val="47A5192E"/>
    <w:rsid w:val="47A6FDA2"/>
    <w:rsid w:val="47BFFFF9"/>
    <w:rsid w:val="47D5FAA5"/>
    <w:rsid w:val="47E67349"/>
    <w:rsid w:val="47F5A12B"/>
    <w:rsid w:val="4800CD75"/>
    <w:rsid w:val="481E9EF0"/>
    <w:rsid w:val="482029A3"/>
    <w:rsid w:val="482871CF"/>
    <w:rsid w:val="482AE8A8"/>
    <w:rsid w:val="482BA9E6"/>
    <w:rsid w:val="48308CD1"/>
    <w:rsid w:val="4832E6A2"/>
    <w:rsid w:val="483EA937"/>
    <w:rsid w:val="48402E83"/>
    <w:rsid w:val="484A5888"/>
    <w:rsid w:val="484AE11A"/>
    <w:rsid w:val="484E65D6"/>
    <w:rsid w:val="4855D6F8"/>
    <w:rsid w:val="485A89AD"/>
    <w:rsid w:val="485AE49F"/>
    <w:rsid w:val="485AF53E"/>
    <w:rsid w:val="485C0D6A"/>
    <w:rsid w:val="48689B6F"/>
    <w:rsid w:val="487BFA6D"/>
    <w:rsid w:val="48919D46"/>
    <w:rsid w:val="489B5535"/>
    <w:rsid w:val="489F6917"/>
    <w:rsid w:val="48B4E7C3"/>
    <w:rsid w:val="48B7EECD"/>
    <w:rsid w:val="48D69BAA"/>
    <w:rsid w:val="48DCDB22"/>
    <w:rsid w:val="48FA9B0D"/>
    <w:rsid w:val="490E5ECB"/>
    <w:rsid w:val="492E2704"/>
    <w:rsid w:val="49370215"/>
    <w:rsid w:val="4952A89A"/>
    <w:rsid w:val="49595B73"/>
    <w:rsid w:val="4959D42A"/>
    <w:rsid w:val="4962B685"/>
    <w:rsid w:val="496A22A3"/>
    <w:rsid w:val="4975C015"/>
    <w:rsid w:val="4982955A"/>
    <w:rsid w:val="499D84AC"/>
    <w:rsid w:val="49A49DBC"/>
    <w:rsid w:val="49A84CA0"/>
    <w:rsid w:val="49B0CEB5"/>
    <w:rsid w:val="49B0FF6B"/>
    <w:rsid w:val="49B14775"/>
    <w:rsid w:val="49B19E97"/>
    <w:rsid w:val="49B1AC42"/>
    <w:rsid w:val="49D057EC"/>
    <w:rsid w:val="49D5F862"/>
    <w:rsid w:val="49D7D1C4"/>
    <w:rsid w:val="49DB44CE"/>
    <w:rsid w:val="4A06FB0F"/>
    <w:rsid w:val="4A0E08D8"/>
    <w:rsid w:val="4A1B6864"/>
    <w:rsid w:val="4A1D2EBD"/>
    <w:rsid w:val="4A1F92B2"/>
    <w:rsid w:val="4A2462BF"/>
    <w:rsid w:val="4A367CCD"/>
    <w:rsid w:val="4A4AF368"/>
    <w:rsid w:val="4A546386"/>
    <w:rsid w:val="4A596505"/>
    <w:rsid w:val="4A63F0AA"/>
    <w:rsid w:val="4A64FACC"/>
    <w:rsid w:val="4A6D9086"/>
    <w:rsid w:val="4A9C1F9A"/>
    <w:rsid w:val="4AA3332A"/>
    <w:rsid w:val="4AA963B7"/>
    <w:rsid w:val="4AB52F71"/>
    <w:rsid w:val="4AC8D8FD"/>
    <w:rsid w:val="4ACD8FEA"/>
    <w:rsid w:val="4AD5C087"/>
    <w:rsid w:val="4ADED400"/>
    <w:rsid w:val="4AE28702"/>
    <w:rsid w:val="4AE5240D"/>
    <w:rsid w:val="4AE64DCE"/>
    <w:rsid w:val="4AE94B18"/>
    <w:rsid w:val="4AEBC182"/>
    <w:rsid w:val="4AF3E3EB"/>
    <w:rsid w:val="4B05B48F"/>
    <w:rsid w:val="4B11A2C7"/>
    <w:rsid w:val="4B16CB19"/>
    <w:rsid w:val="4B184822"/>
    <w:rsid w:val="4B18612F"/>
    <w:rsid w:val="4B18EC60"/>
    <w:rsid w:val="4B1A7B0A"/>
    <w:rsid w:val="4B2EB985"/>
    <w:rsid w:val="4B361FF3"/>
    <w:rsid w:val="4B36CD3A"/>
    <w:rsid w:val="4B40B58C"/>
    <w:rsid w:val="4B465543"/>
    <w:rsid w:val="4B4E9C09"/>
    <w:rsid w:val="4B4E9DA0"/>
    <w:rsid w:val="4B5E9E44"/>
    <w:rsid w:val="4B5EB62E"/>
    <w:rsid w:val="4B7BAF00"/>
    <w:rsid w:val="4B8DF170"/>
    <w:rsid w:val="4B93ACF4"/>
    <w:rsid w:val="4B9F54A8"/>
    <w:rsid w:val="4BB70B79"/>
    <w:rsid w:val="4BC56412"/>
    <w:rsid w:val="4BCBDA7B"/>
    <w:rsid w:val="4BCC3131"/>
    <w:rsid w:val="4BCEE91F"/>
    <w:rsid w:val="4BD59483"/>
    <w:rsid w:val="4BE054AA"/>
    <w:rsid w:val="4C193DC3"/>
    <w:rsid w:val="4C1BAE08"/>
    <w:rsid w:val="4C2A3082"/>
    <w:rsid w:val="4C3179EF"/>
    <w:rsid w:val="4C3573FC"/>
    <w:rsid w:val="4C3C0003"/>
    <w:rsid w:val="4C42AC7F"/>
    <w:rsid w:val="4C469607"/>
    <w:rsid w:val="4C530F71"/>
    <w:rsid w:val="4C5F68FC"/>
    <w:rsid w:val="4C72DA4F"/>
    <w:rsid w:val="4C795243"/>
    <w:rsid w:val="4C8A8199"/>
    <w:rsid w:val="4C8CEC69"/>
    <w:rsid w:val="4C991BD4"/>
    <w:rsid w:val="4C9B3FC9"/>
    <w:rsid w:val="4C9B7AD7"/>
    <w:rsid w:val="4C9BFFC5"/>
    <w:rsid w:val="4CA9788A"/>
    <w:rsid w:val="4CAC3E5A"/>
    <w:rsid w:val="4CB9AE54"/>
    <w:rsid w:val="4CCDB762"/>
    <w:rsid w:val="4CE4953A"/>
    <w:rsid w:val="4CE58420"/>
    <w:rsid w:val="4CE74EE8"/>
    <w:rsid w:val="4D01C4DA"/>
    <w:rsid w:val="4D09CFA0"/>
    <w:rsid w:val="4D0D47EE"/>
    <w:rsid w:val="4D152E57"/>
    <w:rsid w:val="4D16B53A"/>
    <w:rsid w:val="4D1B6BC8"/>
    <w:rsid w:val="4D1E5A9E"/>
    <w:rsid w:val="4D235FCB"/>
    <w:rsid w:val="4D24346B"/>
    <w:rsid w:val="4D29EE7B"/>
    <w:rsid w:val="4D39A3FF"/>
    <w:rsid w:val="4D39DA4E"/>
    <w:rsid w:val="4D3B47D2"/>
    <w:rsid w:val="4D4C9A30"/>
    <w:rsid w:val="4D5B4549"/>
    <w:rsid w:val="4D60A9A3"/>
    <w:rsid w:val="4D69523D"/>
    <w:rsid w:val="4D6B7A4F"/>
    <w:rsid w:val="4D6B99CB"/>
    <w:rsid w:val="4D78B2EE"/>
    <w:rsid w:val="4D8DD16E"/>
    <w:rsid w:val="4D9282A7"/>
    <w:rsid w:val="4D98D1C9"/>
    <w:rsid w:val="4D9C57D9"/>
    <w:rsid w:val="4D9DEB70"/>
    <w:rsid w:val="4D9E809F"/>
    <w:rsid w:val="4DAD4615"/>
    <w:rsid w:val="4DC77640"/>
    <w:rsid w:val="4DC82C81"/>
    <w:rsid w:val="4DC874BD"/>
    <w:rsid w:val="4DCC5FB9"/>
    <w:rsid w:val="4DE8DEFF"/>
    <w:rsid w:val="4DF6723D"/>
    <w:rsid w:val="4E05863B"/>
    <w:rsid w:val="4E111191"/>
    <w:rsid w:val="4E21152A"/>
    <w:rsid w:val="4E24FCC9"/>
    <w:rsid w:val="4E277064"/>
    <w:rsid w:val="4E2BDDA0"/>
    <w:rsid w:val="4E353658"/>
    <w:rsid w:val="4E3A9DED"/>
    <w:rsid w:val="4E3BD9D1"/>
    <w:rsid w:val="4E43721A"/>
    <w:rsid w:val="4E442D20"/>
    <w:rsid w:val="4E5D1F3F"/>
    <w:rsid w:val="4E5E4860"/>
    <w:rsid w:val="4E69C2EB"/>
    <w:rsid w:val="4E6FA7F4"/>
    <w:rsid w:val="4E707D6F"/>
    <w:rsid w:val="4E745B05"/>
    <w:rsid w:val="4E782A43"/>
    <w:rsid w:val="4E8E1162"/>
    <w:rsid w:val="4E970BD7"/>
    <w:rsid w:val="4EA6D420"/>
    <w:rsid w:val="4EAE8FC8"/>
    <w:rsid w:val="4EB29FC9"/>
    <w:rsid w:val="4EB586F2"/>
    <w:rsid w:val="4EB700D4"/>
    <w:rsid w:val="4EBD5F16"/>
    <w:rsid w:val="4ED26A02"/>
    <w:rsid w:val="4ED454F5"/>
    <w:rsid w:val="4EDB8F28"/>
    <w:rsid w:val="4EE6F202"/>
    <w:rsid w:val="4EED17C2"/>
    <w:rsid w:val="4EEE10D0"/>
    <w:rsid w:val="4F096968"/>
    <w:rsid w:val="4F0B04F6"/>
    <w:rsid w:val="4F0F1B4A"/>
    <w:rsid w:val="4F10FD1D"/>
    <w:rsid w:val="4F1C809B"/>
    <w:rsid w:val="4F2294C9"/>
    <w:rsid w:val="4F229E54"/>
    <w:rsid w:val="4F298158"/>
    <w:rsid w:val="4F2F89F2"/>
    <w:rsid w:val="4F365254"/>
    <w:rsid w:val="4F3FAC43"/>
    <w:rsid w:val="4F471A89"/>
    <w:rsid w:val="4F475C64"/>
    <w:rsid w:val="4F57FC36"/>
    <w:rsid w:val="4F603383"/>
    <w:rsid w:val="4F661660"/>
    <w:rsid w:val="4F72F557"/>
    <w:rsid w:val="4F7D9AD5"/>
    <w:rsid w:val="4F8347DC"/>
    <w:rsid w:val="4F868686"/>
    <w:rsid w:val="4F93C3E4"/>
    <w:rsid w:val="4F996972"/>
    <w:rsid w:val="4F99F5F6"/>
    <w:rsid w:val="4F9D725E"/>
    <w:rsid w:val="4F9FA70F"/>
    <w:rsid w:val="4FAEE497"/>
    <w:rsid w:val="4FB1209D"/>
    <w:rsid w:val="4FB3E0B9"/>
    <w:rsid w:val="4FC09CD7"/>
    <w:rsid w:val="4FD2B732"/>
    <w:rsid w:val="4FD3BAC5"/>
    <w:rsid w:val="4FE3979E"/>
    <w:rsid w:val="4FE97B1B"/>
    <w:rsid w:val="4FEF6A5A"/>
    <w:rsid w:val="4FF3CE62"/>
    <w:rsid w:val="4FF7EB59"/>
    <w:rsid w:val="4FF8D4D0"/>
    <w:rsid w:val="5009532D"/>
    <w:rsid w:val="500AEBBD"/>
    <w:rsid w:val="50195E2C"/>
    <w:rsid w:val="502F315F"/>
    <w:rsid w:val="5033E7EE"/>
    <w:rsid w:val="5036ADD5"/>
    <w:rsid w:val="50391B27"/>
    <w:rsid w:val="50420648"/>
    <w:rsid w:val="504BE7EC"/>
    <w:rsid w:val="5056F6D0"/>
    <w:rsid w:val="506B8D81"/>
    <w:rsid w:val="5079934F"/>
    <w:rsid w:val="507B9C22"/>
    <w:rsid w:val="507CF6B3"/>
    <w:rsid w:val="507F967F"/>
    <w:rsid w:val="507FCE67"/>
    <w:rsid w:val="50815D15"/>
    <w:rsid w:val="5083DF28"/>
    <w:rsid w:val="5084CA97"/>
    <w:rsid w:val="5098C9A5"/>
    <w:rsid w:val="50A00DA5"/>
    <w:rsid w:val="50A77EEE"/>
    <w:rsid w:val="50B8F2CE"/>
    <w:rsid w:val="50C34B11"/>
    <w:rsid w:val="50C4B33D"/>
    <w:rsid w:val="50CDB579"/>
    <w:rsid w:val="50D11078"/>
    <w:rsid w:val="50D1CDE8"/>
    <w:rsid w:val="50D5EFD3"/>
    <w:rsid w:val="50DD88F3"/>
    <w:rsid w:val="50E3A62C"/>
    <w:rsid w:val="50E4D761"/>
    <w:rsid w:val="50E67C91"/>
    <w:rsid w:val="50F82696"/>
    <w:rsid w:val="51151C07"/>
    <w:rsid w:val="5146F13B"/>
    <w:rsid w:val="5149E7CF"/>
    <w:rsid w:val="514A90B0"/>
    <w:rsid w:val="514F969D"/>
    <w:rsid w:val="515878CF"/>
    <w:rsid w:val="515BBDAC"/>
    <w:rsid w:val="51610E84"/>
    <w:rsid w:val="518AD52F"/>
    <w:rsid w:val="518D6BD5"/>
    <w:rsid w:val="5192A72A"/>
    <w:rsid w:val="5196D514"/>
    <w:rsid w:val="51A44BED"/>
    <w:rsid w:val="51A473DA"/>
    <w:rsid w:val="51A98B85"/>
    <w:rsid w:val="51ACCE84"/>
    <w:rsid w:val="51B27363"/>
    <w:rsid w:val="51BC7FFE"/>
    <w:rsid w:val="51BF01ED"/>
    <w:rsid w:val="51C067F1"/>
    <w:rsid w:val="51DDC854"/>
    <w:rsid w:val="51E179D0"/>
    <w:rsid w:val="51E3CACC"/>
    <w:rsid w:val="51F61480"/>
    <w:rsid w:val="5205EEA5"/>
    <w:rsid w:val="520AFCFE"/>
    <w:rsid w:val="520C3B09"/>
    <w:rsid w:val="520F2A06"/>
    <w:rsid w:val="521A99F7"/>
    <w:rsid w:val="522A07C8"/>
    <w:rsid w:val="52328780"/>
    <w:rsid w:val="523AC396"/>
    <w:rsid w:val="52422AE6"/>
    <w:rsid w:val="52469DD4"/>
    <w:rsid w:val="524F46A6"/>
    <w:rsid w:val="5257A0C7"/>
    <w:rsid w:val="525D61A6"/>
    <w:rsid w:val="526A7ECF"/>
    <w:rsid w:val="5270A99A"/>
    <w:rsid w:val="5270C37E"/>
    <w:rsid w:val="527F95B0"/>
    <w:rsid w:val="528495E1"/>
    <w:rsid w:val="528B7D8C"/>
    <w:rsid w:val="529B8843"/>
    <w:rsid w:val="52A8296B"/>
    <w:rsid w:val="52A88552"/>
    <w:rsid w:val="52B9593F"/>
    <w:rsid w:val="52BAB4BE"/>
    <w:rsid w:val="52CACBB2"/>
    <w:rsid w:val="52D656EE"/>
    <w:rsid w:val="52E029D6"/>
    <w:rsid w:val="52E5776D"/>
    <w:rsid w:val="52E9F84A"/>
    <w:rsid w:val="52ED1B9E"/>
    <w:rsid w:val="52EFD2EB"/>
    <w:rsid w:val="52F5529D"/>
    <w:rsid w:val="530D32D2"/>
    <w:rsid w:val="531502FD"/>
    <w:rsid w:val="5317333F"/>
    <w:rsid w:val="5319F1E2"/>
    <w:rsid w:val="531DBB7C"/>
    <w:rsid w:val="531E6513"/>
    <w:rsid w:val="5322FC00"/>
    <w:rsid w:val="532E287B"/>
    <w:rsid w:val="533089D1"/>
    <w:rsid w:val="5331AC24"/>
    <w:rsid w:val="53370D99"/>
    <w:rsid w:val="53384CD6"/>
    <w:rsid w:val="5339F682"/>
    <w:rsid w:val="533C7E9A"/>
    <w:rsid w:val="5344C6CC"/>
    <w:rsid w:val="5344D1C2"/>
    <w:rsid w:val="534C1B91"/>
    <w:rsid w:val="5353FB77"/>
    <w:rsid w:val="535A9272"/>
    <w:rsid w:val="535B12FA"/>
    <w:rsid w:val="53680D3E"/>
    <w:rsid w:val="536C1E50"/>
    <w:rsid w:val="537C38C2"/>
    <w:rsid w:val="537EBFB3"/>
    <w:rsid w:val="538D618E"/>
    <w:rsid w:val="539BD5F0"/>
    <w:rsid w:val="53A9BF3F"/>
    <w:rsid w:val="53AF81F8"/>
    <w:rsid w:val="53B6F146"/>
    <w:rsid w:val="53D779FF"/>
    <w:rsid w:val="53E0B4F5"/>
    <w:rsid w:val="53E9FAEE"/>
    <w:rsid w:val="53ED17EB"/>
    <w:rsid w:val="53F4AF92"/>
    <w:rsid w:val="53F89A39"/>
    <w:rsid w:val="54017712"/>
    <w:rsid w:val="54158311"/>
    <w:rsid w:val="5424DC6F"/>
    <w:rsid w:val="5427F91D"/>
    <w:rsid w:val="542A12A6"/>
    <w:rsid w:val="54440301"/>
    <w:rsid w:val="544D00F1"/>
    <w:rsid w:val="544E4461"/>
    <w:rsid w:val="54518B6F"/>
    <w:rsid w:val="54786963"/>
    <w:rsid w:val="547876FE"/>
    <w:rsid w:val="54866611"/>
    <w:rsid w:val="548ED628"/>
    <w:rsid w:val="549D5017"/>
    <w:rsid w:val="54AE2B35"/>
    <w:rsid w:val="54B19F12"/>
    <w:rsid w:val="54BBAFD2"/>
    <w:rsid w:val="54C249EE"/>
    <w:rsid w:val="54C78E84"/>
    <w:rsid w:val="54C7AF97"/>
    <w:rsid w:val="54D60F56"/>
    <w:rsid w:val="54E651A7"/>
    <w:rsid w:val="54EDDB37"/>
    <w:rsid w:val="54F0E07D"/>
    <w:rsid w:val="5508F59E"/>
    <w:rsid w:val="550C0995"/>
    <w:rsid w:val="550D0CCE"/>
    <w:rsid w:val="550E8FFF"/>
    <w:rsid w:val="550EB191"/>
    <w:rsid w:val="5514B9EB"/>
    <w:rsid w:val="551C0681"/>
    <w:rsid w:val="5521DF37"/>
    <w:rsid w:val="55249CD0"/>
    <w:rsid w:val="55379B1A"/>
    <w:rsid w:val="554871D0"/>
    <w:rsid w:val="554D50EF"/>
    <w:rsid w:val="55516AC9"/>
    <w:rsid w:val="5556DFEE"/>
    <w:rsid w:val="555DB162"/>
    <w:rsid w:val="556548E0"/>
    <w:rsid w:val="55664DCA"/>
    <w:rsid w:val="55672E55"/>
    <w:rsid w:val="5575DA3C"/>
    <w:rsid w:val="558CDCB2"/>
    <w:rsid w:val="559275D8"/>
    <w:rsid w:val="559CF776"/>
    <w:rsid w:val="559DC383"/>
    <w:rsid w:val="559F26BB"/>
    <w:rsid w:val="55A42462"/>
    <w:rsid w:val="55AAE573"/>
    <w:rsid w:val="55AEA0C8"/>
    <w:rsid w:val="55B0AC4D"/>
    <w:rsid w:val="55B2E4D9"/>
    <w:rsid w:val="55B7DDE8"/>
    <w:rsid w:val="55C3BF25"/>
    <w:rsid w:val="55F05EA0"/>
    <w:rsid w:val="5612B7F8"/>
    <w:rsid w:val="562934AE"/>
    <w:rsid w:val="56358713"/>
    <w:rsid w:val="5648AA07"/>
    <w:rsid w:val="5650CBFD"/>
    <w:rsid w:val="5653E0D1"/>
    <w:rsid w:val="5654535B"/>
    <w:rsid w:val="5665155C"/>
    <w:rsid w:val="566FCF1D"/>
    <w:rsid w:val="5676A705"/>
    <w:rsid w:val="56789C35"/>
    <w:rsid w:val="5679CDC7"/>
    <w:rsid w:val="568F14AB"/>
    <w:rsid w:val="56914C9F"/>
    <w:rsid w:val="569C7F5C"/>
    <w:rsid w:val="56AEEE3B"/>
    <w:rsid w:val="56C0AB81"/>
    <w:rsid w:val="56C1D93B"/>
    <w:rsid w:val="56C3CA2D"/>
    <w:rsid w:val="56C67BCE"/>
    <w:rsid w:val="56CF8243"/>
    <w:rsid w:val="56D57931"/>
    <w:rsid w:val="56D5CBC7"/>
    <w:rsid w:val="56D66ABD"/>
    <w:rsid w:val="56D7777D"/>
    <w:rsid w:val="56DD3661"/>
    <w:rsid w:val="56E0FDD7"/>
    <w:rsid w:val="56E2E1E7"/>
    <w:rsid w:val="56F8A44F"/>
    <w:rsid w:val="56FD5F14"/>
    <w:rsid w:val="56FE4158"/>
    <w:rsid w:val="5700AD4F"/>
    <w:rsid w:val="57083DFA"/>
    <w:rsid w:val="572B6EE0"/>
    <w:rsid w:val="57450352"/>
    <w:rsid w:val="57455B17"/>
    <w:rsid w:val="57673116"/>
    <w:rsid w:val="57687FA3"/>
    <w:rsid w:val="576CC46F"/>
    <w:rsid w:val="5770B17D"/>
    <w:rsid w:val="577D1A86"/>
    <w:rsid w:val="5795A035"/>
    <w:rsid w:val="579C6D51"/>
    <w:rsid w:val="579DA438"/>
    <w:rsid w:val="57A174D3"/>
    <w:rsid w:val="57A263E6"/>
    <w:rsid w:val="57A7DB05"/>
    <w:rsid w:val="57AE1236"/>
    <w:rsid w:val="57B6A9E4"/>
    <w:rsid w:val="57BC296A"/>
    <w:rsid w:val="57C060FD"/>
    <w:rsid w:val="57C3736E"/>
    <w:rsid w:val="57C4260E"/>
    <w:rsid w:val="57D665C6"/>
    <w:rsid w:val="57DCB889"/>
    <w:rsid w:val="57EA6DC8"/>
    <w:rsid w:val="57F8D3B1"/>
    <w:rsid w:val="57FAB087"/>
    <w:rsid w:val="58052382"/>
    <w:rsid w:val="580B4D2C"/>
    <w:rsid w:val="5839A3BE"/>
    <w:rsid w:val="583B6629"/>
    <w:rsid w:val="584219F4"/>
    <w:rsid w:val="58448E49"/>
    <w:rsid w:val="58466837"/>
    <w:rsid w:val="5858989D"/>
    <w:rsid w:val="585E8869"/>
    <w:rsid w:val="586E33BA"/>
    <w:rsid w:val="58801348"/>
    <w:rsid w:val="588C00E0"/>
    <w:rsid w:val="58905BE2"/>
    <w:rsid w:val="5895AAE4"/>
    <w:rsid w:val="5896AA54"/>
    <w:rsid w:val="589A130B"/>
    <w:rsid w:val="58A600A4"/>
    <w:rsid w:val="58A6F9E9"/>
    <w:rsid w:val="58AC152E"/>
    <w:rsid w:val="58AC3B5D"/>
    <w:rsid w:val="58AF1643"/>
    <w:rsid w:val="58BC8B5A"/>
    <w:rsid w:val="58BCB5D8"/>
    <w:rsid w:val="58BE8F9A"/>
    <w:rsid w:val="58CBDCE3"/>
    <w:rsid w:val="58FC71FC"/>
    <w:rsid w:val="5903C1EE"/>
    <w:rsid w:val="5905400C"/>
    <w:rsid w:val="590AB951"/>
    <w:rsid w:val="5916DD75"/>
    <w:rsid w:val="59201A7D"/>
    <w:rsid w:val="5933EF4D"/>
    <w:rsid w:val="5942EA52"/>
    <w:rsid w:val="5946D994"/>
    <w:rsid w:val="594E2E7A"/>
    <w:rsid w:val="59603ED9"/>
    <w:rsid w:val="596B9A33"/>
    <w:rsid w:val="59895DCB"/>
    <w:rsid w:val="59D855C8"/>
    <w:rsid w:val="59DD00DF"/>
    <w:rsid w:val="59E69FD1"/>
    <w:rsid w:val="59EE9F08"/>
    <w:rsid w:val="5A145A89"/>
    <w:rsid w:val="5A289F90"/>
    <w:rsid w:val="5A2BDD57"/>
    <w:rsid w:val="5A3B4976"/>
    <w:rsid w:val="5A51F4DD"/>
    <w:rsid w:val="5A674084"/>
    <w:rsid w:val="5A7298C0"/>
    <w:rsid w:val="5A850C99"/>
    <w:rsid w:val="5A9204CC"/>
    <w:rsid w:val="5A967CF3"/>
    <w:rsid w:val="5A988758"/>
    <w:rsid w:val="5A9D18AA"/>
    <w:rsid w:val="5AA0B823"/>
    <w:rsid w:val="5AA0FEF7"/>
    <w:rsid w:val="5AAD8E8F"/>
    <w:rsid w:val="5AB2DCE1"/>
    <w:rsid w:val="5AB89EFC"/>
    <w:rsid w:val="5AC4D424"/>
    <w:rsid w:val="5AC4F94C"/>
    <w:rsid w:val="5ACC8A01"/>
    <w:rsid w:val="5ACD283F"/>
    <w:rsid w:val="5ACF78CD"/>
    <w:rsid w:val="5AD1B51E"/>
    <w:rsid w:val="5AD3BA5F"/>
    <w:rsid w:val="5AD7EC1D"/>
    <w:rsid w:val="5AF78078"/>
    <w:rsid w:val="5B07E430"/>
    <w:rsid w:val="5B0FCB09"/>
    <w:rsid w:val="5B130523"/>
    <w:rsid w:val="5B145858"/>
    <w:rsid w:val="5B151751"/>
    <w:rsid w:val="5B18A0F2"/>
    <w:rsid w:val="5B1CF878"/>
    <w:rsid w:val="5B3F8E66"/>
    <w:rsid w:val="5B40F861"/>
    <w:rsid w:val="5B477C9F"/>
    <w:rsid w:val="5B51506B"/>
    <w:rsid w:val="5B571A7A"/>
    <w:rsid w:val="5B62BEF2"/>
    <w:rsid w:val="5B6EB886"/>
    <w:rsid w:val="5B7CC78B"/>
    <w:rsid w:val="5B80229A"/>
    <w:rsid w:val="5B89A945"/>
    <w:rsid w:val="5B936496"/>
    <w:rsid w:val="5B94124D"/>
    <w:rsid w:val="5B95057F"/>
    <w:rsid w:val="5BA96C6A"/>
    <w:rsid w:val="5BBE8BAF"/>
    <w:rsid w:val="5BC8CCDE"/>
    <w:rsid w:val="5BD51C43"/>
    <w:rsid w:val="5BDA4E9A"/>
    <w:rsid w:val="5BDF32FE"/>
    <w:rsid w:val="5BF8355E"/>
    <w:rsid w:val="5BF8E000"/>
    <w:rsid w:val="5BFF1437"/>
    <w:rsid w:val="5C0CB70C"/>
    <w:rsid w:val="5C0D9E99"/>
    <w:rsid w:val="5C0DC15F"/>
    <w:rsid w:val="5C14B369"/>
    <w:rsid w:val="5C1AD106"/>
    <w:rsid w:val="5C2A438A"/>
    <w:rsid w:val="5C3DF859"/>
    <w:rsid w:val="5C5143B6"/>
    <w:rsid w:val="5C5EF64F"/>
    <w:rsid w:val="5C6F6845"/>
    <w:rsid w:val="5C7360B8"/>
    <w:rsid w:val="5C73D666"/>
    <w:rsid w:val="5C75FCFC"/>
    <w:rsid w:val="5C766E85"/>
    <w:rsid w:val="5C987A10"/>
    <w:rsid w:val="5C9EDABD"/>
    <w:rsid w:val="5CA708D4"/>
    <w:rsid w:val="5CADB2A9"/>
    <w:rsid w:val="5CB9484E"/>
    <w:rsid w:val="5CC8B100"/>
    <w:rsid w:val="5CCD077D"/>
    <w:rsid w:val="5CD35678"/>
    <w:rsid w:val="5CE46BD0"/>
    <w:rsid w:val="5CE4AA46"/>
    <w:rsid w:val="5CEDDE07"/>
    <w:rsid w:val="5CF5F049"/>
    <w:rsid w:val="5D012D18"/>
    <w:rsid w:val="5D0C28C7"/>
    <w:rsid w:val="5D0C5488"/>
    <w:rsid w:val="5D27CC87"/>
    <w:rsid w:val="5D2BA169"/>
    <w:rsid w:val="5D35D458"/>
    <w:rsid w:val="5D3648F4"/>
    <w:rsid w:val="5D380CB3"/>
    <w:rsid w:val="5D46EC34"/>
    <w:rsid w:val="5D50707E"/>
    <w:rsid w:val="5D630A05"/>
    <w:rsid w:val="5D728836"/>
    <w:rsid w:val="5D7BBC4A"/>
    <w:rsid w:val="5D7FA0C1"/>
    <w:rsid w:val="5DAADD82"/>
    <w:rsid w:val="5DAB827B"/>
    <w:rsid w:val="5DACB147"/>
    <w:rsid w:val="5DB0AC1F"/>
    <w:rsid w:val="5DB1D1F3"/>
    <w:rsid w:val="5DB39FF1"/>
    <w:rsid w:val="5DB7604B"/>
    <w:rsid w:val="5DBFB168"/>
    <w:rsid w:val="5DC714E0"/>
    <w:rsid w:val="5DCBDEC8"/>
    <w:rsid w:val="5DCCF0A1"/>
    <w:rsid w:val="5DD0FE77"/>
    <w:rsid w:val="5DD40069"/>
    <w:rsid w:val="5DD6D20B"/>
    <w:rsid w:val="5DDE389B"/>
    <w:rsid w:val="5DEDF568"/>
    <w:rsid w:val="5DF69577"/>
    <w:rsid w:val="5E00D7FC"/>
    <w:rsid w:val="5E022D61"/>
    <w:rsid w:val="5E137193"/>
    <w:rsid w:val="5E2B1304"/>
    <w:rsid w:val="5E2CFFB5"/>
    <w:rsid w:val="5E37909A"/>
    <w:rsid w:val="5E5A2ED8"/>
    <w:rsid w:val="5E5A53BE"/>
    <w:rsid w:val="5E6F3954"/>
    <w:rsid w:val="5E702FD5"/>
    <w:rsid w:val="5E733082"/>
    <w:rsid w:val="5E80A8F3"/>
    <w:rsid w:val="5E831646"/>
    <w:rsid w:val="5E857A39"/>
    <w:rsid w:val="5E8DE8A5"/>
    <w:rsid w:val="5EA23FFF"/>
    <w:rsid w:val="5EA3BD51"/>
    <w:rsid w:val="5EA88549"/>
    <w:rsid w:val="5EBDB7D6"/>
    <w:rsid w:val="5ECBF43F"/>
    <w:rsid w:val="5ECC4F00"/>
    <w:rsid w:val="5ECD3CBC"/>
    <w:rsid w:val="5EF113A7"/>
    <w:rsid w:val="5F02F9A5"/>
    <w:rsid w:val="5F0FD6EB"/>
    <w:rsid w:val="5F155397"/>
    <w:rsid w:val="5F1A861A"/>
    <w:rsid w:val="5F265ED9"/>
    <w:rsid w:val="5F2F1EF7"/>
    <w:rsid w:val="5F301458"/>
    <w:rsid w:val="5F346EAC"/>
    <w:rsid w:val="5F38C806"/>
    <w:rsid w:val="5F4055B1"/>
    <w:rsid w:val="5F41CD55"/>
    <w:rsid w:val="5F47CBB3"/>
    <w:rsid w:val="5F5D2954"/>
    <w:rsid w:val="5F5FCFC6"/>
    <w:rsid w:val="5F64B9EA"/>
    <w:rsid w:val="5F6D7700"/>
    <w:rsid w:val="5F7678D3"/>
    <w:rsid w:val="5F770E92"/>
    <w:rsid w:val="5F7B1E12"/>
    <w:rsid w:val="5F7B4674"/>
    <w:rsid w:val="5F7E0FA8"/>
    <w:rsid w:val="5F879B40"/>
    <w:rsid w:val="5F976C91"/>
    <w:rsid w:val="5FA0659B"/>
    <w:rsid w:val="5FA6BB81"/>
    <w:rsid w:val="5FAF2970"/>
    <w:rsid w:val="5FC1302F"/>
    <w:rsid w:val="5FCEFD05"/>
    <w:rsid w:val="5FD1B834"/>
    <w:rsid w:val="5FE92F1E"/>
    <w:rsid w:val="5FEC6846"/>
    <w:rsid w:val="5FEDF176"/>
    <w:rsid w:val="5FF46766"/>
    <w:rsid w:val="5FF5DB0F"/>
    <w:rsid w:val="6005A14F"/>
    <w:rsid w:val="602139D6"/>
    <w:rsid w:val="6022F0D1"/>
    <w:rsid w:val="6025B775"/>
    <w:rsid w:val="602749FD"/>
    <w:rsid w:val="6032FEA9"/>
    <w:rsid w:val="6035D507"/>
    <w:rsid w:val="6047B313"/>
    <w:rsid w:val="604D7573"/>
    <w:rsid w:val="60501FC0"/>
    <w:rsid w:val="6051F91C"/>
    <w:rsid w:val="605CF52B"/>
    <w:rsid w:val="606B8CB8"/>
    <w:rsid w:val="6074F849"/>
    <w:rsid w:val="6089CA13"/>
    <w:rsid w:val="6092BFF8"/>
    <w:rsid w:val="6097C1B5"/>
    <w:rsid w:val="609BE613"/>
    <w:rsid w:val="60BA8E59"/>
    <w:rsid w:val="60C58874"/>
    <w:rsid w:val="60C6A004"/>
    <w:rsid w:val="60C7D863"/>
    <w:rsid w:val="60CB113B"/>
    <w:rsid w:val="60D30EFA"/>
    <w:rsid w:val="60E22FF1"/>
    <w:rsid w:val="60E80E57"/>
    <w:rsid w:val="60EC419C"/>
    <w:rsid w:val="60FD0C5D"/>
    <w:rsid w:val="61046371"/>
    <w:rsid w:val="610B5A20"/>
    <w:rsid w:val="611683B9"/>
    <w:rsid w:val="6121BD82"/>
    <w:rsid w:val="6121DB47"/>
    <w:rsid w:val="6134BC06"/>
    <w:rsid w:val="61358BA8"/>
    <w:rsid w:val="613654CC"/>
    <w:rsid w:val="615075DB"/>
    <w:rsid w:val="6157A771"/>
    <w:rsid w:val="615B99F4"/>
    <w:rsid w:val="61675E4A"/>
    <w:rsid w:val="617BB3D9"/>
    <w:rsid w:val="617C09F1"/>
    <w:rsid w:val="618BB82C"/>
    <w:rsid w:val="61A816FF"/>
    <w:rsid w:val="61AD5578"/>
    <w:rsid w:val="61C0ED37"/>
    <w:rsid w:val="61CA2DEB"/>
    <w:rsid w:val="61F59D30"/>
    <w:rsid w:val="6206466F"/>
    <w:rsid w:val="620C1D63"/>
    <w:rsid w:val="6211D689"/>
    <w:rsid w:val="6214E89A"/>
    <w:rsid w:val="62153EB1"/>
    <w:rsid w:val="622B6702"/>
    <w:rsid w:val="62485621"/>
    <w:rsid w:val="624B1DC9"/>
    <w:rsid w:val="624DD8EA"/>
    <w:rsid w:val="6260E7E8"/>
    <w:rsid w:val="627F5E79"/>
    <w:rsid w:val="628F5CDA"/>
    <w:rsid w:val="629407CC"/>
    <w:rsid w:val="62AAAAB2"/>
    <w:rsid w:val="62C04E4C"/>
    <w:rsid w:val="62C51379"/>
    <w:rsid w:val="62DA35E8"/>
    <w:rsid w:val="62E1F1EC"/>
    <w:rsid w:val="62E25948"/>
    <w:rsid w:val="62EACC38"/>
    <w:rsid w:val="62ED4B48"/>
    <w:rsid w:val="62F3596D"/>
    <w:rsid w:val="62FD6497"/>
    <w:rsid w:val="62FE2BE1"/>
    <w:rsid w:val="63072C90"/>
    <w:rsid w:val="630CB0D5"/>
    <w:rsid w:val="6310D83F"/>
    <w:rsid w:val="631299C1"/>
    <w:rsid w:val="631A7B81"/>
    <w:rsid w:val="6321280A"/>
    <w:rsid w:val="6324445D"/>
    <w:rsid w:val="63396238"/>
    <w:rsid w:val="6344988D"/>
    <w:rsid w:val="634CBE4B"/>
    <w:rsid w:val="634FB9DA"/>
    <w:rsid w:val="6350722C"/>
    <w:rsid w:val="6354FE12"/>
    <w:rsid w:val="635C1E38"/>
    <w:rsid w:val="63628C52"/>
    <w:rsid w:val="6362C8CE"/>
    <w:rsid w:val="637F7EED"/>
    <w:rsid w:val="6386E604"/>
    <w:rsid w:val="63897BAF"/>
    <w:rsid w:val="6392863F"/>
    <w:rsid w:val="639B8909"/>
    <w:rsid w:val="639CBE5B"/>
    <w:rsid w:val="63A89062"/>
    <w:rsid w:val="63AD5989"/>
    <w:rsid w:val="63AFF68C"/>
    <w:rsid w:val="63AFFD03"/>
    <w:rsid w:val="63CB74F3"/>
    <w:rsid w:val="63D9B91D"/>
    <w:rsid w:val="63DB2985"/>
    <w:rsid w:val="63DCE190"/>
    <w:rsid w:val="63EB4454"/>
    <w:rsid w:val="63EDDABC"/>
    <w:rsid w:val="63EF6E5A"/>
    <w:rsid w:val="63F1CE40"/>
    <w:rsid w:val="63FDF0FB"/>
    <w:rsid w:val="6407C342"/>
    <w:rsid w:val="6408C508"/>
    <w:rsid w:val="6409093A"/>
    <w:rsid w:val="641229F7"/>
    <w:rsid w:val="6416F347"/>
    <w:rsid w:val="6425F5D3"/>
    <w:rsid w:val="642F0F7A"/>
    <w:rsid w:val="6443DE8B"/>
    <w:rsid w:val="6444C174"/>
    <w:rsid w:val="64464E26"/>
    <w:rsid w:val="6461A101"/>
    <w:rsid w:val="6474F0D2"/>
    <w:rsid w:val="64852095"/>
    <w:rsid w:val="6489B053"/>
    <w:rsid w:val="64903A16"/>
    <w:rsid w:val="6498CA46"/>
    <w:rsid w:val="64AD42B9"/>
    <w:rsid w:val="64B2FB75"/>
    <w:rsid w:val="64BA702B"/>
    <w:rsid w:val="64BC82B7"/>
    <w:rsid w:val="64CEACB5"/>
    <w:rsid w:val="64D0CFFE"/>
    <w:rsid w:val="64E8444C"/>
    <w:rsid w:val="64E93280"/>
    <w:rsid w:val="64FBD07B"/>
    <w:rsid w:val="65073633"/>
    <w:rsid w:val="6512700A"/>
    <w:rsid w:val="651849CC"/>
    <w:rsid w:val="651D57E5"/>
    <w:rsid w:val="651F081F"/>
    <w:rsid w:val="652A9C32"/>
    <w:rsid w:val="653DC399"/>
    <w:rsid w:val="6546BFF1"/>
    <w:rsid w:val="654E242A"/>
    <w:rsid w:val="65500663"/>
    <w:rsid w:val="655C2C2A"/>
    <w:rsid w:val="6563E0D6"/>
    <w:rsid w:val="656D1699"/>
    <w:rsid w:val="65A02095"/>
    <w:rsid w:val="65BCF53B"/>
    <w:rsid w:val="65C14137"/>
    <w:rsid w:val="65C59F92"/>
    <w:rsid w:val="65CA9538"/>
    <w:rsid w:val="65D24F79"/>
    <w:rsid w:val="65D6EF26"/>
    <w:rsid w:val="65D7F28D"/>
    <w:rsid w:val="65DE945E"/>
    <w:rsid w:val="65E80B8A"/>
    <w:rsid w:val="65F20B64"/>
    <w:rsid w:val="65F5DC4F"/>
    <w:rsid w:val="6607E79D"/>
    <w:rsid w:val="66140221"/>
    <w:rsid w:val="66163FC9"/>
    <w:rsid w:val="662F531B"/>
    <w:rsid w:val="66332A40"/>
    <w:rsid w:val="6633A338"/>
    <w:rsid w:val="663D0124"/>
    <w:rsid w:val="66411CD4"/>
    <w:rsid w:val="6643BABE"/>
    <w:rsid w:val="66502D90"/>
    <w:rsid w:val="66629082"/>
    <w:rsid w:val="666338CF"/>
    <w:rsid w:val="6664858A"/>
    <w:rsid w:val="6664A975"/>
    <w:rsid w:val="666DF7D4"/>
    <w:rsid w:val="667673A4"/>
    <w:rsid w:val="66768FBD"/>
    <w:rsid w:val="66790757"/>
    <w:rsid w:val="668660DC"/>
    <w:rsid w:val="668B7B8C"/>
    <w:rsid w:val="668FE9AA"/>
    <w:rsid w:val="66C90B5A"/>
    <w:rsid w:val="66CA0222"/>
    <w:rsid w:val="66D6FD8D"/>
    <w:rsid w:val="66DA516B"/>
    <w:rsid w:val="66EC723C"/>
    <w:rsid w:val="66F30720"/>
    <w:rsid w:val="66F9179C"/>
    <w:rsid w:val="66FCA01B"/>
    <w:rsid w:val="66FFBAF9"/>
    <w:rsid w:val="671385A6"/>
    <w:rsid w:val="671B34CB"/>
    <w:rsid w:val="6720EB85"/>
    <w:rsid w:val="67286A4D"/>
    <w:rsid w:val="673452E7"/>
    <w:rsid w:val="674B3323"/>
    <w:rsid w:val="677BA178"/>
    <w:rsid w:val="677BB158"/>
    <w:rsid w:val="677BDCCC"/>
    <w:rsid w:val="677C5D2E"/>
    <w:rsid w:val="677E81E4"/>
    <w:rsid w:val="67869153"/>
    <w:rsid w:val="678E1759"/>
    <w:rsid w:val="679DF2A8"/>
    <w:rsid w:val="679F8544"/>
    <w:rsid w:val="679F92B2"/>
    <w:rsid w:val="67AAA559"/>
    <w:rsid w:val="67B1A049"/>
    <w:rsid w:val="67BCB83F"/>
    <w:rsid w:val="67C46F74"/>
    <w:rsid w:val="67CCDD97"/>
    <w:rsid w:val="67D7C71A"/>
    <w:rsid w:val="67D8363A"/>
    <w:rsid w:val="67DDE359"/>
    <w:rsid w:val="67E08FC2"/>
    <w:rsid w:val="67E7CD2D"/>
    <w:rsid w:val="67E9790D"/>
    <w:rsid w:val="67EC0B31"/>
    <w:rsid w:val="67ED5BC1"/>
    <w:rsid w:val="67F7EC37"/>
    <w:rsid w:val="67F833A5"/>
    <w:rsid w:val="67FDA1A9"/>
    <w:rsid w:val="68157BCF"/>
    <w:rsid w:val="681B9628"/>
    <w:rsid w:val="682F86CD"/>
    <w:rsid w:val="683043FF"/>
    <w:rsid w:val="68317C6C"/>
    <w:rsid w:val="6835C089"/>
    <w:rsid w:val="683F2801"/>
    <w:rsid w:val="684DDD90"/>
    <w:rsid w:val="684F9EDC"/>
    <w:rsid w:val="6854A1BF"/>
    <w:rsid w:val="68577930"/>
    <w:rsid w:val="686018B9"/>
    <w:rsid w:val="6860E33B"/>
    <w:rsid w:val="6864BDA7"/>
    <w:rsid w:val="686F59D1"/>
    <w:rsid w:val="687497F3"/>
    <w:rsid w:val="687869AE"/>
    <w:rsid w:val="6879312E"/>
    <w:rsid w:val="687B258E"/>
    <w:rsid w:val="687E0418"/>
    <w:rsid w:val="68808788"/>
    <w:rsid w:val="688E0054"/>
    <w:rsid w:val="6897D418"/>
    <w:rsid w:val="68A4CE59"/>
    <w:rsid w:val="68A8766E"/>
    <w:rsid w:val="68B02E6C"/>
    <w:rsid w:val="68B0A622"/>
    <w:rsid w:val="68B12452"/>
    <w:rsid w:val="68CD721A"/>
    <w:rsid w:val="68D5E400"/>
    <w:rsid w:val="68DB1AB7"/>
    <w:rsid w:val="68E18937"/>
    <w:rsid w:val="68EBDC7D"/>
    <w:rsid w:val="68F12C01"/>
    <w:rsid w:val="68F2CD97"/>
    <w:rsid w:val="68F39F74"/>
    <w:rsid w:val="68F8F470"/>
    <w:rsid w:val="6904D6D9"/>
    <w:rsid w:val="690BB773"/>
    <w:rsid w:val="690BB943"/>
    <w:rsid w:val="69211CE3"/>
    <w:rsid w:val="692773DD"/>
    <w:rsid w:val="692A1FD9"/>
    <w:rsid w:val="693CB925"/>
    <w:rsid w:val="693F215A"/>
    <w:rsid w:val="6940F8D2"/>
    <w:rsid w:val="69417A3D"/>
    <w:rsid w:val="694FC6F8"/>
    <w:rsid w:val="69566E43"/>
    <w:rsid w:val="696A56DF"/>
    <w:rsid w:val="6972AAC2"/>
    <w:rsid w:val="697E03D0"/>
    <w:rsid w:val="69858D12"/>
    <w:rsid w:val="69886FCA"/>
    <w:rsid w:val="698F55F7"/>
    <w:rsid w:val="6993AAEB"/>
    <w:rsid w:val="6998344F"/>
    <w:rsid w:val="69ABB6E6"/>
    <w:rsid w:val="69B3AB1A"/>
    <w:rsid w:val="69BE30E1"/>
    <w:rsid w:val="69BFCB57"/>
    <w:rsid w:val="69C40741"/>
    <w:rsid w:val="69CCBD03"/>
    <w:rsid w:val="69D0D75F"/>
    <w:rsid w:val="69D4D0A5"/>
    <w:rsid w:val="69D9BAE7"/>
    <w:rsid w:val="69DEA368"/>
    <w:rsid w:val="69E14910"/>
    <w:rsid w:val="69E9DCCE"/>
    <w:rsid w:val="69EA9F90"/>
    <w:rsid w:val="69F3CF6C"/>
    <w:rsid w:val="69FA58AA"/>
    <w:rsid w:val="69FDDC92"/>
    <w:rsid w:val="6A0ED174"/>
    <w:rsid w:val="6A1595FC"/>
    <w:rsid w:val="6A2B2410"/>
    <w:rsid w:val="6A2B59F2"/>
    <w:rsid w:val="6A2B8F6D"/>
    <w:rsid w:val="6A353423"/>
    <w:rsid w:val="6A3FABAD"/>
    <w:rsid w:val="6A502D3D"/>
    <w:rsid w:val="6A516CA1"/>
    <w:rsid w:val="6A5FB00A"/>
    <w:rsid w:val="6A60CD2F"/>
    <w:rsid w:val="6A61104A"/>
    <w:rsid w:val="6A629D89"/>
    <w:rsid w:val="6A79487E"/>
    <w:rsid w:val="6A7BB78F"/>
    <w:rsid w:val="6A85E042"/>
    <w:rsid w:val="6A8DF9D5"/>
    <w:rsid w:val="6A9C72C4"/>
    <w:rsid w:val="6AA34025"/>
    <w:rsid w:val="6AA64971"/>
    <w:rsid w:val="6AA70BEF"/>
    <w:rsid w:val="6AB85F67"/>
    <w:rsid w:val="6ABADD0F"/>
    <w:rsid w:val="6AC05826"/>
    <w:rsid w:val="6AC2617C"/>
    <w:rsid w:val="6AC2FCCE"/>
    <w:rsid w:val="6AD1C8CB"/>
    <w:rsid w:val="6AE61021"/>
    <w:rsid w:val="6AF103FA"/>
    <w:rsid w:val="6B085891"/>
    <w:rsid w:val="6B0F91D5"/>
    <w:rsid w:val="6B14A0C2"/>
    <w:rsid w:val="6B3379B7"/>
    <w:rsid w:val="6B457EF1"/>
    <w:rsid w:val="6B46E276"/>
    <w:rsid w:val="6B52C4D4"/>
    <w:rsid w:val="6B5A46DC"/>
    <w:rsid w:val="6B5E0BA1"/>
    <w:rsid w:val="6B5F9635"/>
    <w:rsid w:val="6B6691D8"/>
    <w:rsid w:val="6B67CD78"/>
    <w:rsid w:val="6B74C750"/>
    <w:rsid w:val="6B7C1488"/>
    <w:rsid w:val="6B8625D1"/>
    <w:rsid w:val="6B87745C"/>
    <w:rsid w:val="6B887395"/>
    <w:rsid w:val="6B89333D"/>
    <w:rsid w:val="6B8D8C26"/>
    <w:rsid w:val="6B8E825D"/>
    <w:rsid w:val="6B9CFEC4"/>
    <w:rsid w:val="6BA02297"/>
    <w:rsid w:val="6BA04195"/>
    <w:rsid w:val="6BA7748B"/>
    <w:rsid w:val="6BA7F539"/>
    <w:rsid w:val="6BACCD34"/>
    <w:rsid w:val="6BB3B9AE"/>
    <w:rsid w:val="6BBBA926"/>
    <w:rsid w:val="6BBDFC27"/>
    <w:rsid w:val="6BC227B7"/>
    <w:rsid w:val="6BC2FCD9"/>
    <w:rsid w:val="6BD7E949"/>
    <w:rsid w:val="6BDC4D25"/>
    <w:rsid w:val="6BDF54AF"/>
    <w:rsid w:val="6BE01DFF"/>
    <w:rsid w:val="6BE9AE57"/>
    <w:rsid w:val="6BEA871A"/>
    <w:rsid w:val="6BED9525"/>
    <w:rsid w:val="6BF118F8"/>
    <w:rsid w:val="6BF44860"/>
    <w:rsid w:val="6BF4C8EF"/>
    <w:rsid w:val="6BFC5A08"/>
    <w:rsid w:val="6BFE48A4"/>
    <w:rsid w:val="6C092A6E"/>
    <w:rsid w:val="6C0EABF9"/>
    <w:rsid w:val="6C0EE7A3"/>
    <w:rsid w:val="6C1C16FE"/>
    <w:rsid w:val="6C220946"/>
    <w:rsid w:val="6C22DF92"/>
    <w:rsid w:val="6C335F4A"/>
    <w:rsid w:val="6C4991C6"/>
    <w:rsid w:val="6C4ACF6E"/>
    <w:rsid w:val="6C4BF644"/>
    <w:rsid w:val="6C5F237A"/>
    <w:rsid w:val="6C8393A7"/>
    <w:rsid w:val="6C851B65"/>
    <w:rsid w:val="6C8A2CCF"/>
    <w:rsid w:val="6C8E9A20"/>
    <w:rsid w:val="6C93D10D"/>
    <w:rsid w:val="6CA21B1E"/>
    <w:rsid w:val="6CA2A937"/>
    <w:rsid w:val="6CBC3D02"/>
    <w:rsid w:val="6CC0A9DC"/>
    <w:rsid w:val="6CC3A5E0"/>
    <w:rsid w:val="6CD2A1B9"/>
    <w:rsid w:val="6CD82F1C"/>
    <w:rsid w:val="6CDA425A"/>
    <w:rsid w:val="6CDCE581"/>
    <w:rsid w:val="6CE1ED98"/>
    <w:rsid w:val="6CE7D85F"/>
    <w:rsid w:val="6CEAB8DA"/>
    <w:rsid w:val="6D1E552A"/>
    <w:rsid w:val="6D292A3B"/>
    <w:rsid w:val="6D294D76"/>
    <w:rsid w:val="6D35887F"/>
    <w:rsid w:val="6D3D531C"/>
    <w:rsid w:val="6D412ACF"/>
    <w:rsid w:val="6D4EA5BE"/>
    <w:rsid w:val="6D52DAD1"/>
    <w:rsid w:val="6D53ADAD"/>
    <w:rsid w:val="6D53D263"/>
    <w:rsid w:val="6D61E4BF"/>
    <w:rsid w:val="6D69DDE7"/>
    <w:rsid w:val="6D6A333A"/>
    <w:rsid w:val="6D77E397"/>
    <w:rsid w:val="6D7C43D4"/>
    <w:rsid w:val="6D7D53E9"/>
    <w:rsid w:val="6D82136B"/>
    <w:rsid w:val="6D86FF0C"/>
    <w:rsid w:val="6D8BE658"/>
    <w:rsid w:val="6D98139F"/>
    <w:rsid w:val="6D98FC2D"/>
    <w:rsid w:val="6DA81A90"/>
    <w:rsid w:val="6DA8EF3B"/>
    <w:rsid w:val="6DAA60D9"/>
    <w:rsid w:val="6DAB2743"/>
    <w:rsid w:val="6DAB5772"/>
    <w:rsid w:val="6DB6E482"/>
    <w:rsid w:val="6DB95A4C"/>
    <w:rsid w:val="6DDD3CD9"/>
    <w:rsid w:val="6DE60440"/>
    <w:rsid w:val="6DE6D2CA"/>
    <w:rsid w:val="6DF1DA02"/>
    <w:rsid w:val="6DF9857C"/>
    <w:rsid w:val="6E13B838"/>
    <w:rsid w:val="6E2AB6F6"/>
    <w:rsid w:val="6E2F01E6"/>
    <w:rsid w:val="6E34169E"/>
    <w:rsid w:val="6E3E778F"/>
    <w:rsid w:val="6E3F0D5B"/>
    <w:rsid w:val="6E49ACBD"/>
    <w:rsid w:val="6E4D1E00"/>
    <w:rsid w:val="6E4D3A31"/>
    <w:rsid w:val="6E50F60E"/>
    <w:rsid w:val="6E541FE3"/>
    <w:rsid w:val="6E5A7D83"/>
    <w:rsid w:val="6E604B4F"/>
    <w:rsid w:val="6E6AB754"/>
    <w:rsid w:val="6E6E5E3A"/>
    <w:rsid w:val="6E6F7EE6"/>
    <w:rsid w:val="6E6FD7DE"/>
    <w:rsid w:val="6E831986"/>
    <w:rsid w:val="6E836B6F"/>
    <w:rsid w:val="6E87907C"/>
    <w:rsid w:val="6E8E8596"/>
    <w:rsid w:val="6E934021"/>
    <w:rsid w:val="6E941883"/>
    <w:rsid w:val="6E9614FA"/>
    <w:rsid w:val="6E9687D8"/>
    <w:rsid w:val="6E97C848"/>
    <w:rsid w:val="6EA31040"/>
    <w:rsid w:val="6EA8CEE8"/>
    <w:rsid w:val="6EAFE97D"/>
    <w:rsid w:val="6EB4375F"/>
    <w:rsid w:val="6EB93590"/>
    <w:rsid w:val="6EC0459D"/>
    <w:rsid w:val="6ECFED5A"/>
    <w:rsid w:val="6ED58229"/>
    <w:rsid w:val="6EEDD7BB"/>
    <w:rsid w:val="6EEF6FDF"/>
    <w:rsid w:val="6EF26317"/>
    <w:rsid w:val="6EF952BC"/>
    <w:rsid w:val="6EFE0A62"/>
    <w:rsid w:val="6F117C2C"/>
    <w:rsid w:val="6F1249A2"/>
    <w:rsid w:val="6F1588D5"/>
    <w:rsid w:val="6F1C5A47"/>
    <w:rsid w:val="6F22BC70"/>
    <w:rsid w:val="6F2BAA75"/>
    <w:rsid w:val="6F2EF39F"/>
    <w:rsid w:val="6F3EA3F4"/>
    <w:rsid w:val="6F3F95DE"/>
    <w:rsid w:val="6F4A6039"/>
    <w:rsid w:val="6F53AD28"/>
    <w:rsid w:val="6F56FBAD"/>
    <w:rsid w:val="6F5A78CA"/>
    <w:rsid w:val="6F5E5999"/>
    <w:rsid w:val="6F665F09"/>
    <w:rsid w:val="6F69BB15"/>
    <w:rsid w:val="6F6E28B6"/>
    <w:rsid w:val="6F6F2BEF"/>
    <w:rsid w:val="6F83043B"/>
    <w:rsid w:val="6F8A3533"/>
    <w:rsid w:val="6FACCE2C"/>
    <w:rsid w:val="6FB57CE3"/>
    <w:rsid w:val="6FCDFC86"/>
    <w:rsid w:val="6FCEF026"/>
    <w:rsid w:val="6FD8DC0B"/>
    <w:rsid w:val="6FDBEBC4"/>
    <w:rsid w:val="6FF7F2D4"/>
    <w:rsid w:val="6FFA1F9D"/>
    <w:rsid w:val="703300E7"/>
    <w:rsid w:val="70357EDE"/>
    <w:rsid w:val="7035C509"/>
    <w:rsid w:val="7043B9D4"/>
    <w:rsid w:val="70455638"/>
    <w:rsid w:val="704E9E06"/>
    <w:rsid w:val="705B1A20"/>
    <w:rsid w:val="70604679"/>
    <w:rsid w:val="70635D66"/>
    <w:rsid w:val="70710824"/>
    <w:rsid w:val="70728B15"/>
    <w:rsid w:val="70740221"/>
    <w:rsid w:val="707BC33C"/>
    <w:rsid w:val="7091925D"/>
    <w:rsid w:val="7095889A"/>
    <w:rsid w:val="70B48663"/>
    <w:rsid w:val="70B99F54"/>
    <w:rsid w:val="70C1BEDF"/>
    <w:rsid w:val="70C642CA"/>
    <w:rsid w:val="70D28C46"/>
    <w:rsid w:val="70DCFAF8"/>
    <w:rsid w:val="70DFC576"/>
    <w:rsid w:val="70E110DD"/>
    <w:rsid w:val="70EA5E47"/>
    <w:rsid w:val="70F10751"/>
    <w:rsid w:val="70F1365C"/>
    <w:rsid w:val="70F2A7DE"/>
    <w:rsid w:val="70FAF727"/>
    <w:rsid w:val="71018422"/>
    <w:rsid w:val="7103BD36"/>
    <w:rsid w:val="710F1261"/>
    <w:rsid w:val="71206780"/>
    <w:rsid w:val="71266232"/>
    <w:rsid w:val="712BBF63"/>
    <w:rsid w:val="7135EED9"/>
    <w:rsid w:val="713D2DAA"/>
    <w:rsid w:val="714D8338"/>
    <w:rsid w:val="71563218"/>
    <w:rsid w:val="7157C120"/>
    <w:rsid w:val="71627B28"/>
    <w:rsid w:val="71634E34"/>
    <w:rsid w:val="7176A8D3"/>
    <w:rsid w:val="717D6F7D"/>
    <w:rsid w:val="7181CE7A"/>
    <w:rsid w:val="718BE2E4"/>
    <w:rsid w:val="7192D699"/>
    <w:rsid w:val="7195AE7D"/>
    <w:rsid w:val="719FC1FA"/>
    <w:rsid w:val="71A03ABF"/>
    <w:rsid w:val="71A2CEE0"/>
    <w:rsid w:val="71A31B43"/>
    <w:rsid w:val="71A80F1F"/>
    <w:rsid w:val="71ACDA4D"/>
    <w:rsid w:val="71B1361A"/>
    <w:rsid w:val="71CF7C18"/>
    <w:rsid w:val="71D7B50F"/>
    <w:rsid w:val="71DCE597"/>
    <w:rsid w:val="71E10269"/>
    <w:rsid w:val="71EA4CAC"/>
    <w:rsid w:val="71F3E734"/>
    <w:rsid w:val="71F48C7F"/>
    <w:rsid w:val="72038ED5"/>
    <w:rsid w:val="7221EB97"/>
    <w:rsid w:val="7229DAC6"/>
    <w:rsid w:val="722D316B"/>
    <w:rsid w:val="72366FFD"/>
    <w:rsid w:val="72392766"/>
    <w:rsid w:val="723A933E"/>
    <w:rsid w:val="723BB820"/>
    <w:rsid w:val="724578B5"/>
    <w:rsid w:val="726493D8"/>
    <w:rsid w:val="72655606"/>
    <w:rsid w:val="7284A2F2"/>
    <w:rsid w:val="72891707"/>
    <w:rsid w:val="728C55A1"/>
    <w:rsid w:val="728CA4FA"/>
    <w:rsid w:val="728D6765"/>
    <w:rsid w:val="7290C804"/>
    <w:rsid w:val="729DF8E9"/>
    <w:rsid w:val="729E567D"/>
    <w:rsid w:val="72A5F778"/>
    <w:rsid w:val="72B0D275"/>
    <w:rsid w:val="72B8EBBD"/>
    <w:rsid w:val="72C32B90"/>
    <w:rsid w:val="72C43DCE"/>
    <w:rsid w:val="72C4C81B"/>
    <w:rsid w:val="72CEC0AF"/>
    <w:rsid w:val="72D45671"/>
    <w:rsid w:val="72D64E38"/>
    <w:rsid w:val="72D84762"/>
    <w:rsid w:val="72F3AC0E"/>
    <w:rsid w:val="72F89D96"/>
    <w:rsid w:val="72FB5862"/>
    <w:rsid w:val="72FD125E"/>
    <w:rsid w:val="7304FC25"/>
    <w:rsid w:val="7310A342"/>
    <w:rsid w:val="731531FA"/>
    <w:rsid w:val="732A7DE3"/>
    <w:rsid w:val="73314055"/>
    <w:rsid w:val="7335B1F1"/>
    <w:rsid w:val="73362293"/>
    <w:rsid w:val="7346DBFF"/>
    <w:rsid w:val="734E61C4"/>
    <w:rsid w:val="73539243"/>
    <w:rsid w:val="737287AF"/>
    <w:rsid w:val="737A767F"/>
    <w:rsid w:val="7385CE35"/>
    <w:rsid w:val="738EDAA7"/>
    <w:rsid w:val="738F6E99"/>
    <w:rsid w:val="73937543"/>
    <w:rsid w:val="73953EFB"/>
    <w:rsid w:val="7398C952"/>
    <w:rsid w:val="73A5A0D2"/>
    <w:rsid w:val="73AE47B8"/>
    <w:rsid w:val="73B2775C"/>
    <w:rsid w:val="73B302A5"/>
    <w:rsid w:val="73B40CAA"/>
    <w:rsid w:val="73BC1560"/>
    <w:rsid w:val="73BC53AB"/>
    <w:rsid w:val="73CB01DC"/>
    <w:rsid w:val="73CE6105"/>
    <w:rsid w:val="73E1CD4D"/>
    <w:rsid w:val="73FEF5A6"/>
    <w:rsid w:val="740F4E93"/>
    <w:rsid w:val="740FE1F9"/>
    <w:rsid w:val="741B246C"/>
    <w:rsid w:val="741DC860"/>
    <w:rsid w:val="741FAEAA"/>
    <w:rsid w:val="742144BA"/>
    <w:rsid w:val="7440AE6D"/>
    <w:rsid w:val="7448D773"/>
    <w:rsid w:val="746689D3"/>
    <w:rsid w:val="746E863B"/>
    <w:rsid w:val="747B0438"/>
    <w:rsid w:val="7481D81E"/>
    <w:rsid w:val="7492DC07"/>
    <w:rsid w:val="7495024A"/>
    <w:rsid w:val="74A92CF1"/>
    <w:rsid w:val="74AC633C"/>
    <w:rsid w:val="74ADE7D5"/>
    <w:rsid w:val="74BC2146"/>
    <w:rsid w:val="74BF7B49"/>
    <w:rsid w:val="74C4C79E"/>
    <w:rsid w:val="74D07959"/>
    <w:rsid w:val="74D27C9C"/>
    <w:rsid w:val="74D7B690"/>
    <w:rsid w:val="74E469FC"/>
    <w:rsid w:val="74E530C2"/>
    <w:rsid w:val="74E67B9F"/>
    <w:rsid w:val="74E8A70B"/>
    <w:rsid w:val="74ED3999"/>
    <w:rsid w:val="74EFE1EC"/>
    <w:rsid w:val="750560FB"/>
    <w:rsid w:val="7509C689"/>
    <w:rsid w:val="75100AB9"/>
    <w:rsid w:val="7522DCA1"/>
    <w:rsid w:val="752EC66F"/>
    <w:rsid w:val="75371924"/>
    <w:rsid w:val="753D5E30"/>
    <w:rsid w:val="753DF0B5"/>
    <w:rsid w:val="75428EED"/>
    <w:rsid w:val="7543087A"/>
    <w:rsid w:val="7548C5D9"/>
    <w:rsid w:val="754EC8B2"/>
    <w:rsid w:val="75598A14"/>
    <w:rsid w:val="755AC89B"/>
    <w:rsid w:val="755E7685"/>
    <w:rsid w:val="7566A15B"/>
    <w:rsid w:val="756CE7A7"/>
    <w:rsid w:val="75756CE7"/>
    <w:rsid w:val="7579BAF1"/>
    <w:rsid w:val="75801441"/>
    <w:rsid w:val="758B97D8"/>
    <w:rsid w:val="75A35B39"/>
    <w:rsid w:val="75AC537A"/>
    <w:rsid w:val="75B3563A"/>
    <w:rsid w:val="75B5FC5E"/>
    <w:rsid w:val="75BBE5D0"/>
    <w:rsid w:val="75C63966"/>
    <w:rsid w:val="75C9CA08"/>
    <w:rsid w:val="75D4644B"/>
    <w:rsid w:val="75D9ADF2"/>
    <w:rsid w:val="75DA945D"/>
    <w:rsid w:val="75E73F82"/>
    <w:rsid w:val="7600755E"/>
    <w:rsid w:val="76050A5E"/>
    <w:rsid w:val="760EAB19"/>
    <w:rsid w:val="7615F025"/>
    <w:rsid w:val="7622BB7D"/>
    <w:rsid w:val="7622BE2C"/>
    <w:rsid w:val="76282546"/>
    <w:rsid w:val="763041AA"/>
    <w:rsid w:val="7638C633"/>
    <w:rsid w:val="76439EE1"/>
    <w:rsid w:val="7646C698"/>
    <w:rsid w:val="764896EE"/>
    <w:rsid w:val="7654DFFE"/>
    <w:rsid w:val="765A5BB7"/>
    <w:rsid w:val="766191C7"/>
    <w:rsid w:val="7672630E"/>
    <w:rsid w:val="767C604C"/>
    <w:rsid w:val="7685201E"/>
    <w:rsid w:val="76B0731D"/>
    <w:rsid w:val="76B7E2A5"/>
    <w:rsid w:val="76C0F5BD"/>
    <w:rsid w:val="76C1EC82"/>
    <w:rsid w:val="76C9F7A0"/>
    <w:rsid w:val="76D013C9"/>
    <w:rsid w:val="76D245F2"/>
    <w:rsid w:val="76DEC604"/>
    <w:rsid w:val="770291D9"/>
    <w:rsid w:val="771A2CDE"/>
    <w:rsid w:val="77243250"/>
    <w:rsid w:val="77248C69"/>
    <w:rsid w:val="77289BD2"/>
    <w:rsid w:val="772C24AC"/>
    <w:rsid w:val="772F1BDD"/>
    <w:rsid w:val="7734E7A1"/>
    <w:rsid w:val="7737101B"/>
    <w:rsid w:val="77371849"/>
    <w:rsid w:val="773AA051"/>
    <w:rsid w:val="774066E1"/>
    <w:rsid w:val="77420A10"/>
    <w:rsid w:val="7742BEF9"/>
    <w:rsid w:val="774C17F6"/>
    <w:rsid w:val="77506176"/>
    <w:rsid w:val="77513002"/>
    <w:rsid w:val="7756B192"/>
    <w:rsid w:val="7758F2AB"/>
    <w:rsid w:val="7760D40A"/>
    <w:rsid w:val="776339DE"/>
    <w:rsid w:val="7771EAF2"/>
    <w:rsid w:val="77810582"/>
    <w:rsid w:val="77855D32"/>
    <w:rsid w:val="778835D7"/>
    <w:rsid w:val="778DD689"/>
    <w:rsid w:val="77A19B7E"/>
    <w:rsid w:val="77A3D500"/>
    <w:rsid w:val="77AC694C"/>
    <w:rsid w:val="77B16865"/>
    <w:rsid w:val="77B2F5AD"/>
    <w:rsid w:val="77B8C9B1"/>
    <w:rsid w:val="77C4DE00"/>
    <w:rsid w:val="77CF6AAD"/>
    <w:rsid w:val="77E00A44"/>
    <w:rsid w:val="77E13EAD"/>
    <w:rsid w:val="77F091EC"/>
    <w:rsid w:val="7804819D"/>
    <w:rsid w:val="780ABE2F"/>
    <w:rsid w:val="7815612B"/>
    <w:rsid w:val="78180244"/>
    <w:rsid w:val="7828A6CD"/>
    <w:rsid w:val="782CB8CD"/>
    <w:rsid w:val="78385F54"/>
    <w:rsid w:val="784A9A05"/>
    <w:rsid w:val="785681D0"/>
    <w:rsid w:val="785F577B"/>
    <w:rsid w:val="78826180"/>
    <w:rsid w:val="78828415"/>
    <w:rsid w:val="78842CB2"/>
    <w:rsid w:val="788DB61F"/>
    <w:rsid w:val="78A6397D"/>
    <w:rsid w:val="78BDF7FE"/>
    <w:rsid w:val="78BE43EF"/>
    <w:rsid w:val="78C14F27"/>
    <w:rsid w:val="78C4348F"/>
    <w:rsid w:val="78D4A61B"/>
    <w:rsid w:val="78DC3742"/>
    <w:rsid w:val="78DE8370"/>
    <w:rsid w:val="78E0BD36"/>
    <w:rsid w:val="78EA2218"/>
    <w:rsid w:val="78F77329"/>
    <w:rsid w:val="7908F6C1"/>
    <w:rsid w:val="790E6D85"/>
    <w:rsid w:val="79106601"/>
    <w:rsid w:val="79140ABB"/>
    <w:rsid w:val="79199BA8"/>
    <w:rsid w:val="792E1212"/>
    <w:rsid w:val="79328BA3"/>
    <w:rsid w:val="79374F6B"/>
    <w:rsid w:val="793D7F01"/>
    <w:rsid w:val="79485A1A"/>
    <w:rsid w:val="794A74F0"/>
    <w:rsid w:val="796BE768"/>
    <w:rsid w:val="79763E24"/>
    <w:rsid w:val="797808C7"/>
    <w:rsid w:val="797D7BF8"/>
    <w:rsid w:val="7981CD8E"/>
    <w:rsid w:val="79987058"/>
    <w:rsid w:val="79B2937A"/>
    <w:rsid w:val="79B5F539"/>
    <w:rsid w:val="79B7321B"/>
    <w:rsid w:val="79BE92CC"/>
    <w:rsid w:val="79C8B2E4"/>
    <w:rsid w:val="79C9B97E"/>
    <w:rsid w:val="79D3BC1C"/>
    <w:rsid w:val="79D3DC76"/>
    <w:rsid w:val="79DEF322"/>
    <w:rsid w:val="79E1E9F6"/>
    <w:rsid w:val="79E2BC2F"/>
    <w:rsid w:val="79E2EA32"/>
    <w:rsid w:val="79F06104"/>
    <w:rsid w:val="7A093DAE"/>
    <w:rsid w:val="7A0D4F7C"/>
    <w:rsid w:val="7A11EFE2"/>
    <w:rsid w:val="7A18E76B"/>
    <w:rsid w:val="7A27372B"/>
    <w:rsid w:val="7A2B7678"/>
    <w:rsid w:val="7A3F4B1D"/>
    <w:rsid w:val="7A42836E"/>
    <w:rsid w:val="7A44DDDA"/>
    <w:rsid w:val="7A520071"/>
    <w:rsid w:val="7A53F000"/>
    <w:rsid w:val="7A56B7F3"/>
    <w:rsid w:val="7A5D3748"/>
    <w:rsid w:val="7A622795"/>
    <w:rsid w:val="7A6B4893"/>
    <w:rsid w:val="7A6DCE7D"/>
    <w:rsid w:val="7A711E38"/>
    <w:rsid w:val="7A71EA6D"/>
    <w:rsid w:val="7A8C5085"/>
    <w:rsid w:val="7A909FBB"/>
    <w:rsid w:val="7A960B67"/>
    <w:rsid w:val="7A985059"/>
    <w:rsid w:val="7AA87400"/>
    <w:rsid w:val="7AAA55F4"/>
    <w:rsid w:val="7AAB2C09"/>
    <w:rsid w:val="7AB30DB0"/>
    <w:rsid w:val="7AB7A4E7"/>
    <w:rsid w:val="7ACE9F42"/>
    <w:rsid w:val="7AD157D7"/>
    <w:rsid w:val="7ADE8669"/>
    <w:rsid w:val="7ADE9D18"/>
    <w:rsid w:val="7AE224F4"/>
    <w:rsid w:val="7AE9CD79"/>
    <w:rsid w:val="7AEF9992"/>
    <w:rsid w:val="7AF06C42"/>
    <w:rsid w:val="7AF6A9F2"/>
    <w:rsid w:val="7AF9DB0E"/>
    <w:rsid w:val="7B05804A"/>
    <w:rsid w:val="7B117A26"/>
    <w:rsid w:val="7B134E7A"/>
    <w:rsid w:val="7B1720C3"/>
    <w:rsid w:val="7B190078"/>
    <w:rsid w:val="7B31ACE4"/>
    <w:rsid w:val="7B3B1ED1"/>
    <w:rsid w:val="7B3E3384"/>
    <w:rsid w:val="7B40756E"/>
    <w:rsid w:val="7B52F481"/>
    <w:rsid w:val="7B540090"/>
    <w:rsid w:val="7B5CA56F"/>
    <w:rsid w:val="7B629E8A"/>
    <w:rsid w:val="7B679288"/>
    <w:rsid w:val="7B6D24BD"/>
    <w:rsid w:val="7B77D749"/>
    <w:rsid w:val="7B86CD66"/>
    <w:rsid w:val="7B992C2F"/>
    <w:rsid w:val="7B9CE110"/>
    <w:rsid w:val="7B9E57F8"/>
    <w:rsid w:val="7BAAA094"/>
    <w:rsid w:val="7BBACFBB"/>
    <w:rsid w:val="7BC2C8D4"/>
    <w:rsid w:val="7BD192E7"/>
    <w:rsid w:val="7BE2143F"/>
    <w:rsid w:val="7BF75069"/>
    <w:rsid w:val="7BFE0DF5"/>
    <w:rsid w:val="7BFEE6F3"/>
    <w:rsid w:val="7C105297"/>
    <w:rsid w:val="7C1673FE"/>
    <w:rsid w:val="7C1898BE"/>
    <w:rsid w:val="7C191740"/>
    <w:rsid w:val="7C1A9B83"/>
    <w:rsid w:val="7C1C50BF"/>
    <w:rsid w:val="7C4994F0"/>
    <w:rsid w:val="7C4D248B"/>
    <w:rsid w:val="7C57F72E"/>
    <w:rsid w:val="7C594A48"/>
    <w:rsid w:val="7C69C292"/>
    <w:rsid w:val="7C77493F"/>
    <w:rsid w:val="7C8CE844"/>
    <w:rsid w:val="7C968670"/>
    <w:rsid w:val="7CA99B7B"/>
    <w:rsid w:val="7CC7E3A0"/>
    <w:rsid w:val="7CCD8B62"/>
    <w:rsid w:val="7CD3CC38"/>
    <w:rsid w:val="7CD4A379"/>
    <w:rsid w:val="7CD88134"/>
    <w:rsid w:val="7CDE8683"/>
    <w:rsid w:val="7CE5BA67"/>
    <w:rsid w:val="7CE95D72"/>
    <w:rsid w:val="7D0B84A1"/>
    <w:rsid w:val="7D18F13B"/>
    <w:rsid w:val="7D1A32F8"/>
    <w:rsid w:val="7D1F6E21"/>
    <w:rsid w:val="7D20996F"/>
    <w:rsid w:val="7D349E44"/>
    <w:rsid w:val="7D47ACC4"/>
    <w:rsid w:val="7D4912F5"/>
    <w:rsid w:val="7D499488"/>
    <w:rsid w:val="7D549982"/>
    <w:rsid w:val="7D55005F"/>
    <w:rsid w:val="7D56C443"/>
    <w:rsid w:val="7D5A0058"/>
    <w:rsid w:val="7D5CEE3A"/>
    <w:rsid w:val="7D607D76"/>
    <w:rsid w:val="7D62DF3D"/>
    <w:rsid w:val="7D6A0E9D"/>
    <w:rsid w:val="7D75DC12"/>
    <w:rsid w:val="7D7FF66A"/>
    <w:rsid w:val="7D8088F0"/>
    <w:rsid w:val="7D82BCB5"/>
    <w:rsid w:val="7D8E7128"/>
    <w:rsid w:val="7DA688A7"/>
    <w:rsid w:val="7DCC3883"/>
    <w:rsid w:val="7DCC8609"/>
    <w:rsid w:val="7DCCD8E5"/>
    <w:rsid w:val="7DD00A97"/>
    <w:rsid w:val="7DD64327"/>
    <w:rsid w:val="7DECF97B"/>
    <w:rsid w:val="7DFA3381"/>
    <w:rsid w:val="7E04A01D"/>
    <w:rsid w:val="7E0E10EB"/>
    <w:rsid w:val="7E1E95BB"/>
    <w:rsid w:val="7E2B01BD"/>
    <w:rsid w:val="7E486349"/>
    <w:rsid w:val="7E4C2466"/>
    <w:rsid w:val="7E58DE02"/>
    <w:rsid w:val="7E61B9DA"/>
    <w:rsid w:val="7E722F35"/>
    <w:rsid w:val="7E73479E"/>
    <w:rsid w:val="7E7BC890"/>
    <w:rsid w:val="7E85D649"/>
    <w:rsid w:val="7E86BEEB"/>
    <w:rsid w:val="7E8C7392"/>
    <w:rsid w:val="7E8EE30B"/>
    <w:rsid w:val="7E98DB37"/>
    <w:rsid w:val="7E997022"/>
    <w:rsid w:val="7E9BF136"/>
    <w:rsid w:val="7E9DD21B"/>
    <w:rsid w:val="7EABD7A5"/>
    <w:rsid w:val="7EAE18DF"/>
    <w:rsid w:val="7EBA56AF"/>
    <w:rsid w:val="7ED207CC"/>
    <w:rsid w:val="7ED220A1"/>
    <w:rsid w:val="7ED233AD"/>
    <w:rsid w:val="7EF8242B"/>
    <w:rsid w:val="7EFCA657"/>
    <w:rsid w:val="7F0EAD88"/>
    <w:rsid w:val="7F114E50"/>
    <w:rsid w:val="7F1438BC"/>
    <w:rsid w:val="7F1731C8"/>
    <w:rsid w:val="7F2660A9"/>
    <w:rsid w:val="7F2AD5B6"/>
    <w:rsid w:val="7F34CC5C"/>
    <w:rsid w:val="7F3988DE"/>
    <w:rsid w:val="7F3D18D0"/>
    <w:rsid w:val="7F41FFD2"/>
    <w:rsid w:val="7F490E22"/>
    <w:rsid w:val="7F4AEA40"/>
    <w:rsid w:val="7F665E2C"/>
    <w:rsid w:val="7F870EEE"/>
    <w:rsid w:val="7F941A53"/>
    <w:rsid w:val="7FCA995A"/>
    <w:rsid w:val="7FCD8210"/>
    <w:rsid w:val="7FCE0A77"/>
    <w:rsid w:val="7FCE9994"/>
    <w:rsid w:val="7FCEDBEE"/>
    <w:rsid w:val="7FDB3B13"/>
    <w:rsid w:val="7FE8D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C1B41B35-03E1-458A-A755-2F237913A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Mention1">
    <w:name w:val="Mention1"/>
    <w:basedOn w:val="DefaultParagraphFont"/>
    <w:uiPriority w:val="99"/>
    <w:unhideWhenUsed/>
    <w:rPr>
      <w:color w:val="2B579A"/>
      <w:shd w:val="clear" w:color="auto" w:fill="E6E6E6"/>
    </w:rPr>
  </w:style>
  <w:style w:type="character" w:customStyle="1" w:styleId="normaltextrun">
    <w:name w:val="normaltextrun"/>
    <w:basedOn w:val="DefaultParagraphFont"/>
    <w:rsid w:val="00B8092E"/>
  </w:style>
  <w:style w:type="paragraph" w:styleId="NormalWeb">
    <w:name w:val="Normal (Web)"/>
    <w:basedOn w:val="Normal"/>
    <w:uiPriority w:val="99"/>
    <w:semiHidden/>
    <w:unhideWhenUsed/>
    <w:rsid w:val="003647EC"/>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00451">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314063642">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883712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tropecol.com/pdf/open/PDF_57_2/1%20Timothy%20et%20al..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fs.usda.gov/Internet/FSE_DOCUMENTS/stelprdb5413736.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fs.fed.us/ne/newtown_square/publications/other_publishers/OCR/ne_2003jenkins01.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Zachary Bengtsson</DisplayName>
        <AccountId>18</AccountId>
        <AccountType/>
      </UserInfo>
      <UserInfo>
        <DisplayName>SharingLinks.dd344062-f8cc-449b-bb7d-cb08538d2703.OrganizationEdit.226b3d4b-d6d9-486f-878b-c12ea78ad195</DisplayName>
        <AccountId>27</AccountId>
        <AccountType/>
      </UserInfo>
      <UserInfo>
        <DisplayName>SharingLinks.a9be11de-3138-4d93-b7db-c6813852d69b.OrganizationEdit.1f1562fc-2f03-42fb-83cc-1d79911fe177</DisplayName>
        <AccountId>28</AccountId>
        <AccountType/>
      </UserInfo>
      <UserInfo>
        <DisplayName>SharingLinks.32d8a3f0-d3c3-4ac9-b251-2853995aaa7e.OrganizationEdit.b38ce18d-1e8f-4492-b9d3-300f9788cc7e</DisplayName>
        <AccountId>29</AccountId>
        <AccountType/>
      </UserInfo>
      <UserInfo>
        <DisplayName>SharingLinks.9fd45e3b-55b1-421d-852a-25aba10d0d39.OrganizationEdit.0b639c5d-f56c-455e-a48b-9bfee82c28e0</DisplayName>
        <AccountId>30</AccountId>
        <AccountType/>
      </UserInfo>
      <UserInfo>
        <DisplayName>Kristen Dennis</DisplayName>
        <AccountId>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623397-60F7-49BD-8258-037837FB51C0}">
  <ds:schemaRefs>
    <ds:schemaRef ds:uri="http://schemas.microsoft.com/office/2006/metadata/properties"/>
    <ds:schemaRef ds:uri="http://schemas.microsoft.com/office/infopath/2007/PartnerControls"/>
    <ds:schemaRef ds:uri="7df78d0b-135a-4de7-9166-7c181cd87fb4"/>
  </ds:schemaRefs>
</ds:datastoreItem>
</file>

<file path=customXml/itemProps2.xml><?xml version="1.0" encoding="utf-8"?>
<ds:datastoreItem xmlns:ds="http://schemas.openxmlformats.org/officeDocument/2006/customXml" ds:itemID="{BD85DF97-0880-419F-8511-F6E35D63CA5F}">
  <ds:schemaRefs>
    <ds:schemaRef ds:uri="http://schemas.microsoft.com/sharepoint/v3/contenttype/forms"/>
  </ds:schemaRefs>
</ds:datastoreItem>
</file>

<file path=customXml/itemProps3.xml><?xml version="1.0" encoding="utf-8"?>
<ds:datastoreItem xmlns:ds="http://schemas.openxmlformats.org/officeDocument/2006/customXml" ds:itemID="{19C667A4-D2C6-4794-A791-ACFAB5A775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923B6E-F86D-4D9D-B5C3-9CFCD0046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779</Words>
  <Characters>3294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Bengtsson</dc:creator>
  <cp:keywords/>
  <dc:description/>
  <cp:lastModifiedBy>Clayton, Amanda L. (LARC-E3)[SSAI DEVELOP]</cp:lastModifiedBy>
  <cp:revision>2</cp:revision>
  <dcterms:created xsi:type="dcterms:W3CDTF">2020-09-30T17:33:00Z</dcterms:created>
  <dcterms:modified xsi:type="dcterms:W3CDTF">2020-09-30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